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72B4B" w14:textId="77777777" w:rsidR="00DC6362" w:rsidRDefault="00DC6362" w:rsidP="00DC6362">
      <w:pPr>
        <w:jc w:val="center"/>
        <w:rPr>
          <w:b/>
          <w:sz w:val="28"/>
          <w:szCs w:val="28"/>
        </w:rPr>
      </w:pPr>
      <w:r w:rsidRPr="00407C73">
        <w:rPr>
          <w:b/>
          <w:sz w:val="28"/>
          <w:szCs w:val="28"/>
        </w:rPr>
        <w:t>Smlouva</w:t>
      </w:r>
      <w:r>
        <w:rPr>
          <w:b/>
          <w:sz w:val="28"/>
          <w:szCs w:val="28"/>
        </w:rPr>
        <w:t xml:space="preserve"> </w:t>
      </w:r>
      <w:r w:rsidRPr="00407C73">
        <w:rPr>
          <w:b/>
          <w:sz w:val="28"/>
          <w:szCs w:val="28"/>
        </w:rPr>
        <w:t>o poskytování služby vytváření kvalifikovaných elektronických pečetí na dálku I.CA RemoteSeal</w:t>
      </w:r>
      <w:r w:rsidRPr="00315C66">
        <w:rPr>
          <w:b/>
          <w:color w:val="0070C0"/>
          <w:sz w:val="28"/>
          <w:szCs w:val="28"/>
        </w:rPr>
        <w:br/>
      </w:r>
    </w:p>
    <w:p w14:paraId="2954B018" w14:textId="4A30C825" w:rsidR="00DC6362" w:rsidRPr="00BF34A9" w:rsidRDefault="00DC6362" w:rsidP="00DC6362">
      <w:pPr>
        <w:jc w:val="center"/>
        <w:rPr>
          <w:b/>
          <w:color w:val="0070C0"/>
          <w:szCs w:val="22"/>
        </w:rPr>
      </w:pPr>
      <w:r w:rsidRPr="00F55858">
        <w:rPr>
          <w:szCs w:val="22"/>
        </w:rPr>
        <w:t xml:space="preserve">uzavřená podle ustanovení § 1746 </w:t>
      </w:r>
      <w:proofErr w:type="spellStart"/>
      <w:r w:rsidRPr="00F55858">
        <w:rPr>
          <w:szCs w:val="22"/>
        </w:rPr>
        <w:t>odst</w:t>
      </w:r>
      <w:proofErr w:type="spellEnd"/>
      <w:r w:rsidRPr="00F55858">
        <w:rPr>
          <w:szCs w:val="22"/>
        </w:rPr>
        <w:t>, 2 zák. č. 89/2012 Sb., občanského zákoníku</w:t>
      </w:r>
      <w:r>
        <w:rPr>
          <w:szCs w:val="22"/>
        </w:rPr>
        <w:t>, ve znění pozdějších předpisů</w:t>
      </w:r>
      <w:r w:rsidRPr="00F55858">
        <w:rPr>
          <w:szCs w:val="22"/>
        </w:rPr>
        <w:t xml:space="preserve"> (dále jen „O</w:t>
      </w:r>
      <w:r w:rsidR="002455F0">
        <w:rPr>
          <w:szCs w:val="22"/>
        </w:rPr>
        <w:t>Z</w:t>
      </w:r>
      <w:r w:rsidRPr="00F55858">
        <w:rPr>
          <w:szCs w:val="22"/>
        </w:rPr>
        <w:t>“)</w:t>
      </w:r>
    </w:p>
    <w:p w14:paraId="713FBDAB" w14:textId="77777777" w:rsidR="004A1FF0" w:rsidRDefault="004A1FF0" w:rsidP="004A1FF0">
      <w:pPr>
        <w:jc w:val="center"/>
        <w:rPr>
          <w:b/>
          <w:sz w:val="28"/>
          <w:szCs w:val="28"/>
        </w:rPr>
      </w:pPr>
    </w:p>
    <w:p w14:paraId="355C4248" w14:textId="77777777" w:rsidR="004A1FF0" w:rsidRDefault="004A1FF0" w:rsidP="004A1FF0">
      <w:pPr>
        <w:jc w:val="center"/>
        <w:rPr>
          <w:b/>
          <w:sz w:val="28"/>
          <w:szCs w:val="28"/>
        </w:rPr>
      </w:pPr>
    </w:p>
    <w:p w14:paraId="2F67930F" w14:textId="77777777" w:rsidR="004A1FF0" w:rsidRDefault="004A1FF0" w:rsidP="004A1FF0">
      <w:pPr>
        <w:rPr>
          <w:b/>
          <w:szCs w:val="22"/>
        </w:rPr>
      </w:pPr>
      <w:r w:rsidRPr="004D1D22">
        <w:rPr>
          <w:b/>
          <w:szCs w:val="22"/>
        </w:rPr>
        <w:t>První certifikační autorita, a.s.</w:t>
      </w:r>
    </w:p>
    <w:p w14:paraId="33816431" w14:textId="77777777" w:rsidR="004A1FF0" w:rsidRDefault="004A1FF0" w:rsidP="004A1FF0">
      <w:pPr>
        <w:rPr>
          <w:b/>
          <w:szCs w:val="22"/>
        </w:rPr>
      </w:pPr>
    </w:p>
    <w:p w14:paraId="05ED790E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>Se sídlem</w:t>
      </w:r>
      <w:r>
        <w:rPr>
          <w:szCs w:val="22"/>
        </w:rPr>
        <w:t>:</w:t>
      </w:r>
      <w:r w:rsidRPr="004E33ED">
        <w:rPr>
          <w:szCs w:val="22"/>
        </w:rPr>
        <w:t xml:space="preserve"> </w:t>
      </w:r>
      <w:r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>Praha 9, P</w:t>
      </w:r>
      <w:r>
        <w:rPr>
          <w:szCs w:val="22"/>
        </w:rPr>
        <w:t>odvinný mlýn 2178/6, PSČ 190 00</w:t>
      </w:r>
      <w:r w:rsidRPr="004E33ED">
        <w:rPr>
          <w:szCs w:val="22"/>
        </w:rPr>
        <w:t xml:space="preserve"> </w:t>
      </w:r>
    </w:p>
    <w:p w14:paraId="0249CBFB" w14:textId="65CD90E8" w:rsidR="004A1FF0" w:rsidRPr="004E33ED" w:rsidRDefault="004A1FF0" w:rsidP="004A1FF0">
      <w:pPr>
        <w:rPr>
          <w:szCs w:val="22"/>
        </w:rPr>
      </w:pPr>
      <w:r>
        <w:rPr>
          <w:szCs w:val="22"/>
        </w:rPr>
        <w:t>Z</w:t>
      </w:r>
      <w:r w:rsidRPr="004E33ED">
        <w:rPr>
          <w:szCs w:val="22"/>
        </w:rPr>
        <w:t xml:space="preserve">astoupená: </w:t>
      </w:r>
      <w:r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 xml:space="preserve">Ing. Petrem </w:t>
      </w:r>
      <w:proofErr w:type="spellStart"/>
      <w:r w:rsidRPr="004E33ED">
        <w:rPr>
          <w:szCs w:val="22"/>
        </w:rPr>
        <w:t>Budišem</w:t>
      </w:r>
      <w:proofErr w:type="spellEnd"/>
      <w:r w:rsidRPr="004E33ED">
        <w:rPr>
          <w:szCs w:val="22"/>
        </w:rPr>
        <w:t>, Ph</w:t>
      </w:r>
      <w:r>
        <w:rPr>
          <w:szCs w:val="22"/>
        </w:rPr>
        <w:t>.</w:t>
      </w:r>
      <w:r w:rsidRPr="004E33ED">
        <w:rPr>
          <w:szCs w:val="22"/>
        </w:rPr>
        <w:t>D.,</w:t>
      </w:r>
      <w:r w:rsidR="00C57961">
        <w:rPr>
          <w:szCs w:val="22"/>
        </w:rPr>
        <w:t xml:space="preserve"> MBA</w:t>
      </w:r>
      <w:r w:rsidR="00D53A89">
        <w:rPr>
          <w:szCs w:val="22"/>
        </w:rPr>
        <w:t>,</w:t>
      </w:r>
      <w:r w:rsidRPr="004E33ED">
        <w:rPr>
          <w:szCs w:val="22"/>
        </w:rPr>
        <w:t xml:space="preserve"> předsedou představenstva </w:t>
      </w:r>
    </w:p>
    <w:p w14:paraId="64231102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ab/>
      </w:r>
      <w:r w:rsidRPr="004E33ED"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>Ing.</w:t>
      </w:r>
      <w:r>
        <w:rPr>
          <w:szCs w:val="22"/>
        </w:rPr>
        <w:t xml:space="preserve"> Romanem Kučerou</w:t>
      </w:r>
      <w:r w:rsidRPr="004E33ED">
        <w:rPr>
          <w:szCs w:val="22"/>
        </w:rPr>
        <w:t>, členem představenstva</w:t>
      </w:r>
    </w:p>
    <w:p w14:paraId="305055BE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>IČ</w:t>
      </w:r>
      <w:r w:rsidR="00992BC6">
        <w:rPr>
          <w:szCs w:val="22"/>
        </w:rPr>
        <w:t>O</w:t>
      </w:r>
      <w:r w:rsidRPr="004E33ED">
        <w:rPr>
          <w:szCs w:val="22"/>
        </w:rPr>
        <w:t>:</w:t>
      </w:r>
      <w:r w:rsidRPr="004E33ED"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>264 39 395</w:t>
      </w:r>
    </w:p>
    <w:p w14:paraId="14F6269A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 xml:space="preserve">DIČ: </w:t>
      </w:r>
      <w:r w:rsidRPr="004E33ED"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>CZ26439395</w:t>
      </w:r>
    </w:p>
    <w:p w14:paraId="4233ADD9" w14:textId="77777777" w:rsidR="004A1FF0" w:rsidRDefault="004A1FF0" w:rsidP="004A1FF0">
      <w:pPr>
        <w:rPr>
          <w:szCs w:val="22"/>
        </w:rPr>
      </w:pPr>
      <w:r w:rsidRPr="004E33ED">
        <w:rPr>
          <w:szCs w:val="22"/>
        </w:rPr>
        <w:t xml:space="preserve">Bankovní spojení: </w:t>
      </w:r>
      <w:r>
        <w:rPr>
          <w:szCs w:val="22"/>
        </w:rPr>
        <w:tab/>
        <w:t>Československá obchodní banka, a.s.</w:t>
      </w:r>
    </w:p>
    <w:p w14:paraId="53A137BF" w14:textId="77777777" w:rsidR="004A1FF0" w:rsidRPr="004E33ED" w:rsidRDefault="004A1FF0" w:rsidP="004A1FF0">
      <w:pPr>
        <w:rPr>
          <w:szCs w:val="22"/>
        </w:rPr>
      </w:pPr>
      <w:r>
        <w:rPr>
          <w:szCs w:val="22"/>
        </w:rPr>
        <w:t>Číslo účtu:</w:t>
      </w:r>
      <w:r w:rsidRPr="004E33ED">
        <w:rPr>
          <w:szCs w:val="22"/>
        </w:rPr>
        <w:t xml:space="preserve"> </w:t>
      </w:r>
      <w:r>
        <w:rPr>
          <w:szCs w:val="22"/>
        </w:rPr>
        <w:tab/>
      </w:r>
      <w:r>
        <w:rPr>
          <w:szCs w:val="22"/>
        </w:rPr>
        <w:tab/>
      </w:r>
      <w:r w:rsidRPr="004E33ED">
        <w:rPr>
          <w:szCs w:val="22"/>
        </w:rPr>
        <w:t xml:space="preserve">168457418/0300 </w:t>
      </w:r>
    </w:p>
    <w:p w14:paraId="6AE47306" w14:textId="77777777" w:rsidR="004A1FF0" w:rsidRPr="004E33ED" w:rsidRDefault="004A1FF0" w:rsidP="004A1FF0">
      <w:pPr>
        <w:rPr>
          <w:szCs w:val="22"/>
        </w:rPr>
      </w:pPr>
      <w:r>
        <w:rPr>
          <w:szCs w:val="22"/>
        </w:rPr>
        <w:t>z</w:t>
      </w:r>
      <w:r w:rsidRPr="004E33ED">
        <w:rPr>
          <w:szCs w:val="22"/>
        </w:rPr>
        <w:t>apsaná v obchodním rejstříku, vedeném Městským soudem v Praze, spisová značka B</w:t>
      </w:r>
      <w:r>
        <w:rPr>
          <w:szCs w:val="22"/>
        </w:rPr>
        <w:t xml:space="preserve">, vložka </w:t>
      </w:r>
      <w:r w:rsidRPr="004E33ED">
        <w:rPr>
          <w:szCs w:val="22"/>
        </w:rPr>
        <w:t>7136.</w:t>
      </w:r>
    </w:p>
    <w:p w14:paraId="591DA8CF" w14:textId="77777777" w:rsidR="004A1FF0" w:rsidRPr="004E33ED" w:rsidRDefault="004A1FF0" w:rsidP="004A1FF0">
      <w:pPr>
        <w:rPr>
          <w:szCs w:val="22"/>
        </w:rPr>
      </w:pPr>
    </w:p>
    <w:p w14:paraId="61E2024F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>(dále též „</w:t>
      </w:r>
      <w:r w:rsidRPr="004804C5">
        <w:rPr>
          <w:b/>
          <w:szCs w:val="22"/>
        </w:rPr>
        <w:t>I.CA</w:t>
      </w:r>
      <w:r w:rsidRPr="004E33ED">
        <w:rPr>
          <w:szCs w:val="22"/>
        </w:rPr>
        <w:t>“</w:t>
      </w:r>
      <w:r w:rsidR="00176CDE">
        <w:rPr>
          <w:szCs w:val="22"/>
        </w:rPr>
        <w:t xml:space="preserve"> nebo „</w:t>
      </w:r>
      <w:r w:rsidR="00176CDE" w:rsidRPr="00176CDE">
        <w:rPr>
          <w:b/>
          <w:szCs w:val="22"/>
        </w:rPr>
        <w:t>Poskytovatel</w:t>
      </w:r>
      <w:r w:rsidR="00176CDE">
        <w:rPr>
          <w:szCs w:val="22"/>
        </w:rPr>
        <w:t>“</w:t>
      </w:r>
      <w:r>
        <w:rPr>
          <w:szCs w:val="22"/>
        </w:rPr>
        <w:t>)</w:t>
      </w:r>
    </w:p>
    <w:p w14:paraId="367F8D3B" w14:textId="77777777" w:rsidR="004A1FF0" w:rsidRPr="004E33ED" w:rsidRDefault="004A1FF0" w:rsidP="004A1FF0">
      <w:pPr>
        <w:rPr>
          <w:szCs w:val="22"/>
        </w:rPr>
      </w:pPr>
    </w:p>
    <w:p w14:paraId="5659E5ED" w14:textId="77777777" w:rsidR="004A1FF0" w:rsidRPr="004E33ED" w:rsidRDefault="004A1FF0" w:rsidP="004A1FF0">
      <w:pPr>
        <w:rPr>
          <w:szCs w:val="22"/>
        </w:rPr>
      </w:pPr>
      <w:r w:rsidRPr="004E33ED">
        <w:rPr>
          <w:szCs w:val="22"/>
        </w:rPr>
        <w:t>a</w:t>
      </w:r>
    </w:p>
    <w:p w14:paraId="51D6989A" w14:textId="77777777" w:rsidR="004A1FF0" w:rsidRPr="004E33ED" w:rsidRDefault="004A1FF0" w:rsidP="004A1FF0">
      <w:pPr>
        <w:rPr>
          <w:szCs w:val="22"/>
        </w:rPr>
      </w:pPr>
    </w:p>
    <w:p w14:paraId="30A92E2D" w14:textId="77777777" w:rsidR="004A1FF0" w:rsidRDefault="00754E6E" w:rsidP="004A1FF0">
      <w:pPr>
        <w:rPr>
          <w:b/>
          <w:szCs w:val="22"/>
        </w:rPr>
      </w:pPr>
      <w:r>
        <w:rPr>
          <w:b/>
          <w:szCs w:val="22"/>
        </w:rPr>
        <w:t>Statutární město Ostrava</w:t>
      </w:r>
      <w:r w:rsidR="00D32CA1">
        <w:rPr>
          <w:b/>
          <w:szCs w:val="22"/>
        </w:rPr>
        <w:t xml:space="preserve"> </w:t>
      </w:r>
    </w:p>
    <w:p w14:paraId="655D5334" w14:textId="77777777" w:rsidR="004A1FF0" w:rsidRPr="004D1D22" w:rsidRDefault="004A1FF0" w:rsidP="004A1FF0">
      <w:pPr>
        <w:rPr>
          <w:b/>
          <w:szCs w:val="22"/>
        </w:rPr>
      </w:pPr>
    </w:p>
    <w:p w14:paraId="484DF072" w14:textId="77777777" w:rsidR="004A1FF0" w:rsidRPr="00FA6980" w:rsidRDefault="004A1FF0" w:rsidP="004A1FF0">
      <w:pPr>
        <w:rPr>
          <w:szCs w:val="22"/>
        </w:rPr>
      </w:pPr>
      <w:r w:rsidRPr="00D32CA1">
        <w:rPr>
          <w:szCs w:val="22"/>
        </w:rPr>
        <w:t xml:space="preserve">Se sídlem: </w:t>
      </w:r>
      <w:r w:rsidRPr="00D32CA1">
        <w:rPr>
          <w:szCs w:val="22"/>
        </w:rPr>
        <w:tab/>
      </w:r>
      <w:r w:rsidRPr="00D32CA1">
        <w:rPr>
          <w:szCs w:val="22"/>
        </w:rPr>
        <w:tab/>
      </w:r>
      <w:r w:rsidR="00992BC6" w:rsidRPr="00DC6362">
        <w:rPr>
          <w:szCs w:val="22"/>
        </w:rPr>
        <w:t>Prokešovo náměstí 8, 729 30 Ostrava</w:t>
      </w:r>
    </w:p>
    <w:p w14:paraId="710E173C" w14:textId="162B0F06" w:rsidR="00755CCA" w:rsidRPr="00FA6980" w:rsidRDefault="004A1FF0" w:rsidP="004A1FF0">
      <w:pPr>
        <w:rPr>
          <w:szCs w:val="22"/>
        </w:rPr>
      </w:pPr>
      <w:r w:rsidRPr="00FA6980">
        <w:rPr>
          <w:szCs w:val="22"/>
        </w:rPr>
        <w:t>Zastoupen</w:t>
      </w:r>
      <w:r w:rsidR="00992BC6" w:rsidRPr="00FA6980">
        <w:rPr>
          <w:szCs w:val="22"/>
        </w:rPr>
        <w:t>é</w:t>
      </w:r>
      <w:r w:rsidRPr="00FA6980">
        <w:rPr>
          <w:szCs w:val="22"/>
        </w:rPr>
        <w:t xml:space="preserve">: </w:t>
      </w:r>
      <w:r w:rsidRPr="00FA6980">
        <w:rPr>
          <w:szCs w:val="22"/>
        </w:rPr>
        <w:tab/>
      </w:r>
      <w:r w:rsidRPr="00FA6980">
        <w:rPr>
          <w:szCs w:val="22"/>
        </w:rPr>
        <w:tab/>
      </w:r>
      <w:r w:rsidR="00026DEF">
        <w:rPr>
          <w:szCs w:val="22"/>
        </w:rPr>
        <w:t>Mgr. Andreou Hoffmannovou, Ph.D.</w:t>
      </w:r>
      <w:r w:rsidR="00A36D20">
        <w:rPr>
          <w:szCs w:val="22"/>
        </w:rPr>
        <w:t>, náměstkyní primátora</w:t>
      </w:r>
    </w:p>
    <w:p w14:paraId="449E401F" w14:textId="77777777" w:rsidR="004A1FF0" w:rsidRPr="00FA6980" w:rsidRDefault="004A1FF0" w:rsidP="004A1FF0">
      <w:pPr>
        <w:rPr>
          <w:szCs w:val="22"/>
        </w:rPr>
      </w:pPr>
      <w:r w:rsidRPr="00FA6980">
        <w:rPr>
          <w:szCs w:val="22"/>
        </w:rPr>
        <w:t>IČ</w:t>
      </w:r>
      <w:r w:rsidR="00992BC6" w:rsidRPr="00FA6980">
        <w:rPr>
          <w:szCs w:val="22"/>
        </w:rPr>
        <w:t>O</w:t>
      </w:r>
      <w:r w:rsidRPr="002B38A3">
        <w:rPr>
          <w:szCs w:val="22"/>
        </w:rPr>
        <w:t>:</w:t>
      </w:r>
      <w:r w:rsidRPr="002B38A3">
        <w:rPr>
          <w:szCs w:val="22"/>
        </w:rPr>
        <w:tab/>
      </w:r>
      <w:r w:rsidRPr="002B38A3">
        <w:rPr>
          <w:szCs w:val="22"/>
        </w:rPr>
        <w:tab/>
      </w:r>
      <w:r w:rsidRPr="002B38A3">
        <w:rPr>
          <w:szCs w:val="22"/>
        </w:rPr>
        <w:tab/>
      </w:r>
      <w:r w:rsidR="00992BC6" w:rsidRPr="00DC6362">
        <w:rPr>
          <w:szCs w:val="22"/>
        </w:rPr>
        <w:t>00845451</w:t>
      </w:r>
    </w:p>
    <w:p w14:paraId="060ED1B0" w14:textId="77777777" w:rsidR="004A1FF0" w:rsidRPr="00FA6980" w:rsidRDefault="004A1FF0" w:rsidP="004A1FF0">
      <w:pPr>
        <w:rPr>
          <w:szCs w:val="22"/>
        </w:rPr>
      </w:pPr>
      <w:r w:rsidRPr="00FA6980">
        <w:rPr>
          <w:szCs w:val="22"/>
        </w:rPr>
        <w:t>DIČ:</w:t>
      </w:r>
      <w:r w:rsidRPr="00FA6980">
        <w:rPr>
          <w:szCs w:val="22"/>
        </w:rPr>
        <w:tab/>
      </w:r>
      <w:r w:rsidRPr="00FA6980">
        <w:rPr>
          <w:szCs w:val="22"/>
        </w:rPr>
        <w:tab/>
      </w:r>
      <w:r w:rsidRPr="00FA6980">
        <w:rPr>
          <w:szCs w:val="22"/>
        </w:rPr>
        <w:tab/>
      </w:r>
      <w:r w:rsidR="00992BC6" w:rsidRPr="00DC6362">
        <w:rPr>
          <w:szCs w:val="22"/>
        </w:rPr>
        <w:t>CZ00845451 (plátce DPH)</w:t>
      </w:r>
    </w:p>
    <w:p w14:paraId="018EFA0C" w14:textId="77777777" w:rsidR="004A1FF0" w:rsidRPr="00FA6980" w:rsidRDefault="004A1FF0" w:rsidP="004A1FF0">
      <w:pPr>
        <w:rPr>
          <w:szCs w:val="22"/>
        </w:rPr>
      </w:pPr>
      <w:r w:rsidRPr="00FA6980">
        <w:rPr>
          <w:szCs w:val="22"/>
        </w:rPr>
        <w:t xml:space="preserve">Bankovní spojení: </w:t>
      </w:r>
      <w:r w:rsidRPr="00FA6980">
        <w:rPr>
          <w:szCs w:val="22"/>
        </w:rPr>
        <w:tab/>
      </w:r>
      <w:r w:rsidR="00992BC6" w:rsidRPr="00DC6362">
        <w:rPr>
          <w:szCs w:val="22"/>
        </w:rPr>
        <w:t>Česká spořitelna a.s., okresní pobočka Ostrava</w:t>
      </w:r>
      <w:r w:rsidR="00992BC6" w:rsidRPr="00DC6362" w:rsidDel="00992BC6">
        <w:rPr>
          <w:szCs w:val="22"/>
        </w:rPr>
        <w:t xml:space="preserve"> </w:t>
      </w:r>
    </w:p>
    <w:p w14:paraId="651B5F2C" w14:textId="77777777" w:rsidR="004A1FF0" w:rsidRPr="004109D4" w:rsidRDefault="004A1FF0" w:rsidP="004A1FF0">
      <w:pPr>
        <w:rPr>
          <w:szCs w:val="22"/>
        </w:rPr>
      </w:pPr>
      <w:r w:rsidRPr="00FA6980">
        <w:rPr>
          <w:szCs w:val="22"/>
        </w:rPr>
        <w:t>Číslo účtu:</w:t>
      </w:r>
      <w:r w:rsidRPr="00FA6980">
        <w:rPr>
          <w:szCs w:val="22"/>
        </w:rPr>
        <w:tab/>
      </w:r>
      <w:r w:rsidRPr="00FA6980">
        <w:rPr>
          <w:szCs w:val="22"/>
        </w:rPr>
        <w:tab/>
      </w:r>
      <w:r w:rsidR="00992BC6" w:rsidRPr="00DC6362">
        <w:rPr>
          <w:szCs w:val="22"/>
        </w:rPr>
        <w:t>19-1649297309/0800</w:t>
      </w:r>
    </w:p>
    <w:p w14:paraId="661EF965" w14:textId="77777777" w:rsidR="004A1FF0" w:rsidRPr="004E33ED" w:rsidRDefault="004A1FF0" w:rsidP="004A1FF0">
      <w:pPr>
        <w:rPr>
          <w:szCs w:val="22"/>
        </w:rPr>
      </w:pPr>
    </w:p>
    <w:p w14:paraId="4D5277E6" w14:textId="77777777" w:rsidR="004A1FF0" w:rsidRDefault="004A1FF0" w:rsidP="004A1FF0">
      <w:pPr>
        <w:rPr>
          <w:szCs w:val="22"/>
        </w:rPr>
      </w:pPr>
      <w:r w:rsidRPr="004E33ED">
        <w:rPr>
          <w:szCs w:val="22"/>
        </w:rPr>
        <w:t>(dále též „</w:t>
      </w:r>
      <w:r w:rsidR="00176CDE" w:rsidRPr="00176CDE">
        <w:rPr>
          <w:b/>
          <w:szCs w:val="22"/>
        </w:rPr>
        <w:t>Objednatel</w:t>
      </w:r>
      <w:r w:rsidRPr="004E33ED">
        <w:rPr>
          <w:szCs w:val="22"/>
        </w:rPr>
        <w:t>“)</w:t>
      </w:r>
    </w:p>
    <w:p w14:paraId="6FCE9515" w14:textId="77777777" w:rsidR="004A1FF0" w:rsidRPr="004E33ED" w:rsidRDefault="004A1FF0" w:rsidP="004A1FF0">
      <w:pPr>
        <w:rPr>
          <w:szCs w:val="22"/>
        </w:rPr>
      </w:pPr>
    </w:p>
    <w:p w14:paraId="4CEA54A4" w14:textId="7D82F260" w:rsidR="00E8775B" w:rsidRDefault="00DC6362" w:rsidP="00A956D5">
      <w:pPr>
        <w:jc w:val="both"/>
      </w:pPr>
      <w:r>
        <w:t xml:space="preserve">dále jednotlivě také jako </w:t>
      </w:r>
      <w:r w:rsidRPr="004804C5">
        <w:rPr>
          <w:b/>
        </w:rPr>
        <w:t>„</w:t>
      </w:r>
      <w:r>
        <w:rPr>
          <w:b/>
        </w:rPr>
        <w:t>Smluvní strana</w:t>
      </w:r>
      <w:r w:rsidRPr="004804C5">
        <w:rPr>
          <w:b/>
        </w:rPr>
        <w:t>“</w:t>
      </w:r>
      <w:r>
        <w:t xml:space="preserve"> a společně také jako „</w:t>
      </w:r>
      <w:r w:rsidRPr="00DC6362">
        <w:rPr>
          <w:b/>
          <w:bCs/>
        </w:rPr>
        <w:t>Smluvní strany</w:t>
      </w:r>
      <w:r>
        <w:t>“)</w:t>
      </w:r>
    </w:p>
    <w:p w14:paraId="23993939" w14:textId="77777777" w:rsidR="00DC6362" w:rsidRDefault="00DC6362" w:rsidP="00A956D5">
      <w:pPr>
        <w:jc w:val="both"/>
      </w:pPr>
    </w:p>
    <w:p w14:paraId="54BDF8D6" w14:textId="1416DB9F" w:rsidR="00020F68" w:rsidRDefault="00020F68" w:rsidP="00A956D5">
      <w:pPr>
        <w:pStyle w:val="Nzev"/>
        <w:spacing w:after="120"/>
        <w:jc w:val="both"/>
        <w:rPr>
          <w:rFonts w:ascii="Arial" w:hAnsi="Arial" w:cs="Arial"/>
          <w:b w:val="0"/>
          <w:sz w:val="22"/>
          <w:szCs w:val="22"/>
        </w:rPr>
      </w:pPr>
      <w:r w:rsidRPr="00702181">
        <w:rPr>
          <w:rFonts w:ascii="Arial" w:hAnsi="Arial" w:cs="Arial"/>
          <w:b w:val="0"/>
          <w:sz w:val="22"/>
          <w:szCs w:val="22"/>
        </w:rPr>
        <w:t xml:space="preserve">uzavírají </w:t>
      </w:r>
      <w:r w:rsidR="008406E1">
        <w:rPr>
          <w:rFonts w:ascii="Arial" w:hAnsi="Arial" w:cs="Arial"/>
          <w:b w:val="0"/>
          <w:sz w:val="22"/>
          <w:szCs w:val="22"/>
        </w:rPr>
        <w:t>níže uvedeného dne, měsíce a roku t</w:t>
      </w:r>
      <w:r w:rsidR="00315C66">
        <w:rPr>
          <w:rFonts w:ascii="Arial" w:hAnsi="Arial" w:cs="Arial"/>
          <w:b w:val="0"/>
          <w:sz w:val="22"/>
          <w:szCs w:val="22"/>
        </w:rPr>
        <w:t>u</w:t>
      </w:r>
      <w:r w:rsidR="008406E1">
        <w:rPr>
          <w:rFonts w:ascii="Arial" w:hAnsi="Arial" w:cs="Arial"/>
          <w:b w:val="0"/>
          <w:sz w:val="22"/>
          <w:szCs w:val="22"/>
        </w:rPr>
        <w:t xml:space="preserve">to </w:t>
      </w:r>
      <w:r w:rsidR="009609AF">
        <w:rPr>
          <w:rFonts w:ascii="Arial" w:hAnsi="Arial" w:cs="Arial"/>
          <w:b w:val="0"/>
          <w:sz w:val="22"/>
          <w:szCs w:val="22"/>
        </w:rPr>
        <w:t>Sml</w:t>
      </w:r>
      <w:r w:rsidR="00315C66">
        <w:rPr>
          <w:rFonts w:ascii="Arial" w:hAnsi="Arial" w:cs="Arial"/>
          <w:b w:val="0"/>
          <w:sz w:val="22"/>
          <w:szCs w:val="22"/>
        </w:rPr>
        <w:t xml:space="preserve">ouvu o poskytování </w:t>
      </w:r>
      <w:r w:rsidR="00315C66" w:rsidRPr="00315C66">
        <w:rPr>
          <w:rFonts w:ascii="Arial" w:hAnsi="Arial" w:cs="Arial"/>
          <w:b w:val="0"/>
          <w:sz w:val="22"/>
          <w:szCs w:val="22"/>
        </w:rPr>
        <w:t xml:space="preserve">služby </w:t>
      </w:r>
      <w:r w:rsidR="00E26D8D">
        <w:rPr>
          <w:rFonts w:ascii="Arial" w:hAnsi="Arial" w:cs="Arial"/>
          <w:b w:val="0"/>
          <w:sz w:val="22"/>
          <w:szCs w:val="22"/>
        </w:rPr>
        <w:t xml:space="preserve">vytváření kvalifikovaných elektronických pečetí na </w:t>
      </w:r>
      <w:r w:rsidR="00E26D8D" w:rsidRPr="00B40D9C">
        <w:rPr>
          <w:rFonts w:ascii="Arial" w:hAnsi="Arial" w:cs="Arial"/>
          <w:b w:val="0"/>
          <w:sz w:val="22"/>
          <w:szCs w:val="22"/>
        </w:rPr>
        <w:t>dálku</w:t>
      </w:r>
      <w:r w:rsidR="00B40D9C" w:rsidRPr="004D7FAD">
        <w:rPr>
          <w:rFonts w:ascii="Arial" w:hAnsi="Arial" w:cs="Arial"/>
          <w:b w:val="0"/>
          <w:sz w:val="22"/>
          <w:szCs w:val="22"/>
        </w:rPr>
        <w:t xml:space="preserve"> </w:t>
      </w:r>
      <w:bookmarkStart w:id="0" w:name="_Hlk36194677"/>
      <w:r w:rsidR="00B40D9C" w:rsidRPr="00267B43">
        <w:rPr>
          <w:rFonts w:ascii="Arial" w:hAnsi="Arial" w:cs="Arial"/>
          <w:b w:val="0"/>
          <w:sz w:val="22"/>
          <w:szCs w:val="22"/>
        </w:rPr>
        <w:t>a kvalifikovaných elektronických časových razítek</w:t>
      </w:r>
      <w:bookmarkEnd w:id="0"/>
      <w:r w:rsidR="00A74081">
        <w:rPr>
          <w:rFonts w:ascii="Arial" w:hAnsi="Arial" w:cs="Arial"/>
          <w:b w:val="0"/>
          <w:sz w:val="22"/>
          <w:szCs w:val="22"/>
        </w:rPr>
        <w:t xml:space="preserve"> </w:t>
      </w:r>
      <w:r w:rsidRPr="0001293A">
        <w:rPr>
          <w:rFonts w:ascii="Arial" w:hAnsi="Arial" w:cs="Arial"/>
          <w:b w:val="0"/>
          <w:sz w:val="22"/>
          <w:szCs w:val="22"/>
        </w:rPr>
        <w:t>(dále jen „</w:t>
      </w:r>
      <w:r w:rsidR="009609AF">
        <w:rPr>
          <w:rFonts w:ascii="Arial" w:hAnsi="Arial" w:cs="Arial"/>
          <w:b w:val="0"/>
          <w:sz w:val="22"/>
          <w:szCs w:val="22"/>
        </w:rPr>
        <w:t>Sml</w:t>
      </w:r>
      <w:r w:rsidR="00315C66">
        <w:rPr>
          <w:rFonts w:ascii="Arial" w:hAnsi="Arial" w:cs="Arial"/>
          <w:b w:val="0"/>
          <w:sz w:val="22"/>
          <w:szCs w:val="22"/>
        </w:rPr>
        <w:t>ouva</w:t>
      </w:r>
      <w:r w:rsidR="008406E1">
        <w:rPr>
          <w:rFonts w:ascii="Arial" w:hAnsi="Arial" w:cs="Arial"/>
          <w:b w:val="0"/>
          <w:sz w:val="22"/>
          <w:szCs w:val="22"/>
        </w:rPr>
        <w:t>“).</w:t>
      </w:r>
    </w:p>
    <w:p w14:paraId="16FFFABE" w14:textId="77777777" w:rsidR="000B4B2A" w:rsidRDefault="000B4B2A" w:rsidP="00A956D5">
      <w:pPr>
        <w:pStyle w:val="Nzev"/>
        <w:spacing w:after="120"/>
        <w:jc w:val="both"/>
        <w:rPr>
          <w:rFonts w:ascii="Arial" w:hAnsi="Arial" w:cs="Arial"/>
          <w:b w:val="0"/>
          <w:sz w:val="22"/>
          <w:szCs w:val="22"/>
        </w:rPr>
      </w:pPr>
    </w:p>
    <w:p w14:paraId="0D687B63" w14:textId="77777777" w:rsidR="00DC6362" w:rsidRDefault="00DC6362" w:rsidP="00DC6362">
      <w:pPr>
        <w:jc w:val="center"/>
        <w:rPr>
          <w:b/>
          <w:szCs w:val="22"/>
        </w:rPr>
      </w:pPr>
      <w:r w:rsidRPr="00CD38EA">
        <w:rPr>
          <w:b/>
          <w:szCs w:val="22"/>
        </w:rPr>
        <w:t>Preambule</w:t>
      </w:r>
    </w:p>
    <w:p w14:paraId="28328EC4" w14:textId="77777777" w:rsidR="00315C66" w:rsidRPr="00187523" w:rsidRDefault="00315C66" w:rsidP="00315C66">
      <w:pPr>
        <w:ind w:firstLine="708"/>
        <w:rPr>
          <w:szCs w:val="22"/>
        </w:rPr>
      </w:pPr>
    </w:p>
    <w:p w14:paraId="1CF43A30" w14:textId="4FD1EC86" w:rsidR="004D7C4C" w:rsidRDefault="004D7C4C" w:rsidP="00AE2F1F">
      <w:pPr>
        <w:numPr>
          <w:ilvl w:val="0"/>
          <w:numId w:val="3"/>
        </w:numPr>
        <w:ind w:left="66"/>
        <w:jc w:val="both"/>
        <w:rPr>
          <w:szCs w:val="22"/>
        </w:rPr>
      </w:pPr>
      <w:r>
        <w:rPr>
          <w:szCs w:val="22"/>
        </w:rPr>
        <w:t xml:space="preserve">Účelem této smlouvy </w:t>
      </w:r>
      <w:r w:rsidR="00842336">
        <w:rPr>
          <w:szCs w:val="22"/>
        </w:rPr>
        <w:t xml:space="preserve">je zajištění služby pečetění dokumentů v rámci provozovaných centrálních informačních systémů statutárního města Ostravy (dále též „SMO“) a jejich označení kvalifikovaným časovým razítkem pro Magistrát města Ostravy, městské obvody SMO, městem zřizované organizace, obce ve správním obvodu a jimi zřizované organizace (dále též „oprávnění žadatelé“). </w:t>
      </w:r>
    </w:p>
    <w:p w14:paraId="1C1361FA" w14:textId="77777777" w:rsidR="00DC6362" w:rsidRPr="0054240D" w:rsidRDefault="00DC6362" w:rsidP="00AE2F1F">
      <w:pPr>
        <w:numPr>
          <w:ilvl w:val="0"/>
          <w:numId w:val="3"/>
        </w:numPr>
        <w:ind w:left="66"/>
        <w:jc w:val="both"/>
        <w:rPr>
          <w:szCs w:val="22"/>
        </w:rPr>
      </w:pPr>
      <w:r w:rsidRPr="0054240D">
        <w:rPr>
          <w:szCs w:val="22"/>
        </w:rPr>
        <w:t>P</w:t>
      </w:r>
      <w:r>
        <w:t>osky</w:t>
      </w:r>
      <w:r w:rsidRPr="00063CAD">
        <w:t xml:space="preserve">tovatel prohlašuje, že je kvalifikovaným poskytovatelem služeb vytvářejících důvěru podle Nařízení Evropského parlamentu a Rady č. 910/2014 ze dne 23. července 2014 o elektronické identifikaci a službách vytvářejících důvěru pro elektronické transakce na vnitřním trhu a o zrušení směrnice 1999/93/ES, ve znění Nařízení Evropského parlamentu a </w:t>
      </w:r>
      <w:r w:rsidRPr="00063CAD">
        <w:lastRenderedPageBreak/>
        <w:t>Rady (EU) 2024/1183 ze dne 11.</w:t>
      </w:r>
      <w:r>
        <w:t xml:space="preserve"> </w:t>
      </w:r>
      <w:r w:rsidRPr="00063CAD">
        <w:t xml:space="preserve">dubna 2024, kterým se mění nařízení (EU) č. 910/2014, pokud jde o zřízení evropského rámce pro digitální identitu („eIDAS2“) a zákona č. 297/2016 Sb., o službách vytvářejících důvěru pro elektronické transakce, </w:t>
      </w:r>
      <w:r>
        <w:t xml:space="preserve">ve znění pozdějších předpisů, </w:t>
      </w:r>
      <w:r w:rsidRPr="00063CAD">
        <w:t>pro oblast vydávání kvalifikovaných certifikátů pro elektronické podpisy, kvalifikovaných elektronických časových razítek, kvalifikovaných certifikátů pro elektronické pečetě, kvalifikovaných certifikátů pro autentizaci internetových stránek a kvalifikované služby ověřování platnosti kvalifikovaných elektronických podpisů a pečetí.</w:t>
      </w:r>
    </w:p>
    <w:p w14:paraId="0FC7C8AD" w14:textId="77777777" w:rsidR="00AD7F12" w:rsidRPr="00AD7F12" w:rsidRDefault="00AD7F12" w:rsidP="00AD7F12">
      <w:pPr>
        <w:jc w:val="center"/>
        <w:rPr>
          <w:b/>
          <w:bCs/>
        </w:rPr>
      </w:pPr>
    </w:p>
    <w:p w14:paraId="53C28E8D" w14:textId="77777777" w:rsidR="00DC6362" w:rsidRPr="00AD7F12" w:rsidRDefault="00DC6362" w:rsidP="00DC6362">
      <w:pPr>
        <w:ind w:left="426"/>
        <w:jc w:val="both"/>
      </w:pPr>
      <w:r>
        <w:t>Sml</w:t>
      </w:r>
      <w:r w:rsidRPr="00AD7F12">
        <w:t>ouva má dvě části:</w:t>
      </w:r>
      <w:r>
        <w:t xml:space="preserve"> </w:t>
      </w:r>
    </w:p>
    <w:p w14:paraId="69E3A6DD" w14:textId="77777777" w:rsidR="00DC6362" w:rsidRPr="00AD7F12" w:rsidRDefault="00DC6362" w:rsidP="00DC6362">
      <w:pPr>
        <w:jc w:val="both"/>
      </w:pPr>
    </w:p>
    <w:p w14:paraId="5D855ED9" w14:textId="77777777" w:rsidR="00DC6362" w:rsidRPr="00AD7F12" w:rsidRDefault="00DC6362" w:rsidP="00AE2F1F">
      <w:pPr>
        <w:numPr>
          <w:ilvl w:val="0"/>
          <w:numId w:val="12"/>
        </w:numPr>
        <w:jc w:val="both"/>
      </w:pPr>
      <w:bookmarkStart w:id="1" w:name="_Hlk192509486"/>
      <w:r w:rsidRPr="00AD7F12">
        <w:rPr>
          <w:b/>
          <w:bCs/>
        </w:rPr>
        <w:t>Část první</w:t>
      </w:r>
      <w:r w:rsidRPr="00AD7F12">
        <w:t xml:space="preserve"> – </w:t>
      </w:r>
      <w:r>
        <w:rPr>
          <w:szCs w:val="22"/>
        </w:rPr>
        <w:t xml:space="preserve">poskytování </w:t>
      </w:r>
      <w:r w:rsidRPr="00315C66">
        <w:rPr>
          <w:szCs w:val="22"/>
        </w:rPr>
        <w:t xml:space="preserve">služby </w:t>
      </w:r>
      <w:r>
        <w:rPr>
          <w:szCs w:val="22"/>
        </w:rPr>
        <w:t>vytváření kvalifikovaných elektronických pečetí na dálku I.CA RemoteSeal</w:t>
      </w:r>
    </w:p>
    <w:p w14:paraId="6094A09E" w14:textId="77777777" w:rsidR="00DC6362" w:rsidRDefault="00DC6362" w:rsidP="00AE2F1F">
      <w:pPr>
        <w:numPr>
          <w:ilvl w:val="0"/>
          <w:numId w:val="12"/>
        </w:numPr>
        <w:jc w:val="both"/>
      </w:pPr>
      <w:r w:rsidRPr="00AD7F12">
        <w:rPr>
          <w:b/>
          <w:bCs/>
        </w:rPr>
        <w:t>Část druhá</w:t>
      </w:r>
      <w:r w:rsidRPr="00AD7F12">
        <w:t xml:space="preserve"> – poskytování </w:t>
      </w:r>
      <w:r>
        <w:t>kvalifikovaných elektronických časových razítek v rámci služby I.CA RemoteSeal</w:t>
      </w:r>
      <w:r w:rsidRPr="00AD7F12">
        <w:t>.</w:t>
      </w:r>
    </w:p>
    <w:bookmarkEnd w:id="1"/>
    <w:p w14:paraId="24D71DB1" w14:textId="18C2F9B9" w:rsidR="00220944" w:rsidRDefault="00220944" w:rsidP="00AE2F1F">
      <w:pPr>
        <w:numPr>
          <w:ilvl w:val="0"/>
          <w:numId w:val="12"/>
        </w:numPr>
        <w:jc w:val="both"/>
      </w:pPr>
      <w:r>
        <w:rPr>
          <w:b/>
          <w:bCs/>
        </w:rPr>
        <w:t xml:space="preserve">Část třetí </w:t>
      </w:r>
      <w:r>
        <w:t>– společná ujednání</w:t>
      </w:r>
    </w:p>
    <w:p w14:paraId="63B9A4D1" w14:textId="77777777" w:rsidR="000A41F5" w:rsidRPr="000A41F5" w:rsidRDefault="000A41F5" w:rsidP="00220944">
      <w:pPr>
        <w:jc w:val="both"/>
      </w:pPr>
    </w:p>
    <w:p w14:paraId="2BE7D826" w14:textId="77777777" w:rsidR="00AD7F12" w:rsidRDefault="00AD7F12" w:rsidP="00AD7F12">
      <w:pPr>
        <w:ind w:left="66"/>
        <w:jc w:val="both"/>
        <w:rPr>
          <w:szCs w:val="22"/>
        </w:rPr>
      </w:pPr>
    </w:p>
    <w:p w14:paraId="06B50925" w14:textId="77777777" w:rsidR="00DC6362" w:rsidRPr="00CD38EA" w:rsidRDefault="00DC6362" w:rsidP="00DC6362">
      <w:pPr>
        <w:jc w:val="center"/>
        <w:rPr>
          <w:b/>
          <w:szCs w:val="22"/>
          <w:u w:val="single"/>
        </w:rPr>
      </w:pPr>
      <w:r w:rsidRPr="00CD38EA">
        <w:rPr>
          <w:b/>
          <w:szCs w:val="22"/>
          <w:u w:val="single"/>
        </w:rPr>
        <w:t>Část první</w:t>
      </w:r>
    </w:p>
    <w:p w14:paraId="6A2C71DB" w14:textId="77777777" w:rsidR="00DC6362" w:rsidRPr="00CD38EA" w:rsidRDefault="00DC6362" w:rsidP="00DC6362">
      <w:pPr>
        <w:jc w:val="center"/>
        <w:rPr>
          <w:b/>
          <w:szCs w:val="22"/>
        </w:rPr>
      </w:pPr>
    </w:p>
    <w:p w14:paraId="4618DF36" w14:textId="77777777" w:rsidR="00DC6362" w:rsidRPr="00CD38EA" w:rsidRDefault="00DC6362" w:rsidP="00DC6362">
      <w:pPr>
        <w:jc w:val="center"/>
        <w:rPr>
          <w:b/>
          <w:szCs w:val="22"/>
        </w:rPr>
      </w:pPr>
      <w:r w:rsidRPr="00CD38EA">
        <w:rPr>
          <w:b/>
          <w:szCs w:val="22"/>
        </w:rPr>
        <w:t>Poskytování služby vytváření kvalifikovaných elektronických pečetí na dálku I.CA RemoteSeal</w:t>
      </w:r>
    </w:p>
    <w:p w14:paraId="42F14B65" w14:textId="03A4FC2F" w:rsidR="000A41F5" w:rsidRDefault="000A41F5" w:rsidP="00EA6545">
      <w:pPr>
        <w:jc w:val="center"/>
        <w:rPr>
          <w:b/>
          <w:color w:val="0070C0"/>
        </w:rPr>
      </w:pPr>
    </w:p>
    <w:p w14:paraId="6B6B472D" w14:textId="77777777" w:rsidR="00220944" w:rsidRPr="00EA6545" w:rsidRDefault="00220944" w:rsidP="00EA6545">
      <w:pPr>
        <w:jc w:val="center"/>
        <w:rPr>
          <w:b/>
          <w:color w:val="0070C0"/>
        </w:rPr>
      </w:pPr>
    </w:p>
    <w:p w14:paraId="23E8F50C" w14:textId="77777777" w:rsidR="00DC6362" w:rsidRPr="00CD38EA" w:rsidRDefault="00DC6362" w:rsidP="00DC6362">
      <w:pPr>
        <w:jc w:val="center"/>
        <w:rPr>
          <w:b/>
          <w:szCs w:val="22"/>
        </w:rPr>
      </w:pPr>
      <w:r w:rsidRPr="00CD38EA">
        <w:rPr>
          <w:b/>
          <w:szCs w:val="22"/>
        </w:rPr>
        <w:t>Článek I.</w:t>
      </w:r>
    </w:p>
    <w:p w14:paraId="3B0D9A16" w14:textId="77777777" w:rsidR="00DC6362" w:rsidRPr="00CD38EA" w:rsidRDefault="00DC6362" w:rsidP="00DC6362">
      <w:pPr>
        <w:jc w:val="center"/>
        <w:rPr>
          <w:b/>
          <w:szCs w:val="22"/>
        </w:rPr>
      </w:pPr>
      <w:r w:rsidRPr="00CD38EA">
        <w:rPr>
          <w:b/>
          <w:szCs w:val="22"/>
        </w:rPr>
        <w:t>Předmět Smlouvy</w:t>
      </w:r>
    </w:p>
    <w:p w14:paraId="16E074CA" w14:textId="77777777" w:rsidR="00176CDE" w:rsidRPr="00187523" w:rsidRDefault="00176CDE" w:rsidP="00176CDE">
      <w:pPr>
        <w:jc w:val="center"/>
        <w:rPr>
          <w:b/>
          <w:szCs w:val="22"/>
        </w:rPr>
      </w:pPr>
    </w:p>
    <w:p w14:paraId="14AC1AC3" w14:textId="77777777" w:rsidR="00DC6362" w:rsidRPr="00C15A85" w:rsidRDefault="00DC6362" w:rsidP="00AE2F1F">
      <w:pPr>
        <w:numPr>
          <w:ilvl w:val="0"/>
          <w:numId w:val="4"/>
        </w:numPr>
        <w:jc w:val="both"/>
        <w:rPr>
          <w:szCs w:val="22"/>
        </w:rPr>
      </w:pPr>
      <w:r w:rsidRPr="00187523">
        <w:rPr>
          <w:szCs w:val="22"/>
        </w:rPr>
        <w:t xml:space="preserve">Předmětem plnění této </w:t>
      </w:r>
      <w:r>
        <w:rPr>
          <w:szCs w:val="22"/>
        </w:rPr>
        <w:t>Sml</w:t>
      </w:r>
      <w:r w:rsidRPr="00187523">
        <w:rPr>
          <w:szCs w:val="22"/>
        </w:rPr>
        <w:t xml:space="preserve">ouvy je zajištění </w:t>
      </w:r>
      <w:r>
        <w:rPr>
          <w:szCs w:val="22"/>
        </w:rPr>
        <w:t>provozu</w:t>
      </w:r>
      <w:r w:rsidRPr="00187523">
        <w:rPr>
          <w:szCs w:val="22"/>
        </w:rPr>
        <w:t xml:space="preserve"> </w:t>
      </w:r>
      <w:r>
        <w:rPr>
          <w:szCs w:val="22"/>
        </w:rPr>
        <w:t xml:space="preserve">služby </w:t>
      </w:r>
      <w:r w:rsidRPr="003A4E88">
        <w:rPr>
          <w:szCs w:val="22"/>
        </w:rPr>
        <w:t>vytváření kvalifikovaných elektronických pečetí na dálku v souladu s platnou Politi</w:t>
      </w:r>
      <w:r w:rsidRPr="00187523">
        <w:rPr>
          <w:szCs w:val="22"/>
        </w:rPr>
        <w:t xml:space="preserve">kou </w:t>
      </w:r>
      <w:r>
        <w:rPr>
          <w:szCs w:val="22"/>
        </w:rPr>
        <w:t xml:space="preserve">služby </w:t>
      </w:r>
      <w:r w:rsidRPr="003A4E88">
        <w:rPr>
          <w:szCs w:val="22"/>
        </w:rPr>
        <w:t>vytváření kvalifikovaných elektronických pečetí na dálku, která je vždy v aktuální verzi k</w:t>
      </w:r>
      <w:r w:rsidRPr="00187523">
        <w:rPr>
          <w:szCs w:val="22"/>
        </w:rPr>
        <w:t xml:space="preserve"> dispozici na  </w:t>
      </w:r>
      <w:hyperlink r:id="rId8" w:history="1">
        <w:r w:rsidRPr="00066ADF">
          <w:rPr>
            <w:rStyle w:val="Hypertextovodkaz"/>
            <w:rFonts w:cs="Arial"/>
            <w:szCs w:val="22"/>
          </w:rPr>
          <w:t>www.ica.cz</w:t>
        </w:r>
      </w:hyperlink>
      <w:r w:rsidRPr="00187523">
        <w:rPr>
          <w:szCs w:val="22"/>
        </w:rPr>
        <w:t xml:space="preserve">. </w:t>
      </w:r>
      <w:r w:rsidRPr="003C46C8">
        <w:rPr>
          <w:szCs w:val="22"/>
        </w:rPr>
        <w:t xml:space="preserve">Obchodní označení služby je </w:t>
      </w:r>
      <w:r>
        <w:rPr>
          <w:szCs w:val="22"/>
        </w:rPr>
        <w:t>I.CA RemoteSeal</w:t>
      </w:r>
      <w:r w:rsidRPr="003C46C8">
        <w:t>.</w:t>
      </w:r>
    </w:p>
    <w:p w14:paraId="77F8D022" w14:textId="77777777" w:rsidR="006E62BF" w:rsidRPr="006E62BF" w:rsidRDefault="006E62BF" w:rsidP="00DC6362">
      <w:pPr>
        <w:ind w:left="360"/>
        <w:jc w:val="both"/>
        <w:rPr>
          <w:szCs w:val="22"/>
        </w:rPr>
      </w:pPr>
    </w:p>
    <w:p w14:paraId="094ECD52" w14:textId="53ED7DDC" w:rsidR="006E62BF" w:rsidRPr="004D7C4C" w:rsidRDefault="00774C02" w:rsidP="00AE2F1F">
      <w:pPr>
        <w:numPr>
          <w:ilvl w:val="0"/>
          <w:numId w:val="4"/>
        </w:numPr>
        <w:jc w:val="both"/>
        <w:rPr>
          <w:szCs w:val="22"/>
        </w:rPr>
      </w:pPr>
      <w:r w:rsidRPr="004D7C4C">
        <w:rPr>
          <w:szCs w:val="22"/>
        </w:rPr>
        <w:t>Kvalifikované elektronické pečetě</w:t>
      </w:r>
      <w:r w:rsidR="00F65904">
        <w:rPr>
          <w:szCs w:val="22"/>
        </w:rPr>
        <w:t xml:space="preserve"> </w:t>
      </w:r>
      <w:r w:rsidRPr="004D7C4C">
        <w:rPr>
          <w:szCs w:val="22"/>
        </w:rPr>
        <w:t>podle této Smlouvy budou vydávány pouze oprávněnému žadateli</w:t>
      </w:r>
      <w:r w:rsidR="004D7C4C">
        <w:rPr>
          <w:szCs w:val="22"/>
        </w:rPr>
        <w:t xml:space="preserve">. </w:t>
      </w:r>
      <w:r w:rsidR="006E62BF" w:rsidRPr="004D7C4C">
        <w:rPr>
          <w:szCs w:val="22"/>
        </w:rPr>
        <w:t xml:space="preserve">Seznam oprávněných </w:t>
      </w:r>
      <w:r w:rsidRPr="004D7C4C">
        <w:rPr>
          <w:szCs w:val="22"/>
        </w:rPr>
        <w:t>žadatelů</w:t>
      </w:r>
      <w:r w:rsidR="006E62BF" w:rsidRPr="004D7C4C">
        <w:rPr>
          <w:szCs w:val="22"/>
        </w:rPr>
        <w:t xml:space="preserve"> podle této Smlouvy v době jejího podpisu je uveden v příloze č. </w:t>
      </w:r>
      <w:r w:rsidR="009E6CEC">
        <w:rPr>
          <w:szCs w:val="22"/>
        </w:rPr>
        <w:t>2</w:t>
      </w:r>
      <w:r w:rsidR="006E62BF" w:rsidRPr="004D7C4C">
        <w:rPr>
          <w:szCs w:val="22"/>
        </w:rPr>
        <w:t xml:space="preserve"> této Smlouvy. Seznam může být v době platnosti této Smlouvy v případě potřeby na straně objednatele změněn/rozšířen v dohodě I.CA s objednatelem, příslušná dohoda musí být učiněna transparentním způsobem a nevyžaduje změnu přílohy této Smlouvy. </w:t>
      </w:r>
    </w:p>
    <w:p w14:paraId="60EE9193" w14:textId="0504E148" w:rsidR="00220944" w:rsidRDefault="00220944" w:rsidP="00315C66">
      <w:pPr>
        <w:rPr>
          <w:szCs w:val="22"/>
        </w:rPr>
      </w:pPr>
    </w:p>
    <w:p w14:paraId="27433504" w14:textId="77777777" w:rsidR="00104944" w:rsidRDefault="00104944" w:rsidP="00315C66">
      <w:pPr>
        <w:rPr>
          <w:szCs w:val="22"/>
        </w:rPr>
      </w:pPr>
    </w:p>
    <w:p w14:paraId="543DC656" w14:textId="77777777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t>Článek II.</w:t>
      </w:r>
    </w:p>
    <w:p w14:paraId="60EEA3BD" w14:textId="77777777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t xml:space="preserve"> Povinnosti objednatele</w:t>
      </w:r>
    </w:p>
    <w:p w14:paraId="0C854266" w14:textId="77777777" w:rsidR="00176CDE" w:rsidRPr="00187523" w:rsidRDefault="00176CDE" w:rsidP="00176CDE">
      <w:pPr>
        <w:jc w:val="center"/>
        <w:rPr>
          <w:b/>
          <w:szCs w:val="22"/>
        </w:rPr>
      </w:pPr>
    </w:p>
    <w:p w14:paraId="6C2C6C85" w14:textId="77777777" w:rsidR="001F2CEA" w:rsidRPr="00187523" w:rsidRDefault="001F2CEA" w:rsidP="001F2CEA">
      <w:pPr>
        <w:jc w:val="center"/>
        <w:rPr>
          <w:b/>
          <w:szCs w:val="22"/>
        </w:rPr>
      </w:pPr>
    </w:p>
    <w:p w14:paraId="7F4C160F" w14:textId="77777777" w:rsidR="001F2CEA" w:rsidRPr="009B28E0" w:rsidRDefault="001F2CEA" w:rsidP="00AE2F1F">
      <w:pPr>
        <w:numPr>
          <w:ilvl w:val="0"/>
          <w:numId w:val="5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I.CA poskytuje </w:t>
      </w:r>
      <w:r>
        <w:rPr>
          <w:szCs w:val="22"/>
        </w:rPr>
        <w:t xml:space="preserve">službu </w:t>
      </w:r>
      <w:r w:rsidRPr="003A4E88">
        <w:rPr>
          <w:szCs w:val="22"/>
        </w:rPr>
        <w:t xml:space="preserve">vytváření kvalifikovaných elektronických pečetí na dálku </w:t>
      </w:r>
      <w:r w:rsidRPr="00187523">
        <w:rPr>
          <w:szCs w:val="22"/>
        </w:rPr>
        <w:t xml:space="preserve">v souladu se závazným prohlášením uvedeným v Preambuli této </w:t>
      </w:r>
      <w:r>
        <w:rPr>
          <w:szCs w:val="22"/>
        </w:rPr>
        <w:t>Sml</w:t>
      </w:r>
      <w:r w:rsidRPr="00187523">
        <w:rPr>
          <w:szCs w:val="22"/>
        </w:rPr>
        <w:t>ouvy. Objednatel</w:t>
      </w:r>
      <w:r w:rsidRPr="00187523">
        <w:rPr>
          <w:b/>
          <w:szCs w:val="22"/>
        </w:rPr>
        <w:t xml:space="preserve"> </w:t>
      </w:r>
      <w:r w:rsidRPr="00187523">
        <w:rPr>
          <w:szCs w:val="22"/>
        </w:rPr>
        <w:t xml:space="preserve">se zavazuje zabezpečit dodržování platné Politiky </w:t>
      </w:r>
      <w:r>
        <w:rPr>
          <w:szCs w:val="22"/>
        </w:rPr>
        <w:t xml:space="preserve">služby </w:t>
      </w:r>
      <w:r w:rsidRPr="003A4E88">
        <w:rPr>
          <w:szCs w:val="22"/>
        </w:rPr>
        <w:t>vytváření kvalifikovaných elektronických pečetí na dálku</w:t>
      </w:r>
      <w:r>
        <w:rPr>
          <w:szCs w:val="22"/>
        </w:rPr>
        <w:t xml:space="preserve"> („Politika“).</w:t>
      </w:r>
      <w:r w:rsidRPr="00187523">
        <w:rPr>
          <w:szCs w:val="22"/>
        </w:rPr>
        <w:t xml:space="preserve"> Veškeré změny a doplňky </w:t>
      </w:r>
      <w:r>
        <w:rPr>
          <w:szCs w:val="22"/>
        </w:rPr>
        <w:t xml:space="preserve">této Politiky </w:t>
      </w:r>
      <w:r w:rsidRPr="00187523">
        <w:rPr>
          <w:szCs w:val="22"/>
        </w:rPr>
        <w:t>jsou vůči objednateli</w:t>
      </w:r>
      <w:r w:rsidRPr="00187523">
        <w:rPr>
          <w:b/>
          <w:szCs w:val="22"/>
        </w:rPr>
        <w:t xml:space="preserve"> </w:t>
      </w:r>
      <w:r w:rsidRPr="00187523">
        <w:rPr>
          <w:szCs w:val="22"/>
        </w:rPr>
        <w:t xml:space="preserve">účinné </w:t>
      </w:r>
      <w:r>
        <w:rPr>
          <w:szCs w:val="22"/>
        </w:rPr>
        <w:t>po podpisu dodatku k této Smlouvě podepsaného zástupci obou Smluvních stran.</w:t>
      </w:r>
    </w:p>
    <w:p w14:paraId="24F74572" w14:textId="77777777" w:rsidR="001F2CEA" w:rsidRPr="00187523" w:rsidRDefault="001F2CEA" w:rsidP="001F2CEA">
      <w:pPr>
        <w:rPr>
          <w:szCs w:val="22"/>
        </w:rPr>
      </w:pPr>
    </w:p>
    <w:p w14:paraId="3D2FF3F7" w14:textId="77777777" w:rsidR="001F2CEA" w:rsidRDefault="001F2CEA" w:rsidP="00AE2F1F">
      <w:pPr>
        <w:numPr>
          <w:ilvl w:val="0"/>
          <w:numId w:val="5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Objednatel </w:t>
      </w:r>
      <w:r>
        <w:rPr>
          <w:szCs w:val="22"/>
        </w:rPr>
        <w:t>je povinen nahradit újmu na jmění</w:t>
      </w:r>
      <w:r w:rsidRPr="00187523">
        <w:rPr>
          <w:szCs w:val="22"/>
        </w:rPr>
        <w:t xml:space="preserve"> vznikl</w:t>
      </w:r>
      <w:r>
        <w:rPr>
          <w:szCs w:val="22"/>
        </w:rPr>
        <w:t>ou</w:t>
      </w:r>
      <w:r w:rsidRPr="00187523">
        <w:rPr>
          <w:szCs w:val="22"/>
        </w:rPr>
        <w:t xml:space="preserve"> v souvislosti s nedodržením P</w:t>
      </w:r>
      <w:r>
        <w:rPr>
          <w:szCs w:val="22"/>
        </w:rPr>
        <w:t>olitiky</w:t>
      </w:r>
      <w:r w:rsidRPr="00187523">
        <w:rPr>
          <w:szCs w:val="22"/>
        </w:rPr>
        <w:t>.</w:t>
      </w:r>
    </w:p>
    <w:p w14:paraId="73AF247E" w14:textId="77777777" w:rsidR="001F2CEA" w:rsidRPr="00187523" w:rsidRDefault="001F2CEA" w:rsidP="001F2CEA">
      <w:pPr>
        <w:rPr>
          <w:szCs w:val="22"/>
        </w:rPr>
      </w:pPr>
    </w:p>
    <w:p w14:paraId="1B3B67C3" w14:textId="25D4A9CF" w:rsidR="000A41F5" w:rsidRPr="00104944" w:rsidRDefault="001F2CEA" w:rsidP="00AE2F1F">
      <w:pPr>
        <w:numPr>
          <w:ilvl w:val="0"/>
          <w:numId w:val="5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>Objednatel se zavazuje neposkytovat plnění poskytnuté I.CA dalším osobám bez souhlasu I.CA a nezneužívat poskytování služeb I.CA.</w:t>
      </w:r>
    </w:p>
    <w:p w14:paraId="3B9F47A6" w14:textId="77777777" w:rsidR="000A41F5" w:rsidRDefault="000A41F5" w:rsidP="00315C66">
      <w:pPr>
        <w:rPr>
          <w:szCs w:val="22"/>
        </w:rPr>
      </w:pPr>
    </w:p>
    <w:p w14:paraId="290A51DF" w14:textId="113277E4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lastRenderedPageBreak/>
        <w:t>Článek III.</w:t>
      </w:r>
    </w:p>
    <w:p w14:paraId="0BF3911C" w14:textId="77777777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t xml:space="preserve"> Povinnosti I.CA</w:t>
      </w:r>
    </w:p>
    <w:p w14:paraId="4FF86A50" w14:textId="77777777" w:rsidR="00B03220" w:rsidRPr="00EA6545" w:rsidRDefault="00B03220" w:rsidP="00013ACD">
      <w:pPr>
        <w:jc w:val="center"/>
        <w:rPr>
          <w:b/>
          <w:color w:val="0070C0"/>
        </w:rPr>
      </w:pPr>
    </w:p>
    <w:p w14:paraId="3687936D" w14:textId="77777777" w:rsidR="001F2CEA" w:rsidRPr="00E55D7D" w:rsidRDefault="001F2CEA" w:rsidP="00AE2F1F">
      <w:pPr>
        <w:numPr>
          <w:ilvl w:val="0"/>
          <w:numId w:val="6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E55D7D">
        <w:rPr>
          <w:szCs w:val="22"/>
        </w:rPr>
        <w:t xml:space="preserve">I.CA poskytuje objednateli </w:t>
      </w:r>
      <w:r>
        <w:rPr>
          <w:szCs w:val="22"/>
        </w:rPr>
        <w:t>s</w:t>
      </w:r>
      <w:r w:rsidRPr="00E55D7D">
        <w:rPr>
          <w:szCs w:val="22"/>
        </w:rPr>
        <w:t xml:space="preserve">lužbu </w:t>
      </w:r>
      <w:r w:rsidRPr="003A4E88">
        <w:rPr>
          <w:szCs w:val="22"/>
        </w:rPr>
        <w:t xml:space="preserve">vytváření kvalifikovaných elektronických pečetí na </w:t>
      </w:r>
      <w:r w:rsidRPr="00F36B82">
        <w:rPr>
          <w:szCs w:val="22"/>
        </w:rPr>
        <w:t>dálku (dále též „I.CA RemoteSeal“) v souladu s</w:t>
      </w:r>
      <w:r>
        <w:rPr>
          <w:szCs w:val="22"/>
        </w:rPr>
        <w:t> </w:t>
      </w:r>
      <w:r w:rsidRPr="00063CAD">
        <w:t>Nařízení</w:t>
      </w:r>
      <w:r>
        <w:t>m</w:t>
      </w:r>
      <w:r w:rsidRPr="00063CAD">
        <w:t xml:space="preserve"> Evropského parlamentu a Rady č. 910/2014 ze dne 23. července 2014 o elektronické identifikaci a službách vytvářejících důvěru pro elektronické transakce na vnitřním trhu a o zrušení směrnice 1999/93/ES, ve znění Nařízení Evropského parlamentu a Rady (EU) 2024/1183 ze dne 11.dubna 2024, kterým se mění nařízení (EU) č. 910/2014</w:t>
      </w:r>
      <w:r>
        <w:t>.</w:t>
      </w:r>
      <w:r w:rsidRPr="00E55D7D">
        <w:rPr>
          <w:szCs w:val="22"/>
        </w:rPr>
        <w:t xml:space="preserve"> Popis služby je uveden v příloze č. 1 této </w:t>
      </w:r>
      <w:r>
        <w:rPr>
          <w:szCs w:val="22"/>
        </w:rPr>
        <w:t>Sml</w:t>
      </w:r>
      <w:r w:rsidRPr="00E55D7D">
        <w:rPr>
          <w:szCs w:val="22"/>
        </w:rPr>
        <w:t>ouvy.</w:t>
      </w:r>
    </w:p>
    <w:p w14:paraId="68C518DF" w14:textId="77777777" w:rsidR="00A42AB8" w:rsidRDefault="00A42AB8" w:rsidP="00A956D5">
      <w:pPr>
        <w:spacing w:after="120"/>
        <w:jc w:val="both"/>
        <w:rPr>
          <w:szCs w:val="22"/>
        </w:rPr>
      </w:pPr>
    </w:p>
    <w:p w14:paraId="6C581460" w14:textId="77777777" w:rsidR="006A34FF" w:rsidRPr="0054240D" w:rsidRDefault="00382BB2" w:rsidP="00AE2F1F">
      <w:pPr>
        <w:numPr>
          <w:ilvl w:val="0"/>
          <w:numId w:val="6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013ACD">
        <w:rPr>
          <w:szCs w:val="22"/>
        </w:rPr>
        <w:t xml:space="preserve">I.CA se zavazuje </w:t>
      </w:r>
      <w:r w:rsidR="0020020F" w:rsidRPr="00013ACD">
        <w:rPr>
          <w:szCs w:val="22"/>
        </w:rPr>
        <w:t xml:space="preserve">poskytovat </w:t>
      </w:r>
      <w:r w:rsidR="002E1B4A" w:rsidRPr="00013ACD">
        <w:rPr>
          <w:szCs w:val="22"/>
        </w:rPr>
        <w:t xml:space="preserve">službu I.CA </w:t>
      </w:r>
      <w:r w:rsidR="00F36B82">
        <w:rPr>
          <w:szCs w:val="22"/>
        </w:rPr>
        <w:t>RemoteSeal</w:t>
      </w:r>
      <w:r w:rsidR="00AC4022" w:rsidRPr="00013ACD">
        <w:rPr>
          <w:szCs w:val="22"/>
        </w:rPr>
        <w:t xml:space="preserve"> </w:t>
      </w:r>
      <w:r w:rsidR="002E1B4A" w:rsidRPr="00013ACD">
        <w:rPr>
          <w:szCs w:val="22"/>
        </w:rPr>
        <w:t>v režimu 24</w:t>
      </w:r>
      <w:r w:rsidR="00504D42" w:rsidRPr="00013ACD">
        <w:rPr>
          <w:szCs w:val="22"/>
        </w:rPr>
        <w:t>/7, tedy 24</w:t>
      </w:r>
      <w:r w:rsidR="002E1B4A" w:rsidRPr="00013ACD">
        <w:rPr>
          <w:szCs w:val="22"/>
        </w:rPr>
        <w:t xml:space="preserve"> hodin</w:t>
      </w:r>
      <w:r w:rsidR="00504D42" w:rsidRPr="00013ACD">
        <w:rPr>
          <w:szCs w:val="22"/>
        </w:rPr>
        <w:t xml:space="preserve"> </w:t>
      </w:r>
      <w:r w:rsidR="002E1B4A" w:rsidRPr="0054240D">
        <w:rPr>
          <w:szCs w:val="22"/>
        </w:rPr>
        <w:t>den</w:t>
      </w:r>
      <w:r w:rsidR="00504D42" w:rsidRPr="0054240D">
        <w:rPr>
          <w:szCs w:val="22"/>
        </w:rPr>
        <w:t>ně,</w:t>
      </w:r>
      <w:r w:rsidR="002E1B4A" w:rsidRPr="0054240D">
        <w:rPr>
          <w:szCs w:val="22"/>
        </w:rPr>
        <w:t xml:space="preserve"> 7 dní v</w:t>
      </w:r>
      <w:r w:rsidR="00504D42" w:rsidRPr="0054240D">
        <w:rPr>
          <w:szCs w:val="22"/>
        </w:rPr>
        <w:t> </w:t>
      </w:r>
      <w:r w:rsidR="002E1B4A" w:rsidRPr="0054240D">
        <w:rPr>
          <w:szCs w:val="22"/>
        </w:rPr>
        <w:t>týdnu</w:t>
      </w:r>
      <w:r w:rsidR="00504D42" w:rsidRPr="0054240D">
        <w:rPr>
          <w:szCs w:val="22"/>
        </w:rPr>
        <w:t>,</w:t>
      </w:r>
      <w:r w:rsidR="002E1B4A" w:rsidRPr="0054240D">
        <w:rPr>
          <w:szCs w:val="22"/>
        </w:rPr>
        <w:t xml:space="preserve"> s SLA 9</w:t>
      </w:r>
      <w:r w:rsidR="0054240D" w:rsidRPr="0054240D">
        <w:rPr>
          <w:szCs w:val="22"/>
        </w:rPr>
        <w:t>9,5</w:t>
      </w:r>
      <w:r w:rsidR="00504D42" w:rsidRPr="0054240D">
        <w:rPr>
          <w:szCs w:val="22"/>
        </w:rPr>
        <w:t xml:space="preserve"> </w:t>
      </w:r>
      <w:r w:rsidR="002E1B4A" w:rsidRPr="0054240D">
        <w:rPr>
          <w:szCs w:val="22"/>
        </w:rPr>
        <w:t>%</w:t>
      </w:r>
      <w:r w:rsidR="00076F13" w:rsidRPr="0054240D">
        <w:rPr>
          <w:szCs w:val="22"/>
        </w:rPr>
        <w:t xml:space="preserve"> a kapacitou až </w:t>
      </w:r>
      <w:r w:rsidR="0054240D" w:rsidRPr="0054240D">
        <w:rPr>
          <w:szCs w:val="22"/>
        </w:rPr>
        <w:t>6</w:t>
      </w:r>
      <w:r w:rsidR="00CC1350" w:rsidRPr="0054240D">
        <w:rPr>
          <w:szCs w:val="22"/>
        </w:rPr>
        <w:t>0</w:t>
      </w:r>
      <w:r w:rsidR="00076F13" w:rsidRPr="0054240D">
        <w:rPr>
          <w:szCs w:val="22"/>
        </w:rPr>
        <w:t xml:space="preserve"> </w:t>
      </w:r>
      <w:r w:rsidR="00F36B82" w:rsidRPr="0054240D">
        <w:rPr>
          <w:szCs w:val="22"/>
        </w:rPr>
        <w:t>vytvořených pečetí</w:t>
      </w:r>
      <w:r w:rsidR="00076F13" w:rsidRPr="0054240D">
        <w:rPr>
          <w:szCs w:val="22"/>
        </w:rPr>
        <w:t xml:space="preserve"> za minutu</w:t>
      </w:r>
      <w:r w:rsidR="004E2378" w:rsidRPr="0054240D">
        <w:rPr>
          <w:szCs w:val="22"/>
        </w:rPr>
        <w:t>.</w:t>
      </w:r>
    </w:p>
    <w:p w14:paraId="0A12A043" w14:textId="77777777" w:rsidR="009E46AE" w:rsidRPr="009E46AE" w:rsidRDefault="009E46AE" w:rsidP="00504D42">
      <w:pPr>
        <w:ind w:left="357" w:hanging="357"/>
        <w:jc w:val="both"/>
        <w:rPr>
          <w:bCs/>
        </w:rPr>
      </w:pPr>
    </w:p>
    <w:p w14:paraId="079AE7B6" w14:textId="77777777" w:rsidR="006A34FF" w:rsidRPr="006D4E9D" w:rsidRDefault="009E46AE" w:rsidP="00AE2F1F">
      <w:pPr>
        <w:numPr>
          <w:ilvl w:val="0"/>
          <w:numId w:val="6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>I.CA se zavazuje poskytovat:</w:t>
      </w:r>
    </w:p>
    <w:p w14:paraId="5CB7DB86" w14:textId="77777777" w:rsidR="006A34FF" w:rsidRDefault="006A34FF" w:rsidP="006A34FF">
      <w:pPr>
        <w:pStyle w:val="Odstavecseseznamem"/>
        <w:rPr>
          <w:bCs/>
        </w:rPr>
      </w:pPr>
    </w:p>
    <w:p w14:paraId="146D9C8B" w14:textId="1A94656D" w:rsidR="009E46AE" w:rsidRPr="009E46AE" w:rsidRDefault="009E46AE" w:rsidP="00AE2F1F">
      <w:pPr>
        <w:pStyle w:val="Odstavecseseznamem"/>
        <w:numPr>
          <w:ilvl w:val="0"/>
          <w:numId w:val="2"/>
        </w:numPr>
        <w:ind w:left="1418" w:hanging="425"/>
        <w:jc w:val="both"/>
        <w:rPr>
          <w:rFonts w:cs="Arial"/>
        </w:rPr>
      </w:pPr>
      <w:r w:rsidRPr="009E46AE">
        <w:rPr>
          <w:rFonts w:cs="Arial"/>
        </w:rPr>
        <w:t>technickou podporu při provozu služby</w:t>
      </w:r>
      <w:r>
        <w:rPr>
          <w:rFonts w:cs="Arial"/>
        </w:rPr>
        <w:t xml:space="preserve">, </w:t>
      </w:r>
      <w:r w:rsidRPr="009E46AE">
        <w:t xml:space="preserve">řešení nestandardních situací a poradenství související s předmětem této </w:t>
      </w:r>
      <w:r w:rsidR="009609AF">
        <w:t>Sml</w:t>
      </w:r>
      <w:r w:rsidRPr="009E46AE">
        <w:t>ouvy prostřednictvím e-mailové adresy</w:t>
      </w:r>
      <w:r w:rsidR="00F36B82">
        <w:t xml:space="preserve"> </w:t>
      </w:r>
      <w:hyperlink r:id="rId9" w:history="1">
        <w:r w:rsidR="00F36B82" w:rsidRPr="002D2047">
          <w:rPr>
            <w:rStyle w:val="Hypertextovodkaz"/>
          </w:rPr>
          <w:t>remoteseal@ica.cz</w:t>
        </w:r>
      </w:hyperlink>
      <w:r w:rsidR="00F36B82">
        <w:t xml:space="preserve"> </w:t>
      </w:r>
      <w:r w:rsidRPr="009E46AE">
        <w:t>a telefonní linky 284 081</w:t>
      </w:r>
      <w:r w:rsidR="00504D42">
        <w:t> </w:t>
      </w:r>
      <w:r w:rsidRPr="009E46AE">
        <w:t>93</w:t>
      </w:r>
      <w:r w:rsidR="00C57961">
        <w:t>0</w:t>
      </w:r>
      <w:r w:rsidR="00504D42">
        <w:t>.</w:t>
      </w:r>
    </w:p>
    <w:p w14:paraId="450F2BF8" w14:textId="77777777" w:rsidR="001F2CEA" w:rsidRPr="009E46AE" w:rsidRDefault="001F2CEA" w:rsidP="00AE2F1F">
      <w:pPr>
        <w:pStyle w:val="Odstavecseseznamem"/>
        <w:numPr>
          <w:ilvl w:val="0"/>
          <w:numId w:val="2"/>
        </w:numPr>
        <w:ind w:left="1418" w:hanging="425"/>
        <w:jc w:val="both"/>
        <w:rPr>
          <w:rFonts w:cs="Arial"/>
        </w:rPr>
      </w:pPr>
      <w:r w:rsidRPr="009E46AE">
        <w:rPr>
          <w:rFonts w:cs="Arial"/>
        </w:rPr>
        <w:t xml:space="preserve">Hotline v rozsahu </w:t>
      </w:r>
      <w:r>
        <w:rPr>
          <w:rFonts w:cs="Arial"/>
        </w:rPr>
        <w:t>Po – Pá 8:00 – 17:00 hod. na výše uvedených kontaktech.</w:t>
      </w:r>
    </w:p>
    <w:p w14:paraId="4A918A09" w14:textId="070EF151" w:rsidR="009E46AE" w:rsidRDefault="009E46AE" w:rsidP="00AE2F1F">
      <w:pPr>
        <w:pStyle w:val="Odstavecseseznamem"/>
        <w:numPr>
          <w:ilvl w:val="0"/>
          <w:numId w:val="2"/>
        </w:numPr>
        <w:spacing w:after="0" w:line="240" w:lineRule="auto"/>
        <w:ind w:left="1418" w:hanging="425"/>
        <w:jc w:val="both"/>
        <w:rPr>
          <w:rFonts w:cs="Arial"/>
        </w:rPr>
      </w:pPr>
      <w:r w:rsidRPr="009E46AE">
        <w:rPr>
          <w:rFonts w:cs="Arial"/>
        </w:rPr>
        <w:t>právní a technick</w:t>
      </w:r>
      <w:r w:rsidR="00EC5693">
        <w:rPr>
          <w:rFonts w:cs="Arial"/>
        </w:rPr>
        <w:t>ou</w:t>
      </w:r>
      <w:r w:rsidRPr="009E46AE">
        <w:rPr>
          <w:rFonts w:cs="Arial"/>
        </w:rPr>
        <w:t xml:space="preserve"> aktuálnost komponenty pro zajištění komunikace s I.CA</w:t>
      </w:r>
      <w:r w:rsidR="00697F6C">
        <w:rPr>
          <w:rFonts w:cs="Arial"/>
        </w:rPr>
        <w:t>,</w:t>
      </w:r>
      <w:r w:rsidR="00EC5693">
        <w:rPr>
          <w:rFonts w:cs="Arial"/>
        </w:rPr>
        <w:t xml:space="preserve"> jakož i celou službu </w:t>
      </w:r>
      <w:r w:rsidR="00AC4022">
        <w:rPr>
          <w:rFonts w:cs="Arial"/>
        </w:rPr>
        <w:t xml:space="preserve">I.CA </w:t>
      </w:r>
      <w:r w:rsidR="00F36B82">
        <w:rPr>
          <w:rFonts w:cs="Arial"/>
        </w:rPr>
        <w:t>RemoteSeal</w:t>
      </w:r>
      <w:r w:rsidR="00EC5693">
        <w:rPr>
          <w:rFonts w:cs="Arial"/>
        </w:rPr>
        <w:t>, s relevantními právními a technickými předpisy a normami v návaznosti na eIDAS</w:t>
      </w:r>
      <w:r w:rsidR="001F2CEA">
        <w:rPr>
          <w:rFonts w:cs="Arial"/>
        </w:rPr>
        <w:t>2</w:t>
      </w:r>
      <w:r w:rsidR="00EC5693">
        <w:rPr>
          <w:rFonts w:cs="Arial"/>
        </w:rPr>
        <w:t>.</w:t>
      </w:r>
    </w:p>
    <w:p w14:paraId="78985E3B" w14:textId="330EA436" w:rsidR="00EE603D" w:rsidRPr="001F2CEA" w:rsidRDefault="00A4787A" w:rsidP="00AE2F1F">
      <w:pPr>
        <w:pStyle w:val="Odstavecseseznamem"/>
        <w:numPr>
          <w:ilvl w:val="0"/>
          <w:numId w:val="2"/>
        </w:numPr>
        <w:spacing w:after="0" w:line="240" w:lineRule="auto"/>
        <w:ind w:left="1418" w:hanging="425"/>
        <w:jc w:val="both"/>
        <w:rPr>
          <w:rFonts w:cs="Arial"/>
        </w:rPr>
      </w:pPr>
      <w:r>
        <w:rPr>
          <w:rFonts w:cs="Arial"/>
        </w:rPr>
        <w:t xml:space="preserve">za účelem otestování nových verzí služby I.CA </w:t>
      </w:r>
      <w:r w:rsidR="00F36B82">
        <w:rPr>
          <w:rFonts w:cs="Arial"/>
        </w:rPr>
        <w:t>RemoteSeal</w:t>
      </w:r>
      <w:r>
        <w:rPr>
          <w:rFonts w:cs="Arial"/>
        </w:rPr>
        <w:t xml:space="preserve"> před nasazením do ostrého provozu </w:t>
      </w:r>
      <w:r w:rsidR="00E73578">
        <w:rPr>
          <w:rFonts w:cs="Arial"/>
        </w:rPr>
        <w:t xml:space="preserve">službu I.CA </w:t>
      </w:r>
      <w:proofErr w:type="spellStart"/>
      <w:r w:rsidR="006D4E9D">
        <w:rPr>
          <w:rFonts w:cs="Arial"/>
        </w:rPr>
        <w:t>T</w:t>
      </w:r>
      <w:r w:rsidR="00F36B82">
        <w:rPr>
          <w:rFonts w:cs="Arial"/>
        </w:rPr>
        <w:t>RemoteSeal</w:t>
      </w:r>
      <w:proofErr w:type="spellEnd"/>
      <w:r w:rsidR="004A425A">
        <w:rPr>
          <w:rFonts w:cs="Arial"/>
        </w:rPr>
        <w:t xml:space="preserve"> v testovacím prostředí</w:t>
      </w:r>
      <w:r>
        <w:rPr>
          <w:rFonts w:cs="Arial"/>
        </w:rPr>
        <w:t xml:space="preserve"> </w:t>
      </w:r>
      <w:r w:rsidR="004A425A">
        <w:rPr>
          <w:rFonts w:cs="Arial"/>
        </w:rPr>
        <w:t>s </w:t>
      </w:r>
      <w:r w:rsidR="00F87B25">
        <w:rPr>
          <w:rFonts w:cs="Arial"/>
        </w:rPr>
        <w:t xml:space="preserve">funkcionalitou </w:t>
      </w:r>
      <w:r w:rsidR="004A425A">
        <w:rPr>
          <w:rFonts w:cs="Arial"/>
        </w:rPr>
        <w:t xml:space="preserve">obdobnou službě I.CA </w:t>
      </w:r>
      <w:r w:rsidR="00F36B82">
        <w:rPr>
          <w:rFonts w:cs="Arial"/>
        </w:rPr>
        <w:t>RemoteSeal</w:t>
      </w:r>
      <w:r w:rsidR="004A425A">
        <w:rPr>
          <w:rFonts w:cs="Arial"/>
        </w:rPr>
        <w:t xml:space="preserve"> v ostrém </w:t>
      </w:r>
      <w:r w:rsidR="00F87B25">
        <w:rPr>
          <w:rFonts w:cs="Arial"/>
        </w:rPr>
        <w:t>prostředí</w:t>
      </w:r>
      <w:r>
        <w:rPr>
          <w:rFonts w:cs="Arial"/>
        </w:rPr>
        <w:t xml:space="preserve">, pro </w:t>
      </w:r>
      <w:r w:rsidRPr="0054240D">
        <w:rPr>
          <w:rFonts w:cs="Arial"/>
        </w:rPr>
        <w:t xml:space="preserve">testovací prostředí platí </w:t>
      </w:r>
      <w:r w:rsidR="00F87B25" w:rsidRPr="0054240D">
        <w:rPr>
          <w:rFonts w:cs="Arial"/>
        </w:rPr>
        <w:t xml:space="preserve">SLA </w:t>
      </w:r>
      <w:proofErr w:type="gramStart"/>
      <w:r w:rsidR="00F87B25" w:rsidRPr="0054240D">
        <w:rPr>
          <w:rFonts w:cs="Arial"/>
        </w:rPr>
        <w:t>9</w:t>
      </w:r>
      <w:r w:rsidR="00CC1350" w:rsidRPr="0054240D">
        <w:rPr>
          <w:rFonts w:cs="Arial"/>
        </w:rPr>
        <w:t>5</w:t>
      </w:r>
      <w:r w:rsidR="00F87B25" w:rsidRPr="0054240D">
        <w:rPr>
          <w:rFonts w:cs="Arial"/>
        </w:rPr>
        <w:t>%</w:t>
      </w:r>
      <w:proofErr w:type="gramEnd"/>
      <w:r w:rsidR="00F87B25" w:rsidRPr="0054240D">
        <w:rPr>
          <w:rFonts w:cs="Arial"/>
        </w:rPr>
        <w:t xml:space="preserve"> a kapacit</w:t>
      </w:r>
      <w:r w:rsidRPr="0054240D">
        <w:rPr>
          <w:rFonts w:cs="Arial"/>
        </w:rPr>
        <w:t>a</w:t>
      </w:r>
      <w:r w:rsidR="00CC1350" w:rsidRPr="0054240D">
        <w:rPr>
          <w:rFonts w:cs="Arial"/>
        </w:rPr>
        <w:t xml:space="preserve"> 1</w:t>
      </w:r>
      <w:r w:rsidR="00F87B25" w:rsidRPr="0054240D">
        <w:rPr>
          <w:rFonts w:cs="Arial"/>
        </w:rPr>
        <w:t xml:space="preserve">0 </w:t>
      </w:r>
      <w:r w:rsidR="00F36B82" w:rsidRPr="0054240D">
        <w:rPr>
          <w:rFonts w:cs="Arial"/>
        </w:rPr>
        <w:t>vytvořených pečetí</w:t>
      </w:r>
      <w:r w:rsidR="00F87B25" w:rsidRPr="0054240D">
        <w:rPr>
          <w:rFonts w:cs="Arial"/>
        </w:rPr>
        <w:t xml:space="preserve"> za minutu.</w:t>
      </w:r>
    </w:p>
    <w:p w14:paraId="7E74960A" w14:textId="77777777" w:rsidR="003B05F1" w:rsidRPr="003B05F1" w:rsidRDefault="003B05F1" w:rsidP="00504D42">
      <w:pPr>
        <w:ind w:left="357" w:hanging="357"/>
        <w:jc w:val="both"/>
      </w:pPr>
    </w:p>
    <w:p w14:paraId="59AD0866" w14:textId="0C324BEF" w:rsidR="006A34FF" w:rsidRDefault="00FE1124" w:rsidP="00AE2F1F">
      <w:pPr>
        <w:numPr>
          <w:ilvl w:val="0"/>
          <w:numId w:val="6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I.CA garantuje a nese odpovědnost </w:t>
      </w:r>
      <w:r w:rsidR="00D75201" w:rsidRPr="006D4E9D">
        <w:rPr>
          <w:szCs w:val="22"/>
        </w:rPr>
        <w:t xml:space="preserve">za </w:t>
      </w:r>
      <w:r w:rsidR="00E05082">
        <w:rPr>
          <w:szCs w:val="22"/>
        </w:rPr>
        <w:t xml:space="preserve">vytvoření kvalifikované elektronické pečetě </w:t>
      </w:r>
      <w:r w:rsidR="00D75201" w:rsidRPr="006D4E9D">
        <w:rPr>
          <w:szCs w:val="22"/>
        </w:rPr>
        <w:t>pouze za předpokladu,</w:t>
      </w:r>
      <w:r w:rsidRPr="006D4E9D">
        <w:rPr>
          <w:szCs w:val="22"/>
        </w:rPr>
        <w:t xml:space="preserve"> že data nutná k</w:t>
      </w:r>
      <w:r w:rsidR="00E05082">
        <w:rPr>
          <w:szCs w:val="22"/>
        </w:rPr>
        <w:t> vytvoření pečetě</w:t>
      </w:r>
      <w:r w:rsidRPr="006D4E9D">
        <w:rPr>
          <w:szCs w:val="22"/>
        </w:rPr>
        <w:t xml:space="preserve"> (odesílaná do prostředí I.CA), generovaná komponentou dodanou I.CA, </w:t>
      </w:r>
      <w:proofErr w:type="gramStart"/>
      <w:r w:rsidRPr="006D4E9D">
        <w:rPr>
          <w:szCs w:val="22"/>
        </w:rPr>
        <w:t>nebyla</w:t>
      </w:r>
      <w:proofErr w:type="gramEnd"/>
      <w:r w:rsidRPr="006D4E9D">
        <w:rPr>
          <w:szCs w:val="22"/>
        </w:rPr>
        <w:t xml:space="preserve"> jakkoliv pozměněna a nebylo s nimi nijak </w:t>
      </w:r>
      <w:r w:rsidR="006A34FF" w:rsidRPr="006D4E9D">
        <w:rPr>
          <w:szCs w:val="22"/>
        </w:rPr>
        <w:t>manipulováno</w:t>
      </w:r>
      <w:r w:rsidR="00D75201" w:rsidRPr="006D4E9D">
        <w:rPr>
          <w:szCs w:val="22"/>
        </w:rPr>
        <w:t>.</w:t>
      </w:r>
    </w:p>
    <w:p w14:paraId="43812A7B" w14:textId="3B539F1A" w:rsidR="006D4E9D" w:rsidRDefault="006D4E9D" w:rsidP="00EA6545">
      <w:pPr>
        <w:jc w:val="center"/>
        <w:rPr>
          <w:b/>
          <w:color w:val="0070C0"/>
        </w:rPr>
      </w:pPr>
    </w:p>
    <w:p w14:paraId="120B751A" w14:textId="77777777" w:rsidR="00220944" w:rsidRPr="00EA6545" w:rsidRDefault="00220944" w:rsidP="00EA6545">
      <w:pPr>
        <w:jc w:val="center"/>
        <w:rPr>
          <w:b/>
          <w:color w:val="0070C0"/>
        </w:rPr>
      </w:pPr>
    </w:p>
    <w:p w14:paraId="4CC765AE" w14:textId="77777777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t>Článek IV.</w:t>
      </w:r>
    </w:p>
    <w:p w14:paraId="1894A339" w14:textId="77777777" w:rsidR="001F2CEA" w:rsidRPr="00CD38EA" w:rsidRDefault="001F2CEA" w:rsidP="001F2CEA">
      <w:pPr>
        <w:jc w:val="center"/>
        <w:rPr>
          <w:b/>
          <w:szCs w:val="22"/>
        </w:rPr>
      </w:pPr>
      <w:r w:rsidRPr="00CD38EA">
        <w:rPr>
          <w:b/>
          <w:szCs w:val="22"/>
        </w:rPr>
        <w:t>Smluvní cenové podmínky</w:t>
      </w:r>
    </w:p>
    <w:p w14:paraId="2AB2F5EE" w14:textId="77777777" w:rsidR="006D4E9D" w:rsidRDefault="006D4E9D" w:rsidP="00E65C3B">
      <w:pPr>
        <w:jc w:val="both"/>
        <w:rPr>
          <w:bCs/>
        </w:rPr>
      </w:pPr>
    </w:p>
    <w:p w14:paraId="2E9187ED" w14:textId="1CCF81EE" w:rsidR="000744C4" w:rsidRDefault="000744C4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Cena za </w:t>
      </w:r>
      <w:r w:rsidR="00064C10" w:rsidRPr="006D4E9D">
        <w:rPr>
          <w:szCs w:val="22"/>
        </w:rPr>
        <w:t xml:space="preserve">poskytování služby I.CA </w:t>
      </w:r>
      <w:r w:rsidR="00F36B82">
        <w:rPr>
          <w:szCs w:val="22"/>
        </w:rPr>
        <w:t>RemoteSeal</w:t>
      </w:r>
      <w:r w:rsidR="002B0AFA" w:rsidRPr="006D4E9D">
        <w:rPr>
          <w:szCs w:val="22"/>
        </w:rPr>
        <w:t>,</w:t>
      </w:r>
      <w:r w:rsidR="00AC4022" w:rsidRPr="006D4E9D">
        <w:rPr>
          <w:szCs w:val="22"/>
        </w:rPr>
        <w:t xml:space="preserve"> </w:t>
      </w:r>
      <w:r w:rsidR="00064C10" w:rsidRPr="006D4E9D">
        <w:rPr>
          <w:szCs w:val="22"/>
        </w:rPr>
        <w:t xml:space="preserve">tj. za </w:t>
      </w:r>
      <w:r w:rsidR="00E63428">
        <w:rPr>
          <w:szCs w:val="22"/>
        </w:rPr>
        <w:t>vytvoření kvalifikované elektronické pečetě</w:t>
      </w:r>
      <w:r w:rsidR="002B0AFA" w:rsidRPr="006D4E9D">
        <w:rPr>
          <w:szCs w:val="22"/>
        </w:rPr>
        <w:t>,</w:t>
      </w:r>
      <w:r w:rsidR="00B25BB2" w:rsidRPr="006D4E9D">
        <w:rPr>
          <w:szCs w:val="22"/>
        </w:rPr>
        <w:t xml:space="preserve"> </w:t>
      </w:r>
      <w:r w:rsidRPr="006D4E9D">
        <w:rPr>
          <w:szCs w:val="22"/>
        </w:rPr>
        <w:t xml:space="preserve">bude stanovena podle počtu </w:t>
      </w:r>
      <w:r w:rsidR="00E63428">
        <w:rPr>
          <w:szCs w:val="22"/>
        </w:rPr>
        <w:t xml:space="preserve">vytvořených kvalifikovaných elektronických pečetí </w:t>
      </w:r>
      <w:r w:rsidRPr="006D4E9D">
        <w:rPr>
          <w:szCs w:val="22"/>
        </w:rPr>
        <w:t xml:space="preserve">v daném kalendářním měsíci podle příslušného objemového pásma, a to jako součin „Ceny za 1 </w:t>
      </w:r>
      <w:r w:rsidR="00E63428">
        <w:rPr>
          <w:szCs w:val="22"/>
        </w:rPr>
        <w:t>ks pečetění</w:t>
      </w:r>
      <w:r w:rsidRPr="006D4E9D">
        <w:rPr>
          <w:szCs w:val="22"/>
        </w:rPr>
        <w:t xml:space="preserve"> Kč bez DPH“ a počtu </w:t>
      </w:r>
      <w:r w:rsidR="00E806B9" w:rsidRPr="006D4E9D">
        <w:rPr>
          <w:szCs w:val="22"/>
        </w:rPr>
        <w:t xml:space="preserve">skutečně </w:t>
      </w:r>
      <w:r w:rsidR="00E63428">
        <w:rPr>
          <w:szCs w:val="22"/>
        </w:rPr>
        <w:t>vytvořených kvalifikovaných elektronických pečetí</w:t>
      </w:r>
      <w:r w:rsidR="00CB4473" w:rsidRPr="006D4E9D">
        <w:rPr>
          <w:szCs w:val="22"/>
        </w:rPr>
        <w:t xml:space="preserve"> v příslušném pásmu dle přiloženého rozpisu </w:t>
      </w:r>
      <w:r w:rsidRPr="006D4E9D">
        <w:rPr>
          <w:szCs w:val="22"/>
        </w:rPr>
        <w:t>za kalendářní měsíc. K</w:t>
      </w:r>
      <w:r w:rsidR="00E63428">
        <w:rPr>
          <w:szCs w:val="22"/>
        </w:rPr>
        <w:t xml:space="preserve"> této ceně bude připočten paušální poplatek ve výši pro dané množstevní pásmo. K celkové </w:t>
      </w:r>
      <w:r w:rsidRPr="006D4E9D">
        <w:rPr>
          <w:szCs w:val="22"/>
        </w:rPr>
        <w:t>ceně bude připočteno DPH podle aktuálně platných předpisů</w:t>
      </w:r>
      <w:r w:rsidR="005F2FCA" w:rsidRPr="006D4E9D">
        <w:rPr>
          <w:szCs w:val="22"/>
        </w:rPr>
        <w:t>.</w:t>
      </w:r>
    </w:p>
    <w:p w14:paraId="5FB84FEA" w14:textId="3CDEB6A6" w:rsidR="00220944" w:rsidRDefault="00220944" w:rsidP="00220944">
      <w:pPr>
        <w:jc w:val="both"/>
        <w:rPr>
          <w:szCs w:val="22"/>
        </w:rPr>
      </w:pPr>
    </w:p>
    <w:p w14:paraId="4711D4B2" w14:textId="77777777" w:rsidR="00220944" w:rsidRPr="006D4E9D" w:rsidRDefault="00220944" w:rsidP="00220944">
      <w:pPr>
        <w:jc w:val="both"/>
        <w:rPr>
          <w:szCs w:val="22"/>
        </w:rPr>
      </w:pPr>
    </w:p>
    <w:p w14:paraId="2018481F" w14:textId="77777777" w:rsidR="00E806B9" w:rsidRDefault="00E806B9" w:rsidP="002B0AFA">
      <w:pPr>
        <w:ind w:left="709" w:hanging="283"/>
        <w:jc w:val="both"/>
        <w:rPr>
          <w:rFonts w:asciiTheme="minorHAnsi" w:hAnsiTheme="minorHAnsi"/>
        </w:rPr>
      </w:pPr>
    </w:p>
    <w:p w14:paraId="5E938981" w14:textId="77777777" w:rsidR="00500A07" w:rsidRDefault="00500A07" w:rsidP="002B0AFA">
      <w:pPr>
        <w:ind w:left="709" w:hanging="283"/>
        <w:jc w:val="both"/>
        <w:rPr>
          <w:rFonts w:asciiTheme="minorHAnsi" w:hAnsiTheme="minorHAnsi"/>
        </w:rPr>
      </w:pPr>
    </w:p>
    <w:tbl>
      <w:tblPr>
        <w:tblStyle w:val="Mkatabulky"/>
        <w:tblW w:w="0" w:type="auto"/>
        <w:tblInd w:w="534" w:type="dxa"/>
        <w:tblLook w:val="04A0" w:firstRow="1" w:lastRow="0" w:firstColumn="1" w:lastColumn="0" w:noHBand="0" w:noVBand="1"/>
      </w:tblPr>
      <w:tblGrid>
        <w:gridCol w:w="3313"/>
        <w:gridCol w:w="2624"/>
        <w:gridCol w:w="2591"/>
      </w:tblGrid>
      <w:tr w:rsidR="00500A07" w:rsidRPr="00500A07" w14:paraId="652EE22B" w14:textId="77777777" w:rsidTr="00500A07">
        <w:trPr>
          <w:trHeight w:val="604"/>
        </w:trPr>
        <w:tc>
          <w:tcPr>
            <w:tcW w:w="3402" w:type="dxa"/>
            <w:noWrap/>
            <w:hideMark/>
          </w:tcPr>
          <w:p w14:paraId="5D0EF533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 xml:space="preserve">počet pečetění </w:t>
            </w:r>
            <w:proofErr w:type="gramStart"/>
            <w:r w:rsidRPr="00500A07">
              <w:rPr>
                <w:bCs/>
              </w:rPr>
              <w:t>od - do</w:t>
            </w:r>
            <w:proofErr w:type="gramEnd"/>
            <w:r w:rsidRPr="00500A07">
              <w:rPr>
                <w:bCs/>
              </w:rPr>
              <w:t xml:space="preserve"> za měsíc</w:t>
            </w:r>
          </w:p>
        </w:tc>
        <w:tc>
          <w:tcPr>
            <w:tcW w:w="2693" w:type="dxa"/>
            <w:hideMark/>
          </w:tcPr>
          <w:p w14:paraId="21E18F7A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paušální poplatek Kč bez DPH/měsíc</w:t>
            </w:r>
          </w:p>
        </w:tc>
        <w:tc>
          <w:tcPr>
            <w:tcW w:w="2659" w:type="dxa"/>
            <w:hideMark/>
          </w:tcPr>
          <w:p w14:paraId="654A0F03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Cena za 1 ks pečetění Kč bez DPH</w:t>
            </w:r>
          </w:p>
        </w:tc>
      </w:tr>
      <w:tr w:rsidR="00500A07" w:rsidRPr="00500A07" w14:paraId="249839B6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52A78408" w14:textId="65CE16A5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proofErr w:type="gramStart"/>
            <w:r w:rsidRPr="00500A07">
              <w:rPr>
                <w:bCs/>
              </w:rPr>
              <w:t xml:space="preserve">1 </w:t>
            </w:r>
            <w:r w:rsidR="001F2CEA">
              <w:rPr>
                <w:bCs/>
              </w:rPr>
              <w:t>- 100</w:t>
            </w:r>
            <w:proofErr w:type="gramEnd"/>
          </w:p>
        </w:tc>
        <w:tc>
          <w:tcPr>
            <w:tcW w:w="2693" w:type="dxa"/>
            <w:noWrap/>
            <w:hideMark/>
          </w:tcPr>
          <w:p w14:paraId="7F80FCC5" w14:textId="1FD9C0FB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500</w:t>
            </w:r>
          </w:p>
        </w:tc>
        <w:tc>
          <w:tcPr>
            <w:tcW w:w="2659" w:type="dxa"/>
            <w:noWrap/>
            <w:hideMark/>
          </w:tcPr>
          <w:p w14:paraId="126E17EA" w14:textId="7CB6AA84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2</w:t>
            </w:r>
            <w:r w:rsidR="00500A07" w:rsidRPr="00500A07">
              <w:rPr>
                <w:bCs/>
              </w:rPr>
              <w:t>,00</w:t>
            </w:r>
          </w:p>
        </w:tc>
      </w:tr>
      <w:tr w:rsidR="00500A07" w:rsidRPr="00500A07" w14:paraId="129A39F4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7EEABC73" w14:textId="2E47B500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proofErr w:type="gramStart"/>
            <w:r w:rsidRPr="00500A07">
              <w:rPr>
                <w:bCs/>
              </w:rPr>
              <w:t>101</w:t>
            </w:r>
            <w:r w:rsidR="001F2CEA">
              <w:rPr>
                <w:bCs/>
              </w:rPr>
              <w:t>-</w:t>
            </w:r>
            <w:r w:rsidRPr="00500A07">
              <w:rPr>
                <w:bCs/>
              </w:rPr>
              <w:t xml:space="preserve"> 30</w:t>
            </w:r>
            <w:r w:rsidR="001F2CEA">
              <w:rPr>
                <w:bCs/>
              </w:rPr>
              <w:t>0</w:t>
            </w:r>
            <w:proofErr w:type="gramEnd"/>
          </w:p>
        </w:tc>
        <w:tc>
          <w:tcPr>
            <w:tcW w:w="2693" w:type="dxa"/>
            <w:noWrap/>
            <w:hideMark/>
          </w:tcPr>
          <w:p w14:paraId="0E4C96F8" w14:textId="6335D97A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 000</w:t>
            </w:r>
          </w:p>
        </w:tc>
        <w:tc>
          <w:tcPr>
            <w:tcW w:w="2659" w:type="dxa"/>
            <w:noWrap/>
            <w:hideMark/>
          </w:tcPr>
          <w:p w14:paraId="2B486011" w14:textId="6B02E17E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500A07" w:rsidRPr="00500A07">
              <w:rPr>
                <w:bCs/>
              </w:rPr>
              <w:t>,</w:t>
            </w:r>
            <w:r>
              <w:rPr>
                <w:bCs/>
              </w:rPr>
              <w:t>80</w:t>
            </w:r>
          </w:p>
        </w:tc>
      </w:tr>
      <w:tr w:rsidR="00500A07" w:rsidRPr="00500A07" w14:paraId="59CBA18E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41AE0DF2" w14:textId="2BEAC665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proofErr w:type="gramStart"/>
            <w:r w:rsidRPr="00500A07">
              <w:rPr>
                <w:bCs/>
              </w:rPr>
              <w:lastRenderedPageBreak/>
              <w:t xml:space="preserve">301 </w:t>
            </w:r>
            <w:r w:rsidR="001F2CEA">
              <w:rPr>
                <w:bCs/>
              </w:rPr>
              <w:t>-</w:t>
            </w:r>
            <w:r w:rsidRPr="00500A07">
              <w:rPr>
                <w:bCs/>
              </w:rPr>
              <w:t xml:space="preserve"> 500</w:t>
            </w:r>
            <w:proofErr w:type="gramEnd"/>
          </w:p>
        </w:tc>
        <w:tc>
          <w:tcPr>
            <w:tcW w:w="2693" w:type="dxa"/>
            <w:noWrap/>
            <w:hideMark/>
          </w:tcPr>
          <w:p w14:paraId="4D59E19E" w14:textId="47A46F43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 500</w:t>
            </w:r>
          </w:p>
        </w:tc>
        <w:tc>
          <w:tcPr>
            <w:tcW w:w="2659" w:type="dxa"/>
            <w:noWrap/>
            <w:hideMark/>
          </w:tcPr>
          <w:p w14:paraId="0C314909" w14:textId="4D01D849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500A07" w:rsidRPr="00500A07">
              <w:rPr>
                <w:bCs/>
              </w:rPr>
              <w:t>,</w:t>
            </w:r>
            <w:r>
              <w:rPr>
                <w:bCs/>
              </w:rPr>
              <w:t>50</w:t>
            </w:r>
          </w:p>
        </w:tc>
      </w:tr>
      <w:tr w:rsidR="00500A07" w:rsidRPr="00500A07" w14:paraId="4D1BA790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7401A2C5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501 - 1.000</w:t>
            </w:r>
          </w:p>
        </w:tc>
        <w:tc>
          <w:tcPr>
            <w:tcW w:w="2693" w:type="dxa"/>
            <w:noWrap/>
            <w:hideMark/>
          </w:tcPr>
          <w:p w14:paraId="7DCE45C4" w14:textId="781DF8A4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2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6D57671D" w14:textId="345BDD7C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500A07" w:rsidRPr="00500A07">
              <w:rPr>
                <w:bCs/>
              </w:rPr>
              <w:t>,</w:t>
            </w:r>
            <w:r>
              <w:rPr>
                <w:bCs/>
              </w:rPr>
              <w:t>3</w:t>
            </w:r>
            <w:r w:rsidR="00500A07" w:rsidRPr="00500A07">
              <w:rPr>
                <w:bCs/>
              </w:rPr>
              <w:t>0</w:t>
            </w:r>
          </w:p>
        </w:tc>
      </w:tr>
      <w:tr w:rsidR="00500A07" w:rsidRPr="00500A07" w14:paraId="14F02476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38F82C09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1.001 - 3.000</w:t>
            </w:r>
          </w:p>
        </w:tc>
        <w:tc>
          <w:tcPr>
            <w:tcW w:w="2693" w:type="dxa"/>
            <w:noWrap/>
            <w:hideMark/>
          </w:tcPr>
          <w:p w14:paraId="23BE1E40" w14:textId="5D98D457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500A07" w:rsidRPr="00500A07">
              <w:rPr>
                <w:bCs/>
              </w:rPr>
              <w:t xml:space="preserve"> </w:t>
            </w:r>
            <w:r>
              <w:rPr>
                <w:bCs/>
              </w:rPr>
              <w:t>5</w:t>
            </w:r>
            <w:r w:rsidR="00500A07" w:rsidRPr="00500A07">
              <w:rPr>
                <w:bCs/>
              </w:rPr>
              <w:t>00</w:t>
            </w:r>
          </w:p>
        </w:tc>
        <w:tc>
          <w:tcPr>
            <w:tcW w:w="2659" w:type="dxa"/>
            <w:noWrap/>
            <w:hideMark/>
          </w:tcPr>
          <w:p w14:paraId="4F9B53F1" w14:textId="4C88463E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500A07" w:rsidRPr="00500A07">
              <w:rPr>
                <w:bCs/>
              </w:rPr>
              <w:t>,10</w:t>
            </w:r>
          </w:p>
        </w:tc>
      </w:tr>
      <w:tr w:rsidR="00500A07" w:rsidRPr="00500A07" w14:paraId="4BFB7F3A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5BB38986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3.001 - 5.000</w:t>
            </w:r>
          </w:p>
        </w:tc>
        <w:tc>
          <w:tcPr>
            <w:tcW w:w="2693" w:type="dxa"/>
            <w:noWrap/>
            <w:hideMark/>
          </w:tcPr>
          <w:p w14:paraId="11AFBE89" w14:textId="546E8AD4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500A07" w:rsidRPr="00500A07">
              <w:rPr>
                <w:bCs/>
              </w:rPr>
              <w:t xml:space="preserve"> </w:t>
            </w:r>
            <w:r>
              <w:rPr>
                <w:bCs/>
              </w:rPr>
              <w:t>5</w:t>
            </w:r>
            <w:r w:rsidR="00500A07" w:rsidRPr="00500A07">
              <w:rPr>
                <w:bCs/>
              </w:rPr>
              <w:t>00</w:t>
            </w:r>
          </w:p>
        </w:tc>
        <w:tc>
          <w:tcPr>
            <w:tcW w:w="2659" w:type="dxa"/>
            <w:noWrap/>
            <w:hideMark/>
          </w:tcPr>
          <w:p w14:paraId="1E2D53FB" w14:textId="74FF54B0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1,</w:t>
            </w:r>
            <w:r w:rsidR="00CA417B">
              <w:rPr>
                <w:bCs/>
              </w:rPr>
              <w:t>0</w:t>
            </w:r>
            <w:r w:rsidRPr="00500A07">
              <w:rPr>
                <w:bCs/>
              </w:rPr>
              <w:t>0</w:t>
            </w:r>
          </w:p>
        </w:tc>
      </w:tr>
      <w:tr w:rsidR="00500A07" w:rsidRPr="00500A07" w14:paraId="14DAF6F1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0A4CB302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5.001 - 10.000</w:t>
            </w:r>
          </w:p>
        </w:tc>
        <w:tc>
          <w:tcPr>
            <w:tcW w:w="2693" w:type="dxa"/>
            <w:noWrap/>
            <w:hideMark/>
          </w:tcPr>
          <w:p w14:paraId="3B7C0C86" w14:textId="396E0B6C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6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20F93E62" w14:textId="60835B82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500A07" w:rsidRPr="00500A07">
              <w:rPr>
                <w:bCs/>
              </w:rPr>
              <w:t>,</w:t>
            </w:r>
            <w:r>
              <w:rPr>
                <w:bCs/>
              </w:rPr>
              <w:t>8</w:t>
            </w:r>
            <w:r w:rsidR="00500A07" w:rsidRPr="00500A07">
              <w:rPr>
                <w:bCs/>
              </w:rPr>
              <w:t>0</w:t>
            </w:r>
          </w:p>
        </w:tc>
      </w:tr>
      <w:tr w:rsidR="00500A07" w:rsidRPr="00500A07" w14:paraId="118F474B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2F403E03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10.001 - 30.000</w:t>
            </w:r>
          </w:p>
        </w:tc>
        <w:tc>
          <w:tcPr>
            <w:tcW w:w="2693" w:type="dxa"/>
            <w:noWrap/>
            <w:hideMark/>
          </w:tcPr>
          <w:p w14:paraId="4E97D759" w14:textId="06F3DD31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9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322D5E81" w14:textId="215AAAB3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 w:rsidR="00500A07" w:rsidRPr="00500A07">
              <w:rPr>
                <w:bCs/>
              </w:rPr>
              <w:t>,</w:t>
            </w:r>
            <w:r>
              <w:rPr>
                <w:bCs/>
              </w:rPr>
              <w:t>65</w:t>
            </w:r>
          </w:p>
        </w:tc>
      </w:tr>
      <w:tr w:rsidR="00500A07" w:rsidRPr="00500A07" w14:paraId="4F764A9A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40AEC636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30.001 - 50.000</w:t>
            </w:r>
          </w:p>
        </w:tc>
        <w:tc>
          <w:tcPr>
            <w:tcW w:w="2693" w:type="dxa"/>
            <w:noWrap/>
            <w:hideMark/>
          </w:tcPr>
          <w:p w14:paraId="0BF6E7C7" w14:textId="4C228DC2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1</w:t>
            </w:r>
            <w:r w:rsidR="00CA417B">
              <w:rPr>
                <w:bCs/>
              </w:rPr>
              <w:t>2</w:t>
            </w:r>
            <w:r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1A266ED3" w14:textId="24C861DF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</w:t>
            </w:r>
            <w:r w:rsidR="00CA417B">
              <w:rPr>
                <w:bCs/>
              </w:rPr>
              <w:t>50</w:t>
            </w:r>
          </w:p>
        </w:tc>
      </w:tr>
      <w:tr w:rsidR="00500A07" w:rsidRPr="00500A07" w14:paraId="1E463BD2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0818C765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50.001 - 100.000</w:t>
            </w:r>
          </w:p>
        </w:tc>
        <w:tc>
          <w:tcPr>
            <w:tcW w:w="2693" w:type="dxa"/>
            <w:noWrap/>
            <w:hideMark/>
          </w:tcPr>
          <w:p w14:paraId="39A6322D" w14:textId="4E471E84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5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37DFC2F0" w14:textId="0B6F12E7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</w:t>
            </w:r>
            <w:r w:rsidR="00CA417B">
              <w:rPr>
                <w:bCs/>
              </w:rPr>
              <w:t>30</w:t>
            </w:r>
          </w:p>
        </w:tc>
      </w:tr>
      <w:tr w:rsidR="00500A07" w:rsidRPr="00500A07" w14:paraId="6ABC9881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07719779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100.001 - 300.000</w:t>
            </w:r>
          </w:p>
        </w:tc>
        <w:tc>
          <w:tcPr>
            <w:tcW w:w="2693" w:type="dxa"/>
            <w:noWrap/>
            <w:hideMark/>
          </w:tcPr>
          <w:p w14:paraId="2BCCA891" w14:textId="676E04D4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18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656B9193" w14:textId="07C403DA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</w:t>
            </w:r>
            <w:r w:rsidR="00CA417B">
              <w:rPr>
                <w:bCs/>
              </w:rPr>
              <w:t>2</w:t>
            </w:r>
            <w:r w:rsidRPr="00500A07">
              <w:rPr>
                <w:bCs/>
              </w:rPr>
              <w:t>0</w:t>
            </w:r>
          </w:p>
        </w:tc>
      </w:tr>
      <w:tr w:rsidR="00500A07" w:rsidRPr="00500A07" w14:paraId="6452A2DE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6033807A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300.001 - 500.000</w:t>
            </w:r>
          </w:p>
        </w:tc>
        <w:tc>
          <w:tcPr>
            <w:tcW w:w="2693" w:type="dxa"/>
            <w:noWrap/>
            <w:hideMark/>
          </w:tcPr>
          <w:p w14:paraId="32D4AC93" w14:textId="1FA80F05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21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23ED5E98" w14:textId="63E21C0F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</w:t>
            </w:r>
            <w:r w:rsidR="00CA417B">
              <w:rPr>
                <w:bCs/>
              </w:rPr>
              <w:t>15</w:t>
            </w:r>
          </w:p>
        </w:tc>
      </w:tr>
      <w:tr w:rsidR="00500A07" w:rsidRPr="00500A07" w14:paraId="25E983CC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513EFA96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500.001 - 1.000.000</w:t>
            </w:r>
          </w:p>
        </w:tc>
        <w:tc>
          <w:tcPr>
            <w:tcW w:w="2693" w:type="dxa"/>
            <w:noWrap/>
            <w:hideMark/>
          </w:tcPr>
          <w:p w14:paraId="78202175" w14:textId="5B8922B1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25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03B084F6" w14:textId="4BC1C49C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1</w:t>
            </w:r>
            <w:r w:rsidR="00CA417B">
              <w:rPr>
                <w:bCs/>
              </w:rPr>
              <w:t>0</w:t>
            </w:r>
          </w:p>
        </w:tc>
      </w:tr>
      <w:tr w:rsidR="00500A07" w:rsidRPr="00500A07" w14:paraId="72A0E3DF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0A71E5F4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1.000.001 - 5.000.000</w:t>
            </w:r>
          </w:p>
        </w:tc>
        <w:tc>
          <w:tcPr>
            <w:tcW w:w="2693" w:type="dxa"/>
            <w:noWrap/>
            <w:hideMark/>
          </w:tcPr>
          <w:p w14:paraId="4E8F87FF" w14:textId="7AAF1556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29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736130FA" w14:textId="68D731C3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</w:t>
            </w:r>
            <w:r w:rsidR="00CA417B">
              <w:rPr>
                <w:bCs/>
              </w:rPr>
              <w:t>08</w:t>
            </w:r>
          </w:p>
        </w:tc>
      </w:tr>
      <w:tr w:rsidR="00500A07" w:rsidRPr="00500A07" w14:paraId="4193B931" w14:textId="77777777" w:rsidTr="00500A07">
        <w:trPr>
          <w:trHeight w:val="170"/>
        </w:trPr>
        <w:tc>
          <w:tcPr>
            <w:tcW w:w="3402" w:type="dxa"/>
            <w:noWrap/>
            <w:hideMark/>
          </w:tcPr>
          <w:p w14:paraId="2152E85C" w14:textId="77777777" w:rsidR="00500A07" w:rsidRPr="00500A07" w:rsidRDefault="00500A07" w:rsidP="00500A07">
            <w:pPr>
              <w:ind w:left="709" w:hanging="283"/>
              <w:jc w:val="both"/>
              <w:rPr>
                <w:bCs/>
              </w:rPr>
            </w:pPr>
            <w:r w:rsidRPr="00500A07">
              <w:rPr>
                <w:bCs/>
              </w:rPr>
              <w:t>5.000.001 - 10.000.000</w:t>
            </w:r>
          </w:p>
        </w:tc>
        <w:tc>
          <w:tcPr>
            <w:tcW w:w="2693" w:type="dxa"/>
            <w:noWrap/>
            <w:hideMark/>
          </w:tcPr>
          <w:p w14:paraId="04A8DF20" w14:textId="309ED309" w:rsidR="00500A07" w:rsidRPr="00500A07" w:rsidRDefault="00CA417B" w:rsidP="00500A07">
            <w:pPr>
              <w:ind w:left="709" w:hanging="283"/>
              <w:jc w:val="center"/>
              <w:rPr>
                <w:bCs/>
              </w:rPr>
            </w:pPr>
            <w:r>
              <w:rPr>
                <w:bCs/>
              </w:rPr>
              <w:t>35</w:t>
            </w:r>
            <w:r w:rsidR="00500A07" w:rsidRPr="00500A07">
              <w:rPr>
                <w:bCs/>
              </w:rPr>
              <w:t xml:space="preserve"> 000</w:t>
            </w:r>
          </w:p>
        </w:tc>
        <w:tc>
          <w:tcPr>
            <w:tcW w:w="2659" w:type="dxa"/>
            <w:noWrap/>
            <w:hideMark/>
          </w:tcPr>
          <w:p w14:paraId="5D848FF6" w14:textId="62160615" w:rsidR="00500A07" w:rsidRPr="00500A07" w:rsidRDefault="00500A07" w:rsidP="00500A07">
            <w:pPr>
              <w:ind w:left="709" w:hanging="283"/>
              <w:jc w:val="center"/>
              <w:rPr>
                <w:bCs/>
              </w:rPr>
            </w:pPr>
            <w:r w:rsidRPr="00500A07">
              <w:rPr>
                <w:bCs/>
              </w:rPr>
              <w:t>0,0</w:t>
            </w:r>
            <w:r w:rsidR="00CA417B">
              <w:rPr>
                <w:bCs/>
              </w:rPr>
              <w:t>5</w:t>
            </w:r>
          </w:p>
        </w:tc>
      </w:tr>
    </w:tbl>
    <w:p w14:paraId="5B346B0F" w14:textId="77777777" w:rsidR="00500A07" w:rsidRPr="00EA2095" w:rsidRDefault="00500A07" w:rsidP="002B0AFA">
      <w:pPr>
        <w:ind w:left="709" w:hanging="283"/>
        <w:jc w:val="both"/>
        <w:rPr>
          <w:bCs/>
        </w:rPr>
      </w:pPr>
    </w:p>
    <w:p w14:paraId="04FC0BA0" w14:textId="77777777" w:rsidR="006A34FF" w:rsidRPr="006A34FF" w:rsidRDefault="006A34FF" w:rsidP="006A34FF">
      <w:pPr>
        <w:ind w:left="426"/>
        <w:jc w:val="both"/>
        <w:rPr>
          <w:bCs/>
        </w:rPr>
      </w:pPr>
    </w:p>
    <w:p w14:paraId="062372F0" w14:textId="77777777" w:rsidR="00404018" w:rsidRPr="006D4E9D" w:rsidRDefault="00404018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Ceny uvedené v odst. 1. tohoto článku jsou cenami neměnnými, nejvýše přípustnými a zahrnují veškeré náklady I.CA související s poskytováním služby I.CA </w:t>
      </w:r>
      <w:r>
        <w:rPr>
          <w:szCs w:val="22"/>
        </w:rPr>
        <w:t>RemoteSeal</w:t>
      </w:r>
      <w:r w:rsidRPr="006D4E9D">
        <w:rPr>
          <w:szCs w:val="22"/>
        </w:rPr>
        <w:t>. Ceny mohou být změněny pouze v souvislosti se změnou daňových předpisů týkající se DPH, a to nejvýše o částku odpovídající této legislativní změně.</w:t>
      </w:r>
    </w:p>
    <w:p w14:paraId="1A25D8C5" w14:textId="77777777" w:rsidR="00E806B9" w:rsidRPr="00EA2095" w:rsidRDefault="00E806B9" w:rsidP="002B0AFA">
      <w:pPr>
        <w:ind w:left="709" w:hanging="283"/>
        <w:jc w:val="both"/>
        <w:rPr>
          <w:bCs/>
        </w:rPr>
      </w:pPr>
    </w:p>
    <w:p w14:paraId="3032F54A" w14:textId="77777777" w:rsidR="00404018" w:rsidRPr="006D4E9D" w:rsidRDefault="00404018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Úhrada poskytování služby I.CA </w:t>
      </w:r>
      <w:r>
        <w:rPr>
          <w:szCs w:val="22"/>
        </w:rPr>
        <w:t>RemoteSeal</w:t>
      </w:r>
      <w:r w:rsidRPr="006D4E9D">
        <w:rPr>
          <w:szCs w:val="22"/>
        </w:rPr>
        <w:t xml:space="preserve"> bude prováděna vždy jednou měsíčně zpětně za uplynulý kalendářní měsíc, v němž I.CA </w:t>
      </w:r>
      <w:r>
        <w:rPr>
          <w:szCs w:val="22"/>
        </w:rPr>
        <w:t>vytvořila kvalifikované elektronické pečetě</w:t>
      </w:r>
      <w:r w:rsidRPr="006D4E9D">
        <w:rPr>
          <w:szCs w:val="22"/>
        </w:rPr>
        <w:t xml:space="preserve">, a to podle počtu skutečně provedených a poskytnutých </w:t>
      </w:r>
      <w:r>
        <w:rPr>
          <w:szCs w:val="22"/>
        </w:rPr>
        <w:t>vytvořených pečetí</w:t>
      </w:r>
      <w:r w:rsidRPr="006D4E9D">
        <w:rPr>
          <w:szCs w:val="22"/>
        </w:rPr>
        <w:t xml:space="preserve">. Daňový doklad bude obsahovat počet skutečně </w:t>
      </w:r>
      <w:r>
        <w:rPr>
          <w:szCs w:val="22"/>
        </w:rPr>
        <w:t>vytvořených pečetí</w:t>
      </w:r>
      <w:r w:rsidRPr="006D4E9D">
        <w:rPr>
          <w:szCs w:val="22"/>
        </w:rPr>
        <w:t xml:space="preserve">; cena bude stanovena jako součin „Ceny za 1 </w:t>
      </w:r>
      <w:r>
        <w:rPr>
          <w:szCs w:val="22"/>
        </w:rPr>
        <w:t>pečetění</w:t>
      </w:r>
      <w:r w:rsidRPr="006D4E9D">
        <w:rPr>
          <w:szCs w:val="22"/>
        </w:rPr>
        <w:t xml:space="preserve"> Kč bez DPH“ a počtu skutečně </w:t>
      </w:r>
      <w:r>
        <w:rPr>
          <w:szCs w:val="22"/>
        </w:rPr>
        <w:t>vytvořených pečetí</w:t>
      </w:r>
      <w:r w:rsidRPr="006D4E9D">
        <w:rPr>
          <w:szCs w:val="22"/>
        </w:rPr>
        <w:t xml:space="preserve"> v příslušném pásmu za kalendářní měsíc dle rozpisu uvedeného v odst. 1. tohoto článku</w:t>
      </w:r>
      <w:r>
        <w:rPr>
          <w:szCs w:val="22"/>
        </w:rPr>
        <w:t xml:space="preserve"> + paušální poplatek v příslušném pásmu</w:t>
      </w:r>
      <w:r w:rsidRPr="006D4E9D">
        <w:rPr>
          <w:szCs w:val="22"/>
        </w:rPr>
        <w:t>. DPH bude vyjádřeno dle aktuálně platné legislativy.</w:t>
      </w:r>
    </w:p>
    <w:p w14:paraId="5F48D650" w14:textId="77777777" w:rsidR="00532165" w:rsidRPr="006D4E9D" w:rsidRDefault="00532165" w:rsidP="008B7CC6">
      <w:pPr>
        <w:jc w:val="both"/>
        <w:rPr>
          <w:szCs w:val="22"/>
        </w:rPr>
      </w:pPr>
    </w:p>
    <w:p w14:paraId="301FA055" w14:textId="77777777" w:rsidR="00404018" w:rsidRPr="006D4E9D" w:rsidRDefault="00404018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I.CA je povinna vystavit řádný daňový doklad do 15. dne kalendářního měsíce následujícího po kalendářním měsíci, za který je účtována cena za poskytování služby I.CA </w:t>
      </w:r>
      <w:r>
        <w:rPr>
          <w:szCs w:val="22"/>
        </w:rPr>
        <w:t>RemoteSeal</w:t>
      </w:r>
      <w:r w:rsidRPr="006D4E9D">
        <w:rPr>
          <w:szCs w:val="22"/>
        </w:rPr>
        <w:t>.</w:t>
      </w:r>
    </w:p>
    <w:p w14:paraId="63860F52" w14:textId="77777777" w:rsidR="00E806B9" w:rsidRPr="006D4E9D" w:rsidRDefault="00E806B9" w:rsidP="008B7CC6">
      <w:pPr>
        <w:jc w:val="both"/>
        <w:rPr>
          <w:szCs w:val="22"/>
        </w:rPr>
      </w:pPr>
    </w:p>
    <w:p w14:paraId="2906A7A3" w14:textId="4EE16B34" w:rsidR="00E806B9" w:rsidRPr="006D4E9D" w:rsidRDefault="008B7CC6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>Objednatel</w:t>
      </w:r>
      <w:r w:rsidR="00E806B9" w:rsidRPr="006D4E9D">
        <w:rPr>
          <w:szCs w:val="22"/>
        </w:rPr>
        <w:t xml:space="preserve"> je povin</w:t>
      </w:r>
      <w:r>
        <w:rPr>
          <w:szCs w:val="22"/>
        </w:rPr>
        <w:t>en</w:t>
      </w:r>
      <w:r w:rsidR="00E806B9" w:rsidRPr="006D4E9D">
        <w:rPr>
          <w:szCs w:val="22"/>
        </w:rPr>
        <w:t xml:space="preserve"> uhradit daňové doklady převodem na účet I.CA </w:t>
      </w:r>
      <w:r w:rsidR="00325851">
        <w:rPr>
          <w:szCs w:val="22"/>
        </w:rPr>
        <w:t>uvedený na daňovém dokladu</w:t>
      </w:r>
      <w:r w:rsidR="00325851" w:rsidRPr="006D4E9D">
        <w:rPr>
          <w:szCs w:val="22"/>
        </w:rPr>
        <w:t xml:space="preserve"> </w:t>
      </w:r>
      <w:r w:rsidR="00E806B9" w:rsidRPr="006D4E9D">
        <w:rPr>
          <w:szCs w:val="22"/>
        </w:rPr>
        <w:t xml:space="preserve">do 30 dnů ode dne doručení daňového dokladu, vystaveného I.CA, na adresu sídla </w:t>
      </w:r>
      <w:r>
        <w:rPr>
          <w:szCs w:val="22"/>
        </w:rPr>
        <w:t>objednatele</w:t>
      </w:r>
      <w:r w:rsidR="00E806B9" w:rsidRPr="006D4E9D">
        <w:rPr>
          <w:szCs w:val="22"/>
        </w:rPr>
        <w:t xml:space="preserve"> a doručeného písemně na adresu sídla </w:t>
      </w:r>
      <w:r>
        <w:rPr>
          <w:szCs w:val="22"/>
        </w:rPr>
        <w:t>objednatele</w:t>
      </w:r>
      <w:r w:rsidR="00E806B9" w:rsidRPr="006D4E9D">
        <w:rPr>
          <w:szCs w:val="22"/>
        </w:rPr>
        <w:t xml:space="preserve"> podle údajů v</w:t>
      </w:r>
      <w:r>
        <w:rPr>
          <w:szCs w:val="22"/>
        </w:rPr>
        <w:t> </w:t>
      </w:r>
      <w:r w:rsidR="00E806B9" w:rsidRPr="006D4E9D">
        <w:rPr>
          <w:szCs w:val="22"/>
        </w:rPr>
        <w:t>t</w:t>
      </w:r>
      <w:r>
        <w:rPr>
          <w:szCs w:val="22"/>
        </w:rPr>
        <w:t xml:space="preserve">éto </w:t>
      </w:r>
      <w:r w:rsidR="009609AF">
        <w:rPr>
          <w:szCs w:val="22"/>
        </w:rPr>
        <w:t>Sml</w:t>
      </w:r>
      <w:r>
        <w:rPr>
          <w:szCs w:val="22"/>
        </w:rPr>
        <w:t>ouvě</w:t>
      </w:r>
      <w:r w:rsidR="00404018">
        <w:rPr>
          <w:szCs w:val="22"/>
        </w:rPr>
        <w:t xml:space="preserve"> nebo e-mailem na e-mailovou adresu </w:t>
      </w:r>
      <w:r w:rsidR="00A36D20" w:rsidRPr="00A36D20">
        <w:rPr>
          <w:szCs w:val="22"/>
        </w:rPr>
        <w:t>posta</w:t>
      </w:r>
      <w:r w:rsidR="00404018" w:rsidRPr="00A36D20">
        <w:rPr>
          <w:szCs w:val="22"/>
        </w:rPr>
        <w:t>@</w:t>
      </w:r>
      <w:r w:rsidR="00A36D20" w:rsidRPr="00A36D20">
        <w:rPr>
          <w:szCs w:val="22"/>
        </w:rPr>
        <w:t>ostrava</w:t>
      </w:r>
      <w:r w:rsidR="00A36D20">
        <w:rPr>
          <w:szCs w:val="22"/>
        </w:rPr>
        <w:t>.cz</w:t>
      </w:r>
      <w:r w:rsidR="00404018" w:rsidRPr="006D4E9D">
        <w:rPr>
          <w:szCs w:val="22"/>
        </w:rPr>
        <w:t>.</w:t>
      </w:r>
      <w:r w:rsidR="00E806B9" w:rsidRPr="006D4E9D">
        <w:rPr>
          <w:szCs w:val="22"/>
        </w:rPr>
        <w:t xml:space="preserve"> </w:t>
      </w:r>
    </w:p>
    <w:p w14:paraId="7F59F2CD" w14:textId="77777777" w:rsidR="00E806B9" w:rsidRPr="006D4E9D" w:rsidRDefault="00E806B9" w:rsidP="008B7CC6">
      <w:pPr>
        <w:jc w:val="both"/>
        <w:rPr>
          <w:szCs w:val="22"/>
        </w:rPr>
      </w:pPr>
    </w:p>
    <w:p w14:paraId="010CDA8C" w14:textId="5E53145F" w:rsidR="00404018" w:rsidRPr="00C15A85" w:rsidRDefault="00404018" w:rsidP="00AE2F1F">
      <w:pPr>
        <w:numPr>
          <w:ilvl w:val="0"/>
          <w:numId w:val="7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6D4E9D">
        <w:rPr>
          <w:szCs w:val="22"/>
        </w:rPr>
        <w:t xml:space="preserve">Daňový doklad musí mít náležitosti daňových a účetních dokladů stanovených platnými a účinnými právními předpisy. </w:t>
      </w:r>
      <w:r>
        <w:rPr>
          <w:szCs w:val="22"/>
        </w:rPr>
        <w:t>Objednatel</w:t>
      </w:r>
      <w:r w:rsidRPr="006D4E9D">
        <w:rPr>
          <w:szCs w:val="22"/>
        </w:rPr>
        <w:t xml:space="preserve"> je oprávněn daňový doklad, který nebude splňovat náležitosti podle platných a účinných právních předpisů, vrátit I.CA. I.CA je povinna nedostatky daňového dokladu odstranit a vystavit nový daňový doklad. Na základě vadně vystaveného daňového dokladu ve smyslu tohoto odstavce se </w:t>
      </w:r>
      <w:r>
        <w:rPr>
          <w:szCs w:val="22"/>
        </w:rPr>
        <w:t>objednatel</w:t>
      </w:r>
      <w:r w:rsidRPr="006D4E9D">
        <w:rPr>
          <w:szCs w:val="22"/>
        </w:rPr>
        <w:t xml:space="preserve"> neocitá v prodlení. </w:t>
      </w:r>
      <w:r>
        <w:rPr>
          <w:szCs w:val="22"/>
        </w:rPr>
        <w:t>Doba</w:t>
      </w:r>
      <w:r w:rsidRPr="006D4E9D">
        <w:rPr>
          <w:szCs w:val="22"/>
        </w:rPr>
        <w:t xml:space="preserve"> splatnosti počíná běžet znovu od opětovného doručení náležitě doplněného či opraveného daňového dokladu.</w:t>
      </w:r>
    </w:p>
    <w:p w14:paraId="7B5E8BF3" w14:textId="752BF2FE" w:rsidR="00220944" w:rsidRDefault="00220944" w:rsidP="00220944">
      <w:pPr>
        <w:jc w:val="both"/>
        <w:rPr>
          <w:szCs w:val="22"/>
        </w:rPr>
      </w:pPr>
    </w:p>
    <w:p w14:paraId="3215F515" w14:textId="0F67F562" w:rsidR="00220944" w:rsidRDefault="00220944" w:rsidP="00220944">
      <w:pPr>
        <w:jc w:val="both"/>
        <w:rPr>
          <w:szCs w:val="22"/>
        </w:rPr>
      </w:pPr>
    </w:p>
    <w:p w14:paraId="223D6068" w14:textId="77777777" w:rsidR="00220944" w:rsidRPr="000A41F5" w:rsidRDefault="00220944" w:rsidP="00220944">
      <w:pPr>
        <w:jc w:val="both"/>
        <w:rPr>
          <w:szCs w:val="22"/>
        </w:rPr>
      </w:pPr>
    </w:p>
    <w:p w14:paraId="628F07E6" w14:textId="77777777" w:rsidR="008B7CC6" w:rsidRPr="00404018" w:rsidRDefault="008B7CC6" w:rsidP="008B7CC6">
      <w:pPr>
        <w:jc w:val="center"/>
        <w:rPr>
          <w:b/>
          <w:szCs w:val="22"/>
        </w:rPr>
      </w:pPr>
      <w:r w:rsidRPr="00404018">
        <w:rPr>
          <w:b/>
          <w:szCs w:val="22"/>
        </w:rPr>
        <w:t>Článek V.</w:t>
      </w:r>
    </w:p>
    <w:p w14:paraId="242EF7D2" w14:textId="67492F1F" w:rsidR="003C611C" w:rsidRPr="00404018" w:rsidRDefault="003C611C" w:rsidP="00EA6545">
      <w:pPr>
        <w:jc w:val="center"/>
        <w:rPr>
          <w:b/>
          <w:szCs w:val="22"/>
        </w:rPr>
      </w:pPr>
      <w:r w:rsidRPr="00404018">
        <w:rPr>
          <w:b/>
          <w:szCs w:val="22"/>
        </w:rPr>
        <w:t>Sankční ustanovení</w:t>
      </w:r>
      <w:r w:rsidR="000562DF" w:rsidRPr="00404018">
        <w:rPr>
          <w:b/>
          <w:szCs w:val="22"/>
        </w:rPr>
        <w:t xml:space="preserve"> </w:t>
      </w:r>
    </w:p>
    <w:p w14:paraId="38E5F108" w14:textId="77777777" w:rsidR="00B03220" w:rsidRPr="00EA6545" w:rsidRDefault="00B03220" w:rsidP="00EA6545">
      <w:pPr>
        <w:jc w:val="center"/>
        <w:rPr>
          <w:b/>
          <w:color w:val="0070C0"/>
        </w:rPr>
      </w:pPr>
    </w:p>
    <w:p w14:paraId="685C8D28" w14:textId="77777777" w:rsidR="00557FD8" w:rsidRPr="00187523" w:rsidRDefault="00557FD8" w:rsidP="00AE2F1F">
      <w:pPr>
        <w:numPr>
          <w:ilvl w:val="0"/>
          <w:numId w:val="8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8B7CC6">
        <w:rPr>
          <w:szCs w:val="22"/>
        </w:rPr>
        <w:t xml:space="preserve">V případě </w:t>
      </w:r>
      <w:r w:rsidR="00A4787A" w:rsidRPr="008B7CC6">
        <w:rPr>
          <w:szCs w:val="22"/>
        </w:rPr>
        <w:t xml:space="preserve">zaviněného </w:t>
      </w:r>
      <w:r w:rsidR="00154FB2" w:rsidRPr="008B7CC6">
        <w:rPr>
          <w:szCs w:val="22"/>
        </w:rPr>
        <w:t xml:space="preserve">nedodržení parametru SLA dostupnosti služby I.CA </w:t>
      </w:r>
      <w:r w:rsidR="00F36B82">
        <w:rPr>
          <w:szCs w:val="22"/>
        </w:rPr>
        <w:t>RemoteSeal</w:t>
      </w:r>
      <w:r w:rsidRPr="008B7CC6">
        <w:rPr>
          <w:szCs w:val="22"/>
        </w:rPr>
        <w:t xml:space="preserve"> uveden</w:t>
      </w:r>
      <w:r w:rsidR="00154FB2" w:rsidRPr="008B7CC6">
        <w:rPr>
          <w:szCs w:val="22"/>
        </w:rPr>
        <w:t>ého</w:t>
      </w:r>
      <w:r w:rsidRPr="008B7CC6">
        <w:rPr>
          <w:szCs w:val="22"/>
        </w:rPr>
        <w:t xml:space="preserve"> v článku </w:t>
      </w:r>
      <w:r w:rsidR="009E5748" w:rsidRPr="008B7CC6">
        <w:rPr>
          <w:szCs w:val="22"/>
        </w:rPr>
        <w:t>I</w:t>
      </w:r>
      <w:r w:rsidR="00B252E0">
        <w:rPr>
          <w:szCs w:val="22"/>
        </w:rPr>
        <w:t>II</w:t>
      </w:r>
      <w:r w:rsidRPr="008B7CC6">
        <w:rPr>
          <w:szCs w:val="22"/>
        </w:rPr>
        <w:t>. odstavc</w:t>
      </w:r>
      <w:r w:rsidR="009E5748" w:rsidRPr="008B7CC6">
        <w:rPr>
          <w:szCs w:val="22"/>
        </w:rPr>
        <w:t>i</w:t>
      </w:r>
      <w:r w:rsidRPr="008B7CC6">
        <w:rPr>
          <w:szCs w:val="22"/>
        </w:rPr>
        <w:t xml:space="preserve"> </w:t>
      </w:r>
      <w:r w:rsidR="008B7CC6">
        <w:rPr>
          <w:szCs w:val="22"/>
        </w:rPr>
        <w:t>2</w:t>
      </w:r>
      <w:r w:rsidR="00B604D2" w:rsidRPr="008B7CC6">
        <w:rPr>
          <w:szCs w:val="22"/>
        </w:rPr>
        <w:t>.</w:t>
      </w:r>
      <w:r w:rsidRPr="008B7CC6">
        <w:rPr>
          <w:szCs w:val="22"/>
        </w:rPr>
        <w:t xml:space="preserve"> </w:t>
      </w:r>
      <w:r w:rsidR="009E749A" w:rsidRPr="008B7CC6">
        <w:rPr>
          <w:szCs w:val="22"/>
        </w:rPr>
        <w:t>t</w:t>
      </w:r>
      <w:r w:rsidR="008B7CC6">
        <w:rPr>
          <w:szCs w:val="22"/>
        </w:rPr>
        <w:t>é</w:t>
      </w:r>
      <w:r w:rsidR="009E749A" w:rsidRPr="008B7CC6">
        <w:rPr>
          <w:szCs w:val="22"/>
        </w:rPr>
        <w:t xml:space="preserve">to </w:t>
      </w:r>
      <w:r w:rsidR="009609AF">
        <w:rPr>
          <w:szCs w:val="22"/>
        </w:rPr>
        <w:t>Sml</w:t>
      </w:r>
      <w:r w:rsidR="008B7CC6">
        <w:rPr>
          <w:szCs w:val="22"/>
        </w:rPr>
        <w:t>ouvy</w:t>
      </w:r>
      <w:r w:rsidR="00154FB2" w:rsidRPr="008B7CC6">
        <w:rPr>
          <w:szCs w:val="22"/>
        </w:rPr>
        <w:t xml:space="preserve">, tj. pokud dostupnost služby klesne pod </w:t>
      </w:r>
      <w:r w:rsidR="00154FB2" w:rsidRPr="0054240D">
        <w:rPr>
          <w:szCs w:val="22"/>
        </w:rPr>
        <w:t>9</w:t>
      </w:r>
      <w:r w:rsidR="0054240D" w:rsidRPr="0054240D">
        <w:rPr>
          <w:szCs w:val="22"/>
        </w:rPr>
        <w:t>9,5</w:t>
      </w:r>
      <w:r w:rsidR="00CC1350" w:rsidRPr="0054240D">
        <w:rPr>
          <w:szCs w:val="22"/>
        </w:rPr>
        <w:t xml:space="preserve"> </w:t>
      </w:r>
      <w:r w:rsidR="00154FB2" w:rsidRPr="0054240D">
        <w:rPr>
          <w:szCs w:val="22"/>
        </w:rPr>
        <w:t>%</w:t>
      </w:r>
      <w:r w:rsidR="00CD7E25" w:rsidRPr="0054240D">
        <w:rPr>
          <w:szCs w:val="22"/>
        </w:rPr>
        <w:t xml:space="preserve"> za kalendářní </w:t>
      </w:r>
      <w:r w:rsidR="00A26F3C" w:rsidRPr="0054240D">
        <w:rPr>
          <w:szCs w:val="22"/>
        </w:rPr>
        <w:t>den</w:t>
      </w:r>
      <w:r w:rsidR="00CD7E25" w:rsidRPr="0054240D">
        <w:rPr>
          <w:szCs w:val="22"/>
        </w:rPr>
        <w:t>,</w:t>
      </w:r>
      <w:r w:rsidR="00B604D2" w:rsidRPr="0054240D">
        <w:rPr>
          <w:szCs w:val="22"/>
        </w:rPr>
        <w:t xml:space="preserve"> </w:t>
      </w:r>
      <w:r w:rsidRPr="0054240D">
        <w:rPr>
          <w:szCs w:val="22"/>
        </w:rPr>
        <w:t xml:space="preserve">je I.CA povinna uhradit </w:t>
      </w:r>
      <w:r w:rsidR="008B7CC6" w:rsidRPr="0054240D">
        <w:rPr>
          <w:szCs w:val="22"/>
        </w:rPr>
        <w:t>objednateli</w:t>
      </w:r>
      <w:r w:rsidRPr="0054240D">
        <w:rPr>
          <w:szCs w:val="22"/>
        </w:rPr>
        <w:t xml:space="preserve"> </w:t>
      </w:r>
      <w:r w:rsidR="009609AF" w:rsidRPr="0054240D">
        <w:rPr>
          <w:szCs w:val="22"/>
        </w:rPr>
        <w:t>Sml</w:t>
      </w:r>
      <w:r w:rsidRPr="0054240D">
        <w:rPr>
          <w:szCs w:val="22"/>
        </w:rPr>
        <w:t>uvní pokutu ve výši</w:t>
      </w:r>
      <w:r w:rsidRPr="008B7CC6">
        <w:rPr>
          <w:szCs w:val="22"/>
        </w:rPr>
        <w:t xml:space="preserve"> </w:t>
      </w:r>
      <w:proofErr w:type="gramStart"/>
      <w:r w:rsidR="00CC1350" w:rsidRPr="00703966">
        <w:rPr>
          <w:szCs w:val="22"/>
        </w:rPr>
        <w:lastRenderedPageBreak/>
        <w:t>1</w:t>
      </w:r>
      <w:r w:rsidRPr="00703966">
        <w:rPr>
          <w:szCs w:val="22"/>
        </w:rPr>
        <w:t>.000,-</w:t>
      </w:r>
      <w:proofErr w:type="gramEnd"/>
      <w:r w:rsidRPr="008B7CC6">
        <w:rPr>
          <w:szCs w:val="22"/>
        </w:rPr>
        <w:t xml:space="preserve"> Kč bez DPH za každ</w:t>
      </w:r>
      <w:r w:rsidR="00CD7E25" w:rsidRPr="008B7CC6">
        <w:rPr>
          <w:szCs w:val="22"/>
        </w:rPr>
        <w:t>ých</w:t>
      </w:r>
      <w:r w:rsidRPr="008B7CC6">
        <w:rPr>
          <w:szCs w:val="22"/>
        </w:rPr>
        <w:t xml:space="preserve"> </w:t>
      </w:r>
      <w:r w:rsidR="00CD7E25" w:rsidRPr="008B7CC6">
        <w:rPr>
          <w:szCs w:val="22"/>
        </w:rPr>
        <w:t xml:space="preserve">započatých 0,1%, o kterých klesne </w:t>
      </w:r>
      <w:r w:rsidR="006A34FF" w:rsidRPr="008B7CC6">
        <w:rPr>
          <w:szCs w:val="22"/>
        </w:rPr>
        <w:t>dostupnost poskytované služby pod požadovanou hodnotu</w:t>
      </w:r>
      <w:r w:rsidRPr="008B7CC6">
        <w:rPr>
          <w:szCs w:val="22"/>
        </w:rPr>
        <w:t>.</w:t>
      </w:r>
      <w:r w:rsidR="00DB4F90" w:rsidRPr="008B7CC6">
        <w:rPr>
          <w:szCs w:val="22"/>
        </w:rPr>
        <w:t xml:space="preserve"> Měsíční výše </w:t>
      </w:r>
      <w:r w:rsidR="009609AF">
        <w:rPr>
          <w:szCs w:val="22"/>
        </w:rPr>
        <w:t>Sml</w:t>
      </w:r>
      <w:r w:rsidR="00DB4F90" w:rsidRPr="008B7CC6">
        <w:rPr>
          <w:szCs w:val="22"/>
        </w:rPr>
        <w:t xml:space="preserve">uvní pokuty však nepřesáhne </w:t>
      </w:r>
      <w:r w:rsidR="00E921AF">
        <w:rPr>
          <w:szCs w:val="22"/>
        </w:rPr>
        <w:t>výši</w:t>
      </w:r>
      <w:r w:rsidR="000E7196" w:rsidRPr="008B7CC6">
        <w:rPr>
          <w:szCs w:val="22"/>
        </w:rPr>
        <w:t xml:space="preserve"> </w:t>
      </w:r>
      <w:r w:rsidR="00DB4F90" w:rsidRPr="008B7CC6">
        <w:rPr>
          <w:szCs w:val="22"/>
        </w:rPr>
        <w:t>měsíční cen</w:t>
      </w:r>
      <w:r w:rsidR="000E7196" w:rsidRPr="008B7CC6">
        <w:rPr>
          <w:szCs w:val="22"/>
        </w:rPr>
        <w:t>y</w:t>
      </w:r>
      <w:r w:rsidR="00DB4F90" w:rsidRPr="008B7CC6">
        <w:rPr>
          <w:szCs w:val="22"/>
        </w:rPr>
        <w:t xml:space="preserve"> za poskytování služby.</w:t>
      </w:r>
    </w:p>
    <w:p w14:paraId="41A01BC9" w14:textId="77777777" w:rsidR="00557FD8" w:rsidRPr="00187523" w:rsidRDefault="00557FD8" w:rsidP="008B7CC6">
      <w:pPr>
        <w:jc w:val="both"/>
        <w:rPr>
          <w:szCs w:val="22"/>
        </w:rPr>
      </w:pPr>
    </w:p>
    <w:p w14:paraId="3656C935" w14:textId="77777777" w:rsidR="00557FD8" w:rsidRPr="003B23A0" w:rsidRDefault="00557FD8" w:rsidP="00AE2F1F">
      <w:pPr>
        <w:numPr>
          <w:ilvl w:val="0"/>
          <w:numId w:val="8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8B7CC6">
        <w:rPr>
          <w:szCs w:val="22"/>
        </w:rPr>
        <w:t xml:space="preserve">V případě nesplnění povinností uvedených v článku </w:t>
      </w:r>
      <w:r w:rsidR="003B23A0" w:rsidRPr="008B7CC6">
        <w:rPr>
          <w:szCs w:val="22"/>
        </w:rPr>
        <w:t>I</w:t>
      </w:r>
      <w:r w:rsidR="00B252E0">
        <w:rPr>
          <w:szCs w:val="22"/>
        </w:rPr>
        <w:t>II</w:t>
      </w:r>
      <w:r w:rsidRPr="008B7CC6">
        <w:rPr>
          <w:szCs w:val="22"/>
        </w:rPr>
        <w:t>. odstavc</w:t>
      </w:r>
      <w:r w:rsidR="003B23A0" w:rsidRPr="008B7CC6">
        <w:rPr>
          <w:szCs w:val="22"/>
        </w:rPr>
        <w:t>i</w:t>
      </w:r>
      <w:r w:rsidRPr="008B7CC6">
        <w:rPr>
          <w:szCs w:val="22"/>
        </w:rPr>
        <w:t xml:space="preserve"> </w:t>
      </w:r>
      <w:r w:rsidR="000562DF">
        <w:rPr>
          <w:szCs w:val="22"/>
        </w:rPr>
        <w:t>3</w:t>
      </w:r>
      <w:r w:rsidR="00473CCE" w:rsidRPr="008B7CC6">
        <w:rPr>
          <w:szCs w:val="22"/>
        </w:rPr>
        <w:t>.</w:t>
      </w:r>
      <w:r w:rsidRPr="008B7CC6">
        <w:rPr>
          <w:szCs w:val="22"/>
        </w:rPr>
        <w:t xml:space="preserve"> </w:t>
      </w:r>
      <w:r w:rsidR="003B23A0" w:rsidRPr="008B7CC6">
        <w:rPr>
          <w:szCs w:val="22"/>
        </w:rPr>
        <w:t>písm. a) a b)</w:t>
      </w:r>
      <w:r w:rsidRPr="008B7CC6">
        <w:rPr>
          <w:szCs w:val="22"/>
        </w:rPr>
        <w:t xml:space="preserve"> </w:t>
      </w:r>
      <w:r w:rsidR="00C766E5" w:rsidRPr="008B7CC6">
        <w:rPr>
          <w:szCs w:val="22"/>
        </w:rPr>
        <w:t>t</w:t>
      </w:r>
      <w:r w:rsidR="000562DF">
        <w:rPr>
          <w:szCs w:val="22"/>
        </w:rPr>
        <w:t>é</w:t>
      </w:r>
      <w:r w:rsidR="00C766E5" w:rsidRPr="008B7CC6">
        <w:rPr>
          <w:szCs w:val="22"/>
        </w:rPr>
        <w:t xml:space="preserve">to </w:t>
      </w:r>
      <w:r w:rsidR="009609AF">
        <w:rPr>
          <w:szCs w:val="22"/>
        </w:rPr>
        <w:t>Sml</w:t>
      </w:r>
      <w:r w:rsidR="000562DF">
        <w:rPr>
          <w:szCs w:val="22"/>
        </w:rPr>
        <w:t>ouvy</w:t>
      </w:r>
      <w:r w:rsidR="00C766E5" w:rsidRPr="008B7CC6">
        <w:rPr>
          <w:szCs w:val="22"/>
        </w:rPr>
        <w:t xml:space="preserve"> </w:t>
      </w:r>
      <w:r w:rsidRPr="008B7CC6">
        <w:rPr>
          <w:szCs w:val="22"/>
        </w:rPr>
        <w:t xml:space="preserve">je I.CA povinna uhradit </w:t>
      </w:r>
      <w:r w:rsidR="000562DF">
        <w:rPr>
          <w:szCs w:val="22"/>
        </w:rPr>
        <w:t>objednateli</w:t>
      </w:r>
      <w:r w:rsidRPr="008B7CC6">
        <w:rPr>
          <w:szCs w:val="22"/>
        </w:rPr>
        <w:t xml:space="preserve"> </w:t>
      </w:r>
      <w:r w:rsidR="009609AF">
        <w:rPr>
          <w:szCs w:val="22"/>
        </w:rPr>
        <w:t>Sml</w:t>
      </w:r>
      <w:r w:rsidRPr="008B7CC6">
        <w:rPr>
          <w:szCs w:val="22"/>
        </w:rPr>
        <w:t xml:space="preserve">uvní pokutu ve výši </w:t>
      </w:r>
      <w:proofErr w:type="gramStart"/>
      <w:r w:rsidR="00CC1350" w:rsidRPr="00703966">
        <w:rPr>
          <w:szCs w:val="22"/>
        </w:rPr>
        <w:t>1</w:t>
      </w:r>
      <w:r w:rsidRPr="00703966">
        <w:rPr>
          <w:szCs w:val="22"/>
        </w:rPr>
        <w:t>.000,-</w:t>
      </w:r>
      <w:proofErr w:type="gramEnd"/>
      <w:r w:rsidRPr="008B7CC6">
        <w:rPr>
          <w:szCs w:val="22"/>
        </w:rPr>
        <w:t xml:space="preserve"> Kč bez DPH za každé takové porušení.</w:t>
      </w:r>
    </w:p>
    <w:p w14:paraId="3A71D244" w14:textId="77777777" w:rsidR="003B23A0" w:rsidRPr="00187523" w:rsidRDefault="003B23A0" w:rsidP="000562DF">
      <w:pPr>
        <w:jc w:val="both"/>
        <w:rPr>
          <w:szCs w:val="22"/>
        </w:rPr>
      </w:pPr>
    </w:p>
    <w:p w14:paraId="12297C8B" w14:textId="05EEE4FC" w:rsidR="000A41F5" w:rsidRPr="00220944" w:rsidRDefault="003B23A0" w:rsidP="00AE2F1F">
      <w:pPr>
        <w:numPr>
          <w:ilvl w:val="0"/>
          <w:numId w:val="8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8B7CC6">
        <w:rPr>
          <w:szCs w:val="22"/>
        </w:rPr>
        <w:t>V případě nesplnění povinností uvedených v článku I</w:t>
      </w:r>
      <w:r w:rsidR="00B252E0">
        <w:rPr>
          <w:szCs w:val="22"/>
        </w:rPr>
        <w:t>II</w:t>
      </w:r>
      <w:r w:rsidRPr="008B7CC6">
        <w:rPr>
          <w:szCs w:val="22"/>
        </w:rPr>
        <w:t xml:space="preserve">. odstavci </w:t>
      </w:r>
      <w:r w:rsidR="000562DF">
        <w:rPr>
          <w:szCs w:val="22"/>
        </w:rPr>
        <w:t>3</w:t>
      </w:r>
      <w:r w:rsidR="00473CCE" w:rsidRPr="008B7CC6">
        <w:rPr>
          <w:szCs w:val="22"/>
        </w:rPr>
        <w:t>.</w:t>
      </w:r>
      <w:r w:rsidRPr="008B7CC6">
        <w:rPr>
          <w:szCs w:val="22"/>
        </w:rPr>
        <w:t xml:space="preserve"> písm. c) </w:t>
      </w:r>
      <w:r w:rsidR="00C766E5" w:rsidRPr="008B7CC6">
        <w:rPr>
          <w:szCs w:val="22"/>
        </w:rPr>
        <w:t xml:space="preserve">tohoto </w:t>
      </w:r>
      <w:r w:rsidR="009A2406" w:rsidRPr="008B7CC6">
        <w:rPr>
          <w:szCs w:val="22"/>
        </w:rPr>
        <w:t>u</w:t>
      </w:r>
      <w:r w:rsidR="00C766E5" w:rsidRPr="008B7CC6">
        <w:rPr>
          <w:szCs w:val="22"/>
        </w:rPr>
        <w:t xml:space="preserve">jednání </w:t>
      </w:r>
      <w:r w:rsidRPr="008B7CC6">
        <w:rPr>
          <w:szCs w:val="22"/>
        </w:rPr>
        <w:t xml:space="preserve">je I.CA povinna uhradit </w:t>
      </w:r>
      <w:r w:rsidR="000562DF">
        <w:rPr>
          <w:szCs w:val="22"/>
        </w:rPr>
        <w:t>objednateli</w:t>
      </w:r>
      <w:r w:rsidRPr="008B7CC6">
        <w:rPr>
          <w:szCs w:val="22"/>
        </w:rPr>
        <w:t xml:space="preserve"> </w:t>
      </w:r>
      <w:r w:rsidR="009609AF">
        <w:rPr>
          <w:szCs w:val="22"/>
        </w:rPr>
        <w:t>Sml</w:t>
      </w:r>
      <w:r w:rsidRPr="008B7CC6">
        <w:rPr>
          <w:szCs w:val="22"/>
        </w:rPr>
        <w:t xml:space="preserve">uvní pokutu ve </w:t>
      </w:r>
      <w:r w:rsidRPr="00703966">
        <w:rPr>
          <w:szCs w:val="22"/>
        </w:rPr>
        <w:t xml:space="preserve">výši </w:t>
      </w:r>
      <w:proofErr w:type="gramStart"/>
      <w:r w:rsidRPr="00703966">
        <w:rPr>
          <w:szCs w:val="22"/>
        </w:rPr>
        <w:t>10.000,-</w:t>
      </w:r>
      <w:proofErr w:type="gramEnd"/>
      <w:r w:rsidRPr="008B7CC6">
        <w:rPr>
          <w:szCs w:val="22"/>
        </w:rPr>
        <w:t xml:space="preserve"> Kč bez DPH za každé takové porušení.</w:t>
      </w:r>
    </w:p>
    <w:p w14:paraId="4973AF61" w14:textId="27A84B47" w:rsidR="006A7680" w:rsidRDefault="006A7680" w:rsidP="00EA6545">
      <w:pPr>
        <w:jc w:val="center"/>
        <w:rPr>
          <w:b/>
          <w:color w:val="0070C0"/>
        </w:rPr>
      </w:pPr>
    </w:p>
    <w:p w14:paraId="7E5C9FEE" w14:textId="77777777" w:rsidR="00220944" w:rsidRPr="00EA6545" w:rsidRDefault="00220944" w:rsidP="00EA6545">
      <w:pPr>
        <w:jc w:val="center"/>
        <w:rPr>
          <w:b/>
          <w:color w:val="0070C0"/>
        </w:rPr>
      </w:pPr>
    </w:p>
    <w:p w14:paraId="761C08F5" w14:textId="77777777" w:rsidR="00AD7F12" w:rsidRPr="00404018" w:rsidRDefault="00AD7F12" w:rsidP="00EA6545">
      <w:pPr>
        <w:jc w:val="center"/>
        <w:rPr>
          <w:b/>
          <w:szCs w:val="22"/>
          <w:u w:val="single"/>
        </w:rPr>
      </w:pPr>
      <w:r w:rsidRPr="00404018">
        <w:rPr>
          <w:b/>
          <w:szCs w:val="22"/>
          <w:u w:val="single"/>
        </w:rPr>
        <w:t>Část druhá</w:t>
      </w:r>
    </w:p>
    <w:p w14:paraId="2C908E59" w14:textId="77777777" w:rsidR="00AD7F12" w:rsidRPr="00EA6545" w:rsidRDefault="00AD7F12" w:rsidP="00EA6545">
      <w:pPr>
        <w:jc w:val="center"/>
        <w:rPr>
          <w:b/>
          <w:color w:val="0070C0"/>
        </w:rPr>
      </w:pPr>
    </w:p>
    <w:p w14:paraId="7E995CD3" w14:textId="4884D7D1" w:rsidR="00AD7F12" w:rsidRPr="00EA6545" w:rsidRDefault="00404018" w:rsidP="00EA6545">
      <w:pPr>
        <w:jc w:val="center"/>
        <w:rPr>
          <w:b/>
          <w:color w:val="0070C0"/>
        </w:rPr>
      </w:pPr>
      <w:r w:rsidRPr="00CD38EA">
        <w:rPr>
          <w:b/>
          <w:szCs w:val="22"/>
        </w:rPr>
        <w:t>Poskytování kvalifikovaných elektronických časových razítek</w:t>
      </w:r>
    </w:p>
    <w:p w14:paraId="5C8B15CB" w14:textId="58559439" w:rsidR="00AD7F12" w:rsidRDefault="00AD7F12" w:rsidP="00F435E5">
      <w:pPr>
        <w:rPr>
          <w:b/>
          <w:color w:val="0070C0"/>
        </w:rPr>
      </w:pPr>
    </w:p>
    <w:p w14:paraId="66242A44" w14:textId="77777777" w:rsidR="00104944" w:rsidRPr="00EA6545" w:rsidRDefault="00104944" w:rsidP="00EA6545">
      <w:pPr>
        <w:jc w:val="center"/>
        <w:rPr>
          <w:b/>
          <w:color w:val="0070C0"/>
        </w:rPr>
      </w:pPr>
    </w:p>
    <w:p w14:paraId="6D82FC0A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t>Článek VI.</w:t>
      </w:r>
    </w:p>
    <w:p w14:paraId="550BF522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t>Předmět Smlouvy</w:t>
      </w:r>
    </w:p>
    <w:p w14:paraId="4BACB15F" w14:textId="77777777" w:rsidR="00AD7F12" w:rsidRPr="007334B2" w:rsidRDefault="00AD7F12" w:rsidP="00AD7F12">
      <w:pPr>
        <w:jc w:val="center"/>
        <w:rPr>
          <w:b/>
          <w:szCs w:val="22"/>
        </w:rPr>
      </w:pPr>
    </w:p>
    <w:p w14:paraId="3B1D6C91" w14:textId="77777777" w:rsidR="00AD7F12" w:rsidRDefault="00AD7F12" w:rsidP="00AE2F1F">
      <w:pPr>
        <w:numPr>
          <w:ilvl w:val="0"/>
          <w:numId w:val="20"/>
        </w:numPr>
        <w:jc w:val="both"/>
        <w:rPr>
          <w:szCs w:val="22"/>
        </w:rPr>
      </w:pPr>
      <w:r w:rsidRPr="007334B2">
        <w:rPr>
          <w:szCs w:val="22"/>
        </w:rPr>
        <w:t xml:space="preserve">Předmětem plnění této </w:t>
      </w:r>
      <w:r w:rsidR="009609AF">
        <w:rPr>
          <w:szCs w:val="22"/>
        </w:rPr>
        <w:t>Sml</w:t>
      </w:r>
      <w:r w:rsidRPr="007334B2">
        <w:rPr>
          <w:szCs w:val="22"/>
        </w:rPr>
        <w:t>ouvy je vydávání kvalifikovaných</w:t>
      </w:r>
      <w:r>
        <w:rPr>
          <w:szCs w:val="22"/>
        </w:rPr>
        <w:t xml:space="preserve"> elektronických</w:t>
      </w:r>
      <w:r w:rsidRPr="007334B2">
        <w:rPr>
          <w:szCs w:val="22"/>
        </w:rPr>
        <w:t xml:space="preserve"> časových razítek I.CA </w:t>
      </w:r>
      <w:r w:rsidRPr="00FC290E">
        <w:rPr>
          <w:szCs w:val="22"/>
        </w:rPr>
        <w:t>(dále jen "časových razítek")</w:t>
      </w:r>
      <w:r>
        <w:rPr>
          <w:szCs w:val="22"/>
        </w:rPr>
        <w:t xml:space="preserve"> </w:t>
      </w:r>
      <w:r w:rsidRPr="007334B2">
        <w:rPr>
          <w:szCs w:val="22"/>
        </w:rPr>
        <w:t xml:space="preserve">pro potřeby </w:t>
      </w:r>
      <w:r>
        <w:rPr>
          <w:szCs w:val="22"/>
        </w:rPr>
        <w:t>o</w:t>
      </w:r>
      <w:r w:rsidR="009609AF">
        <w:rPr>
          <w:szCs w:val="22"/>
        </w:rPr>
        <w:t>b</w:t>
      </w:r>
      <w:r w:rsidR="0062605B">
        <w:rPr>
          <w:szCs w:val="22"/>
        </w:rPr>
        <w:t>jednatele</w:t>
      </w:r>
      <w:r w:rsidRPr="007334B2">
        <w:rPr>
          <w:szCs w:val="22"/>
        </w:rPr>
        <w:t xml:space="preserve"> v souladu s platnou Politikou vydávání </w:t>
      </w:r>
      <w:r>
        <w:rPr>
          <w:szCs w:val="22"/>
        </w:rPr>
        <w:t>(</w:t>
      </w:r>
      <w:r w:rsidRPr="007334B2">
        <w:rPr>
          <w:szCs w:val="22"/>
        </w:rPr>
        <w:t>kvalifikovaných</w:t>
      </w:r>
      <w:r>
        <w:rPr>
          <w:szCs w:val="22"/>
        </w:rPr>
        <w:t>) elektronických</w:t>
      </w:r>
      <w:r w:rsidRPr="007334B2">
        <w:rPr>
          <w:szCs w:val="22"/>
        </w:rPr>
        <w:t xml:space="preserve"> časových razítek I.CA, která je vždy v aktuální verzi k dispozici na  </w:t>
      </w:r>
      <w:hyperlink r:id="rId10" w:history="1">
        <w:r w:rsidRPr="007334B2">
          <w:rPr>
            <w:color w:val="0000FF"/>
            <w:szCs w:val="22"/>
            <w:u w:val="single"/>
          </w:rPr>
          <w:t>www.ica.cz</w:t>
        </w:r>
      </w:hyperlink>
      <w:r w:rsidRPr="007334B2">
        <w:rPr>
          <w:szCs w:val="22"/>
        </w:rPr>
        <w:t xml:space="preserve">. </w:t>
      </w:r>
    </w:p>
    <w:p w14:paraId="72DAD575" w14:textId="77777777" w:rsidR="00AD7F12" w:rsidRPr="007334B2" w:rsidRDefault="00AD7F12" w:rsidP="00AD7F12">
      <w:pPr>
        <w:ind w:left="426"/>
        <w:rPr>
          <w:szCs w:val="22"/>
        </w:rPr>
      </w:pPr>
    </w:p>
    <w:p w14:paraId="503BE117" w14:textId="77777777" w:rsidR="00AD7F12" w:rsidRDefault="00AD7F12" w:rsidP="00AE2F1F">
      <w:pPr>
        <w:numPr>
          <w:ilvl w:val="0"/>
          <w:numId w:val="20"/>
        </w:numPr>
        <w:jc w:val="both"/>
        <w:rPr>
          <w:szCs w:val="22"/>
        </w:rPr>
      </w:pPr>
      <w:r>
        <w:rPr>
          <w:szCs w:val="22"/>
        </w:rPr>
        <w:t>Č</w:t>
      </w:r>
      <w:r w:rsidRPr="007334B2">
        <w:rPr>
          <w:szCs w:val="22"/>
        </w:rPr>
        <w:t xml:space="preserve">asová razítka, vydávaná podle této </w:t>
      </w:r>
      <w:r w:rsidR="009609AF">
        <w:rPr>
          <w:szCs w:val="22"/>
        </w:rPr>
        <w:t>Sml</w:t>
      </w:r>
      <w:r w:rsidRPr="007334B2">
        <w:rPr>
          <w:szCs w:val="22"/>
        </w:rPr>
        <w:t xml:space="preserve">ouvy, budou vydávána pouze oprávněnému žadateli. Oprávněným žadatelem se pro účely této </w:t>
      </w:r>
      <w:r w:rsidR="009609AF">
        <w:rPr>
          <w:szCs w:val="22"/>
        </w:rPr>
        <w:t>Sml</w:t>
      </w:r>
      <w:r w:rsidRPr="007334B2">
        <w:rPr>
          <w:szCs w:val="22"/>
        </w:rPr>
        <w:t>ouvy rozumí fyzická nebo právnická osoba, která se prokazuje (autentizuje) v elektronické komunikaci platným certifikátem I.CA</w:t>
      </w:r>
      <w:r>
        <w:rPr>
          <w:szCs w:val="22"/>
        </w:rPr>
        <w:t>, jménem a heslem nebo IP adresou.</w:t>
      </w:r>
    </w:p>
    <w:p w14:paraId="2437054D" w14:textId="77777777" w:rsidR="00AD7F12" w:rsidRPr="007334B2" w:rsidRDefault="00AD7F12" w:rsidP="00AD7F12">
      <w:pPr>
        <w:rPr>
          <w:szCs w:val="22"/>
        </w:rPr>
      </w:pPr>
    </w:p>
    <w:p w14:paraId="6DD31B8F" w14:textId="69A6213F" w:rsidR="00AD7F12" w:rsidRDefault="00AD7F12" w:rsidP="00AE2F1F">
      <w:pPr>
        <w:numPr>
          <w:ilvl w:val="0"/>
          <w:numId w:val="20"/>
        </w:numPr>
        <w:jc w:val="both"/>
        <w:rPr>
          <w:szCs w:val="22"/>
        </w:rPr>
      </w:pPr>
      <w:r w:rsidRPr="007334B2">
        <w:rPr>
          <w:szCs w:val="22"/>
        </w:rPr>
        <w:t xml:space="preserve">Seznam oprávněných žadatelů podle této </w:t>
      </w:r>
      <w:r w:rsidR="009609AF">
        <w:rPr>
          <w:szCs w:val="22"/>
        </w:rPr>
        <w:t>Sml</w:t>
      </w:r>
      <w:r w:rsidRPr="007334B2">
        <w:rPr>
          <w:szCs w:val="22"/>
        </w:rPr>
        <w:t>ouvy v době jejího podpisu</w:t>
      </w:r>
      <w:r w:rsidRPr="00F240AF">
        <w:rPr>
          <w:szCs w:val="22"/>
        </w:rPr>
        <w:t xml:space="preserve"> </w:t>
      </w:r>
      <w:r>
        <w:rPr>
          <w:szCs w:val="22"/>
        </w:rPr>
        <w:t>a způsob autentizace</w:t>
      </w:r>
      <w:r w:rsidRPr="007334B2">
        <w:rPr>
          <w:szCs w:val="22"/>
        </w:rPr>
        <w:t xml:space="preserve"> </w:t>
      </w:r>
      <w:r>
        <w:rPr>
          <w:szCs w:val="22"/>
        </w:rPr>
        <w:t xml:space="preserve">ke službě časových razítek </w:t>
      </w:r>
      <w:r w:rsidRPr="007334B2">
        <w:rPr>
          <w:szCs w:val="22"/>
        </w:rPr>
        <w:t xml:space="preserve">je uveden v příloze </w:t>
      </w:r>
      <w:r w:rsidR="00EA6545">
        <w:rPr>
          <w:szCs w:val="22"/>
        </w:rPr>
        <w:t xml:space="preserve">č. </w:t>
      </w:r>
      <w:r w:rsidR="00404018">
        <w:rPr>
          <w:szCs w:val="22"/>
        </w:rPr>
        <w:t>2</w:t>
      </w:r>
      <w:r w:rsidR="00EA6545">
        <w:rPr>
          <w:szCs w:val="22"/>
        </w:rPr>
        <w:t xml:space="preserve"> </w:t>
      </w:r>
      <w:r w:rsidRPr="007334B2">
        <w:rPr>
          <w:szCs w:val="22"/>
        </w:rPr>
        <w:t xml:space="preserve">této </w:t>
      </w:r>
      <w:r w:rsidR="009609AF">
        <w:rPr>
          <w:szCs w:val="22"/>
        </w:rPr>
        <w:t>Sml</w:t>
      </w:r>
      <w:r w:rsidRPr="007334B2">
        <w:rPr>
          <w:szCs w:val="22"/>
        </w:rPr>
        <w:t xml:space="preserve">ouvy. Seznam může být v době platnosti této </w:t>
      </w:r>
      <w:r w:rsidR="009609AF">
        <w:rPr>
          <w:szCs w:val="22"/>
        </w:rPr>
        <w:t>Sml</w:t>
      </w:r>
      <w:r w:rsidRPr="007334B2">
        <w:rPr>
          <w:szCs w:val="22"/>
        </w:rPr>
        <w:t xml:space="preserve">ouvy v případě potřeby na straně </w:t>
      </w:r>
      <w:r w:rsidR="0062605B">
        <w:rPr>
          <w:szCs w:val="22"/>
        </w:rPr>
        <w:t>objednatele</w:t>
      </w:r>
      <w:r w:rsidRPr="007334B2">
        <w:rPr>
          <w:szCs w:val="22"/>
        </w:rPr>
        <w:t xml:space="preserve"> změněn/rozšířen v dohodě I.CA s </w:t>
      </w:r>
      <w:r w:rsidR="0062605B">
        <w:rPr>
          <w:szCs w:val="22"/>
        </w:rPr>
        <w:t>objednatelem</w:t>
      </w:r>
      <w:r w:rsidRPr="007334B2">
        <w:rPr>
          <w:szCs w:val="22"/>
        </w:rPr>
        <w:t xml:space="preserve">, příslušná dohoda musí být učiněna transparentním způsobem a nevyžaduje změnu přílohy této </w:t>
      </w:r>
      <w:r w:rsidR="009609AF">
        <w:rPr>
          <w:szCs w:val="22"/>
        </w:rPr>
        <w:t>Sml</w:t>
      </w:r>
      <w:r w:rsidRPr="007334B2">
        <w:rPr>
          <w:szCs w:val="22"/>
        </w:rPr>
        <w:t xml:space="preserve">ouvy. </w:t>
      </w:r>
    </w:p>
    <w:p w14:paraId="56D52CD1" w14:textId="77777777" w:rsidR="00AD7F12" w:rsidRDefault="00AD7F12" w:rsidP="00AD7F12">
      <w:pPr>
        <w:rPr>
          <w:b/>
          <w:szCs w:val="22"/>
        </w:rPr>
      </w:pPr>
    </w:p>
    <w:p w14:paraId="4B252F1B" w14:textId="77777777" w:rsidR="00AD7F12" w:rsidRDefault="00AD7F12" w:rsidP="00AD7F12">
      <w:pPr>
        <w:jc w:val="center"/>
        <w:rPr>
          <w:b/>
          <w:color w:val="0070C0"/>
        </w:rPr>
      </w:pPr>
    </w:p>
    <w:p w14:paraId="22A1C158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t>Článek VII.</w:t>
      </w:r>
    </w:p>
    <w:p w14:paraId="32830B3C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t>Povinnosti objednatele</w:t>
      </w:r>
    </w:p>
    <w:p w14:paraId="0EBAD661" w14:textId="77777777" w:rsidR="00AD7F12" w:rsidRPr="009E4B94" w:rsidRDefault="00AD7F12" w:rsidP="00AD7F12">
      <w:pPr>
        <w:jc w:val="center"/>
        <w:rPr>
          <w:b/>
          <w:color w:val="4F81BD"/>
          <w:szCs w:val="22"/>
        </w:rPr>
      </w:pPr>
    </w:p>
    <w:p w14:paraId="30BEF3D2" w14:textId="36DA0D6D" w:rsidR="00AD7F12" w:rsidRDefault="0062605B" w:rsidP="00AE2F1F">
      <w:pPr>
        <w:numPr>
          <w:ilvl w:val="0"/>
          <w:numId w:val="18"/>
        </w:numPr>
        <w:ind w:left="426"/>
        <w:jc w:val="both"/>
        <w:rPr>
          <w:szCs w:val="22"/>
        </w:rPr>
      </w:pPr>
      <w:r>
        <w:rPr>
          <w:szCs w:val="22"/>
        </w:rPr>
        <w:t>Objednatel</w:t>
      </w:r>
      <w:r w:rsidRPr="007334B2">
        <w:rPr>
          <w:szCs w:val="22"/>
        </w:rPr>
        <w:t xml:space="preserve"> </w:t>
      </w:r>
      <w:r w:rsidR="00AD7F12" w:rsidRPr="00076E4A">
        <w:rPr>
          <w:szCs w:val="22"/>
        </w:rPr>
        <w:t xml:space="preserve">se zavazuje ve svých Projektech, využívajících časová razítka, vydaná na základě této </w:t>
      </w:r>
      <w:r w:rsidR="009609AF">
        <w:rPr>
          <w:szCs w:val="22"/>
        </w:rPr>
        <w:t>Sml</w:t>
      </w:r>
      <w:r w:rsidR="00AD7F12" w:rsidRPr="00076E4A">
        <w:rPr>
          <w:szCs w:val="22"/>
        </w:rPr>
        <w:t xml:space="preserve">ouvy, zabezpečit dodržování platné Politiky vydávání </w:t>
      </w:r>
      <w:r w:rsidR="00AD7F12">
        <w:rPr>
          <w:szCs w:val="22"/>
        </w:rPr>
        <w:t>(</w:t>
      </w:r>
      <w:r w:rsidR="00AD7F12" w:rsidRPr="007334B2">
        <w:rPr>
          <w:szCs w:val="22"/>
        </w:rPr>
        <w:t>kvalifikovaných</w:t>
      </w:r>
      <w:r w:rsidR="00AD7F12">
        <w:rPr>
          <w:szCs w:val="22"/>
        </w:rPr>
        <w:t>) elektronických</w:t>
      </w:r>
      <w:r w:rsidR="00AD7F12" w:rsidRPr="00076E4A">
        <w:rPr>
          <w:szCs w:val="22"/>
        </w:rPr>
        <w:t xml:space="preserve"> časových razítek I.CA dostupné na </w:t>
      </w:r>
      <w:hyperlink r:id="rId11" w:history="1">
        <w:r w:rsidR="00AD7F12" w:rsidRPr="00076E4A">
          <w:rPr>
            <w:rStyle w:val="Hypertextovodkaz"/>
            <w:rFonts w:cs="Arial"/>
            <w:szCs w:val="22"/>
          </w:rPr>
          <w:t>www.ica.cz</w:t>
        </w:r>
      </w:hyperlink>
      <w:r w:rsidR="00AD7F12" w:rsidRPr="00076E4A">
        <w:rPr>
          <w:szCs w:val="22"/>
        </w:rPr>
        <w:t xml:space="preserve"> (dále jen „PQTSA I.CA“). Veškeré změny a doplňky uvedeného dokumentu jsou vůči </w:t>
      </w:r>
      <w:r w:rsidR="00AD7F12">
        <w:rPr>
          <w:szCs w:val="22"/>
        </w:rPr>
        <w:t>o</w:t>
      </w:r>
      <w:r w:rsidR="00AD7F12" w:rsidRPr="00076E4A">
        <w:rPr>
          <w:szCs w:val="22"/>
        </w:rPr>
        <w:t>dběrateli</w:t>
      </w:r>
      <w:r w:rsidR="00AD7F12" w:rsidRPr="00076E4A">
        <w:rPr>
          <w:b/>
          <w:szCs w:val="22"/>
        </w:rPr>
        <w:t xml:space="preserve"> </w:t>
      </w:r>
      <w:r w:rsidR="00AD7F12" w:rsidRPr="00076E4A">
        <w:rPr>
          <w:szCs w:val="22"/>
        </w:rPr>
        <w:t xml:space="preserve">účinné okamžikem předání </w:t>
      </w:r>
      <w:r w:rsidR="00AD7F12">
        <w:rPr>
          <w:szCs w:val="22"/>
        </w:rPr>
        <w:t>změn a doplňků na e-mail adresu</w:t>
      </w:r>
      <w:r w:rsidR="00D77ECD">
        <w:rPr>
          <w:szCs w:val="22"/>
        </w:rPr>
        <w:t xml:space="preserve"> </w:t>
      </w:r>
      <w:hyperlink r:id="rId12" w:history="1">
        <w:r w:rsidR="00D77ECD" w:rsidRPr="00E01FA3">
          <w:rPr>
            <w:rStyle w:val="Hypertextovodkaz"/>
            <w:rFonts w:cs="Arial"/>
            <w:szCs w:val="22"/>
          </w:rPr>
          <w:t>posta@ostrava.cz</w:t>
        </w:r>
      </w:hyperlink>
      <w:r w:rsidR="00404018" w:rsidRPr="00404018">
        <w:rPr>
          <w:szCs w:val="22"/>
        </w:rPr>
        <w:t>.</w:t>
      </w:r>
    </w:p>
    <w:p w14:paraId="289C9C0D" w14:textId="77777777" w:rsidR="00AD7F12" w:rsidRPr="007060B4" w:rsidRDefault="00AD7F12" w:rsidP="00AD7F12">
      <w:pPr>
        <w:ind w:left="66"/>
        <w:rPr>
          <w:szCs w:val="22"/>
        </w:rPr>
      </w:pPr>
    </w:p>
    <w:p w14:paraId="1B1B739E" w14:textId="77777777" w:rsidR="00AD7F12" w:rsidRDefault="00AD7F12" w:rsidP="00AE2F1F">
      <w:pPr>
        <w:numPr>
          <w:ilvl w:val="0"/>
          <w:numId w:val="18"/>
        </w:numPr>
        <w:ind w:left="426"/>
        <w:jc w:val="both"/>
        <w:rPr>
          <w:szCs w:val="22"/>
        </w:rPr>
      </w:pPr>
      <w:r w:rsidRPr="007334B2">
        <w:rPr>
          <w:szCs w:val="22"/>
        </w:rPr>
        <w:t>O</w:t>
      </w:r>
      <w:r w:rsidR="0062605B">
        <w:rPr>
          <w:szCs w:val="22"/>
        </w:rPr>
        <w:t>bjednatel</w:t>
      </w:r>
      <w:r w:rsidR="0062605B" w:rsidRPr="007334B2">
        <w:rPr>
          <w:szCs w:val="22"/>
        </w:rPr>
        <w:t xml:space="preserve"> </w:t>
      </w:r>
      <w:r>
        <w:rPr>
          <w:szCs w:val="22"/>
        </w:rPr>
        <w:t>je povinen nahradit újmu na jmění</w:t>
      </w:r>
      <w:r w:rsidRPr="007334B2">
        <w:rPr>
          <w:szCs w:val="22"/>
        </w:rPr>
        <w:t xml:space="preserve"> vznik</w:t>
      </w:r>
      <w:r>
        <w:rPr>
          <w:szCs w:val="22"/>
        </w:rPr>
        <w:t>lou</w:t>
      </w:r>
      <w:r w:rsidRPr="007334B2">
        <w:rPr>
          <w:szCs w:val="22"/>
        </w:rPr>
        <w:t xml:space="preserve"> v souvislosti s nedodržením PQTSA I.CA.</w:t>
      </w:r>
    </w:p>
    <w:p w14:paraId="072F4686" w14:textId="77777777" w:rsidR="00AD7F12" w:rsidRDefault="00AD7F12" w:rsidP="00AD7F12">
      <w:pPr>
        <w:ind w:left="426"/>
        <w:rPr>
          <w:szCs w:val="22"/>
        </w:rPr>
      </w:pPr>
    </w:p>
    <w:p w14:paraId="3BB13927" w14:textId="77777777" w:rsidR="00AD7F12" w:rsidRDefault="0062605B" w:rsidP="00AE2F1F">
      <w:pPr>
        <w:numPr>
          <w:ilvl w:val="0"/>
          <w:numId w:val="18"/>
        </w:numPr>
        <w:ind w:left="426"/>
        <w:jc w:val="both"/>
        <w:rPr>
          <w:szCs w:val="22"/>
        </w:rPr>
      </w:pPr>
      <w:r w:rsidRPr="007334B2">
        <w:rPr>
          <w:szCs w:val="22"/>
        </w:rPr>
        <w:t>O</w:t>
      </w:r>
      <w:r>
        <w:rPr>
          <w:szCs w:val="22"/>
        </w:rPr>
        <w:t>bjednatel</w:t>
      </w:r>
      <w:r w:rsidRPr="007334B2">
        <w:rPr>
          <w:szCs w:val="22"/>
        </w:rPr>
        <w:t xml:space="preserve"> </w:t>
      </w:r>
      <w:r w:rsidR="00AD7F12">
        <w:rPr>
          <w:szCs w:val="22"/>
        </w:rPr>
        <w:t>se zavazuje neposkytovat plnění poskytnuté I.CA dalším osobám bez souhlasu I.CA a nezneužívat poskytování služeb I.CA.</w:t>
      </w:r>
    </w:p>
    <w:p w14:paraId="73CC25E7" w14:textId="77777777" w:rsidR="00B03220" w:rsidRDefault="00B03220" w:rsidP="00AD7F12">
      <w:pPr>
        <w:jc w:val="center"/>
        <w:rPr>
          <w:b/>
          <w:color w:val="0070C0"/>
        </w:rPr>
      </w:pPr>
    </w:p>
    <w:p w14:paraId="4AED441D" w14:textId="77777777" w:rsidR="00B03220" w:rsidRDefault="00B03220" w:rsidP="00AD7F12">
      <w:pPr>
        <w:jc w:val="center"/>
        <w:rPr>
          <w:b/>
          <w:color w:val="0070C0"/>
        </w:rPr>
      </w:pPr>
    </w:p>
    <w:p w14:paraId="7566EBD3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lastRenderedPageBreak/>
        <w:t>Článek VIII.</w:t>
      </w:r>
    </w:p>
    <w:p w14:paraId="0871FE28" w14:textId="77777777" w:rsidR="00404018" w:rsidRPr="00CD38EA" w:rsidRDefault="00404018" w:rsidP="00404018">
      <w:pPr>
        <w:jc w:val="center"/>
        <w:rPr>
          <w:b/>
          <w:szCs w:val="22"/>
        </w:rPr>
      </w:pPr>
      <w:r w:rsidRPr="00CD38EA">
        <w:rPr>
          <w:b/>
          <w:szCs w:val="22"/>
        </w:rPr>
        <w:t>Povinnosti I.CA</w:t>
      </w:r>
    </w:p>
    <w:p w14:paraId="13E96581" w14:textId="77777777" w:rsidR="00AD7F12" w:rsidRPr="007334B2" w:rsidRDefault="00AD7F12" w:rsidP="00AD7F12">
      <w:pPr>
        <w:rPr>
          <w:szCs w:val="22"/>
        </w:rPr>
      </w:pPr>
    </w:p>
    <w:p w14:paraId="7BE7CBB1" w14:textId="60740937" w:rsidR="00AD7F12" w:rsidRDefault="00AD7F12" w:rsidP="00AE2F1F">
      <w:pPr>
        <w:numPr>
          <w:ilvl w:val="0"/>
          <w:numId w:val="14"/>
        </w:numPr>
        <w:jc w:val="both"/>
        <w:rPr>
          <w:szCs w:val="22"/>
        </w:rPr>
      </w:pPr>
      <w:r w:rsidRPr="007334B2">
        <w:rPr>
          <w:szCs w:val="22"/>
        </w:rPr>
        <w:t xml:space="preserve">I.CA se zavazuje </w:t>
      </w:r>
      <w:r w:rsidR="0062605B">
        <w:rPr>
          <w:szCs w:val="22"/>
        </w:rPr>
        <w:t>objednateli</w:t>
      </w:r>
      <w:r w:rsidR="0062605B" w:rsidRPr="007334B2">
        <w:rPr>
          <w:szCs w:val="22"/>
        </w:rPr>
        <w:t xml:space="preserve"> </w:t>
      </w:r>
      <w:r w:rsidRPr="007334B2">
        <w:rPr>
          <w:szCs w:val="22"/>
        </w:rPr>
        <w:t xml:space="preserve">jako oprávněnému žadateli o služby časové autority poskytovat danou </w:t>
      </w:r>
      <w:r>
        <w:rPr>
          <w:szCs w:val="22"/>
        </w:rPr>
        <w:t xml:space="preserve">komplexní </w:t>
      </w:r>
      <w:r w:rsidRPr="007334B2">
        <w:rPr>
          <w:szCs w:val="22"/>
        </w:rPr>
        <w:t xml:space="preserve">službu vydávání časových razítek pro jím realizovaná řešení </w:t>
      </w:r>
      <w:r>
        <w:rPr>
          <w:szCs w:val="22"/>
        </w:rPr>
        <w:t>v souladu s platnou PQTSA I.CA a veškerými relevantními právními předpisy.</w:t>
      </w:r>
    </w:p>
    <w:p w14:paraId="067E5099" w14:textId="77777777" w:rsidR="00AD7F12" w:rsidRPr="007334B2" w:rsidRDefault="00AD7F12" w:rsidP="00AD7F12">
      <w:pPr>
        <w:rPr>
          <w:szCs w:val="22"/>
        </w:rPr>
      </w:pPr>
    </w:p>
    <w:p w14:paraId="36E6A478" w14:textId="77777777" w:rsidR="00AD7F12" w:rsidRDefault="00AD7F12" w:rsidP="00AE2F1F">
      <w:pPr>
        <w:numPr>
          <w:ilvl w:val="0"/>
          <w:numId w:val="14"/>
        </w:numPr>
        <w:jc w:val="both"/>
        <w:rPr>
          <w:szCs w:val="22"/>
        </w:rPr>
      </w:pPr>
      <w:r w:rsidRPr="007334B2">
        <w:rPr>
          <w:szCs w:val="22"/>
        </w:rPr>
        <w:t xml:space="preserve">I.CA se zavazuje poskytovat </w:t>
      </w:r>
      <w:r w:rsidR="0062605B">
        <w:rPr>
          <w:szCs w:val="22"/>
        </w:rPr>
        <w:t>objednateli</w:t>
      </w:r>
      <w:r w:rsidR="0062605B" w:rsidRPr="007334B2">
        <w:rPr>
          <w:szCs w:val="22"/>
        </w:rPr>
        <w:t xml:space="preserve"> </w:t>
      </w:r>
      <w:r w:rsidRPr="007334B2">
        <w:rPr>
          <w:szCs w:val="22"/>
        </w:rPr>
        <w:t>podporu zaručenou platnou PQTSA I.CA.</w:t>
      </w:r>
    </w:p>
    <w:p w14:paraId="494073D9" w14:textId="77777777" w:rsidR="00AD7F12" w:rsidRPr="007334B2" w:rsidRDefault="00AD7F12" w:rsidP="00AD7F12">
      <w:pPr>
        <w:pStyle w:val="Odstavecseseznamem"/>
      </w:pPr>
    </w:p>
    <w:p w14:paraId="48A92705" w14:textId="77777777" w:rsidR="00AD7F12" w:rsidRDefault="00AD7F12" w:rsidP="00AE2F1F">
      <w:pPr>
        <w:numPr>
          <w:ilvl w:val="0"/>
          <w:numId w:val="14"/>
        </w:numPr>
        <w:jc w:val="both"/>
        <w:rPr>
          <w:szCs w:val="22"/>
        </w:rPr>
      </w:pPr>
      <w:r w:rsidRPr="007334B2">
        <w:rPr>
          <w:szCs w:val="22"/>
        </w:rPr>
        <w:t xml:space="preserve">I.CA se zavazuje poskytovat službu vydávání časových razítek s dostupností </w:t>
      </w:r>
      <w:proofErr w:type="gramStart"/>
      <w:r w:rsidRPr="007334B2">
        <w:rPr>
          <w:szCs w:val="22"/>
        </w:rPr>
        <w:t>98%</w:t>
      </w:r>
      <w:proofErr w:type="gramEnd"/>
      <w:r w:rsidRPr="007334B2">
        <w:rPr>
          <w:szCs w:val="22"/>
        </w:rPr>
        <w:t xml:space="preserve"> za běžný kalendářní rok v nepřetržitém režimu </w:t>
      </w:r>
      <w:r>
        <w:rPr>
          <w:szCs w:val="22"/>
        </w:rPr>
        <w:t>24 hodin denně 7 dní v týdnu (365 x 24) po c</w:t>
      </w:r>
      <w:r w:rsidRPr="007334B2">
        <w:rPr>
          <w:szCs w:val="22"/>
        </w:rPr>
        <w:t xml:space="preserve">elou dobu platnosti </w:t>
      </w:r>
      <w:r w:rsidR="009609AF">
        <w:rPr>
          <w:szCs w:val="22"/>
        </w:rPr>
        <w:t>Sml</w:t>
      </w:r>
      <w:r w:rsidRPr="007334B2">
        <w:rPr>
          <w:szCs w:val="22"/>
        </w:rPr>
        <w:t>ouvy.</w:t>
      </w:r>
    </w:p>
    <w:p w14:paraId="1C4AC6D5" w14:textId="77777777" w:rsidR="00AD7F12" w:rsidRDefault="00AD7F12" w:rsidP="00AD7F12">
      <w:pPr>
        <w:pStyle w:val="Odstavecseseznamem"/>
      </w:pPr>
    </w:p>
    <w:p w14:paraId="7BBA8EF3" w14:textId="0DFD777D" w:rsidR="00AD7F12" w:rsidRDefault="00AD7F12" w:rsidP="00AE2F1F">
      <w:pPr>
        <w:numPr>
          <w:ilvl w:val="0"/>
          <w:numId w:val="14"/>
        </w:numPr>
        <w:jc w:val="both"/>
        <w:rPr>
          <w:szCs w:val="22"/>
        </w:rPr>
      </w:pPr>
      <w:r>
        <w:rPr>
          <w:szCs w:val="22"/>
        </w:rPr>
        <w:t>I.CA prohlašuje, že vydávání časových razítek odpovídá všem požadavkům vyplývajícím z právních předpisů, které se na plnění vztahují.</w:t>
      </w:r>
    </w:p>
    <w:p w14:paraId="3F0AFB9C" w14:textId="77777777" w:rsidR="00AD7F12" w:rsidRDefault="00AD7F12" w:rsidP="00432541"/>
    <w:p w14:paraId="7D5009AB" w14:textId="3B98E6DA" w:rsidR="00FE071A" w:rsidRDefault="00AD7F12" w:rsidP="00AE2F1F">
      <w:pPr>
        <w:numPr>
          <w:ilvl w:val="0"/>
          <w:numId w:val="23"/>
        </w:numPr>
        <w:jc w:val="both"/>
        <w:rPr>
          <w:szCs w:val="22"/>
        </w:rPr>
      </w:pPr>
      <w:r w:rsidRPr="005F605E">
        <w:rPr>
          <w:szCs w:val="22"/>
        </w:rPr>
        <w:t>I.CA se zavazuje poskytovat službu vydávání časových razítek s propustností 2 ks časových razítek za sekundu.</w:t>
      </w:r>
    </w:p>
    <w:p w14:paraId="73DCFEA7" w14:textId="77777777" w:rsidR="00FE071A" w:rsidRPr="00FE071A" w:rsidRDefault="00FE071A" w:rsidP="00432541">
      <w:pPr>
        <w:jc w:val="both"/>
        <w:rPr>
          <w:szCs w:val="22"/>
        </w:rPr>
      </w:pPr>
    </w:p>
    <w:p w14:paraId="61D42EE5" w14:textId="2DF5B862" w:rsidR="00762701" w:rsidRDefault="00762701" w:rsidP="00AE2F1F">
      <w:pPr>
        <w:numPr>
          <w:ilvl w:val="0"/>
          <w:numId w:val="23"/>
        </w:numPr>
        <w:jc w:val="both"/>
        <w:rPr>
          <w:szCs w:val="22"/>
        </w:rPr>
      </w:pPr>
      <w:r>
        <w:rPr>
          <w:szCs w:val="22"/>
        </w:rPr>
        <w:t xml:space="preserve">I.CA je povinna zahájit poskytování služby do 5 dnů od objednání balíčku časových razítek. Objednatel je oprávněn objednat </w:t>
      </w:r>
      <w:r w:rsidR="00535CE0">
        <w:rPr>
          <w:szCs w:val="22"/>
        </w:rPr>
        <w:t xml:space="preserve">balíček </w:t>
      </w:r>
      <w:r>
        <w:rPr>
          <w:szCs w:val="22"/>
        </w:rPr>
        <w:t>časov</w:t>
      </w:r>
      <w:r w:rsidR="00535CE0">
        <w:rPr>
          <w:szCs w:val="22"/>
        </w:rPr>
        <w:t>ých</w:t>
      </w:r>
      <w:r>
        <w:rPr>
          <w:szCs w:val="22"/>
        </w:rPr>
        <w:t xml:space="preserve"> razít</w:t>
      </w:r>
      <w:r w:rsidR="00535CE0">
        <w:rPr>
          <w:szCs w:val="22"/>
        </w:rPr>
        <w:t xml:space="preserve">ek </w:t>
      </w:r>
      <w:r>
        <w:rPr>
          <w:szCs w:val="22"/>
        </w:rPr>
        <w:t xml:space="preserve">v průběhu plnění smlouvy opakovaně. </w:t>
      </w:r>
    </w:p>
    <w:p w14:paraId="37BC994C" w14:textId="4D871E28" w:rsidR="00AD7F12" w:rsidRDefault="00AD7F12" w:rsidP="00AD7F12">
      <w:pPr>
        <w:rPr>
          <w:szCs w:val="22"/>
        </w:rPr>
      </w:pPr>
    </w:p>
    <w:p w14:paraId="539CB9B9" w14:textId="77777777" w:rsidR="00220944" w:rsidRDefault="00220944" w:rsidP="00AD7F12">
      <w:pPr>
        <w:rPr>
          <w:szCs w:val="22"/>
        </w:rPr>
      </w:pPr>
    </w:p>
    <w:p w14:paraId="57AD58F0" w14:textId="77777777" w:rsidR="00432541" w:rsidRPr="00CD38EA" w:rsidRDefault="00432541" w:rsidP="00432541">
      <w:pPr>
        <w:jc w:val="center"/>
        <w:rPr>
          <w:b/>
          <w:szCs w:val="22"/>
        </w:rPr>
      </w:pPr>
      <w:r w:rsidRPr="00CD38EA">
        <w:rPr>
          <w:b/>
          <w:szCs w:val="22"/>
        </w:rPr>
        <w:t xml:space="preserve">Článek IX. </w:t>
      </w:r>
    </w:p>
    <w:p w14:paraId="3039DC36" w14:textId="61B0FFEF" w:rsidR="00432541" w:rsidRPr="00CD38EA" w:rsidRDefault="00432541" w:rsidP="00432541">
      <w:pPr>
        <w:jc w:val="center"/>
        <w:rPr>
          <w:b/>
          <w:szCs w:val="22"/>
        </w:rPr>
      </w:pPr>
      <w:r>
        <w:rPr>
          <w:b/>
          <w:szCs w:val="22"/>
        </w:rPr>
        <w:t>Smluvní a c</w:t>
      </w:r>
      <w:r w:rsidRPr="00CD38EA">
        <w:rPr>
          <w:b/>
          <w:szCs w:val="22"/>
        </w:rPr>
        <w:t>enové podmínky</w:t>
      </w:r>
    </w:p>
    <w:p w14:paraId="08CA6CB3" w14:textId="77777777" w:rsidR="00AD7F12" w:rsidRPr="007334B2" w:rsidRDefault="00AD7F12" w:rsidP="00AD7F12">
      <w:pPr>
        <w:ind w:firstLine="708"/>
        <w:rPr>
          <w:szCs w:val="22"/>
        </w:rPr>
      </w:pPr>
    </w:p>
    <w:p w14:paraId="58B8C007" w14:textId="428A26E4" w:rsidR="00AD7F12" w:rsidRDefault="00AD7F12" w:rsidP="00AE2F1F">
      <w:pPr>
        <w:pStyle w:val="Odstavecseseznamem"/>
        <w:numPr>
          <w:ilvl w:val="0"/>
          <w:numId w:val="13"/>
        </w:numPr>
        <w:tabs>
          <w:tab w:val="clear" w:pos="720"/>
          <w:tab w:val="num" w:pos="360"/>
        </w:tabs>
        <w:spacing w:after="0" w:line="240" w:lineRule="auto"/>
        <w:ind w:left="360"/>
        <w:contextualSpacing w:val="0"/>
        <w:jc w:val="both"/>
      </w:pPr>
      <w:r w:rsidRPr="00187523">
        <w:t>Cena za vydání</w:t>
      </w:r>
      <w:r w:rsidR="00AE0FF0">
        <w:t xml:space="preserve"> objednaných</w:t>
      </w:r>
      <w:r w:rsidR="00CA417B">
        <w:t xml:space="preserve"> balíčků</w:t>
      </w:r>
      <w:r w:rsidRPr="00187523">
        <w:t xml:space="preserve"> časových razítek </w:t>
      </w:r>
      <w:r w:rsidR="00AE0FF0">
        <w:t>je</w:t>
      </w:r>
      <w:r w:rsidRPr="00187523">
        <w:t xml:space="preserve"> stanovena</w:t>
      </w:r>
      <w:r w:rsidR="00AE0FF0">
        <w:t xml:space="preserve"> v tabulce níže</w:t>
      </w:r>
      <w:r w:rsidR="008A39F9">
        <w:t>, tj.</w:t>
      </w:r>
      <w:r w:rsidR="00AE0FF0">
        <w:t xml:space="preserve"> v</w:t>
      </w:r>
      <w:r w:rsidR="008A39F9">
        <w:t xml:space="preserve"> tomto</w:t>
      </w:r>
      <w:r w:rsidR="00AE0FF0">
        <w:t> odst. tohoto článku:</w:t>
      </w:r>
    </w:p>
    <w:p w14:paraId="42ABC4CE" w14:textId="77777777" w:rsidR="00AD7F12" w:rsidRPr="006E1281" w:rsidRDefault="00AD7F12" w:rsidP="00AD7F12">
      <w:pPr>
        <w:tabs>
          <w:tab w:val="num" w:pos="360"/>
        </w:tabs>
        <w:rPr>
          <w:szCs w:val="22"/>
        </w:rPr>
      </w:pPr>
    </w:p>
    <w:p w14:paraId="52A9DAC4" w14:textId="77777777" w:rsidR="00AD7F12" w:rsidRPr="00A12DC9" w:rsidRDefault="00AD7F12" w:rsidP="00AD7F12">
      <w:pPr>
        <w:rPr>
          <w:u w:val="single"/>
        </w:rPr>
      </w:pPr>
      <w:proofErr w:type="spellStart"/>
      <w:r w:rsidRPr="00A12DC9">
        <w:rPr>
          <w:u w:val="single"/>
        </w:rPr>
        <w:t>eGov</w:t>
      </w:r>
      <w:proofErr w:type="spellEnd"/>
      <w:r w:rsidRPr="00A12DC9">
        <w:rPr>
          <w:u w:val="single"/>
        </w:rPr>
        <w:t xml:space="preserve"> Standard </w:t>
      </w:r>
      <w:proofErr w:type="spellStart"/>
      <w:r w:rsidRPr="00A12DC9">
        <w:rPr>
          <w:u w:val="single"/>
        </w:rPr>
        <w:t>Services</w:t>
      </w:r>
      <w:proofErr w:type="spellEnd"/>
      <w:r w:rsidRPr="00A12DC9">
        <w:rPr>
          <w:u w:val="single"/>
        </w:rPr>
        <w:t xml:space="preserve">® - dostupnost </w:t>
      </w:r>
      <w:proofErr w:type="gramStart"/>
      <w:r w:rsidRPr="00A12DC9">
        <w:rPr>
          <w:u w:val="single"/>
        </w:rPr>
        <w:t>98%</w:t>
      </w:r>
      <w:proofErr w:type="gramEnd"/>
      <w:r w:rsidRPr="00A12DC9">
        <w:rPr>
          <w:u w:val="single"/>
        </w:rPr>
        <w:t>; propustnost 2 ks razítek/1s</w:t>
      </w:r>
    </w:p>
    <w:tbl>
      <w:tblPr>
        <w:tblW w:w="9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8"/>
        <w:gridCol w:w="2414"/>
        <w:gridCol w:w="2929"/>
      </w:tblGrid>
      <w:tr w:rsidR="00AE0FF0" w:rsidRPr="005632ED" w14:paraId="4EBE2284" w14:textId="77777777" w:rsidTr="008A39F9">
        <w:trPr>
          <w:trHeight w:val="584"/>
        </w:trPr>
        <w:tc>
          <w:tcPr>
            <w:tcW w:w="3898" w:type="dxa"/>
          </w:tcPr>
          <w:p w14:paraId="593A796D" w14:textId="39C5BA00" w:rsidR="00AE0FF0" w:rsidRPr="005632ED" w:rsidRDefault="00AE0FF0" w:rsidP="009609AF">
            <w:pPr>
              <w:rPr>
                <w:b/>
              </w:rPr>
            </w:pPr>
            <w:bookmarkStart w:id="2" w:name="_Hlk36198208"/>
            <w:r>
              <w:rPr>
                <w:b/>
              </w:rPr>
              <w:t>Počet časových razítek v balíčku</w:t>
            </w:r>
          </w:p>
        </w:tc>
        <w:tc>
          <w:tcPr>
            <w:tcW w:w="2414" w:type="dxa"/>
          </w:tcPr>
          <w:p w14:paraId="22B9672D" w14:textId="2EBB6389" w:rsidR="00AE0FF0" w:rsidRPr="005632ED" w:rsidRDefault="00AE0FF0" w:rsidP="009609AF">
            <w:pPr>
              <w:jc w:val="center"/>
              <w:rPr>
                <w:b/>
              </w:rPr>
            </w:pPr>
            <w:r>
              <w:rPr>
                <w:b/>
              </w:rPr>
              <w:t>Celková cena balíčku v Kč</w:t>
            </w:r>
          </w:p>
        </w:tc>
        <w:tc>
          <w:tcPr>
            <w:tcW w:w="2929" w:type="dxa"/>
          </w:tcPr>
          <w:p w14:paraId="33513DD7" w14:textId="5F9FD145" w:rsidR="00AE0FF0" w:rsidRPr="005632ED" w:rsidRDefault="00AE0FF0" w:rsidP="009609AF">
            <w:pPr>
              <w:jc w:val="center"/>
              <w:rPr>
                <w:b/>
              </w:rPr>
            </w:pPr>
            <w:r>
              <w:rPr>
                <w:b/>
              </w:rPr>
              <w:t>Jednotková cena 1 ks časového razítka v Kč</w:t>
            </w:r>
          </w:p>
        </w:tc>
      </w:tr>
      <w:tr w:rsidR="00FE071A" w:rsidRPr="005632ED" w14:paraId="1B533E07" w14:textId="77777777" w:rsidTr="00432541">
        <w:trPr>
          <w:trHeight w:val="249"/>
        </w:trPr>
        <w:tc>
          <w:tcPr>
            <w:tcW w:w="3898" w:type="dxa"/>
          </w:tcPr>
          <w:p w14:paraId="7E5C7954" w14:textId="4F25B70B" w:rsidR="00FE071A" w:rsidRDefault="00FE071A" w:rsidP="009609AF">
            <w:pPr>
              <w:rPr>
                <w:b/>
              </w:rPr>
            </w:pPr>
            <w:r>
              <w:rPr>
                <w:sz w:val="20"/>
              </w:rPr>
              <w:t>1.000.000</w:t>
            </w:r>
          </w:p>
        </w:tc>
        <w:tc>
          <w:tcPr>
            <w:tcW w:w="2414" w:type="dxa"/>
          </w:tcPr>
          <w:p w14:paraId="3CA78D38" w14:textId="4610F18A" w:rsidR="00FE071A" w:rsidRDefault="00FE071A" w:rsidP="009609AF">
            <w:pPr>
              <w:jc w:val="center"/>
              <w:rPr>
                <w:b/>
              </w:rPr>
            </w:pPr>
            <w:r>
              <w:rPr>
                <w:sz w:val="20"/>
              </w:rPr>
              <w:t>130.000</w:t>
            </w:r>
          </w:p>
        </w:tc>
        <w:tc>
          <w:tcPr>
            <w:tcW w:w="2929" w:type="dxa"/>
          </w:tcPr>
          <w:p w14:paraId="02E16102" w14:textId="75AC1A42" w:rsidR="00FE071A" w:rsidRDefault="00FE071A" w:rsidP="009609AF">
            <w:pPr>
              <w:jc w:val="center"/>
              <w:rPr>
                <w:b/>
              </w:rPr>
            </w:pPr>
            <w:r>
              <w:rPr>
                <w:sz w:val="20"/>
              </w:rPr>
              <w:t>0,130</w:t>
            </w:r>
          </w:p>
        </w:tc>
      </w:tr>
      <w:tr w:rsidR="00AE0FF0" w:rsidRPr="008949E9" w14:paraId="3839504D" w14:textId="77777777" w:rsidTr="008A39F9">
        <w:trPr>
          <w:trHeight w:val="265"/>
        </w:trPr>
        <w:tc>
          <w:tcPr>
            <w:tcW w:w="3898" w:type="dxa"/>
          </w:tcPr>
          <w:p w14:paraId="6F3F11BE" w14:textId="5AFF573A" w:rsidR="00AE0FF0" w:rsidRPr="008949E9" w:rsidRDefault="00AE0FF0" w:rsidP="009609AF">
            <w:pPr>
              <w:rPr>
                <w:sz w:val="20"/>
              </w:rPr>
            </w:pPr>
            <w:r>
              <w:rPr>
                <w:sz w:val="20"/>
              </w:rPr>
              <w:t>2.000.000</w:t>
            </w:r>
          </w:p>
        </w:tc>
        <w:tc>
          <w:tcPr>
            <w:tcW w:w="2414" w:type="dxa"/>
          </w:tcPr>
          <w:p w14:paraId="52A210AF" w14:textId="6921B96D" w:rsidR="00AE0FF0" w:rsidRDefault="00AE0FF0" w:rsidP="009609AF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0.000</w:t>
            </w:r>
          </w:p>
        </w:tc>
        <w:tc>
          <w:tcPr>
            <w:tcW w:w="2929" w:type="dxa"/>
          </w:tcPr>
          <w:p w14:paraId="6198A686" w14:textId="70C5DD3A" w:rsidR="00AE0FF0" w:rsidRPr="008949E9" w:rsidRDefault="00AE0FF0" w:rsidP="009609AF">
            <w:pPr>
              <w:jc w:val="center"/>
              <w:rPr>
                <w:sz w:val="20"/>
              </w:rPr>
            </w:pPr>
            <w:r>
              <w:rPr>
                <w:sz w:val="20"/>
              </w:rPr>
              <w:t>0,115</w:t>
            </w:r>
          </w:p>
        </w:tc>
      </w:tr>
      <w:tr w:rsidR="00AE0FF0" w:rsidRPr="008949E9" w14:paraId="2AE507BB" w14:textId="77777777" w:rsidTr="008A39F9">
        <w:trPr>
          <w:trHeight w:val="265"/>
        </w:trPr>
        <w:tc>
          <w:tcPr>
            <w:tcW w:w="3898" w:type="dxa"/>
          </w:tcPr>
          <w:p w14:paraId="09CA69DA" w14:textId="6E3F306D" w:rsidR="00AE0FF0" w:rsidRPr="008949E9" w:rsidRDefault="00AE0FF0" w:rsidP="009609AF">
            <w:pPr>
              <w:rPr>
                <w:sz w:val="20"/>
              </w:rPr>
            </w:pPr>
            <w:r>
              <w:rPr>
                <w:sz w:val="20"/>
              </w:rPr>
              <w:t>3.000.000</w:t>
            </w:r>
          </w:p>
        </w:tc>
        <w:tc>
          <w:tcPr>
            <w:tcW w:w="2414" w:type="dxa"/>
          </w:tcPr>
          <w:p w14:paraId="3E0695F8" w14:textId="6206C7BC" w:rsidR="00AE0FF0" w:rsidRDefault="00AE0FF0" w:rsidP="009609AF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5.000</w:t>
            </w:r>
          </w:p>
        </w:tc>
        <w:tc>
          <w:tcPr>
            <w:tcW w:w="2929" w:type="dxa"/>
          </w:tcPr>
          <w:p w14:paraId="354B7570" w14:textId="71047B63" w:rsidR="00AE0FF0" w:rsidRPr="008949E9" w:rsidRDefault="00AE0FF0" w:rsidP="009609AF">
            <w:pPr>
              <w:jc w:val="center"/>
              <w:rPr>
                <w:sz w:val="20"/>
              </w:rPr>
            </w:pPr>
            <w:r>
              <w:rPr>
                <w:sz w:val="20"/>
              </w:rPr>
              <w:t>0,095</w:t>
            </w:r>
          </w:p>
        </w:tc>
      </w:tr>
      <w:bookmarkEnd w:id="2"/>
    </w:tbl>
    <w:p w14:paraId="3626CA98" w14:textId="77777777" w:rsidR="00AD7F12" w:rsidRDefault="00AD7F12" w:rsidP="00AD7F12">
      <w:pPr>
        <w:ind w:firstLine="708"/>
      </w:pPr>
    </w:p>
    <w:p w14:paraId="09370456" w14:textId="77777777" w:rsidR="00AD7F12" w:rsidRPr="00187523" w:rsidRDefault="00AD7F12" w:rsidP="00AD7F12">
      <w:pPr>
        <w:ind w:left="426"/>
        <w:rPr>
          <w:szCs w:val="22"/>
        </w:rPr>
      </w:pPr>
      <w:r w:rsidRPr="00187523">
        <w:rPr>
          <w:szCs w:val="22"/>
        </w:rPr>
        <w:t>Ceny jsou uvedeny bez příslušné sazby Daně z přidané hodnoty (DPH).</w:t>
      </w:r>
    </w:p>
    <w:p w14:paraId="1EAE05ED" w14:textId="77777777" w:rsidR="00AD7F12" w:rsidRDefault="00AD7F12" w:rsidP="00AD7F12">
      <w:pPr>
        <w:pStyle w:val="Odstavecseseznamem"/>
      </w:pPr>
    </w:p>
    <w:p w14:paraId="15260ECC" w14:textId="77777777" w:rsidR="00AD7F12" w:rsidRDefault="00AD7F12" w:rsidP="00AE2F1F">
      <w:pPr>
        <w:numPr>
          <w:ilvl w:val="0"/>
          <w:numId w:val="13"/>
        </w:numPr>
        <w:tabs>
          <w:tab w:val="clear" w:pos="720"/>
          <w:tab w:val="num" w:pos="-2552"/>
        </w:tabs>
        <w:ind w:left="426" w:hanging="426"/>
        <w:jc w:val="both"/>
        <w:rPr>
          <w:szCs w:val="22"/>
        </w:rPr>
      </w:pPr>
      <w:r>
        <w:rPr>
          <w:szCs w:val="22"/>
        </w:rPr>
        <w:t xml:space="preserve">Ceny uvedené v odst. 1 tohoto článku </w:t>
      </w:r>
      <w:r w:rsidR="009609AF">
        <w:rPr>
          <w:szCs w:val="22"/>
        </w:rPr>
        <w:t>Sml</w:t>
      </w:r>
      <w:r>
        <w:rPr>
          <w:szCs w:val="22"/>
        </w:rPr>
        <w:t xml:space="preserve">ouvy jsou cenami neměnnými, nejvýše přípustnými a zahrnují veškeré náklady I.CA s plněním předmětu této </w:t>
      </w:r>
      <w:r w:rsidR="009609AF">
        <w:rPr>
          <w:szCs w:val="22"/>
        </w:rPr>
        <w:t>Sml</w:t>
      </w:r>
      <w:r>
        <w:rPr>
          <w:szCs w:val="22"/>
        </w:rPr>
        <w:t xml:space="preserve">ouvy. Ceny mohou být změněny pouze v souvislosti se změnou daňových předpisů týkajících se DPH, a to nejvýše o částku odpovídající této legislativní změně. </w:t>
      </w:r>
    </w:p>
    <w:p w14:paraId="70125656" w14:textId="3E8DDC34" w:rsidR="00B03220" w:rsidRDefault="00B03220" w:rsidP="00AD7F12">
      <w:pPr>
        <w:jc w:val="center"/>
        <w:rPr>
          <w:b/>
          <w:color w:val="0070C0"/>
        </w:rPr>
      </w:pPr>
    </w:p>
    <w:p w14:paraId="6345833E" w14:textId="7CC8BEE1" w:rsidR="00220944" w:rsidRDefault="00220944" w:rsidP="00AD7F12">
      <w:pPr>
        <w:jc w:val="center"/>
        <w:rPr>
          <w:b/>
          <w:color w:val="0070C0"/>
        </w:rPr>
      </w:pPr>
    </w:p>
    <w:p w14:paraId="3C4FCA61" w14:textId="53D33E1F" w:rsidR="00220944" w:rsidRDefault="00220944" w:rsidP="00AD7F12">
      <w:pPr>
        <w:jc w:val="center"/>
        <w:rPr>
          <w:b/>
          <w:color w:val="0070C0"/>
        </w:rPr>
      </w:pPr>
    </w:p>
    <w:p w14:paraId="6A0309D2" w14:textId="119C9FF9" w:rsidR="00F435E5" w:rsidRDefault="00F435E5" w:rsidP="00AD7F12">
      <w:pPr>
        <w:jc w:val="center"/>
        <w:rPr>
          <w:b/>
          <w:color w:val="0070C0"/>
        </w:rPr>
      </w:pPr>
    </w:p>
    <w:p w14:paraId="40B1CF66" w14:textId="006E61E3" w:rsidR="00F435E5" w:rsidRDefault="00F435E5" w:rsidP="00AD7F12">
      <w:pPr>
        <w:jc w:val="center"/>
        <w:rPr>
          <w:b/>
          <w:color w:val="0070C0"/>
        </w:rPr>
      </w:pPr>
    </w:p>
    <w:p w14:paraId="25ADEF2C" w14:textId="1CBD3D2F" w:rsidR="00F435E5" w:rsidRDefault="00F435E5" w:rsidP="00AD7F12">
      <w:pPr>
        <w:jc w:val="center"/>
        <w:rPr>
          <w:b/>
          <w:color w:val="0070C0"/>
        </w:rPr>
      </w:pPr>
    </w:p>
    <w:p w14:paraId="22E0FD05" w14:textId="77777777" w:rsidR="00F435E5" w:rsidRDefault="00F435E5" w:rsidP="00AD7F12">
      <w:pPr>
        <w:jc w:val="center"/>
        <w:rPr>
          <w:b/>
          <w:color w:val="0070C0"/>
        </w:rPr>
      </w:pPr>
    </w:p>
    <w:p w14:paraId="14881F70" w14:textId="77777777" w:rsidR="00432541" w:rsidRPr="00CD38EA" w:rsidRDefault="00432541" w:rsidP="00432541">
      <w:pPr>
        <w:jc w:val="center"/>
        <w:rPr>
          <w:b/>
          <w:szCs w:val="22"/>
        </w:rPr>
      </w:pPr>
      <w:r w:rsidRPr="00CD38EA">
        <w:rPr>
          <w:b/>
          <w:szCs w:val="22"/>
        </w:rPr>
        <w:lastRenderedPageBreak/>
        <w:t>Článek X.</w:t>
      </w:r>
    </w:p>
    <w:p w14:paraId="452AB606" w14:textId="77777777" w:rsidR="00432541" w:rsidRPr="00CD38EA" w:rsidRDefault="00432541" w:rsidP="00432541">
      <w:pPr>
        <w:jc w:val="center"/>
        <w:rPr>
          <w:b/>
          <w:szCs w:val="22"/>
        </w:rPr>
      </w:pPr>
      <w:r w:rsidRPr="00CD38EA">
        <w:rPr>
          <w:b/>
          <w:szCs w:val="22"/>
        </w:rPr>
        <w:t>Platební podmínky</w:t>
      </w:r>
    </w:p>
    <w:p w14:paraId="7BDA4755" w14:textId="77777777" w:rsidR="00B03220" w:rsidRPr="00C068C7" w:rsidRDefault="00B03220" w:rsidP="00AD7F12">
      <w:pPr>
        <w:jc w:val="center"/>
        <w:rPr>
          <w:b/>
          <w:color w:val="0070C0"/>
        </w:rPr>
      </w:pPr>
    </w:p>
    <w:p w14:paraId="7FEF8A7A" w14:textId="0A9B8EB0" w:rsidR="00AD7F12" w:rsidRDefault="00AD7F12" w:rsidP="00AE2F1F">
      <w:pPr>
        <w:numPr>
          <w:ilvl w:val="0"/>
          <w:numId w:val="16"/>
        </w:numPr>
        <w:tabs>
          <w:tab w:val="clear" w:pos="720"/>
        </w:tabs>
        <w:ind w:left="426" w:hanging="426"/>
        <w:jc w:val="both"/>
        <w:rPr>
          <w:szCs w:val="22"/>
        </w:rPr>
      </w:pPr>
      <w:r w:rsidRPr="00187523">
        <w:rPr>
          <w:szCs w:val="22"/>
        </w:rPr>
        <w:t xml:space="preserve">Úhrada </w:t>
      </w:r>
      <w:r w:rsidR="008A39F9">
        <w:rPr>
          <w:szCs w:val="22"/>
        </w:rPr>
        <w:t>objednaného balíčku předplacených časových razítek nebo objednaných balíčků předplacených časových razítek proběhne jednorázově při zahájení odběru</w:t>
      </w:r>
      <w:r w:rsidRPr="00E33E67">
        <w:rPr>
          <w:szCs w:val="22"/>
        </w:rPr>
        <w:t>.</w:t>
      </w:r>
      <w:r w:rsidR="008A39F9">
        <w:rPr>
          <w:szCs w:val="22"/>
        </w:rPr>
        <w:t xml:space="preserve"> Doba čerpání časových razítek z objednaného balíčku nebo objednaných balíčků je sjednána na dobu </w:t>
      </w:r>
      <w:r w:rsidR="009231DE">
        <w:rPr>
          <w:szCs w:val="22"/>
        </w:rPr>
        <w:t xml:space="preserve">maximálně </w:t>
      </w:r>
      <w:r w:rsidR="008A39F9">
        <w:rPr>
          <w:szCs w:val="22"/>
        </w:rPr>
        <w:t>4 let</w:t>
      </w:r>
      <w:r w:rsidR="000A34C5">
        <w:rPr>
          <w:szCs w:val="22"/>
        </w:rPr>
        <w:t xml:space="preserve"> </w:t>
      </w:r>
      <w:r w:rsidR="009231DE">
        <w:rPr>
          <w:szCs w:val="22"/>
        </w:rPr>
        <w:t xml:space="preserve">od zahájení plnění. </w:t>
      </w:r>
      <w:r w:rsidRPr="00E33E67">
        <w:rPr>
          <w:szCs w:val="22"/>
        </w:rPr>
        <w:t>Daňový doklad bude obsahovat počet</w:t>
      </w:r>
      <w:r w:rsidR="008A39F9">
        <w:rPr>
          <w:szCs w:val="22"/>
        </w:rPr>
        <w:t xml:space="preserve"> balíčků předplacených</w:t>
      </w:r>
      <w:r w:rsidRPr="00E33E67">
        <w:rPr>
          <w:szCs w:val="22"/>
        </w:rPr>
        <w:t xml:space="preserve"> časových razítek</w:t>
      </w:r>
      <w:r w:rsidR="008A39F9">
        <w:rPr>
          <w:szCs w:val="22"/>
        </w:rPr>
        <w:t xml:space="preserve"> a počet předplacených časových razítek v balíčku nebo balíčcích předplacených časových razítek.</w:t>
      </w:r>
      <w:r w:rsidRPr="00E33E67">
        <w:rPr>
          <w:szCs w:val="22"/>
        </w:rPr>
        <w:t xml:space="preserve"> DPH bude vyjádřeno </w:t>
      </w:r>
      <w:r>
        <w:rPr>
          <w:szCs w:val="22"/>
        </w:rPr>
        <w:t>dle aktuálně platné legislativy.</w:t>
      </w:r>
    </w:p>
    <w:p w14:paraId="23A05B3D" w14:textId="77777777" w:rsidR="00B27CAA" w:rsidRDefault="00B27CAA" w:rsidP="00B27CAA">
      <w:pPr>
        <w:jc w:val="both"/>
        <w:rPr>
          <w:szCs w:val="22"/>
        </w:rPr>
      </w:pPr>
    </w:p>
    <w:p w14:paraId="59D902CF" w14:textId="0CBDA2F9" w:rsidR="00AD7F12" w:rsidRDefault="00AD7F12" w:rsidP="00AE2F1F">
      <w:pPr>
        <w:numPr>
          <w:ilvl w:val="0"/>
          <w:numId w:val="16"/>
        </w:numPr>
        <w:tabs>
          <w:tab w:val="clear" w:pos="720"/>
          <w:tab w:val="num" w:pos="-1985"/>
        </w:tabs>
        <w:ind w:left="426" w:hanging="426"/>
        <w:jc w:val="both"/>
        <w:rPr>
          <w:szCs w:val="22"/>
        </w:rPr>
      </w:pPr>
      <w:r w:rsidRPr="00187523">
        <w:rPr>
          <w:szCs w:val="22"/>
        </w:rPr>
        <w:t xml:space="preserve">I.CA je povinna vystavit řádný daňový doklad do 15. </w:t>
      </w:r>
      <w:r>
        <w:rPr>
          <w:szCs w:val="22"/>
        </w:rPr>
        <w:t>dne následujícího kalendářního měsíce</w:t>
      </w:r>
      <w:r w:rsidRPr="00187523">
        <w:rPr>
          <w:szCs w:val="22"/>
        </w:rPr>
        <w:t xml:space="preserve"> po kalendářním </w:t>
      </w:r>
      <w:r>
        <w:rPr>
          <w:szCs w:val="22"/>
        </w:rPr>
        <w:t>měsíci</w:t>
      </w:r>
      <w:r w:rsidRPr="00187523">
        <w:rPr>
          <w:szCs w:val="22"/>
        </w:rPr>
        <w:t>,</w:t>
      </w:r>
      <w:r w:rsidR="008A39F9">
        <w:rPr>
          <w:szCs w:val="22"/>
        </w:rPr>
        <w:t xml:space="preserve"> ve kterém byl zahájen odběr</w:t>
      </w:r>
      <w:r w:rsidR="000142C6">
        <w:rPr>
          <w:szCs w:val="22"/>
        </w:rPr>
        <w:t xml:space="preserve"> balíčku nebo balíčků předplacených časových razítek.</w:t>
      </w:r>
    </w:p>
    <w:p w14:paraId="754D9C42" w14:textId="77777777" w:rsidR="00AD7F12" w:rsidRPr="00187523" w:rsidRDefault="00AD7F12" w:rsidP="00AD7F12">
      <w:pPr>
        <w:ind w:left="426" w:hanging="426"/>
        <w:rPr>
          <w:szCs w:val="22"/>
        </w:rPr>
      </w:pPr>
    </w:p>
    <w:p w14:paraId="3D7080BE" w14:textId="7AFF5988" w:rsidR="00AD7F12" w:rsidRDefault="0062605B" w:rsidP="00AE2F1F">
      <w:pPr>
        <w:numPr>
          <w:ilvl w:val="0"/>
          <w:numId w:val="16"/>
        </w:numPr>
        <w:tabs>
          <w:tab w:val="clear" w:pos="720"/>
          <w:tab w:val="num" w:pos="-1701"/>
        </w:tabs>
        <w:ind w:left="426" w:hanging="426"/>
        <w:jc w:val="both"/>
        <w:rPr>
          <w:b/>
          <w:szCs w:val="22"/>
        </w:rPr>
      </w:pPr>
      <w:r>
        <w:rPr>
          <w:szCs w:val="22"/>
        </w:rPr>
        <w:t>Objednatel</w:t>
      </w:r>
      <w:r w:rsidRPr="007334B2">
        <w:rPr>
          <w:szCs w:val="22"/>
        </w:rPr>
        <w:t xml:space="preserve"> </w:t>
      </w:r>
      <w:r w:rsidR="00AD7F12" w:rsidRPr="00187523">
        <w:rPr>
          <w:szCs w:val="22"/>
        </w:rPr>
        <w:t xml:space="preserve">je povinen uhradit daňové doklady převodem na účet I.CA </w:t>
      </w:r>
      <w:r w:rsidR="00747864">
        <w:rPr>
          <w:szCs w:val="22"/>
        </w:rPr>
        <w:t xml:space="preserve">uvedený na daňovém dokladu </w:t>
      </w:r>
      <w:r w:rsidR="00AD7F12" w:rsidRPr="00187523">
        <w:rPr>
          <w:szCs w:val="22"/>
        </w:rPr>
        <w:t xml:space="preserve">do 30 dnů ode dne doručení daňového dokladu, vystaveného I.CA, na adresu sídla </w:t>
      </w:r>
      <w:r>
        <w:rPr>
          <w:szCs w:val="22"/>
        </w:rPr>
        <w:t>objednatele</w:t>
      </w:r>
      <w:r w:rsidRPr="007334B2">
        <w:rPr>
          <w:szCs w:val="22"/>
        </w:rPr>
        <w:t xml:space="preserve"> </w:t>
      </w:r>
      <w:r w:rsidR="00AD7F12">
        <w:rPr>
          <w:szCs w:val="22"/>
        </w:rPr>
        <w:t xml:space="preserve">a doručeného písemně na adresu sídla </w:t>
      </w:r>
      <w:r>
        <w:rPr>
          <w:szCs w:val="22"/>
        </w:rPr>
        <w:t>objednatele</w:t>
      </w:r>
      <w:r w:rsidRPr="007334B2">
        <w:rPr>
          <w:szCs w:val="22"/>
        </w:rPr>
        <w:t xml:space="preserve"> </w:t>
      </w:r>
      <w:r w:rsidR="00AD7F12" w:rsidRPr="00187523">
        <w:rPr>
          <w:szCs w:val="22"/>
        </w:rPr>
        <w:t xml:space="preserve">podle údajů v této </w:t>
      </w:r>
      <w:r w:rsidR="009609AF">
        <w:rPr>
          <w:szCs w:val="22"/>
        </w:rPr>
        <w:t>Sml</w:t>
      </w:r>
      <w:r w:rsidR="00AD7F12" w:rsidRPr="00187523">
        <w:rPr>
          <w:szCs w:val="22"/>
        </w:rPr>
        <w:t>ouvě</w:t>
      </w:r>
      <w:r w:rsidR="00432541">
        <w:rPr>
          <w:szCs w:val="22"/>
        </w:rPr>
        <w:t xml:space="preserve"> nebo e-mailem na e-mailovou adresu </w:t>
      </w:r>
      <w:r w:rsidR="00FC167D" w:rsidRPr="00FC167D">
        <w:rPr>
          <w:szCs w:val="22"/>
        </w:rPr>
        <w:t>posta</w:t>
      </w:r>
      <w:r w:rsidR="00432541" w:rsidRPr="00FC167D">
        <w:rPr>
          <w:szCs w:val="22"/>
        </w:rPr>
        <w:t>@</w:t>
      </w:r>
      <w:r w:rsidR="00FC167D">
        <w:rPr>
          <w:szCs w:val="22"/>
        </w:rPr>
        <w:t>ostrava.cz</w:t>
      </w:r>
      <w:r w:rsidR="00AD7F12" w:rsidRPr="00187523">
        <w:rPr>
          <w:szCs w:val="22"/>
        </w:rPr>
        <w:t>.</w:t>
      </w:r>
      <w:r w:rsidR="00AD7F12">
        <w:rPr>
          <w:szCs w:val="22"/>
        </w:rPr>
        <w:t xml:space="preserve"> </w:t>
      </w:r>
    </w:p>
    <w:p w14:paraId="2007E11A" w14:textId="77777777" w:rsidR="00AD7F12" w:rsidRPr="00187523" w:rsidRDefault="00AD7F12" w:rsidP="00AD7F12">
      <w:pPr>
        <w:ind w:hanging="720"/>
        <w:rPr>
          <w:b/>
          <w:szCs w:val="22"/>
          <w:highlight w:val="green"/>
        </w:rPr>
      </w:pPr>
    </w:p>
    <w:p w14:paraId="69536162" w14:textId="38C4DC43" w:rsidR="00AD7F12" w:rsidRDefault="00AD7F12" w:rsidP="00AE2F1F">
      <w:pPr>
        <w:pStyle w:val="Odstavecseseznamem"/>
        <w:numPr>
          <w:ilvl w:val="0"/>
          <w:numId w:val="16"/>
        </w:numPr>
        <w:tabs>
          <w:tab w:val="clear" w:pos="720"/>
        </w:tabs>
        <w:spacing w:after="0" w:line="240" w:lineRule="auto"/>
        <w:ind w:left="426" w:hanging="426"/>
        <w:contextualSpacing w:val="0"/>
        <w:jc w:val="both"/>
      </w:pPr>
      <w:r w:rsidRPr="00187523">
        <w:t xml:space="preserve">Daňový doklad musí mít náležitosti daňových a účetních dokladů stanovených platnými právními předpisy. </w:t>
      </w:r>
      <w:r w:rsidR="0062605B">
        <w:t>Objednatel</w:t>
      </w:r>
      <w:r w:rsidR="0062605B" w:rsidRPr="007334B2">
        <w:t xml:space="preserve"> </w:t>
      </w:r>
      <w:r w:rsidRPr="00187523">
        <w:t>je oprávněn daňový doklad, který nebude splňovat náležitosti podle platných právních předpisů, vrátit I.CA. I.CA je povinna nedostatky daňového dokladu odstranit a vystavit nový daňový doklad. Na základě vadně vystaveného daňového dokladu ve smyslu tohoto odstavce se </w:t>
      </w:r>
      <w:r w:rsidR="0062605B">
        <w:t>objednatel</w:t>
      </w:r>
      <w:r w:rsidR="0062605B" w:rsidRPr="007334B2">
        <w:t xml:space="preserve"> </w:t>
      </w:r>
      <w:r w:rsidRPr="00187523">
        <w:t xml:space="preserve">neocitá v prodlení se splatností. </w:t>
      </w:r>
      <w:r w:rsidR="00747864">
        <w:t>Doba</w:t>
      </w:r>
      <w:r w:rsidR="00747864" w:rsidRPr="00187523">
        <w:t xml:space="preserve"> </w:t>
      </w:r>
      <w:r w:rsidRPr="00187523">
        <w:t>splatnosti počíná běžet znovu od opětovného doručení náležitě doplněného či opraveného daňového dokladu.</w:t>
      </w:r>
    </w:p>
    <w:p w14:paraId="3ECBDC9F" w14:textId="3B85A4DC" w:rsidR="00AD7F12" w:rsidRDefault="00AD7F12" w:rsidP="00AD7F12">
      <w:pPr>
        <w:ind w:left="360"/>
        <w:rPr>
          <w:szCs w:val="22"/>
          <w:highlight w:val="green"/>
        </w:rPr>
      </w:pPr>
    </w:p>
    <w:p w14:paraId="11124EFC" w14:textId="77777777" w:rsidR="00220944" w:rsidRDefault="00220944" w:rsidP="00AD7F12">
      <w:pPr>
        <w:ind w:left="360"/>
        <w:rPr>
          <w:szCs w:val="22"/>
          <w:highlight w:val="green"/>
        </w:rPr>
      </w:pPr>
    </w:p>
    <w:p w14:paraId="2DDB8872" w14:textId="579A010A" w:rsidR="00AD7F12" w:rsidRPr="00D15103" w:rsidRDefault="008E0706" w:rsidP="00AD7F12">
      <w:pPr>
        <w:jc w:val="center"/>
        <w:rPr>
          <w:b/>
          <w:szCs w:val="22"/>
        </w:rPr>
      </w:pPr>
      <w:r w:rsidRPr="00D15103">
        <w:rPr>
          <w:b/>
          <w:szCs w:val="22"/>
        </w:rPr>
        <w:t xml:space="preserve">Článek </w:t>
      </w:r>
      <w:r w:rsidR="00EA6545" w:rsidRPr="00D15103">
        <w:rPr>
          <w:b/>
          <w:szCs w:val="22"/>
        </w:rPr>
        <w:t>X</w:t>
      </w:r>
      <w:r w:rsidR="00AD7F12" w:rsidRPr="00D15103">
        <w:rPr>
          <w:b/>
          <w:szCs w:val="22"/>
        </w:rPr>
        <w:t>I.</w:t>
      </w:r>
    </w:p>
    <w:p w14:paraId="5A0E383B" w14:textId="77777777" w:rsidR="00AD7F12" w:rsidRPr="00D15103" w:rsidRDefault="00AD7F12" w:rsidP="00AD7F12">
      <w:pPr>
        <w:jc w:val="center"/>
        <w:rPr>
          <w:b/>
          <w:szCs w:val="22"/>
        </w:rPr>
      </w:pPr>
      <w:r w:rsidRPr="00D15103">
        <w:rPr>
          <w:b/>
          <w:szCs w:val="22"/>
        </w:rPr>
        <w:t>Technická podpora</w:t>
      </w:r>
    </w:p>
    <w:p w14:paraId="6E901FD3" w14:textId="77777777" w:rsidR="00AD7F12" w:rsidRPr="007334B2" w:rsidRDefault="00AD7F12" w:rsidP="00AD7F12">
      <w:pPr>
        <w:jc w:val="center"/>
        <w:rPr>
          <w:b/>
          <w:szCs w:val="22"/>
        </w:rPr>
      </w:pPr>
    </w:p>
    <w:p w14:paraId="2A21CD2D" w14:textId="7F2E98BD" w:rsidR="00AD7F12" w:rsidRPr="00187523" w:rsidRDefault="00AD7F12" w:rsidP="00AD7F12">
      <w:pPr>
        <w:tabs>
          <w:tab w:val="num" w:pos="-851"/>
        </w:tabs>
        <w:ind w:left="426"/>
        <w:rPr>
          <w:szCs w:val="22"/>
        </w:rPr>
      </w:pPr>
      <w:r w:rsidRPr="00187523">
        <w:rPr>
          <w:szCs w:val="22"/>
        </w:rPr>
        <w:t xml:space="preserve">I.CA poskytuje službu technické podpory uživatelů, řešení nestandardních situací a poradenství související s předmětem této </w:t>
      </w:r>
      <w:r w:rsidR="009609AF">
        <w:rPr>
          <w:szCs w:val="22"/>
        </w:rPr>
        <w:t>Sml</w:t>
      </w:r>
      <w:r w:rsidRPr="00187523">
        <w:rPr>
          <w:szCs w:val="22"/>
        </w:rPr>
        <w:t>ouvy prostřednictvím e-mailové</w:t>
      </w:r>
      <w:r>
        <w:rPr>
          <w:szCs w:val="22"/>
        </w:rPr>
        <w:t xml:space="preserve"> adresy </w:t>
      </w:r>
      <w:hyperlink r:id="rId13" w:history="1">
        <w:r w:rsidRPr="00C76452">
          <w:rPr>
            <w:rStyle w:val="Hypertextovodkaz"/>
            <w:rFonts w:cs="Arial"/>
            <w:szCs w:val="22"/>
          </w:rPr>
          <w:t>tsa@ica.cz</w:t>
        </w:r>
      </w:hyperlink>
      <w:r>
        <w:rPr>
          <w:szCs w:val="22"/>
        </w:rPr>
        <w:t xml:space="preserve"> </w:t>
      </w:r>
      <w:r w:rsidRPr="00187523">
        <w:rPr>
          <w:szCs w:val="22"/>
        </w:rPr>
        <w:t xml:space="preserve"> a telefonní linky 284 081 93</w:t>
      </w:r>
      <w:r w:rsidR="000142C6">
        <w:rPr>
          <w:szCs w:val="22"/>
        </w:rPr>
        <w:t>0</w:t>
      </w:r>
      <w:r w:rsidRPr="00187523">
        <w:rPr>
          <w:szCs w:val="22"/>
        </w:rPr>
        <w:t>.</w:t>
      </w:r>
    </w:p>
    <w:p w14:paraId="6DC903FF" w14:textId="066CE2D5" w:rsidR="00AD7F12" w:rsidRDefault="00AD7F12" w:rsidP="00AD7F12">
      <w:pPr>
        <w:jc w:val="center"/>
        <w:rPr>
          <w:b/>
          <w:color w:val="4F81BD"/>
        </w:rPr>
      </w:pPr>
    </w:p>
    <w:p w14:paraId="1A46AB38" w14:textId="77777777" w:rsidR="00220944" w:rsidRDefault="00220944" w:rsidP="00AD7F12">
      <w:pPr>
        <w:jc w:val="center"/>
        <w:rPr>
          <w:b/>
          <w:color w:val="4F81BD"/>
        </w:rPr>
      </w:pPr>
    </w:p>
    <w:p w14:paraId="53AB46DF" w14:textId="1A9E6F00" w:rsidR="00AD7F12" w:rsidRPr="00D15103" w:rsidRDefault="008E0706" w:rsidP="00AD7F12">
      <w:pPr>
        <w:jc w:val="center"/>
        <w:rPr>
          <w:b/>
          <w:szCs w:val="22"/>
        </w:rPr>
      </w:pPr>
      <w:r w:rsidRPr="00D15103">
        <w:rPr>
          <w:b/>
          <w:szCs w:val="22"/>
        </w:rPr>
        <w:t xml:space="preserve">Článek </w:t>
      </w:r>
      <w:r w:rsidR="00EA6545" w:rsidRPr="00D15103">
        <w:rPr>
          <w:b/>
          <w:szCs w:val="22"/>
        </w:rPr>
        <w:t>X</w:t>
      </w:r>
      <w:r w:rsidR="00AD7F12" w:rsidRPr="00D15103">
        <w:rPr>
          <w:b/>
          <w:szCs w:val="22"/>
        </w:rPr>
        <w:t>II.</w:t>
      </w:r>
    </w:p>
    <w:p w14:paraId="6CCAAEF4" w14:textId="63F9C67D" w:rsidR="00AD7F12" w:rsidRPr="00D15103" w:rsidRDefault="00747864" w:rsidP="00AD7F12">
      <w:pPr>
        <w:jc w:val="center"/>
        <w:rPr>
          <w:b/>
          <w:szCs w:val="22"/>
        </w:rPr>
      </w:pPr>
      <w:r w:rsidRPr="00D15103">
        <w:rPr>
          <w:b/>
          <w:szCs w:val="22"/>
        </w:rPr>
        <w:t>Sankční ustanovení</w:t>
      </w:r>
    </w:p>
    <w:p w14:paraId="36A6AD98" w14:textId="77777777" w:rsidR="00AD7F12" w:rsidRPr="00187523" w:rsidRDefault="00AD7F12" w:rsidP="00AD7F12">
      <w:pPr>
        <w:rPr>
          <w:szCs w:val="22"/>
        </w:rPr>
      </w:pPr>
    </w:p>
    <w:p w14:paraId="335E69E0" w14:textId="77777777" w:rsidR="00AD7F12" w:rsidRDefault="00AD7F12" w:rsidP="00AE2F1F">
      <w:pPr>
        <w:numPr>
          <w:ilvl w:val="0"/>
          <w:numId w:val="15"/>
        </w:numPr>
        <w:tabs>
          <w:tab w:val="clear" w:pos="720"/>
          <w:tab w:val="num" w:pos="-1701"/>
        </w:tabs>
        <w:ind w:left="426" w:hanging="426"/>
        <w:jc w:val="both"/>
        <w:rPr>
          <w:szCs w:val="22"/>
        </w:rPr>
      </w:pPr>
      <w:r w:rsidRPr="00187523">
        <w:rPr>
          <w:szCs w:val="22"/>
        </w:rPr>
        <w:t xml:space="preserve">V případě prodlení </w:t>
      </w:r>
      <w:r w:rsidR="0062605B">
        <w:rPr>
          <w:szCs w:val="22"/>
        </w:rPr>
        <w:t>objednatele</w:t>
      </w:r>
      <w:r w:rsidR="0062605B" w:rsidRPr="007334B2">
        <w:rPr>
          <w:szCs w:val="22"/>
        </w:rPr>
        <w:t xml:space="preserve"> </w:t>
      </w:r>
      <w:r w:rsidRPr="00187523">
        <w:rPr>
          <w:szCs w:val="22"/>
        </w:rPr>
        <w:t xml:space="preserve">s uhrazením daňového dokladu vystaveného I.CA, je I.CA oprávněna účtovat </w:t>
      </w:r>
      <w:r w:rsidR="0062605B">
        <w:rPr>
          <w:szCs w:val="22"/>
        </w:rPr>
        <w:t>objednateli</w:t>
      </w:r>
      <w:r w:rsidR="0062605B" w:rsidRPr="007334B2">
        <w:rPr>
          <w:szCs w:val="22"/>
        </w:rPr>
        <w:t xml:space="preserve"> </w:t>
      </w:r>
      <w:r w:rsidRPr="00187523">
        <w:rPr>
          <w:szCs w:val="22"/>
        </w:rPr>
        <w:t>nejvýše zákonný úrok z prodlení.</w:t>
      </w:r>
    </w:p>
    <w:p w14:paraId="48107F0E" w14:textId="77777777" w:rsidR="00AD7F12" w:rsidRPr="00187523" w:rsidRDefault="00AD7F12" w:rsidP="00AD7F12">
      <w:pPr>
        <w:tabs>
          <w:tab w:val="num" w:pos="426"/>
        </w:tabs>
        <w:ind w:left="426" w:hanging="426"/>
        <w:rPr>
          <w:szCs w:val="22"/>
        </w:rPr>
      </w:pPr>
    </w:p>
    <w:p w14:paraId="3BE71D45" w14:textId="65E2297B" w:rsidR="00AD7F12" w:rsidRDefault="00AD7F12" w:rsidP="00AE2F1F">
      <w:pPr>
        <w:numPr>
          <w:ilvl w:val="0"/>
          <w:numId w:val="15"/>
        </w:numPr>
        <w:tabs>
          <w:tab w:val="clear" w:pos="720"/>
          <w:tab w:val="num" w:pos="-2268"/>
        </w:tabs>
        <w:ind w:left="426" w:hanging="426"/>
        <w:jc w:val="both"/>
        <w:rPr>
          <w:szCs w:val="22"/>
        </w:rPr>
      </w:pPr>
      <w:r w:rsidRPr="00187523">
        <w:rPr>
          <w:szCs w:val="22"/>
        </w:rPr>
        <w:t>Při nezaplacení ceny za </w:t>
      </w:r>
      <w:r w:rsidR="000142C6">
        <w:rPr>
          <w:szCs w:val="22"/>
        </w:rPr>
        <w:t>objednaný balíček předplacených časových razítek nebo objednané balíčky předplacených časových razítek</w:t>
      </w:r>
      <w:r w:rsidRPr="00187523">
        <w:rPr>
          <w:szCs w:val="22"/>
        </w:rPr>
        <w:t xml:space="preserve"> ve lhůtě tvořené součtem doby splatnosti příslušného daňového dokladu a časového období 30 dnů, tj. ve lhůtě 60 dnů, vyhrazuje si I.CA právo nepřijímat od </w:t>
      </w:r>
      <w:r w:rsidR="0062605B">
        <w:rPr>
          <w:szCs w:val="22"/>
        </w:rPr>
        <w:t>objednatele</w:t>
      </w:r>
      <w:r w:rsidR="0062605B" w:rsidRPr="007334B2">
        <w:rPr>
          <w:szCs w:val="22"/>
        </w:rPr>
        <w:t xml:space="preserve"> </w:t>
      </w:r>
      <w:r w:rsidRPr="00187523">
        <w:rPr>
          <w:szCs w:val="22"/>
        </w:rPr>
        <w:t xml:space="preserve">další žádosti na vydávání časových razítek podle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, a to do doby vyrovnání všech finančních závazků ze strany </w:t>
      </w:r>
      <w:r w:rsidR="0062605B">
        <w:rPr>
          <w:szCs w:val="22"/>
        </w:rPr>
        <w:t>objednatele</w:t>
      </w:r>
      <w:r w:rsidRPr="00187523">
        <w:rPr>
          <w:szCs w:val="22"/>
        </w:rPr>
        <w:t>.</w:t>
      </w:r>
    </w:p>
    <w:p w14:paraId="2C5AAA19" w14:textId="242352C5" w:rsidR="00747864" w:rsidRDefault="00747864" w:rsidP="00747864">
      <w:pPr>
        <w:pStyle w:val="Odstavecseseznamem"/>
      </w:pPr>
    </w:p>
    <w:p w14:paraId="7A2B17B8" w14:textId="6239EAF9" w:rsidR="00220944" w:rsidRDefault="00220944" w:rsidP="00747864">
      <w:pPr>
        <w:pStyle w:val="Odstavecseseznamem"/>
      </w:pPr>
    </w:p>
    <w:p w14:paraId="62F8397B" w14:textId="67C21A85" w:rsidR="00220944" w:rsidRDefault="00220944" w:rsidP="00747864">
      <w:pPr>
        <w:pStyle w:val="Odstavecseseznamem"/>
      </w:pPr>
    </w:p>
    <w:p w14:paraId="1C803D4E" w14:textId="77777777" w:rsidR="00220944" w:rsidRDefault="00220944" w:rsidP="00747864">
      <w:pPr>
        <w:pStyle w:val="Odstavecseseznamem"/>
      </w:pPr>
    </w:p>
    <w:p w14:paraId="3D3F80F8" w14:textId="77777777" w:rsidR="00D15103" w:rsidRPr="00404018" w:rsidRDefault="00D15103" w:rsidP="00D15103">
      <w:pPr>
        <w:jc w:val="center"/>
        <w:rPr>
          <w:b/>
          <w:szCs w:val="22"/>
          <w:u w:val="single"/>
        </w:rPr>
      </w:pPr>
      <w:r w:rsidRPr="00404018">
        <w:rPr>
          <w:b/>
          <w:szCs w:val="22"/>
          <w:u w:val="single"/>
        </w:rPr>
        <w:lastRenderedPageBreak/>
        <w:t>Část druhá</w:t>
      </w:r>
    </w:p>
    <w:p w14:paraId="7C5F8519" w14:textId="77777777" w:rsidR="00747864" w:rsidRDefault="00747864" w:rsidP="00747864">
      <w:pPr>
        <w:ind w:left="426"/>
        <w:jc w:val="center"/>
        <w:rPr>
          <w:b/>
          <w:bCs/>
          <w:szCs w:val="22"/>
        </w:rPr>
      </w:pPr>
    </w:p>
    <w:p w14:paraId="77820258" w14:textId="77777777" w:rsidR="00747864" w:rsidRPr="00D15103" w:rsidRDefault="00747864" w:rsidP="00C57961">
      <w:pPr>
        <w:jc w:val="center"/>
        <w:rPr>
          <w:b/>
          <w:szCs w:val="22"/>
        </w:rPr>
      </w:pPr>
      <w:r w:rsidRPr="00D15103">
        <w:rPr>
          <w:b/>
          <w:szCs w:val="22"/>
        </w:rPr>
        <w:t>Společná ujednání</w:t>
      </w:r>
    </w:p>
    <w:p w14:paraId="51A0EA52" w14:textId="77777777" w:rsidR="005D3607" w:rsidRDefault="005D3607" w:rsidP="00747864">
      <w:pPr>
        <w:ind w:left="426"/>
        <w:jc w:val="center"/>
        <w:rPr>
          <w:b/>
          <w:bCs/>
          <w:szCs w:val="22"/>
        </w:rPr>
      </w:pPr>
    </w:p>
    <w:p w14:paraId="254A2B79" w14:textId="77777777" w:rsidR="005D3607" w:rsidRDefault="005D3607" w:rsidP="00747864">
      <w:pPr>
        <w:ind w:left="426"/>
        <w:jc w:val="center"/>
        <w:rPr>
          <w:b/>
          <w:bCs/>
          <w:szCs w:val="22"/>
        </w:rPr>
      </w:pPr>
    </w:p>
    <w:p w14:paraId="2C6738C2" w14:textId="32D3B0AC" w:rsidR="005D3607" w:rsidRPr="00D15103" w:rsidRDefault="008E0706" w:rsidP="00220944">
      <w:pPr>
        <w:jc w:val="center"/>
        <w:rPr>
          <w:b/>
          <w:szCs w:val="22"/>
        </w:rPr>
      </w:pPr>
      <w:r w:rsidRPr="00D15103">
        <w:rPr>
          <w:b/>
          <w:szCs w:val="22"/>
        </w:rPr>
        <w:t xml:space="preserve">Článek </w:t>
      </w:r>
      <w:r w:rsidR="005D3607" w:rsidRPr="00D15103">
        <w:rPr>
          <w:b/>
          <w:szCs w:val="22"/>
        </w:rPr>
        <w:t>XIII.</w:t>
      </w:r>
    </w:p>
    <w:p w14:paraId="5A3969C2" w14:textId="63B85CF9" w:rsidR="00747864" w:rsidRPr="00D15103" w:rsidRDefault="005D3607" w:rsidP="00220944">
      <w:pPr>
        <w:jc w:val="center"/>
        <w:rPr>
          <w:b/>
          <w:szCs w:val="22"/>
        </w:rPr>
      </w:pPr>
      <w:r w:rsidRPr="00D15103">
        <w:rPr>
          <w:b/>
          <w:szCs w:val="22"/>
        </w:rPr>
        <w:t>Odstoupení od smlouvy</w:t>
      </w:r>
    </w:p>
    <w:p w14:paraId="679B1104" w14:textId="77777777" w:rsidR="00AD7F12" w:rsidRPr="00187523" w:rsidRDefault="00AD7F12" w:rsidP="00AD7F12">
      <w:pPr>
        <w:rPr>
          <w:szCs w:val="22"/>
        </w:rPr>
      </w:pPr>
    </w:p>
    <w:p w14:paraId="42E8A29D" w14:textId="7C799B0B" w:rsidR="00AD7F12" w:rsidRDefault="00AD7F12" w:rsidP="00AE2F1F">
      <w:pPr>
        <w:pStyle w:val="Odstavecseseznamem"/>
        <w:numPr>
          <w:ilvl w:val="0"/>
          <w:numId w:val="21"/>
        </w:numPr>
        <w:spacing w:after="0" w:line="240" w:lineRule="auto"/>
        <w:jc w:val="both"/>
      </w:pPr>
      <w:r w:rsidRPr="00C57961">
        <w:t xml:space="preserve">Každá ze </w:t>
      </w:r>
      <w:r w:rsidR="009609AF" w:rsidRPr="00C57961">
        <w:t>Sml</w:t>
      </w:r>
      <w:r w:rsidRPr="00C57961">
        <w:t xml:space="preserve">uvních stran má právo odstoupit od této </w:t>
      </w:r>
      <w:r w:rsidR="009609AF" w:rsidRPr="00C57961">
        <w:t>Sml</w:t>
      </w:r>
      <w:r w:rsidRPr="00C57961">
        <w:t xml:space="preserve">ouvy v případě, poruší-li jedna ze </w:t>
      </w:r>
      <w:r w:rsidR="009609AF" w:rsidRPr="00C57961">
        <w:t>Sml</w:t>
      </w:r>
      <w:r w:rsidRPr="00C57961">
        <w:t xml:space="preserve">uvních stran své závazky a povinnosti stanovené touto </w:t>
      </w:r>
      <w:r w:rsidR="009609AF" w:rsidRPr="00C57961">
        <w:t>Sml</w:t>
      </w:r>
      <w:r w:rsidRPr="00C57961">
        <w:t xml:space="preserve">ouvou, a to podstatným nebo opakovaným způsobem. </w:t>
      </w:r>
      <w:r w:rsidR="005D3607" w:rsidRPr="00C57961">
        <w:t xml:space="preserve">Za podstatné porušení se považuje </w:t>
      </w:r>
      <w:r w:rsidR="002B2033">
        <w:t>např</w:t>
      </w:r>
      <w:r w:rsidR="008E0706">
        <w:t xml:space="preserve">. </w:t>
      </w:r>
      <w:r w:rsidR="00F22DA3">
        <w:t xml:space="preserve">neposkytování služby po dobu delší než 1 den bez reakce na řešení situace, rozdílnost času uvedeného v kvalifikovaném elektronickém časovém razítku delší než </w:t>
      </w:r>
      <w:proofErr w:type="gramStart"/>
      <w:r w:rsidR="00F22DA3">
        <w:t>1s</w:t>
      </w:r>
      <w:proofErr w:type="gramEnd"/>
      <w:r w:rsidR="00F22DA3">
        <w:t>, umožnění použití kvalifikované elektronické pečetě Objednatele třetí stranou</w:t>
      </w:r>
      <w:r w:rsidR="002B2033">
        <w:t>.</w:t>
      </w:r>
      <w:r w:rsidR="005D3607" w:rsidRPr="00C57961">
        <w:t xml:space="preserve">  </w:t>
      </w:r>
      <w:r w:rsidRPr="00C57961">
        <w:t xml:space="preserve">Odstoupení musí mít písemnou formu s uvedením důvodů odstoupení a musí být doručeno druhé </w:t>
      </w:r>
      <w:r w:rsidR="009609AF" w:rsidRPr="00C57961">
        <w:t>Sml</w:t>
      </w:r>
      <w:r w:rsidRPr="00C57961">
        <w:t xml:space="preserve">uvní straně, jinak je odstoupení neplatné. Odstoupení od </w:t>
      </w:r>
      <w:r w:rsidR="009609AF" w:rsidRPr="00C57961">
        <w:t>Sml</w:t>
      </w:r>
      <w:r w:rsidRPr="00C57961">
        <w:t xml:space="preserve">ouvy má právní účinky dnem doručení. Od toho dne nesmí </w:t>
      </w:r>
      <w:r w:rsidR="009609AF" w:rsidRPr="00C57961">
        <w:t>Sml</w:t>
      </w:r>
      <w:r w:rsidRPr="00C57961">
        <w:t xml:space="preserve">uvní strana, které takto bylo odstoupení doručeno, pokračovat v plnění předmětu </w:t>
      </w:r>
      <w:r w:rsidR="009609AF" w:rsidRPr="00C57961">
        <w:t>Sml</w:t>
      </w:r>
      <w:r w:rsidRPr="00C57961">
        <w:t xml:space="preserve">ouvy vyjma případů, kdy by nečinností hrozila újma na jmění druhé </w:t>
      </w:r>
      <w:r w:rsidR="009609AF" w:rsidRPr="00C57961">
        <w:t>Sml</w:t>
      </w:r>
      <w:r w:rsidRPr="00C57961">
        <w:t xml:space="preserve">uvní strany. V takovém případě má </w:t>
      </w:r>
      <w:r w:rsidR="009609AF" w:rsidRPr="00C57961">
        <w:t>Sml</w:t>
      </w:r>
      <w:r w:rsidRPr="00C57961">
        <w:t xml:space="preserve">uvní strana za povinnost pokračovat v plnění </w:t>
      </w:r>
      <w:r w:rsidR="009609AF" w:rsidRPr="00C57961">
        <w:t>Sml</w:t>
      </w:r>
      <w:r w:rsidRPr="00C57961">
        <w:t xml:space="preserve">ouvy a zabezpečit předmět </w:t>
      </w:r>
      <w:r w:rsidR="009609AF" w:rsidRPr="00C57961">
        <w:t>Sml</w:t>
      </w:r>
      <w:r w:rsidRPr="00C57961">
        <w:t xml:space="preserve">ouvy takovým způsobem, aby bylo odstraněno nebezpečí shora uvedené újmy na jmění. Odstoupení od </w:t>
      </w:r>
      <w:r w:rsidR="009609AF" w:rsidRPr="00C57961">
        <w:t>Sml</w:t>
      </w:r>
      <w:r w:rsidRPr="00C57961">
        <w:t>ouvy se řídí § 2001 a násl. O</w:t>
      </w:r>
      <w:r w:rsidR="002455F0">
        <w:t>Z</w:t>
      </w:r>
      <w:r w:rsidRPr="00187523">
        <w:t xml:space="preserve">. </w:t>
      </w:r>
    </w:p>
    <w:p w14:paraId="71B34AE8" w14:textId="2C5768D8" w:rsidR="00AD7F12" w:rsidRDefault="00AD7F12" w:rsidP="00AD7F12">
      <w:pPr>
        <w:pStyle w:val="Odstavecseseznamem"/>
      </w:pPr>
    </w:p>
    <w:p w14:paraId="305DF542" w14:textId="77777777" w:rsidR="00F435E5" w:rsidRDefault="00F435E5" w:rsidP="00AD7F12">
      <w:pPr>
        <w:pStyle w:val="Odstavecseseznamem"/>
      </w:pPr>
    </w:p>
    <w:p w14:paraId="064D9960" w14:textId="20FE09DE" w:rsidR="00AD7F12" w:rsidRPr="00D15103" w:rsidRDefault="00AD7F12" w:rsidP="00AD7F12">
      <w:pPr>
        <w:jc w:val="center"/>
        <w:rPr>
          <w:b/>
          <w:szCs w:val="22"/>
        </w:rPr>
      </w:pPr>
      <w:bookmarkStart w:id="3" w:name="_Hlk192511841"/>
      <w:r w:rsidRPr="00D15103">
        <w:rPr>
          <w:b/>
          <w:szCs w:val="22"/>
        </w:rPr>
        <w:t xml:space="preserve">Článek </w:t>
      </w:r>
      <w:r w:rsidR="005D3607" w:rsidRPr="00D15103">
        <w:rPr>
          <w:b/>
          <w:szCs w:val="22"/>
        </w:rPr>
        <w:t>XIV</w:t>
      </w:r>
      <w:r w:rsidRPr="00D15103">
        <w:rPr>
          <w:b/>
          <w:szCs w:val="22"/>
        </w:rPr>
        <w:t>.</w:t>
      </w:r>
    </w:p>
    <w:p w14:paraId="6A01AB59" w14:textId="77777777" w:rsidR="00AD7F12" w:rsidRPr="00D15103" w:rsidRDefault="00AD7F12" w:rsidP="00AD7F12">
      <w:pPr>
        <w:jc w:val="center"/>
        <w:rPr>
          <w:b/>
          <w:szCs w:val="22"/>
        </w:rPr>
      </w:pPr>
      <w:r w:rsidRPr="00D15103">
        <w:rPr>
          <w:b/>
          <w:szCs w:val="22"/>
        </w:rPr>
        <w:t>Zvláštní ujednání</w:t>
      </w:r>
    </w:p>
    <w:bookmarkEnd w:id="3"/>
    <w:p w14:paraId="5D176D5E" w14:textId="77777777" w:rsidR="00AD7F12" w:rsidRPr="007334B2" w:rsidRDefault="00AD7F12" w:rsidP="00AD7F12">
      <w:pPr>
        <w:rPr>
          <w:szCs w:val="22"/>
          <w:u w:val="single"/>
        </w:rPr>
      </w:pPr>
    </w:p>
    <w:p w14:paraId="66CB8889" w14:textId="77777777" w:rsidR="00AD7F12" w:rsidRDefault="00AD7F12" w:rsidP="00AE2F1F">
      <w:pPr>
        <w:pStyle w:val="Odstavecseseznamem"/>
        <w:numPr>
          <w:ilvl w:val="0"/>
          <w:numId w:val="17"/>
        </w:numPr>
        <w:tabs>
          <w:tab w:val="clear" w:pos="1080"/>
        </w:tabs>
        <w:spacing w:after="0" w:line="240" w:lineRule="auto"/>
        <w:ind w:left="426" w:hanging="426"/>
        <w:contextualSpacing w:val="0"/>
        <w:jc w:val="both"/>
      </w:pPr>
      <w:bookmarkStart w:id="4" w:name="_Toc275498987"/>
      <w:bookmarkStart w:id="5" w:name="_Toc275499137"/>
      <w:bookmarkStart w:id="6" w:name="_Toc275500043"/>
      <w:r w:rsidRPr="00187523">
        <w:t>Dodržování předpisů</w:t>
      </w:r>
      <w:bookmarkEnd w:id="4"/>
      <w:bookmarkEnd w:id="5"/>
      <w:bookmarkEnd w:id="6"/>
      <w:r w:rsidRPr="00187523">
        <w:t xml:space="preserve"> </w:t>
      </w:r>
    </w:p>
    <w:p w14:paraId="2941E45C" w14:textId="3668F8ED" w:rsidR="00AD7F12" w:rsidRPr="00187523" w:rsidRDefault="00AD7F12" w:rsidP="009609AF">
      <w:pPr>
        <w:ind w:left="426"/>
        <w:jc w:val="both"/>
        <w:rPr>
          <w:szCs w:val="22"/>
        </w:rPr>
      </w:pPr>
      <w:r w:rsidRPr="00187523">
        <w:rPr>
          <w:szCs w:val="22"/>
        </w:rPr>
        <w:t xml:space="preserve">I.CA se zavazuje, že jí pověření zaměstnanci při plnění </w:t>
      </w:r>
      <w:r w:rsidR="005D3607">
        <w:rPr>
          <w:szCs w:val="22"/>
        </w:rPr>
        <w:t>těchto smluv</w:t>
      </w:r>
      <w:r w:rsidR="005D3607" w:rsidRPr="00187523">
        <w:rPr>
          <w:szCs w:val="22"/>
        </w:rPr>
        <w:t xml:space="preserve"> </w:t>
      </w:r>
      <w:r w:rsidRPr="00187523">
        <w:rPr>
          <w:szCs w:val="22"/>
        </w:rPr>
        <w:t xml:space="preserve">v objektech </w:t>
      </w:r>
      <w:r w:rsidR="009609AF">
        <w:rPr>
          <w:szCs w:val="22"/>
        </w:rPr>
        <w:t>objednatele</w:t>
      </w:r>
      <w:r w:rsidR="009609AF" w:rsidRPr="007334B2">
        <w:rPr>
          <w:szCs w:val="22"/>
        </w:rPr>
        <w:t xml:space="preserve"> </w:t>
      </w:r>
      <w:r w:rsidRPr="00187523">
        <w:rPr>
          <w:szCs w:val="22"/>
        </w:rPr>
        <w:t xml:space="preserve">budou dodržovat veškeré obecně závazné předpisy, vztahující se k vykonávané činnosti, zejména předpisy o bezpečnosti práce a o požární bezpečnosti, interní předpisy </w:t>
      </w:r>
      <w:r w:rsidR="009609AF">
        <w:rPr>
          <w:szCs w:val="22"/>
        </w:rPr>
        <w:t>objednatele</w:t>
      </w:r>
      <w:r w:rsidRPr="00187523">
        <w:rPr>
          <w:szCs w:val="22"/>
        </w:rPr>
        <w:t xml:space="preserve">, předpisy o vstupu do objektů </w:t>
      </w:r>
      <w:r w:rsidR="009609AF">
        <w:rPr>
          <w:szCs w:val="22"/>
        </w:rPr>
        <w:t>objednatele</w:t>
      </w:r>
      <w:r w:rsidRPr="00187523">
        <w:rPr>
          <w:szCs w:val="22"/>
        </w:rPr>
        <w:t xml:space="preserve">, o ochraně osobních údajů a o bezpečnosti systémů, a budou se řídit organizačními pokyny zaměstnance, pověřeného </w:t>
      </w:r>
      <w:r w:rsidR="009609AF">
        <w:rPr>
          <w:szCs w:val="22"/>
        </w:rPr>
        <w:t>objednatelem</w:t>
      </w:r>
      <w:r w:rsidRPr="00187523">
        <w:rPr>
          <w:szCs w:val="22"/>
        </w:rPr>
        <w:t>.</w:t>
      </w:r>
    </w:p>
    <w:p w14:paraId="5FE2692C" w14:textId="77777777" w:rsidR="00AD7F12" w:rsidRPr="007349BE" w:rsidRDefault="00AD7F12" w:rsidP="00AD7F12">
      <w:pPr>
        <w:pStyle w:val="Odstavecseseznamem"/>
        <w:ind w:left="0"/>
        <w:rPr>
          <w:bCs/>
        </w:rPr>
      </w:pPr>
      <w:bookmarkStart w:id="7" w:name="_Toc275498988"/>
      <w:bookmarkStart w:id="8" w:name="_Toc275499138"/>
      <w:bookmarkStart w:id="9" w:name="_Toc275500044"/>
    </w:p>
    <w:p w14:paraId="0BE9AF54" w14:textId="77777777" w:rsidR="00AD7F12" w:rsidRDefault="00AD7F12" w:rsidP="00AE2F1F">
      <w:pPr>
        <w:pStyle w:val="Odstavecseseznamem"/>
        <w:numPr>
          <w:ilvl w:val="0"/>
          <w:numId w:val="17"/>
        </w:numPr>
        <w:tabs>
          <w:tab w:val="clear" w:pos="1080"/>
        </w:tabs>
        <w:spacing w:after="0" w:line="240" w:lineRule="auto"/>
        <w:ind w:left="426" w:hanging="426"/>
        <w:contextualSpacing w:val="0"/>
        <w:jc w:val="both"/>
        <w:rPr>
          <w:bCs/>
        </w:rPr>
      </w:pPr>
      <w:r w:rsidRPr="00187523">
        <w:t>Ochrana osobních údajů</w:t>
      </w:r>
      <w:bookmarkEnd w:id="7"/>
      <w:bookmarkEnd w:id="8"/>
      <w:bookmarkEnd w:id="9"/>
    </w:p>
    <w:p w14:paraId="1EF7E409" w14:textId="77777777" w:rsidR="00AD7F12" w:rsidRPr="00187523" w:rsidRDefault="00AD7F12" w:rsidP="009609AF">
      <w:pPr>
        <w:ind w:left="426"/>
        <w:jc w:val="both"/>
        <w:rPr>
          <w:szCs w:val="22"/>
        </w:rPr>
      </w:pPr>
      <w:r w:rsidRPr="00187523">
        <w:rPr>
          <w:szCs w:val="22"/>
        </w:rPr>
        <w:t xml:space="preserve">V případě, že se při zajišťování předmětu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dostanou zaměstnanci I.CA do </w:t>
      </w:r>
      <w:r w:rsidRPr="002F75DC">
        <w:rPr>
          <w:szCs w:val="22"/>
        </w:rPr>
        <w:t xml:space="preserve">styku s interními aplikacemi či informačními systémy odběratele, zavazuje se I.CA v souladu s </w:t>
      </w:r>
      <w:r w:rsidRPr="002F75DC">
        <w:t>nařízením Evropského parlamentu a Rady (EU) č. 2016/679 o ochraně fyzických osob v souvislosti se zpracováním osobních údajů a o volném pohybu těchto údajů a o zrušení směrnice 95/46/ES</w:t>
      </w:r>
      <w:r w:rsidR="00610FEF">
        <w:t xml:space="preserve"> a zákonem č. 110/2019 Sb., o zpracování osobních údajů, </w:t>
      </w:r>
      <w:r w:rsidRPr="002F75DC">
        <w:rPr>
          <w:szCs w:val="22"/>
        </w:rPr>
        <w:t>přijmout taková</w:t>
      </w:r>
      <w:r w:rsidRPr="00187523">
        <w:rPr>
          <w:szCs w:val="22"/>
        </w:rPr>
        <w:t xml:space="preserve"> opatření, aby nemohlo dojít</w:t>
      </w:r>
      <w:r>
        <w:rPr>
          <w:szCs w:val="22"/>
        </w:rPr>
        <w:t xml:space="preserve"> k</w:t>
      </w:r>
      <w:r w:rsidRPr="00187523">
        <w:rPr>
          <w:szCs w:val="22"/>
        </w:rPr>
        <w:t xml:space="preserve"> neoprávněnému nebo nahodilému přístupu k osobním údajům, k jejich změně, zničení či ztrátě, neoprávněným přenosům, k jejich jinému neoprávněnému zpracování, jakož i k jinému zneužití osobních údajů. Pokud jde o personální opatření, zavazuje se I.CA u fyzických osob – svých kmenových zaměstnanců, případně jiných fyzických osob, pokud by vykonávaly některé činnosti v rámci předmětu příslušné </w:t>
      </w:r>
      <w:r w:rsidR="009609AF">
        <w:rPr>
          <w:szCs w:val="22"/>
        </w:rPr>
        <w:t>Sml</w:t>
      </w:r>
      <w:r w:rsidRPr="00187523">
        <w:rPr>
          <w:szCs w:val="22"/>
        </w:rPr>
        <w:t>ouvy pro I.CA, že tyto činnosti budou vykonávat pouze osoby bezúhonné a zavázané povinností mlčenlivosti.</w:t>
      </w:r>
    </w:p>
    <w:p w14:paraId="26F401CA" w14:textId="77777777" w:rsidR="00AD7F12" w:rsidRPr="00187523" w:rsidRDefault="00AD7F12" w:rsidP="00AD7F12">
      <w:pPr>
        <w:ind w:left="426"/>
        <w:rPr>
          <w:szCs w:val="22"/>
          <w:highlight w:val="cyan"/>
        </w:rPr>
      </w:pPr>
    </w:p>
    <w:p w14:paraId="79F57806" w14:textId="77777777" w:rsidR="00AD7F12" w:rsidRDefault="00AD7F12" w:rsidP="00AE2F1F">
      <w:pPr>
        <w:pStyle w:val="Odstavecseseznamem"/>
        <w:numPr>
          <w:ilvl w:val="0"/>
          <w:numId w:val="17"/>
        </w:numPr>
        <w:tabs>
          <w:tab w:val="clear" w:pos="1080"/>
        </w:tabs>
        <w:spacing w:after="0" w:line="240" w:lineRule="auto"/>
        <w:ind w:left="426" w:hanging="426"/>
        <w:contextualSpacing w:val="0"/>
        <w:jc w:val="both"/>
      </w:pPr>
      <w:r w:rsidRPr="00187523">
        <w:t>Obchodní tajemství</w:t>
      </w:r>
    </w:p>
    <w:p w14:paraId="590A6F9F" w14:textId="77777777" w:rsidR="00AD7F12" w:rsidRPr="00187523" w:rsidRDefault="00AD7F12" w:rsidP="009609AF">
      <w:pPr>
        <w:ind w:left="426"/>
        <w:jc w:val="both"/>
        <w:rPr>
          <w:szCs w:val="22"/>
        </w:rPr>
      </w:pPr>
      <w:r w:rsidRPr="00187523">
        <w:rPr>
          <w:szCs w:val="22"/>
        </w:rPr>
        <w:t xml:space="preserve">Pokud I.CA získá (bez ohledu na způsob) od </w:t>
      </w:r>
      <w:r w:rsidR="009609AF">
        <w:rPr>
          <w:szCs w:val="22"/>
        </w:rPr>
        <w:t>objednatele</w:t>
      </w:r>
      <w:r w:rsidR="009609AF" w:rsidRPr="007334B2">
        <w:rPr>
          <w:szCs w:val="22"/>
        </w:rPr>
        <w:t xml:space="preserve"> </w:t>
      </w:r>
      <w:r w:rsidRPr="00187523">
        <w:rPr>
          <w:szCs w:val="22"/>
        </w:rPr>
        <w:t xml:space="preserve">informace, které mají povahu obchodního tajemství (dále též „chráněné informace“ nebo „obchodní tajemství“), bude s těmito chráněnými informacemi nakládat jako s vlastním obchodním tajemstvím, aniž by </w:t>
      </w:r>
      <w:r w:rsidRPr="00187523">
        <w:rPr>
          <w:szCs w:val="22"/>
        </w:rPr>
        <w:lastRenderedPageBreak/>
        <w:t>bylo nutné takové informace jako „chráněné informace“ vždy jednotlivě označovat, což nevylučuje možnost v jednotlivých případech při zvýšeném zájmu toto nebo jiné označení (např.</w:t>
      </w:r>
      <w:r>
        <w:rPr>
          <w:szCs w:val="22"/>
        </w:rPr>
        <w:t xml:space="preserve"> </w:t>
      </w:r>
      <w:r w:rsidRPr="00187523">
        <w:rPr>
          <w:szCs w:val="22"/>
        </w:rPr>
        <w:t xml:space="preserve">“diskrétní“) pro jednotlivé informace, resp. jejich nosiče, výslovně použít. I.CA se zavazuje, že nepoužije chráněné informace k jinému účelu, než k jakému mu byly poskytnuty a že kmenové zaměstnance, kteří přijdou s chráněnými informacemi do styku, případně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uvní partnery, kterým se svolením druhé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uvní strany chráněné informace zpřístupní, o povinnosti uchovávat takové informace v tajnosti dostatečně poučí a odpovídajícím způsobem </w:t>
      </w:r>
      <w:r w:rsidR="009609AF">
        <w:rPr>
          <w:szCs w:val="22"/>
        </w:rPr>
        <w:t>Sml</w:t>
      </w:r>
      <w:r w:rsidRPr="00187523">
        <w:rPr>
          <w:szCs w:val="22"/>
        </w:rPr>
        <w:t>uvně zajistí jejich utajení.</w:t>
      </w:r>
    </w:p>
    <w:p w14:paraId="006900E8" w14:textId="77777777" w:rsidR="00AD7F12" w:rsidRPr="00187523" w:rsidRDefault="00AD7F12" w:rsidP="009609AF">
      <w:pPr>
        <w:ind w:left="426"/>
        <w:jc w:val="both"/>
        <w:rPr>
          <w:szCs w:val="22"/>
          <w:highlight w:val="cyan"/>
        </w:rPr>
      </w:pPr>
    </w:p>
    <w:p w14:paraId="57546519" w14:textId="77777777" w:rsidR="00AD7F12" w:rsidRDefault="00AD7F12" w:rsidP="009609AF">
      <w:pPr>
        <w:ind w:left="426"/>
        <w:jc w:val="both"/>
        <w:rPr>
          <w:szCs w:val="22"/>
        </w:rPr>
      </w:pPr>
      <w:r w:rsidRPr="00187523">
        <w:rPr>
          <w:szCs w:val="22"/>
        </w:rPr>
        <w:t xml:space="preserve">Ustanovení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, která se týkají ochrany obchodního tajemství, budou v plném </w:t>
      </w:r>
      <w:r w:rsidRPr="005041F6">
        <w:rPr>
          <w:szCs w:val="22"/>
        </w:rPr>
        <w:t xml:space="preserve">rozsahu platná a účinná po neomezenou dobu od ukončení </w:t>
      </w:r>
      <w:r w:rsidR="009609AF">
        <w:rPr>
          <w:szCs w:val="22"/>
        </w:rPr>
        <w:t>Sml</w:t>
      </w:r>
      <w:r w:rsidRPr="005041F6">
        <w:rPr>
          <w:szCs w:val="22"/>
        </w:rPr>
        <w:t>uvního vztahu</w:t>
      </w:r>
      <w:r w:rsidRPr="00187523">
        <w:rPr>
          <w:szCs w:val="22"/>
        </w:rPr>
        <w:t xml:space="preserve"> založeného touto </w:t>
      </w:r>
      <w:r w:rsidR="009609AF">
        <w:rPr>
          <w:szCs w:val="22"/>
        </w:rPr>
        <w:t>Sml</w:t>
      </w:r>
      <w:r w:rsidRPr="00187523">
        <w:rPr>
          <w:szCs w:val="22"/>
        </w:rPr>
        <w:t>ouvou.</w:t>
      </w:r>
    </w:p>
    <w:p w14:paraId="5BB75F5A" w14:textId="77777777" w:rsidR="00AD7F12" w:rsidRPr="00187523" w:rsidRDefault="00AD7F12" w:rsidP="00AD7F12">
      <w:pPr>
        <w:rPr>
          <w:szCs w:val="22"/>
        </w:rPr>
      </w:pPr>
    </w:p>
    <w:p w14:paraId="24D1DDCF" w14:textId="77777777" w:rsidR="00AD7F12" w:rsidRDefault="00AD7F12" w:rsidP="00AE2F1F">
      <w:pPr>
        <w:pStyle w:val="Odstavecseseznamem"/>
        <w:numPr>
          <w:ilvl w:val="0"/>
          <w:numId w:val="17"/>
        </w:numPr>
        <w:tabs>
          <w:tab w:val="clear" w:pos="1080"/>
          <w:tab w:val="num" w:pos="-993"/>
        </w:tabs>
        <w:spacing w:after="0" w:line="240" w:lineRule="auto"/>
        <w:ind w:left="426"/>
        <w:contextualSpacing w:val="0"/>
        <w:jc w:val="both"/>
        <w:rPr>
          <w:bCs/>
        </w:rPr>
      </w:pPr>
      <w:bookmarkStart w:id="10" w:name="_Toc275498989"/>
      <w:bookmarkStart w:id="11" w:name="_Toc275499139"/>
      <w:bookmarkStart w:id="12" w:name="_Toc275500045"/>
      <w:r w:rsidRPr="00187523">
        <w:t>Poskytování informací</w:t>
      </w:r>
      <w:bookmarkEnd w:id="10"/>
      <w:bookmarkEnd w:id="11"/>
      <w:bookmarkEnd w:id="12"/>
    </w:p>
    <w:p w14:paraId="22370712" w14:textId="77777777" w:rsidR="00AD7F12" w:rsidRPr="005041F6" w:rsidRDefault="00AD7F12" w:rsidP="009609AF">
      <w:pPr>
        <w:ind w:left="426"/>
        <w:jc w:val="both"/>
        <w:rPr>
          <w:szCs w:val="22"/>
        </w:rPr>
      </w:pPr>
      <w:r w:rsidRPr="00187523">
        <w:rPr>
          <w:szCs w:val="22"/>
        </w:rPr>
        <w:t xml:space="preserve">I.CA se zavazuje, že informace ani jakékoliv technické nebo jiné podklady, získané při plnění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nepoužije pro jiné než tou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ou stanovené účely, ani je neposkytne nebo k nim neumožní přístup třetím osobám bez předchozího písemného souhlasu </w:t>
      </w:r>
      <w:r w:rsidR="009609AF">
        <w:rPr>
          <w:szCs w:val="22"/>
        </w:rPr>
        <w:t>objednatele</w:t>
      </w:r>
      <w:r w:rsidRPr="00187523">
        <w:rPr>
          <w:szCs w:val="22"/>
        </w:rPr>
        <w:t xml:space="preserve">. Tento závazek se vztahuje na všechny zaměstnance společnosti I.CA a další zaměstnance, kteří se budou případně podílet na plnění předmětu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a seznámí se s těmito informacemi nebo budou držiteli těchto podkladů. Tento </w:t>
      </w:r>
      <w:r w:rsidRPr="005041F6">
        <w:rPr>
          <w:szCs w:val="22"/>
        </w:rPr>
        <w:t xml:space="preserve">závazek bude trvat po neomezenou dobu od ukončení platnosti </w:t>
      </w:r>
      <w:r w:rsidR="009609AF">
        <w:rPr>
          <w:szCs w:val="22"/>
        </w:rPr>
        <w:t>Sml</w:t>
      </w:r>
      <w:r w:rsidRPr="005041F6">
        <w:rPr>
          <w:szCs w:val="22"/>
        </w:rPr>
        <w:t>ouvy.</w:t>
      </w:r>
    </w:p>
    <w:p w14:paraId="34171236" w14:textId="7E2D85C1" w:rsidR="00AD7F12" w:rsidRDefault="00AD7F12" w:rsidP="00AD7F12">
      <w:pPr>
        <w:ind w:left="426"/>
        <w:rPr>
          <w:szCs w:val="22"/>
        </w:rPr>
      </w:pPr>
    </w:p>
    <w:p w14:paraId="3371440F" w14:textId="77777777" w:rsidR="00220944" w:rsidRPr="00187523" w:rsidRDefault="00220944" w:rsidP="00AD7F12">
      <w:pPr>
        <w:ind w:left="426"/>
        <w:rPr>
          <w:szCs w:val="22"/>
        </w:rPr>
      </w:pPr>
    </w:p>
    <w:p w14:paraId="74225ED5" w14:textId="74227B07" w:rsidR="000562DF" w:rsidRPr="00CA08BF" w:rsidRDefault="000562DF" w:rsidP="000562DF">
      <w:pPr>
        <w:jc w:val="center"/>
        <w:rPr>
          <w:b/>
          <w:szCs w:val="22"/>
        </w:rPr>
      </w:pPr>
      <w:r w:rsidRPr="00CA08BF">
        <w:rPr>
          <w:b/>
          <w:szCs w:val="22"/>
        </w:rPr>
        <w:t xml:space="preserve">Článek </w:t>
      </w:r>
      <w:r w:rsidR="00EA6545" w:rsidRPr="00CA08BF">
        <w:rPr>
          <w:b/>
          <w:szCs w:val="22"/>
        </w:rPr>
        <w:t>XV</w:t>
      </w:r>
      <w:r w:rsidRPr="00CA08BF">
        <w:rPr>
          <w:b/>
          <w:szCs w:val="22"/>
        </w:rPr>
        <w:t>.</w:t>
      </w:r>
    </w:p>
    <w:p w14:paraId="659CFA94" w14:textId="77777777" w:rsidR="000562DF" w:rsidRPr="00CA08BF" w:rsidRDefault="000562DF" w:rsidP="000562DF">
      <w:pPr>
        <w:jc w:val="center"/>
        <w:rPr>
          <w:b/>
          <w:szCs w:val="22"/>
        </w:rPr>
      </w:pPr>
      <w:r w:rsidRPr="00CA08BF">
        <w:rPr>
          <w:b/>
          <w:szCs w:val="22"/>
        </w:rPr>
        <w:t>Závěrečná ustanovení</w:t>
      </w:r>
    </w:p>
    <w:p w14:paraId="5245DA81" w14:textId="77777777" w:rsidR="000562DF" w:rsidRPr="00187523" w:rsidRDefault="000562DF" w:rsidP="000562DF">
      <w:pPr>
        <w:rPr>
          <w:szCs w:val="22"/>
        </w:rPr>
      </w:pPr>
    </w:p>
    <w:p w14:paraId="5CDC5F6D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Ta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a a vztahy z ní vyplývající se řídí českým právním řádem. Veškeré spory vyplývající z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se </w:t>
      </w:r>
      <w:r w:rsidR="009609AF">
        <w:rPr>
          <w:szCs w:val="22"/>
        </w:rPr>
        <w:t>Sml</w:t>
      </w:r>
      <w:r w:rsidRPr="00187523">
        <w:rPr>
          <w:szCs w:val="22"/>
        </w:rPr>
        <w:t>uvní strany budou snažit řešit smírnou cestou. Teprve nepovede-li takové smírčí jednání k vyřešení sporu, bude soudní spor veden u příslušného obecného soudu ČR.</w:t>
      </w:r>
    </w:p>
    <w:p w14:paraId="0D45CD44" w14:textId="77777777" w:rsidR="000562DF" w:rsidRDefault="000562DF" w:rsidP="000562DF">
      <w:pPr>
        <w:jc w:val="both"/>
        <w:rPr>
          <w:szCs w:val="22"/>
        </w:rPr>
      </w:pPr>
    </w:p>
    <w:p w14:paraId="49E0560F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0562DF">
        <w:rPr>
          <w:szCs w:val="22"/>
        </w:rPr>
        <w:t xml:space="preserve">Pokud jakýkoli závazek dle </w:t>
      </w:r>
      <w:r w:rsidR="009609AF">
        <w:rPr>
          <w:szCs w:val="22"/>
        </w:rPr>
        <w:t>Sml</w:t>
      </w:r>
      <w:r w:rsidRPr="000562DF">
        <w:rPr>
          <w:szCs w:val="22"/>
        </w:rPr>
        <w:t xml:space="preserve">ouvy nebo kterékoli ustanovení </w:t>
      </w:r>
      <w:r w:rsidR="009609AF">
        <w:rPr>
          <w:szCs w:val="22"/>
        </w:rPr>
        <w:t>Sml</w:t>
      </w:r>
      <w:r w:rsidRPr="000562DF">
        <w:rPr>
          <w:szCs w:val="22"/>
        </w:rPr>
        <w:t>ouvy</w:t>
      </w:r>
      <w:r w:rsidR="005D3607">
        <w:rPr>
          <w:szCs w:val="22"/>
        </w:rPr>
        <w:t xml:space="preserve"> oddělitelné od ostatního obsahu</w:t>
      </w:r>
      <w:r w:rsidRPr="000562DF">
        <w:rPr>
          <w:szCs w:val="22"/>
        </w:rPr>
        <w:t xml:space="preserve"> je nebo se stane neplatným či nevymahatelným, nebude to mít vliv na platnost a vymahatelnost ostatních závazků a ustanovení dle </w:t>
      </w:r>
      <w:r w:rsidR="009609AF">
        <w:rPr>
          <w:szCs w:val="22"/>
        </w:rPr>
        <w:t>Sml</w:t>
      </w:r>
      <w:r w:rsidRPr="000562DF">
        <w:rPr>
          <w:szCs w:val="22"/>
        </w:rPr>
        <w:t xml:space="preserve">ouvy a </w:t>
      </w:r>
      <w:r w:rsidR="009609AF">
        <w:rPr>
          <w:szCs w:val="22"/>
        </w:rPr>
        <w:t>Sml</w:t>
      </w:r>
      <w:r w:rsidRPr="000562DF">
        <w:rPr>
          <w:szCs w:val="22"/>
        </w:rPr>
        <w:t>uvní strany se zavazují takovýto neplatný nebo nevymahatelný závazek či ustanovení nahradit novým, platným a vymahatelným závazkem, nebo ustanovením, jehož předmět bude nejlépe odpovídat předmětu a ekonomickému účelu původního závazku či ustanovení</w:t>
      </w:r>
    </w:p>
    <w:p w14:paraId="3E526BAB" w14:textId="77777777" w:rsidR="000562DF" w:rsidRPr="00187523" w:rsidRDefault="000562DF" w:rsidP="000D26AC">
      <w:pPr>
        <w:jc w:val="both"/>
        <w:rPr>
          <w:szCs w:val="22"/>
        </w:rPr>
      </w:pPr>
    </w:p>
    <w:p w14:paraId="7AF96060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V případě, že by se některá ustanovení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stala neplatnými v důsledku legislativních změn, nestává se neplatnou celá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a. V takovém případě sjednají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uvní strany nové znění dotčených ustanovení tak, aby vystihovalo co nejpřesněji podstatu původního ujednání a aby co nejlépe odpovídalo duchu </w:t>
      </w:r>
      <w:r w:rsidR="009609AF">
        <w:rPr>
          <w:szCs w:val="22"/>
        </w:rPr>
        <w:t>Sml</w:t>
      </w:r>
      <w:r w:rsidRPr="00187523">
        <w:rPr>
          <w:szCs w:val="22"/>
        </w:rPr>
        <w:t>ouvy.</w:t>
      </w:r>
    </w:p>
    <w:p w14:paraId="4BF33A3C" w14:textId="77777777" w:rsidR="000562DF" w:rsidRPr="00187523" w:rsidRDefault="000562DF" w:rsidP="000D26AC">
      <w:pPr>
        <w:jc w:val="both"/>
        <w:rPr>
          <w:szCs w:val="22"/>
        </w:rPr>
      </w:pPr>
    </w:p>
    <w:p w14:paraId="4D0DF746" w14:textId="77777777" w:rsidR="001A5E39" w:rsidRPr="006F3D94" w:rsidRDefault="001A5E39" w:rsidP="00AE2F1F">
      <w:pPr>
        <w:numPr>
          <w:ilvl w:val="0"/>
          <w:numId w:val="9"/>
        </w:numPr>
        <w:tabs>
          <w:tab w:val="clear" w:pos="1560"/>
          <w:tab w:val="num" w:pos="360"/>
        </w:tabs>
        <w:ind w:left="360"/>
        <w:jc w:val="both"/>
      </w:pPr>
      <w:r w:rsidRPr="006F3D94">
        <w:t>Smluvní strany souhlasí s uveřejněním této Smlouvy v registru smluv podle zákona č. 340/2015 Sb., o zvláštních podmínkách účinnosti některých smluv, uveřejňování těchto smluv a o registru smluv (zákon o registru smluv), ve znění pozdějších předpisů a rovněž na profilu objednatele, případně i na dalších místech, kde tak stanoví právní předpis. Uveřejnění této Smlouvy prostřednictvím registru smluv ve lhůtě stanovené zákonem zajistí objednatel.</w:t>
      </w:r>
    </w:p>
    <w:p w14:paraId="2BD40C5A" w14:textId="77777777" w:rsidR="001A5E39" w:rsidRPr="006F3D94" w:rsidRDefault="001A5E39" w:rsidP="001A5E39">
      <w:pPr>
        <w:jc w:val="both"/>
      </w:pPr>
    </w:p>
    <w:p w14:paraId="00EA9CF6" w14:textId="233030A9" w:rsidR="001A5E39" w:rsidRPr="006F3D94" w:rsidRDefault="001A5E39" w:rsidP="00AE2F1F">
      <w:pPr>
        <w:numPr>
          <w:ilvl w:val="0"/>
          <w:numId w:val="9"/>
        </w:numPr>
        <w:tabs>
          <w:tab w:val="clear" w:pos="1560"/>
          <w:tab w:val="num" w:pos="360"/>
        </w:tabs>
        <w:ind w:left="360"/>
        <w:jc w:val="both"/>
      </w:pPr>
      <w:r w:rsidRPr="006F3D94">
        <w:t xml:space="preserve">Smluvní strany souhlasí s tím, že v registru smluv bude zveřejněn celý rozsah </w:t>
      </w:r>
      <w:proofErr w:type="gramStart"/>
      <w:r w:rsidRPr="006F3D94">
        <w:t>Smlouvy</w:t>
      </w:r>
      <w:proofErr w:type="gramEnd"/>
      <w:r w:rsidRPr="006F3D94">
        <w:t xml:space="preserve"> a to na dobu neurčitou.</w:t>
      </w:r>
    </w:p>
    <w:p w14:paraId="439428B0" w14:textId="77777777" w:rsidR="001A5E39" w:rsidRPr="006F3D94" w:rsidRDefault="001A5E39" w:rsidP="001A5E39">
      <w:pPr>
        <w:jc w:val="both"/>
      </w:pPr>
    </w:p>
    <w:p w14:paraId="25E9BEEF" w14:textId="77777777" w:rsidR="001A5E39" w:rsidRDefault="001A5E39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</w:pPr>
      <w:r w:rsidRPr="006F3D94">
        <w:t>Tato Smlouva nabývá platnosti dnem jejího podpisu oběma smluvními stranami.</w:t>
      </w:r>
    </w:p>
    <w:p w14:paraId="134E9159" w14:textId="77777777" w:rsidR="001A5E39" w:rsidRPr="006F3D94" w:rsidRDefault="001A5E39" w:rsidP="001A5E39">
      <w:pPr>
        <w:tabs>
          <w:tab w:val="num" w:pos="360"/>
        </w:tabs>
        <w:jc w:val="both"/>
      </w:pPr>
    </w:p>
    <w:p w14:paraId="482AB17D" w14:textId="77777777" w:rsidR="001A5E39" w:rsidRDefault="001A5E39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</w:pPr>
      <w:r w:rsidRPr="006F3D94">
        <w:t xml:space="preserve">Tato Smlouva nabývá účinnosti dnem jejího uveřejnění v informačním systému veřejné správy, který slouží k uveřejňování smluv podle zákona č. 340/2015 Sb., o zvláštních podmínkách účinnosti některých smluv, uveřejňování těchto smluv a o registru smluv. </w:t>
      </w:r>
    </w:p>
    <w:p w14:paraId="28E7DE0E" w14:textId="77777777" w:rsidR="00D07AA5" w:rsidRDefault="00D07AA5" w:rsidP="00067039">
      <w:pPr>
        <w:pStyle w:val="Odstavecseseznamem"/>
      </w:pPr>
    </w:p>
    <w:p w14:paraId="0D851B80" w14:textId="4C7B29C2" w:rsidR="000562DF" w:rsidRPr="00D52A6C" w:rsidRDefault="00D07AA5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</w:pPr>
      <w:bookmarkStart w:id="13" w:name="_Hlk36194785"/>
      <w:r w:rsidRPr="00CA08BF">
        <w:t xml:space="preserve">Plnění ze smlouvy nepřekročí </w:t>
      </w:r>
      <w:r w:rsidR="00535CE0" w:rsidRPr="00CA08BF">
        <w:t>2 000 000</w:t>
      </w:r>
      <w:r w:rsidR="00B742DF" w:rsidRPr="00CA08BF">
        <w:t>,-</w:t>
      </w:r>
      <w:r w:rsidRPr="00CA08BF">
        <w:t xml:space="preserve"> Kč bez DPH</w:t>
      </w:r>
      <w:bookmarkEnd w:id="13"/>
      <w:r w:rsidRPr="00CA08BF">
        <w:t xml:space="preserve">. </w:t>
      </w:r>
      <w:bookmarkStart w:id="14" w:name="_Hlk36194908"/>
      <w:r w:rsidR="0027085C" w:rsidRPr="00CA08BF">
        <w:t>Služba vytváření kvalifikovaných elektronických pečetí dle Části první této smlouvy bude ukončena překročením</w:t>
      </w:r>
      <w:r w:rsidR="009231DE" w:rsidRPr="00CA08BF">
        <w:t xml:space="preserve"> celkové</w:t>
      </w:r>
      <w:r w:rsidR="0027085C" w:rsidRPr="00CA08BF">
        <w:t xml:space="preserve"> částk</w:t>
      </w:r>
      <w:bookmarkEnd w:id="14"/>
      <w:r w:rsidR="0027085C" w:rsidRPr="00CA08BF">
        <w:t xml:space="preserve">y </w:t>
      </w:r>
      <w:r w:rsidR="00535CE0" w:rsidRPr="00CA08BF">
        <w:t>1 800 000,</w:t>
      </w:r>
      <w:r w:rsidR="00B742DF" w:rsidRPr="00CA08BF">
        <w:t>- Kč bez DPH</w:t>
      </w:r>
      <w:r w:rsidR="0027085C" w:rsidRPr="00CA08BF">
        <w:t>.</w:t>
      </w:r>
    </w:p>
    <w:p w14:paraId="467CA849" w14:textId="77777777" w:rsidR="000562DF" w:rsidRPr="00187523" w:rsidRDefault="000562DF" w:rsidP="000D26AC">
      <w:pPr>
        <w:jc w:val="both"/>
        <w:rPr>
          <w:szCs w:val="22"/>
        </w:rPr>
      </w:pPr>
    </w:p>
    <w:p w14:paraId="3750C77F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Místem plnění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je sídlo objednatele. </w:t>
      </w:r>
    </w:p>
    <w:p w14:paraId="310217D9" w14:textId="77777777" w:rsidR="000562DF" w:rsidRPr="00187523" w:rsidRDefault="000562DF" w:rsidP="000D26AC">
      <w:pPr>
        <w:jc w:val="both"/>
        <w:rPr>
          <w:szCs w:val="22"/>
        </w:rPr>
      </w:pPr>
    </w:p>
    <w:p w14:paraId="3859A8F6" w14:textId="77777777" w:rsidR="000562DF" w:rsidRDefault="009609A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>Sml</w:t>
      </w:r>
      <w:r w:rsidR="000562DF" w:rsidRPr="00187523">
        <w:rPr>
          <w:szCs w:val="22"/>
        </w:rPr>
        <w:t>ouvu je možné ukončit:</w:t>
      </w:r>
    </w:p>
    <w:p w14:paraId="62B3C9FE" w14:textId="77777777" w:rsidR="000562DF" w:rsidRPr="000D26AC" w:rsidRDefault="000562DF" w:rsidP="00AE2F1F">
      <w:pPr>
        <w:pStyle w:val="Odstavecseseznamem"/>
        <w:numPr>
          <w:ilvl w:val="0"/>
          <w:numId w:val="10"/>
        </w:numPr>
        <w:jc w:val="both"/>
      </w:pPr>
      <w:r w:rsidRPr="000D26AC">
        <w:t xml:space="preserve">písemnou dohodou </w:t>
      </w:r>
      <w:r w:rsidR="009609AF">
        <w:t>Sml</w:t>
      </w:r>
      <w:r w:rsidRPr="000D26AC">
        <w:t>uvních stran;</w:t>
      </w:r>
    </w:p>
    <w:p w14:paraId="2659134E" w14:textId="75F17BBF" w:rsidR="000562DF" w:rsidRDefault="000562DF" w:rsidP="00AE2F1F">
      <w:pPr>
        <w:pStyle w:val="Odstavecseseznamem"/>
        <w:numPr>
          <w:ilvl w:val="0"/>
          <w:numId w:val="10"/>
        </w:numPr>
        <w:jc w:val="both"/>
      </w:pPr>
      <w:r w:rsidRPr="000D26AC">
        <w:t xml:space="preserve">písemnou výpovědí některé ze </w:t>
      </w:r>
      <w:r w:rsidR="009609AF">
        <w:t>Sml</w:t>
      </w:r>
      <w:r w:rsidRPr="000D26AC">
        <w:t xml:space="preserve">uvních stran, zaslanou druhé </w:t>
      </w:r>
      <w:r w:rsidR="009609AF">
        <w:t>Sml</w:t>
      </w:r>
      <w:r w:rsidRPr="000D26AC">
        <w:t xml:space="preserve">uvní straně, a to </w:t>
      </w:r>
      <w:r w:rsidR="002B2033" w:rsidRPr="000D26AC">
        <w:t>buď</w:t>
      </w:r>
      <w:r w:rsidR="009717B0">
        <w:t xml:space="preserve"> </w:t>
      </w:r>
      <w:r w:rsidRPr="000D26AC">
        <w:t xml:space="preserve">výpovědí s důvodem, kterým je podstatné porušení ustanovení této </w:t>
      </w:r>
      <w:r w:rsidR="009609AF">
        <w:t>Sml</w:t>
      </w:r>
      <w:r w:rsidRPr="000D26AC">
        <w:t xml:space="preserve">ouvy druhou </w:t>
      </w:r>
      <w:r w:rsidR="009609AF">
        <w:t>Sml</w:t>
      </w:r>
      <w:r w:rsidRPr="000D26AC">
        <w:t xml:space="preserve">uvní stranou, nebo výpovědí bez uvedení důvodu. V obou případech se uplatní výpovědní doba v délce 30 kalendářních dnů počínající běžet prvním dnem následujícím po dni, kdy bylo písemné vyhotovení výpovědi prokazatelně doručeno druhé </w:t>
      </w:r>
      <w:r w:rsidR="009609AF">
        <w:t>Sml</w:t>
      </w:r>
      <w:r w:rsidRPr="000D26AC">
        <w:t>uvní straně.</w:t>
      </w:r>
    </w:p>
    <w:p w14:paraId="42465EBE" w14:textId="77777777" w:rsidR="005D3607" w:rsidRPr="000D26AC" w:rsidRDefault="005D3607" w:rsidP="00AE2F1F">
      <w:pPr>
        <w:pStyle w:val="Odstavecseseznamem"/>
        <w:numPr>
          <w:ilvl w:val="0"/>
          <w:numId w:val="10"/>
        </w:numPr>
        <w:jc w:val="both"/>
      </w:pPr>
      <w:r>
        <w:t>odstoupením od smlouvy dle čl. XIII této smlouvy.</w:t>
      </w:r>
    </w:p>
    <w:p w14:paraId="20AD7CD6" w14:textId="77777777" w:rsidR="005D3607" w:rsidRPr="000D26AC" w:rsidRDefault="005D3607" w:rsidP="005D3607">
      <w:pPr>
        <w:pStyle w:val="Odstavecseseznamem"/>
        <w:jc w:val="both"/>
      </w:pPr>
    </w:p>
    <w:p w14:paraId="3A9AE11A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Písemnou dohodou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uvních stran je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a ukončena ke dni v této dohodě uvedené a není-li v dohodě takový den uveden, pak ke dni podpisu dohody oběma </w:t>
      </w:r>
      <w:r w:rsidR="009609AF">
        <w:rPr>
          <w:szCs w:val="22"/>
        </w:rPr>
        <w:t>Sml</w:t>
      </w:r>
      <w:r w:rsidRPr="00187523">
        <w:rPr>
          <w:szCs w:val="22"/>
        </w:rPr>
        <w:t>uvními stranami.</w:t>
      </w:r>
    </w:p>
    <w:p w14:paraId="62BA8799" w14:textId="77777777" w:rsidR="000562DF" w:rsidRPr="00187523" w:rsidRDefault="000562DF" w:rsidP="000D26AC">
      <w:pPr>
        <w:jc w:val="both"/>
        <w:rPr>
          <w:szCs w:val="22"/>
        </w:rPr>
      </w:pPr>
    </w:p>
    <w:p w14:paraId="28F0DAAA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Ukončením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nejsou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uvní strany zbaveny povinnosti vyrovnat veškeré závazky vzniklé v důsledku platnosti a účinnosti této </w:t>
      </w:r>
      <w:r w:rsidR="009609AF">
        <w:rPr>
          <w:szCs w:val="22"/>
        </w:rPr>
        <w:t>Sml</w:t>
      </w:r>
      <w:r w:rsidRPr="00187523">
        <w:rPr>
          <w:szCs w:val="22"/>
        </w:rPr>
        <w:t xml:space="preserve">ouvy a učinit veškeré úkony, které nesnesou odkladu a které jsou nutné k zabránění vzniku škody na straně jedné ze </w:t>
      </w:r>
      <w:r w:rsidR="009609AF">
        <w:rPr>
          <w:szCs w:val="22"/>
        </w:rPr>
        <w:t>Sml</w:t>
      </w:r>
      <w:r w:rsidRPr="00187523">
        <w:rPr>
          <w:szCs w:val="22"/>
        </w:rPr>
        <w:t>uvních stran.</w:t>
      </w:r>
    </w:p>
    <w:p w14:paraId="3B017CAE" w14:textId="77777777" w:rsidR="000562DF" w:rsidRPr="004539F6" w:rsidRDefault="000562DF" w:rsidP="000D26AC">
      <w:pPr>
        <w:jc w:val="both"/>
        <w:rPr>
          <w:szCs w:val="22"/>
        </w:rPr>
      </w:pPr>
    </w:p>
    <w:p w14:paraId="4318FFA5" w14:textId="740EC92C" w:rsidR="000562DF" w:rsidRDefault="009609A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>Sml</w:t>
      </w:r>
      <w:r w:rsidR="000562DF" w:rsidRPr="00842565">
        <w:rPr>
          <w:szCs w:val="22"/>
        </w:rPr>
        <w:t>uvní strany se dohodly, že se ve vztazích mezi I.CA a objednatelem</w:t>
      </w:r>
      <w:r w:rsidR="000D26AC">
        <w:rPr>
          <w:szCs w:val="22"/>
        </w:rPr>
        <w:t xml:space="preserve"> vyplývajících z této </w:t>
      </w:r>
      <w:r>
        <w:rPr>
          <w:szCs w:val="22"/>
        </w:rPr>
        <w:t>Sml</w:t>
      </w:r>
      <w:r w:rsidR="000562DF" w:rsidRPr="00842565">
        <w:rPr>
          <w:szCs w:val="22"/>
        </w:rPr>
        <w:t xml:space="preserve">ouvy neuplatní §§ </w:t>
      </w:r>
      <w:proofErr w:type="gramStart"/>
      <w:r w:rsidR="000562DF" w:rsidRPr="00842565">
        <w:rPr>
          <w:szCs w:val="22"/>
        </w:rPr>
        <w:t>1895 – 1900</w:t>
      </w:r>
      <w:proofErr w:type="gramEnd"/>
      <w:r w:rsidR="000562DF" w:rsidRPr="00842565">
        <w:rPr>
          <w:szCs w:val="22"/>
        </w:rPr>
        <w:t xml:space="preserve"> zák. č. 89/2012 Sb., </w:t>
      </w:r>
      <w:r w:rsidR="002455F0">
        <w:rPr>
          <w:szCs w:val="22"/>
        </w:rPr>
        <w:t>OZ</w:t>
      </w:r>
      <w:r w:rsidR="000562DF" w:rsidRPr="00842565">
        <w:rPr>
          <w:szCs w:val="22"/>
        </w:rPr>
        <w:t>.</w:t>
      </w:r>
    </w:p>
    <w:p w14:paraId="31142E04" w14:textId="77777777" w:rsidR="000562DF" w:rsidRPr="00842565" w:rsidRDefault="000562DF" w:rsidP="000D26AC">
      <w:pPr>
        <w:jc w:val="both"/>
        <w:rPr>
          <w:szCs w:val="22"/>
        </w:rPr>
      </w:pPr>
    </w:p>
    <w:p w14:paraId="6E361775" w14:textId="77777777" w:rsidR="000562DF" w:rsidRDefault="000D26AC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 xml:space="preserve">Tato </w:t>
      </w:r>
      <w:r w:rsidR="009609AF">
        <w:rPr>
          <w:szCs w:val="22"/>
        </w:rPr>
        <w:t>Sml</w:t>
      </w:r>
      <w:r w:rsidR="000562DF" w:rsidRPr="00187523">
        <w:rPr>
          <w:szCs w:val="22"/>
        </w:rPr>
        <w:t xml:space="preserve">ouva může být změněna dohodou obou </w:t>
      </w:r>
      <w:r w:rsidR="009609AF">
        <w:rPr>
          <w:szCs w:val="22"/>
        </w:rPr>
        <w:t>Sml</w:t>
      </w:r>
      <w:r w:rsidR="000562DF" w:rsidRPr="00187523">
        <w:rPr>
          <w:szCs w:val="22"/>
        </w:rPr>
        <w:t xml:space="preserve">uvních stran. Dohoda o změně </w:t>
      </w:r>
      <w:r w:rsidR="009609AF">
        <w:rPr>
          <w:szCs w:val="22"/>
        </w:rPr>
        <w:t>Sml</w:t>
      </w:r>
      <w:r w:rsidR="000562DF" w:rsidRPr="00187523">
        <w:rPr>
          <w:szCs w:val="22"/>
        </w:rPr>
        <w:t xml:space="preserve">ouvy nebo o jejím zrušení musí mít písemnou formu označenou jako vzestupně číslované dodatky a musí být podepsána oprávněnými zástupci obou </w:t>
      </w:r>
      <w:r w:rsidR="009609AF">
        <w:rPr>
          <w:szCs w:val="22"/>
        </w:rPr>
        <w:t>Sml</w:t>
      </w:r>
      <w:r w:rsidR="000562DF" w:rsidRPr="00187523">
        <w:rPr>
          <w:szCs w:val="22"/>
        </w:rPr>
        <w:t>uvních stran.</w:t>
      </w:r>
    </w:p>
    <w:p w14:paraId="2C2ED2B3" w14:textId="77777777" w:rsidR="000562DF" w:rsidRPr="00187523" w:rsidRDefault="000562DF" w:rsidP="000D26AC">
      <w:pPr>
        <w:jc w:val="both"/>
        <w:rPr>
          <w:szCs w:val="22"/>
        </w:rPr>
      </w:pPr>
    </w:p>
    <w:p w14:paraId="1B55E5C9" w14:textId="77777777" w:rsidR="000562DF" w:rsidRDefault="009609A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>Sml</w:t>
      </w:r>
      <w:r w:rsidR="000562DF" w:rsidRPr="00187523">
        <w:rPr>
          <w:szCs w:val="22"/>
        </w:rPr>
        <w:t xml:space="preserve">uvní strany mohou zveřejnit ve svých informačních materiálech, že I.CA je poskytovatelem služby </w:t>
      </w:r>
      <w:r w:rsidR="000D26AC">
        <w:rPr>
          <w:szCs w:val="22"/>
        </w:rPr>
        <w:t xml:space="preserve">I.CA </w:t>
      </w:r>
      <w:r w:rsidR="00F36B82">
        <w:rPr>
          <w:szCs w:val="22"/>
        </w:rPr>
        <w:t>RemoteSeal</w:t>
      </w:r>
      <w:r w:rsidR="000D26AC">
        <w:rPr>
          <w:szCs w:val="22"/>
        </w:rPr>
        <w:t xml:space="preserve"> pro objednatele</w:t>
      </w:r>
      <w:r w:rsidR="000562DF" w:rsidRPr="00187523">
        <w:rPr>
          <w:szCs w:val="22"/>
        </w:rPr>
        <w:t xml:space="preserve">. </w:t>
      </w:r>
    </w:p>
    <w:p w14:paraId="495D11CE" w14:textId="77777777" w:rsidR="00067039" w:rsidRDefault="00067039" w:rsidP="00367417"/>
    <w:p w14:paraId="1280F81C" w14:textId="027D6280" w:rsidR="00067039" w:rsidRPr="00067039" w:rsidRDefault="00067039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 xml:space="preserve"> </w:t>
      </w:r>
      <w:r>
        <w:t>Smluvní strany se dohodly</w:t>
      </w:r>
      <w:r w:rsidR="0074533B">
        <w:t>,</w:t>
      </w:r>
      <w:r>
        <w:t xml:space="preserve"> že pro tento svůj závazkový vztah vylučují použití ustanovení § 1765, § 1978 odst. 2 a § 2591 OZ.</w:t>
      </w:r>
    </w:p>
    <w:p w14:paraId="78BB0FB4" w14:textId="77777777" w:rsidR="00067039" w:rsidRDefault="00067039" w:rsidP="00367417"/>
    <w:p w14:paraId="3B565BCF" w14:textId="77777777" w:rsidR="00067039" w:rsidRDefault="00067039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t>Smluvní strany se dohodly, ve smyslu § 1740 odst.  2 a 3 OZ, že vylučují přijetí nabídky, která vyjadřuje obsah návrhu smlouvy jinými slovy, i přijetí nabídky s dodatkem nebo odchylkou, i když dodatek či odchylka podstatně nemění podmínky nabídky</w:t>
      </w:r>
      <w:r w:rsidR="002B2033">
        <w:t>.</w:t>
      </w:r>
    </w:p>
    <w:p w14:paraId="7B0CF1EE" w14:textId="77777777" w:rsidR="000562DF" w:rsidRPr="00187523" w:rsidRDefault="000562DF" w:rsidP="000D26AC">
      <w:pPr>
        <w:jc w:val="both"/>
        <w:rPr>
          <w:szCs w:val="22"/>
        </w:rPr>
      </w:pPr>
    </w:p>
    <w:p w14:paraId="3AAA4095" w14:textId="5DA9732C" w:rsidR="000562DF" w:rsidRDefault="0074533B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>
        <w:rPr>
          <w:szCs w:val="22"/>
        </w:rPr>
        <w:t>Smluvní strany se dohodly, že Smlouva bude podepsána</w:t>
      </w:r>
      <w:r w:rsidR="00F435E5">
        <w:rPr>
          <w:szCs w:val="22"/>
        </w:rPr>
        <w:t xml:space="preserve"> kvalifikovanými elektronickými podpis</w:t>
      </w:r>
      <w:r>
        <w:rPr>
          <w:szCs w:val="22"/>
        </w:rPr>
        <w:t>y obou smluvních stran.</w:t>
      </w:r>
    </w:p>
    <w:p w14:paraId="2D29BC15" w14:textId="3C5534CD" w:rsidR="002B2033" w:rsidRDefault="002B2033" w:rsidP="00C57961">
      <w:pPr>
        <w:tabs>
          <w:tab w:val="num" w:pos="1560"/>
        </w:tabs>
        <w:jc w:val="both"/>
        <w:rPr>
          <w:szCs w:val="22"/>
        </w:rPr>
      </w:pPr>
    </w:p>
    <w:p w14:paraId="35213DD5" w14:textId="77777777" w:rsidR="00067039" w:rsidRDefault="00067039" w:rsidP="00C57961"/>
    <w:p w14:paraId="574DE3CD" w14:textId="4AC18A56" w:rsidR="00067039" w:rsidRPr="007D4FDC" w:rsidRDefault="00067039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 w:rsidRPr="007D4FDC">
        <w:lastRenderedPageBreak/>
        <w:t xml:space="preserve">Doložka platnosti právního jednání dle § 41 zákona o obcích (obecní zřízení, ve znění pozdějších předpisů: O uzavření této smlouvy rozhodla rada města svým usnesením č. </w:t>
      </w:r>
      <w:r w:rsidR="008858EA" w:rsidRPr="008858EA">
        <w:t>06918/RM2226/98</w:t>
      </w:r>
      <w:r w:rsidRPr="007D4FDC">
        <w:t xml:space="preserve"> ze dne </w:t>
      </w:r>
      <w:r w:rsidR="008858EA">
        <w:t>08.04.2025</w:t>
      </w:r>
      <w:r w:rsidR="002B2033" w:rsidRPr="007D4FDC">
        <w:t>,</w:t>
      </w:r>
      <w:r w:rsidRPr="007D4FDC">
        <w:rPr>
          <w:szCs w:val="22"/>
        </w:rPr>
        <w:t xml:space="preserve"> kterým bylo rozhodnuto o zadání veřejné zakázky malého rozsahu.</w:t>
      </w:r>
    </w:p>
    <w:p w14:paraId="5E70700A" w14:textId="77777777" w:rsidR="000562DF" w:rsidRPr="00187523" w:rsidRDefault="000562DF" w:rsidP="000D26AC">
      <w:pPr>
        <w:jc w:val="both"/>
        <w:rPr>
          <w:szCs w:val="22"/>
        </w:rPr>
      </w:pPr>
    </w:p>
    <w:p w14:paraId="1A871683" w14:textId="77777777" w:rsidR="000562DF" w:rsidRDefault="000562DF" w:rsidP="00AE2F1F">
      <w:pPr>
        <w:numPr>
          <w:ilvl w:val="0"/>
          <w:numId w:val="9"/>
        </w:numPr>
        <w:tabs>
          <w:tab w:val="clear" w:pos="1560"/>
          <w:tab w:val="num" w:pos="-709"/>
          <w:tab w:val="num" w:pos="360"/>
        </w:tabs>
        <w:ind w:left="360"/>
        <w:jc w:val="both"/>
        <w:rPr>
          <w:szCs w:val="22"/>
        </w:rPr>
      </w:pPr>
      <w:r w:rsidRPr="00187523">
        <w:rPr>
          <w:szCs w:val="22"/>
        </w:rPr>
        <w:t xml:space="preserve">Seznam příloh, které tvoří nedílnou součást této </w:t>
      </w:r>
      <w:r w:rsidR="009609AF">
        <w:rPr>
          <w:szCs w:val="22"/>
        </w:rPr>
        <w:t>Sml</w:t>
      </w:r>
      <w:r w:rsidRPr="00187523">
        <w:rPr>
          <w:szCs w:val="22"/>
        </w:rPr>
        <w:t>ouvy:</w:t>
      </w:r>
    </w:p>
    <w:p w14:paraId="19F90712" w14:textId="3C7F75F8" w:rsidR="00956E56" w:rsidRDefault="000562DF" w:rsidP="00AE2F1F">
      <w:pPr>
        <w:pStyle w:val="Odstavecseseznamem"/>
        <w:numPr>
          <w:ilvl w:val="0"/>
          <w:numId w:val="11"/>
        </w:numPr>
        <w:jc w:val="both"/>
      </w:pPr>
      <w:r w:rsidRPr="000D26AC">
        <w:t xml:space="preserve">Příloha č. 1 </w:t>
      </w:r>
      <w:r w:rsidR="000D26AC">
        <w:t>–</w:t>
      </w:r>
      <w:r w:rsidRPr="000D26AC">
        <w:t xml:space="preserve"> </w:t>
      </w:r>
      <w:r w:rsidR="000D26AC">
        <w:t xml:space="preserve">Popis služby </w:t>
      </w:r>
      <w:r w:rsidR="006A7680">
        <w:t xml:space="preserve">I.CA </w:t>
      </w:r>
      <w:r w:rsidR="00F36B82">
        <w:t>RemoteSeal</w:t>
      </w:r>
      <w:r w:rsidR="00956E56">
        <w:t xml:space="preserve"> v</w:t>
      </w:r>
      <w:r w:rsidR="00CA6060">
        <w:t>2</w:t>
      </w:r>
    </w:p>
    <w:p w14:paraId="3A6BAC6B" w14:textId="4E80A824" w:rsidR="00956E56" w:rsidRPr="000D26AC" w:rsidRDefault="00EA6545" w:rsidP="00AE2F1F">
      <w:pPr>
        <w:pStyle w:val="Odstavecseseznamem"/>
        <w:numPr>
          <w:ilvl w:val="0"/>
          <w:numId w:val="11"/>
        </w:numPr>
        <w:jc w:val="both"/>
      </w:pPr>
      <w:r w:rsidRPr="000D26AC">
        <w:t xml:space="preserve">Příloha č. </w:t>
      </w:r>
      <w:r w:rsidR="00CA6060">
        <w:t>2</w:t>
      </w:r>
      <w:r w:rsidRPr="000D26AC">
        <w:t xml:space="preserve"> </w:t>
      </w:r>
      <w:r>
        <w:t>–</w:t>
      </w:r>
      <w:r w:rsidRPr="000D26AC">
        <w:t xml:space="preserve"> </w:t>
      </w:r>
      <w:r>
        <w:t>Způsob autentizace ke službě časových razítek</w:t>
      </w:r>
      <w:r w:rsidRPr="000D26AC">
        <w:t>.</w:t>
      </w:r>
    </w:p>
    <w:p w14:paraId="12D0763F" w14:textId="77777777" w:rsidR="00EA6545" w:rsidRPr="000D26AC" w:rsidRDefault="00EA6545" w:rsidP="00EA6545">
      <w:pPr>
        <w:ind w:left="360"/>
        <w:jc w:val="both"/>
      </w:pPr>
    </w:p>
    <w:p w14:paraId="62551BB0" w14:textId="77777777" w:rsidR="000562DF" w:rsidRDefault="000562DF" w:rsidP="000D26AC">
      <w:pPr>
        <w:jc w:val="both"/>
        <w:rPr>
          <w:szCs w:val="22"/>
        </w:rPr>
      </w:pPr>
    </w:p>
    <w:p w14:paraId="76140FBE" w14:textId="77777777" w:rsidR="000562DF" w:rsidRDefault="000562DF" w:rsidP="000562DF">
      <w:pPr>
        <w:pStyle w:val="Zkladntext2"/>
        <w:rPr>
          <w:szCs w:val="22"/>
        </w:rPr>
      </w:pPr>
    </w:p>
    <w:p w14:paraId="7AACDFEF" w14:textId="4008E194" w:rsidR="000562DF" w:rsidRPr="00187523" w:rsidRDefault="000562DF" w:rsidP="000562DF">
      <w:pPr>
        <w:pStyle w:val="Zkladntext2"/>
        <w:rPr>
          <w:szCs w:val="22"/>
        </w:rPr>
      </w:pPr>
      <w:r w:rsidRPr="00187523">
        <w:rPr>
          <w:szCs w:val="22"/>
        </w:rPr>
        <w:t>V Praze dne</w:t>
      </w:r>
      <w:r w:rsidR="00F435E5">
        <w:rPr>
          <w:szCs w:val="22"/>
        </w:rPr>
        <w:t xml:space="preserve">: dle elektronických podpisů     </w:t>
      </w:r>
      <w:r>
        <w:rPr>
          <w:szCs w:val="22"/>
        </w:rPr>
        <w:tab/>
      </w:r>
      <w:r w:rsidRPr="00703966">
        <w:rPr>
          <w:szCs w:val="22"/>
        </w:rPr>
        <w:t>V </w:t>
      </w:r>
      <w:r w:rsidR="00F33C56">
        <w:rPr>
          <w:szCs w:val="22"/>
        </w:rPr>
        <w:t>Ostravě</w:t>
      </w:r>
      <w:r w:rsidR="00F33C56" w:rsidRPr="00703966">
        <w:rPr>
          <w:szCs w:val="22"/>
        </w:rPr>
        <w:t xml:space="preserve"> </w:t>
      </w:r>
      <w:r w:rsidRPr="00703966">
        <w:rPr>
          <w:szCs w:val="22"/>
        </w:rPr>
        <w:t>dne</w:t>
      </w:r>
      <w:r w:rsidR="00F435E5">
        <w:rPr>
          <w:szCs w:val="22"/>
        </w:rPr>
        <w:t>:</w:t>
      </w:r>
      <w:r w:rsidRPr="00187523">
        <w:rPr>
          <w:szCs w:val="22"/>
        </w:rPr>
        <w:t xml:space="preserve"> </w:t>
      </w:r>
      <w:r w:rsidR="00F435E5">
        <w:rPr>
          <w:szCs w:val="22"/>
        </w:rPr>
        <w:t>dle elektronického podpisu</w:t>
      </w:r>
    </w:p>
    <w:p w14:paraId="5517D407" w14:textId="77777777" w:rsidR="000562DF" w:rsidRPr="00187523" w:rsidRDefault="000562DF" w:rsidP="000562DF">
      <w:pPr>
        <w:pStyle w:val="Zkladntext2"/>
        <w:ind w:firstLine="708"/>
        <w:rPr>
          <w:szCs w:val="22"/>
        </w:rPr>
      </w:pPr>
    </w:p>
    <w:p w14:paraId="0E2DE24B" w14:textId="77777777" w:rsidR="000562DF" w:rsidRPr="00187523" w:rsidRDefault="000562DF" w:rsidP="000562DF">
      <w:pPr>
        <w:pStyle w:val="Zkladntext2"/>
        <w:ind w:firstLine="708"/>
        <w:rPr>
          <w:szCs w:val="22"/>
        </w:rPr>
      </w:pPr>
      <w:r w:rsidRPr="00187523">
        <w:rPr>
          <w:szCs w:val="22"/>
        </w:rPr>
        <w:t xml:space="preserve">Za </w:t>
      </w:r>
      <w:r>
        <w:rPr>
          <w:szCs w:val="22"/>
        </w:rPr>
        <w:t>poskytovatele</w:t>
      </w:r>
      <w:r w:rsidRPr="00187523">
        <w:rPr>
          <w:szCs w:val="22"/>
        </w:rPr>
        <w:t>:</w:t>
      </w:r>
      <w:r w:rsidRPr="00187523">
        <w:rPr>
          <w:szCs w:val="22"/>
        </w:rPr>
        <w:tab/>
      </w:r>
      <w:r w:rsidRPr="00187523">
        <w:rPr>
          <w:szCs w:val="22"/>
        </w:rPr>
        <w:tab/>
      </w:r>
      <w:r w:rsidRPr="00187523">
        <w:rPr>
          <w:szCs w:val="22"/>
        </w:rPr>
        <w:tab/>
      </w:r>
      <w:r w:rsidRPr="00187523">
        <w:rPr>
          <w:szCs w:val="22"/>
        </w:rPr>
        <w:tab/>
      </w:r>
      <w:r w:rsidRPr="00187523">
        <w:rPr>
          <w:szCs w:val="22"/>
        </w:rPr>
        <w:tab/>
        <w:t xml:space="preserve">Za </w:t>
      </w:r>
      <w:r>
        <w:rPr>
          <w:szCs w:val="22"/>
        </w:rPr>
        <w:t>objednatele</w:t>
      </w:r>
      <w:r w:rsidRPr="00187523">
        <w:rPr>
          <w:szCs w:val="22"/>
        </w:rPr>
        <w:t>:</w:t>
      </w:r>
    </w:p>
    <w:p w14:paraId="114F113E" w14:textId="77777777" w:rsidR="000562DF" w:rsidRDefault="000562DF" w:rsidP="000562DF">
      <w:pPr>
        <w:rPr>
          <w:szCs w:val="22"/>
        </w:rPr>
      </w:pPr>
    </w:p>
    <w:p w14:paraId="215541A1" w14:textId="77777777" w:rsidR="000562DF" w:rsidRDefault="000562DF" w:rsidP="000562DF">
      <w:pPr>
        <w:rPr>
          <w:szCs w:val="22"/>
        </w:rPr>
      </w:pPr>
    </w:p>
    <w:p w14:paraId="5EC3899D" w14:textId="77777777" w:rsidR="000562DF" w:rsidRDefault="000562DF" w:rsidP="000562DF">
      <w:pPr>
        <w:rPr>
          <w:szCs w:val="22"/>
        </w:rPr>
      </w:pPr>
    </w:p>
    <w:p w14:paraId="0E833ADC" w14:textId="77777777" w:rsidR="000562DF" w:rsidRDefault="000562DF" w:rsidP="000562DF">
      <w:pPr>
        <w:rPr>
          <w:szCs w:val="22"/>
        </w:rPr>
      </w:pPr>
    </w:p>
    <w:p w14:paraId="5B75AFD6" w14:textId="77777777" w:rsidR="000562DF" w:rsidRPr="00187523" w:rsidRDefault="000562DF" w:rsidP="000562DF">
      <w:pPr>
        <w:rPr>
          <w:szCs w:val="22"/>
        </w:rPr>
      </w:pPr>
      <w:r w:rsidRPr="00187523">
        <w:rPr>
          <w:szCs w:val="22"/>
        </w:rPr>
        <w:t>……………………………………..</w:t>
      </w:r>
      <w:r w:rsidRPr="00187523">
        <w:rPr>
          <w:szCs w:val="22"/>
        </w:rPr>
        <w:tab/>
      </w:r>
      <w:r w:rsidRPr="00187523">
        <w:rPr>
          <w:szCs w:val="22"/>
        </w:rPr>
        <w:tab/>
      </w:r>
      <w:r w:rsidRPr="00187523">
        <w:rPr>
          <w:szCs w:val="22"/>
        </w:rPr>
        <w:tab/>
        <w:t>………………………………………</w:t>
      </w:r>
    </w:p>
    <w:p w14:paraId="4CE77B22" w14:textId="0017C781" w:rsidR="000562DF" w:rsidRPr="001B2E5F" w:rsidRDefault="00C57961" w:rsidP="000562DF">
      <w:pPr>
        <w:tabs>
          <w:tab w:val="left" w:pos="70"/>
        </w:tabs>
        <w:rPr>
          <w:szCs w:val="22"/>
        </w:rPr>
      </w:pPr>
      <w:r>
        <w:rPr>
          <w:szCs w:val="22"/>
        </w:rPr>
        <w:t xml:space="preserve">    </w:t>
      </w:r>
      <w:r w:rsidR="00D32CA1">
        <w:rPr>
          <w:szCs w:val="22"/>
        </w:rPr>
        <w:t>Ing. Petr Budiš, Ph.D.</w:t>
      </w:r>
      <w:r>
        <w:rPr>
          <w:szCs w:val="22"/>
        </w:rPr>
        <w:t>, MBA</w:t>
      </w:r>
      <w:r w:rsidR="00D32CA1">
        <w:rPr>
          <w:szCs w:val="22"/>
        </w:rPr>
        <w:tab/>
      </w:r>
      <w:r w:rsidR="00D32CA1">
        <w:rPr>
          <w:szCs w:val="22"/>
        </w:rPr>
        <w:tab/>
      </w:r>
      <w:r>
        <w:rPr>
          <w:szCs w:val="22"/>
        </w:rPr>
        <w:t xml:space="preserve">      </w:t>
      </w:r>
      <w:r w:rsidR="00BA1F7B">
        <w:rPr>
          <w:szCs w:val="22"/>
        </w:rPr>
        <w:t>zmocněnec Mgr.</w:t>
      </w:r>
      <w:r w:rsidR="00BA1F7B" w:rsidRPr="00BA1F7B">
        <w:t xml:space="preserve"> </w:t>
      </w:r>
      <w:r w:rsidR="00BA1F7B" w:rsidRPr="00BA1F7B">
        <w:rPr>
          <w:szCs w:val="22"/>
        </w:rPr>
        <w:t xml:space="preserve">Andrea Hoffmannová, </w:t>
      </w:r>
      <w:r w:rsidR="00E568DA" w:rsidRPr="00BA1F7B">
        <w:rPr>
          <w:szCs w:val="22"/>
        </w:rPr>
        <w:t>Ph.D</w:t>
      </w:r>
      <w:r w:rsidR="00E568DA">
        <w:rPr>
          <w:szCs w:val="22"/>
        </w:rPr>
        <w:t>.</w:t>
      </w:r>
      <w:r w:rsidR="00BA1F7B" w:rsidRPr="00BA1F7B">
        <w:rPr>
          <w:szCs w:val="22"/>
        </w:rPr>
        <w:t xml:space="preserve"> </w:t>
      </w:r>
    </w:p>
    <w:p w14:paraId="676BB1BF" w14:textId="7BB4B371" w:rsidR="000562DF" w:rsidRPr="00187523" w:rsidRDefault="000562DF" w:rsidP="004D7FAD">
      <w:pPr>
        <w:pStyle w:val="Nadpis2Clanek2VHead2"/>
        <w:keepLines w:val="0"/>
        <w:widowControl/>
        <w:tabs>
          <w:tab w:val="clear" w:pos="0"/>
        </w:tabs>
        <w:spacing w:before="0" w:after="0"/>
        <w:jc w:val="left"/>
        <w:rPr>
          <w:rFonts w:ascii="Arial" w:hAnsi="Arial" w:cs="Arial"/>
          <w:sz w:val="22"/>
          <w:szCs w:val="22"/>
        </w:rPr>
      </w:pPr>
      <w:r w:rsidRPr="001B2E5F">
        <w:rPr>
          <w:rFonts w:ascii="Arial" w:hAnsi="Arial" w:cs="Arial"/>
          <w:sz w:val="22"/>
          <w:szCs w:val="22"/>
        </w:rPr>
        <w:t xml:space="preserve">        předseda představenstva</w:t>
      </w:r>
      <w:r w:rsidRPr="001B2E5F">
        <w:rPr>
          <w:rFonts w:ascii="Arial" w:hAnsi="Arial" w:cs="Arial"/>
          <w:sz w:val="22"/>
          <w:szCs w:val="22"/>
        </w:rPr>
        <w:tab/>
      </w:r>
      <w:r w:rsidRPr="001B2E5F">
        <w:rPr>
          <w:rFonts w:ascii="Arial" w:hAnsi="Arial" w:cs="Arial"/>
          <w:sz w:val="22"/>
          <w:szCs w:val="22"/>
        </w:rPr>
        <w:tab/>
        <w:t xml:space="preserve">    </w:t>
      </w:r>
      <w:r w:rsidRPr="001B2E5F">
        <w:rPr>
          <w:rFonts w:ascii="Arial" w:hAnsi="Arial" w:cs="Arial"/>
          <w:sz w:val="22"/>
          <w:szCs w:val="22"/>
        </w:rPr>
        <w:tab/>
      </w:r>
      <w:r w:rsidRPr="001B2E5F">
        <w:rPr>
          <w:rFonts w:ascii="Arial" w:hAnsi="Arial" w:cs="Arial"/>
          <w:sz w:val="22"/>
          <w:szCs w:val="22"/>
        </w:rPr>
        <w:tab/>
      </w:r>
      <w:r w:rsidR="007D4FDC">
        <w:rPr>
          <w:rFonts w:ascii="Arial" w:hAnsi="Arial" w:cs="Arial"/>
          <w:sz w:val="22"/>
          <w:szCs w:val="22"/>
        </w:rPr>
        <w:t xml:space="preserve">   </w:t>
      </w:r>
      <w:r w:rsidR="00E568DA">
        <w:rPr>
          <w:rFonts w:ascii="Arial" w:hAnsi="Arial" w:cs="Arial"/>
          <w:sz w:val="22"/>
        </w:rPr>
        <w:t>náměstkyně primátora</w:t>
      </w:r>
      <w:r w:rsidRPr="00187523">
        <w:rPr>
          <w:rFonts w:ascii="Arial" w:hAnsi="Arial" w:cs="Arial"/>
          <w:sz w:val="22"/>
          <w:szCs w:val="22"/>
        </w:rPr>
        <w:tab/>
        <w:t xml:space="preserve">           </w:t>
      </w:r>
    </w:p>
    <w:p w14:paraId="298EE9E5" w14:textId="77777777" w:rsidR="000562DF" w:rsidRDefault="000562DF" w:rsidP="000562DF">
      <w:pPr>
        <w:tabs>
          <w:tab w:val="left" w:pos="70"/>
        </w:tabs>
        <w:rPr>
          <w:szCs w:val="22"/>
        </w:rPr>
      </w:pPr>
    </w:p>
    <w:p w14:paraId="6AAFB32E" w14:textId="77777777" w:rsidR="000562DF" w:rsidRDefault="000562DF" w:rsidP="000562DF">
      <w:pPr>
        <w:tabs>
          <w:tab w:val="left" w:pos="70"/>
        </w:tabs>
        <w:rPr>
          <w:szCs w:val="22"/>
        </w:rPr>
      </w:pPr>
    </w:p>
    <w:p w14:paraId="7179E65E" w14:textId="08FA8A46" w:rsidR="000562DF" w:rsidRDefault="000562DF" w:rsidP="000562DF">
      <w:pPr>
        <w:tabs>
          <w:tab w:val="left" w:pos="70"/>
        </w:tabs>
        <w:rPr>
          <w:szCs w:val="22"/>
        </w:rPr>
      </w:pPr>
    </w:p>
    <w:p w14:paraId="0E974951" w14:textId="5CE47081" w:rsidR="00E70C68" w:rsidRDefault="00E70C68" w:rsidP="000562DF">
      <w:pPr>
        <w:tabs>
          <w:tab w:val="left" w:pos="70"/>
        </w:tabs>
        <w:rPr>
          <w:szCs w:val="22"/>
        </w:rPr>
      </w:pPr>
    </w:p>
    <w:p w14:paraId="42BCFB06" w14:textId="77777777" w:rsidR="00E70C68" w:rsidRPr="00187523" w:rsidRDefault="00E70C68" w:rsidP="000562DF">
      <w:pPr>
        <w:tabs>
          <w:tab w:val="left" w:pos="70"/>
        </w:tabs>
        <w:rPr>
          <w:szCs w:val="22"/>
        </w:rPr>
      </w:pPr>
    </w:p>
    <w:p w14:paraId="6C878B3F" w14:textId="77777777" w:rsidR="000562DF" w:rsidRPr="00187523" w:rsidRDefault="000562DF" w:rsidP="000562DF">
      <w:pPr>
        <w:tabs>
          <w:tab w:val="left" w:pos="70"/>
        </w:tabs>
        <w:rPr>
          <w:szCs w:val="22"/>
        </w:rPr>
      </w:pPr>
      <w:r w:rsidRPr="00187523">
        <w:rPr>
          <w:szCs w:val="22"/>
        </w:rPr>
        <w:t>……………………………………</w:t>
      </w:r>
    </w:p>
    <w:p w14:paraId="26F5EDB1" w14:textId="4FDD9FFF" w:rsidR="000562DF" w:rsidRPr="00187523" w:rsidRDefault="000562DF" w:rsidP="000562DF">
      <w:pPr>
        <w:tabs>
          <w:tab w:val="left" w:pos="70"/>
        </w:tabs>
        <w:rPr>
          <w:szCs w:val="22"/>
        </w:rPr>
      </w:pPr>
      <w:r w:rsidRPr="00187523">
        <w:rPr>
          <w:szCs w:val="22"/>
        </w:rPr>
        <w:t xml:space="preserve">            Ing. </w:t>
      </w:r>
      <w:r>
        <w:rPr>
          <w:szCs w:val="22"/>
        </w:rPr>
        <w:t>Roman Kučera</w:t>
      </w:r>
    </w:p>
    <w:p w14:paraId="223FFC60" w14:textId="77777777" w:rsidR="00CA6060" w:rsidRDefault="000562DF" w:rsidP="00CA6060">
      <w:pPr>
        <w:tabs>
          <w:tab w:val="left" w:pos="70"/>
        </w:tabs>
        <w:rPr>
          <w:szCs w:val="22"/>
        </w:rPr>
      </w:pPr>
      <w:r w:rsidRPr="00187523">
        <w:rPr>
          <w:szCs w:val="22"/>
        </w:rPr>
        <w:t xml:space="preserve">           člen představenstva</w:t>
      </w:r>
    </w:p>
    <w:p w14:paraId="330DC456" w14:textId="3231E7CB" w:rsidR="00CA6060" w:rsidRDefault="00CA6060" w:rsidP="00CA6060">
      <w:pPr>
        <w:tabs>
          <w:tab w:val="left" w:pos="70"/>
        </w:tabs>
        <w:rPr>
          <w:szCs w:val="22"/>
        </w:rPr>
      </w:pPr>
    </w:p>
    <w:p w14:paraId="3F961456" w14:textId="7B970CEB" w:rsidR="00CA6060" w:rsidRDefault="00CA6060" w:rsidP="00CA6060">
      <w:pPr>
        <w:tabs>
          <w:tab w:val="left" w:pos="70"/>
        </w:tabs>
        <w:rPr>
          <w:szCs w:val="22"/>
        </w:rPr>
      </w:pPr>
    </w:p>
    <w:p w14:paraId="6CD77FDD" w14:textId="22514217" w:rsidR="00CA6060" w:rsidRDefault="00CA6060" w:rsidP="00CA6060">
      <w:pPr>
        <w:tabs>
          <w:tab w:val="left" w:pos="70"/>
        </w:tabs>
        <w:rPr>
          <w:szCs w:val="22"/>
        </w:rPr>
      </w:pPr>
    </w:p>
    <w:p w14:paraId="22612920" w14:textId="04737005" w:rsidR="00CA6060" w:rsidRDefault="00CA6060" w:rsidP="00CA6060">
      <w:pPr>
        <w:tabs>
          <w:tab w:val="left" w:pos="70"/>
        </w:tabs>
        <w:rPr>
          <w:szCs w:val="22"/>
        </w:rPr>
      </w:pPr>
    </w:p>
    <w:p w14:paraId="5B9D168E" w14:textId="34771BE8" w:rsidR="00CA6060" w:rsidRDefault="00CA6060" w:rsidP="00CA6060">
      <w:pPr>
        <w:tabs>
          <w:tab w:val="left" w:pos="70"/>
        </w:tabs>
        <w:rPr>
          <w:szCs w:val="22"/>
        </w:rPr>
      </w:pPr>
    </w:p>
    <w:p w14:paraId="58765059" w14:textId="4DF54198" w:rsidR="00CA6060" w:rsidRDefault="00CA6060" w:rsidP="00CA6060">
      <w:pPr>
        <w:tabs>
          <w:tab w:val="left" w:pos="70"/>
        </w:tabs>
        <w:rPr>
          <w:szCs w:val="22"/>
        </w:rPr>
      </w:pPr>
    </w:p>
    <w:p w14:paraId="54E24733" w14:textId="07D24759" w:rsidR="00CA6060" w:rsidRDefault="00CA6060" w:rsidP="00CA6060">
      <w:pPr>
        <w:tabs>
          <w:tab w:val="left" w:pos="70"/>
        </w:tabs>
        <w:rPr>
          <w:szCs w:val="22"/>
        </w:rPr>
      </w:pPr>
    </w:p>
    <w:p w14:paraId="2907D050" w14:textId="2BCF62A2" w:rsidR="00CA6060" w:rsidRDefault="00CA6060" w:rsidP="00CA6060">
      <w:pPr>
        <w:tabs>
          <w:tab w:val="left" w:pos="70"/>
        </w:tabs>
        <w:rPr>
          <w:szCs w:val="22"/>
        </w:rPr>
      </w:pPr>
    </w:p>
    <w:p w14:paraId="4E07A4F6" w14:textId="16504F7B" w:rsidR="00CA6060" w:rsidRDefault="00CA6060" w:rsidP="00CA6060">
      <w:pPr>
        <w:tabs>
          <w:tab w:val="left" w:pos="70"/>
        </w:tabs>
        <w:rPr>
          <w:szCs w:val="22"/>
        </w:rPr>
      </w:pPr>
    </w:p>
    <w:p w14:paraId="2205DA8E" w14:textId="559E4E41" w:rsidR="00CA6060" w:rsidRDefault="00CA6060" w:rsidP="00CA6060">
      <w:pPr>
        <w:tabs>
          <w:tab w:val="left" w:pos="70"/>
        </w:tabs>
        <w:rPr>
          <w:szCs w:val="22"/>
        </w:rPr>
      </w:pPr>
    </w:p>
    <w:p w14:paraId="352CF732" w14:textId="1913FC01" w:rsidR="00CA6060" w:rsidRDefault="00CA6060" w:rsidP="00CA6060">
      <w:pPr>
        <w:tabs>
          <w:tab w:val="left" w:pos="70"/>
        </w:tabs>
        <w:rPr>
          <w:szCs w:val="22"/>
        </w:rPr>
      </w:pPr>
    </w:p>
    <w:p w14:paraId="2EB766BD" w14:textId="48B4359A" w:rsidR="00CA6060" w:rsidRDefault="00CA6060" w:rsidP="00CA6060">
      <w:pPr>
        <w:tabs>
          <w:tab w:val="left" w:pos="70"/>
        </w:tabs>
        <w:rPr>
          <w:szCs w:val="22"/>
        </w:rPr>
      </w:pPr>
    </w:p>
    <w:p w14:paraId="44792DE3" w14:textId="77E2283D" w:rsidR="0074533B" w:rsidRDefault="0074533B" w:rsidP="00CA6060">
      <w:pPr>
        <w:tabs>
          <w:tab w:val="left" w:pos="70"/>
        </w:tabs>
        <w:rPr>
          <w:szCs w:val="22"/>
        </w:rPr>
      </w:pPr>
    </w:p>
    <w:p w14:paraId="3A2EB701" w14:textId="77777777" w:rsidR="0074533B" w:rsidRDefault="0074533B" w:rsidP="00CA6060">
      <w:pPr>
        <w:tabs>
          <w:tab w:val="left" w:pos="70"/>
        </w:tabs>
        <w:rPr>
          <w:szCs w:val="22"/>
        </w:rPr>
      </w:pPr>
    </w:p>
    <w:p w14:paraId="43B9345F" w14:textId="331AF33C" w:rsidR="00CA6060" w:rsidRDefault="00CA6060" w:rsidP="00CA6060">
      <w:pPr>
        <w:tabs>
          <w:tab w:val="left" w:pos="70"/>
        </w:tabs>
        <w:rPr>
          <w:szCs w:val="22"/>
        </w:rPr>
      </w:pPr>
    </w:p>
    <w:p w14:paraId="2BF20CA8" w14:textId="7FDC43EC" w:rsidR="00CA6060" w:rsidRDefault="00CA6060" w:rsidP="00CA6060">
      <w:pPr>
        <w:tabs>
          <w:tab w:val="left" w:pos="70"/>
        </w:tabs>
        <w:rPr>
          <w:szCs w:val="22"/>
        </w:rPr>
      </w:pPr>
    </w:p>
    <w:p w14:paraId="4026AC18" w14:textId="77777777" w:rsidR="00CA6060" w:rsidRDefault="00CA6060" w:rsidP="00CA6060">
      <w:pPr>
        <w:tabs>
          <w:tab w:val="left" w:pos="70"/>
        </w:tabs>
        <w:rPr>
          <w:szCs w:val="22"/>
        </w:rPr>
      </w:pPr>
    </w:p>
    <w:p w14:paraId="500A9830" w14:textId="7A79F089" w:rsidR="00774C02" w:rsidRPr="00CA6060" w:rsidRDefault="004C601B" w:rsidP="00CA6060">
      <w:pPr>
        <w:tabs>
          <w:tab w:val="left" w:pos="70"/>
        </w:tabs>
        <w:rPr>
          <w:szCs w:val="22"/>
        </w:rPr>
      </w:pPr>
      <w:r>
        <w:rPr>
          <w:b/>
        </w:rPr>
        <w:t xml:space="preserve">                                          </w:t>
      </w:r>
    </w:p>
    <w:p w14:paraId="55CF3B02" w14:textId="77777777" w:rsidR="00CE7AF3" w:rsidRDefault="00CE7AF3" w:rsidP="00CE7AF3">
      <w:pPr>
        <w:jc w:val="right"/>
        <w:rPr>
          <w:b/>
        </w:rPr>
      </w:pPr>
      <w:r w:rsidRPr="004622D3">
        <w:rPr>
          <w:b/>
        </w:rPr>
        <w:lastRenderedPageBreak/>
        <w:t xml:space="preserve">Příloha č. </w:t>
      </w:r>
      <w:r>
        <w:rPr>
          <w:b/>
        </w:rPr>
        <w:t>1</w:t>
      </w:r>
    </w:p>
    <w:p w14:paraId="0A17A24F" w14:textId="77777777" w:rsidR="00CE7AF3" w:rsidRPr="004622D3" w:rsidRDefault="00CE7AF3" w:rsidP="00CE7AF3">
      <w:pPr>
        <w:rPr>
          <w:b/>
        </w:rPr>
      </w:pPr>
    </w:p>
    <w:p w14:paraId="47BA575D" w14:textId="77777777" w:rsidR="00CE7AF3" w:rsidRPr="00E84267" w:rsidRDefault="00CE7AF3" w:rsidP="00CE7AF3">
      <w:pPr>
        <w:pStyle w:val="Nadpis1"/>
        <w:jc w:val="center"/>
        <w:rPr>
          <w:rFonts w:ascii="Arial" w:eastAsia="Calibri" w:hAnsi="Arial" w:cs="Arial"/>
          <w:bCs w:val="0"/>
          <w:color w:val="auto"/>
          <w:sz w:val="22"/>
          <w:szCs w:val="22"/>
        </w:rPr>
      </w:pPr>
      <w:r w:rsidRPr="00E84267">
        <w:rPr>
          <w:rFonts w:ascii="Arial" w:eastAsia="Calibri" w:hAnsi="Arial" w:cs="Arial"/>
          <w:bCs w:val="0"/>
          <w:color w:val="auto"/>
          <w:sz w:val="22"/>
          <w:szCs w:val="22"/>
        </w:rPr>
        <w:t>Popis služby I.CA RemoteSeal v2</w:t>
      </w:r>
    </w:p>
    <w:p w14:paraId="52B65A22" w14:textId="77777777" w:rsidR="00CE7AF3" w:rsidRPr="00E84267" w:rsidRDefault="00CE7AF3" w:rsidP="00993E1B">
      <w:pPr>
        <w:pStyle w:val="Nadpis2"/>
        <w:rPr>
          <w:iCs/>
        </w:rPr>
      </w:pPr>
      <w:bookmarkStart w:id="15" w:name="_Hlk192514014"/>
      <w:bookmarkStart w:id="16" w:name="co-je-služba-i.ca-remoteseal-v2"/>
      <w:r w:rsidRPr="00E84267">
        <w:t>Co je služba I.CA RemoteSeal v2</w:t>
      </w:r>
    </w:p>
    <w:bookmarkEnd w:id="15"/>
    <w:p w14:paraId="38ACB1E7" w14:textId="0A6C383A" w:rsidR="00CE7AF3" w:rsidRPr="00E84267" w:rsidRDefault="00CE7AF3" w:rsidP="00CE7AF3">
      <w:pPr>
        <w:pStyle w:val="FirstParagraph"/>
        <w:jc w:val="both"/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Služba I.CA RemoteSeal v2 (dále už jen „RemoteSeal“ nebo „služba“) je služba vytváření kvalifikovaných elektronických pečetí na dálku. Služba umožňuje vygenerovat a držet data pro vytváření elektronických pečetí (tj. zejména privátní klíč) v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QSealCD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certifikovaném HSM zařízení ve správě I.CA a k němu pak zprostředkovat přístup pro účely vytváření kvalifikovaných</w:t>
      </w:r>
      <w:r w:rsidR="0074533B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>elektronických pečetí.</w:t>
      </w:r>
      <w:r w:rsidR="0074533B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Klient (tj. právnická osoba) má k dispozici klientskou komponentu a příslušné autentizační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markanty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>, pomocí kterých může dokument opatřit kvalifikovanou elektronickou pečetí. Samotný obsah dokumentu přitom neopouští klientskou komponentu, a tudíž ani prostředí klienta.</w:t>
      </w:r>
    </w:p>
    <w:bookmarkEnd w:id="16"/>
    <w:p w14:paraId="5431C5CE" w14:textId="77777777" w:rsidR="00CE7AF3" w:rsidRPr="00E84267" w:rsidRDefault="00CE7AF3" w:rsidP="00993E1B">
      <w:pPr>
        <w:pStyle w:val="Nadpis2"/>
        <w:rPr>
          <w:iCs/>
        </w:rPr>
      </w:pPr>
      <w:r w:rsidRPr="00E84267">
        <w:t>Architektura</w:t>
      </w:r>
    </w:p>
    <w:p w14:paraId="147E5657" w14:textId="77777777" w:rsidR="00CE7AF3" w:rsidRPr="005F1DE2" w:rsidRDefault="00CE7AF3" w:rsidP="00CE7AF3">
      <w:pPr>
        <w:pStyle w:val="FirstParagraph"/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noProof/>
          <w:sz w:val="22"/>
          <w:szCs w:val="22"/>
          <w:lang w:val="cs-CZ"/>
        </w:rPr>
        <w:drawing>
          <wp:inline distT="0" distB="0" distL="0" distR="0" wp14:anchorId="19E1C39B" wp14:editId="0519C610">
            <wp:extent cx="5334000" cy="2416874"/>
            <wp:effectExtent l="0" t="0" r="0" b="0"/>
            <wp:docPr id="25" name="Picture" descr="20 Projekty/RemoteSign ✒/10 Workspace/RSign v2.0/Brainstorming/zz-attachments/2f39cc23-f0ed-400b-9127-67ad9aaa60d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!ICA\!obecne\!obsidian_vault\I.CA%20Filip\20%20Projekty\RemoteSign%20%E2%9C%92\10%20Workspace\RSign%20v2.0\Brainstorming\zz-attachments\2f39cc23-f0ed-400b-9127-67ad9aaa60d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30DAA" w14:textId="77777777" w:rsidR="00CE7AF3" w:rsidRPr="00E84267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RSeC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(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RemoteSeal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Client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>) - klientská komponenta určená pro strojové pečetění dokumentů a pro integraci do spisové služby nebo jiného systému, který potřebuje autonomně vytvářet kvalifikované pečeti. Existuje ve vícero variantách pro snadnou integraci do různých systémů.</w:t>
      </w:r>
    </w:p>
    <w:p w14:paraId="4EF0063A" w14:textId="77777777" w:rsidR="00CE7AF3" w:rsidRPr="00E84267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proofErr w:type="gramStart"/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RemoteSealProFi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- klientská</w:t>
      </w:r>
      <w:proofErr w:type="gram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desktop aplikace pro Windows, která slouží ke správě pečetění dané organizace a ručnímu vytváření kvalifikovaných pečetí.</w:t>
      </w:r>
    </w:p>
    <w:p w14:paraId="692BC63F" w14:textId="77777777" w:rsidR="00CE7AF3" w:rsidRPr="00E84267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ESC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(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Evolved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Signature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Core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>) - základní aplikační server provozovaný I.CA, přes který jdou veškeré komunikace týkající se pečetění z klientských komponent.</w:t>
      </w:r>
    </w:p>
    <w:p w14:paraId="4F613D4C" w14:textId="77777777" w:rsidR="00CE7AF3" w:rsidRPr="00E84267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SAM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(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Signature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Activation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Module) - povinná součást QSCD pro vzdálený podpis/pečeť, který zajišťuje kontrolu přístupu ke klíčům uloženým na HSM modulu</w:t>
      </w:r>
    </w:p>
    <w:p w14:paraId="6079615A" w14:textId="77777777" w:rsidR="00CE7AF3" w:rsidRPr="00E84267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HSM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(Hardware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Security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Module) - povinná součást QSCD pro vzdálený podpis/pečeť, která zajišťuje samotné bezpečné generování, uchovávání a používání privátních klíčů.</w:t>
      </w:r>
    </w:p>
    <w:p w14:paraId="54296EDF" w14:textId="4EB7423D" w:rsidR="00214091" w:rsidRDefault="00CE7AF3" w:rsidP="00AE2F1F">
      <w:pPr>
        <w:pStyle w:val="Compact"/>
        <w:numPr>
          <w:ilvl w:val="0"/>
          <w:numId w:val="35"/>
        </w:numPr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b/>
          <w:bCs/>
          <w:sz w:val="22"/>
          <w:szCs w:val="22"/>
          <w:lang w:val="cs-CZ"/>
        </w:rPr>
        <w:t>AS</w:t>
      </w: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(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Authorization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Server) - aplikační server, který zajišťuje ověření autentizace koncového uživatele (držitele klíče) a vytváření SAD (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Signature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Activation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Data) tj. datové struktury autorizující použití příslušného privátního klíče pro podpis příslušných dat pro SAM.</w:t>
      </w:r>
    </w:p>
    <w:p w14:paraId="0E27007E" w14:textId="77777777" w:rsidR="00214091" w:rsidRPr="0082114D" w:rsidRDefault="00214091" w:rsidP="00993E1B">
      <w:pPr>
        <w:pStyle w:val="Nadpis2"/>
      </w:pPr>
      <w:bookmarkStart w:id="17" w:name="_Hlk192514135"/>
      <w:r w:rsidRPr="0082114D">
        <w:lastRenderedPageBreak/>
        <w:t>Použité QSCD</w:t>
      </w:r>
    </w:p>
    <w:p w14:paraId="094AA31D" w14:textId="77777777" w:rsidR="00214091" w:rsidRPr="00E84267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Služba využívá certifikované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Remote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QSealCD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skládající se ze:</w:t>
      </w:r>
    </w:p>
    <w:p w14:paraId="0F605200" w14:textId="77777777" w:rsidR="00214091" w:rsidRPr="00E84267" w:rsidRDefault="00214091" w:rsidP="00AE2F1F">
      <w:pPr>
        <w:pStyle w:val="Compact"/>
        <w:numPr>
          <w:ilvl w:val="0"/>
          <w:numId w:val="36"/>
        </w:numPr>
        <w:rPr>
          <w:rFonts w:ascii="Arial" w:eastAsia="Calibri" w:hAnsi="Arial" w:cs="Arial"/>
          <w:sz w:val="22"/>
          <w:szCs w:val="22"/>
          <w:lang w:val="cs-CZ"/>
        </w:rPr>
      </w:pPr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SAM modulu </w:t>
      </w:r>
      <w:proofErr w:type="spellStart"/>
      <w:r w:rsidRPr="00E84267">
        <w:rPr>
          <w:rFonts w:ascii="Arial" w:eastAsia="Calibri" w:hAnsi="Arial" w:cs="Arial"/>
          <w:sz w:val="22"/>
          <w:szCs w:val="22"/>
          <w:lang w:val="cs-CZ"/>
        </w:rPr>
        <w:t>Entrust</w:t>
      </w:r>
      <w:proofErr w:type="spellEnd"/>
      <w:r w:rsidRPr="00E84267">
        <w:rPr>
          <w:rFonts w:ascii="Arial" w:eastAsia="Calibri" w:hAnsi="Arial" w:cs="Arial"/>
          <w:sz w:val="22"/>
          <w:szCs w:val="22"/>
          <w:lang w:val="cs-CZ"/>
        </w:rPr>
        <w:t xml:space="preserve"> SAM</w:t>
      </w:r>
    </w:p>
    <w:p w14:paraId="7D3681E5" w14:textId="77777777" w:rsidR="00214091" w:rsidRPr="005F1DE2" w:rsidRDefault="00214091" w:rsidP="00214091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cs-CZ"/>
        </w:rPr>
      </w:pPr>
      <w:hyperlink r:id="rId15" w:anchor="/screen/browse/list/QSCD_SSCD" w:history="1">
        <w:r w:rsidRPr="00E14562">
          <w:rPr>
            <w:rStyle w:val="Hypertextovodkaz"/>
            <w:rFonts w:asciiTheme="majorHAnsi" w:hAnsiTheme="majorHAnsi" w:cstheme="majorHAnsi"/>
            <w:sz w:val="22"/>
            <w:szCs w:val="22"/>
            <w:lang w:val="cs-CZ"/>
          </w:rPr>
          <w:t>https://eidas.ec.europa.eu/efda/notification-tool/#/screen/browse/list/QSCD_SSCD</w:t>
        </w:r>
      </w:hyperlink>
      <w:r>
        <w:rPr>
          <w:rFonts w:asciiTheme="majorHAnsi" w:hAnsiTheme="majorHAnsi" w:cstheme="majorHAnsi"/>
          <w:b/>
          <w:bCs/>
          <w:sz w:val="22"/>
          <w:szCs w:val="22"/>
          <w:lang w:val="cs-CZ"/>
        </w:rPr>
        <w:t xml:space="preserve"> </w:t>
      </w:r>
      <w:bookmarkEnd w:id="17"/>
      <w:r w:rsidRPr="005F1DE2">
        <w:rPr>
          <w:noProof/>
          <w:lang w:val="cs-CZ"/>
        </w:rPr>
        <w:drawing>
          <wp:inline distT="0" distB="0" distL="0" distR="0" wp14:anchorId="42BD72A2" wp14:editId="78E389A3">
            <wp:extent cx="5972810" cy="26955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21B5D" w14:textId="77777777" w:rsidR="00214091" w:rsidRPr="005F1DE2" w:rsidRDefault="00214091" w:rsidP="00214091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cs-CZ"/>
        </w:rPr>
      </w:pPr>
    </w:p>
    <w:p w14:paraId="4A808B49" w14:textId="77777777" w:rsidR="00214091" w:rsidRPr="004A00A7" w:rsidRDefault="00214091" w:rsidP="00AE2F1F">
      <w:pPr>
        <w:pStyle w:val="Compact"/>
        <w:numPr>
          <w:ilvl w:val="0"/>
          <w:numId w:val="37"/>
        </w:numPr>
        <w:rPr>
          <w:rFonts w:ascii="Arial" w:eastAsia="Calibri" w:hAnsi="Arial" w:cs="Arial"/>
          <w:sz w:val="22"/>
          <w:szCs w:val="22"/>
          <w:lang w:val="cs-CZ"/>
        </w:rPr>
      </w:pPr>
      <w:bookmarkStart w:id="18" w:name="_Hlk192514167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HSM modulu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Entrust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nShield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Connect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XC</w:t>
      </w:r>
    </w:p>
    <w:bookmarkEnd w:id="18"/>
    <w:p w14:paraId="406C5AD1" w14:textId="77777777" w:rsidR="00214091" w:rsidRDefault="00214091" w:rsidP="00214091">
      <w:pPr>
        <w:pStyle w:val="Compact"/>
        <w:rPr>
          <w:rFonts w:asciiTheme="majorHAnsi" w:hAnsiTheme="majorHAnsi" w:cstheme="majorHAnsi"/>
          <w:sz w:val="22"/>
          <w:szCs w:val="22"/>
          <w:lang w:val="cs-CZ"/>
        </w:rPr>
      </w:pPr>
      <w:r w:rsidRPr="00C7056D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4C243BC8" wp14:editId="25165461">
            <wp:extent cx="5972810" cy="2946400"/>
            <wp:effectExtent l="19050" t="19050" r="27940" b="25400"/>
            <wp:docPr id="13" name="Obrázek 12">
              <a:extLst xmlns:a="http://schemas.openxmlformats.org/drawingml/2006/main">
                <a:ext uri="{FF2B5EF4-FFF2-40B4-BE49-F238E27FC236}">
                  <a16:creationId xmlns:a16="http://schemas.microsoft.com/office/drawing/2014/main" id="{3D2DD56F-AED6-774F-F6D5-2B725498F0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ek 12">
                      <a:extLst>
                        <a:ext uri="{FF2B5EF4-FFF2-40B4-BE49-F238E27FC236}">
                          <a16:creationId xmlns:a16="http://schemas.microsoft.com/office/drawing/2014/main" id="{3D2DD56F-AED6-774F-F6D5-2B725498F0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t="9406" r="1125" b="3880"/>
                    <a:stretch/>
                  </pic:blipFill>
                  <pic:spPr bwMode="auto">
                    <a:xfrm>
                      <a:off x="0" y="0"/>
                      <a:ext cx="5972810" cy="2946400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4E1F7" w14:textId="77777777" w:rsidR="00214091" w:rsidRDefault="00214091" w:rsidP="00214091">
      <w:pPr>
        <w:pStyle w:val="Compact"/>
        <w:rPr>
          <w:rFonts w:asciiTheme="majorHAnsi" w:hAnsiTheme="majorHAnsi" w:cstheme="majorHAnsi"/>
          <w:sz w:val="22"/>
          <w:szCs w:val="22"/>
          <w:lang w:val="cs-CZ"/>
        </w:rPr>
      </w:pPr>
    </w:p>
    <w:p w14:paraId="6774FD51" w14:textId="77777777" w:rsidR="00214091" w:rsidRPr="00214091" w:rsidRDefault="00214091" w:rsidP="00214091">
      <w:pPr>
        <w:pStyle w:val="Compact"/>
        <w:ind w:left="240"/>
        <w:rPr>
          <w:rFonts w:ascii="Arial" w:eastAsia="Calibri" w:hAnsi="Arial" w:cs="Arial"/>
          <w:sz w:val="22"/>
          <w:szCs w:val="22"/>
          <w:lang w:val="cs-CZ"/>
        </w:rPr>
      </w:pPr>
    </w:p>
    <w:p w14:paraId="69C9BBD3" w14:textId="77777777" w:rsidR="004C601B" w:rsidRPr="005F1DE2" w:rsidRDefault="004C601B" w:rsidP="004C601B">
      <w:pPr>
        <w:pStyle w:val="Compact"/>
        <w:ind w:left="240"/>
        <w:rPr>
          <w:rFonts w:asciiTheme="majorHAnsi" w:hAnsiTheme="majorHAnsi" w:cstheme="majorHAnsi"/>
          <w:sz w:val="22"/>
          <w:szCs w:val="22"/>
          <w:lang w:val="cs-CZ"/>
        </w:rPr>
      </w:pPr>
    </w:p>
    <w:p w14:paraId="7B37817D" w14:textId="77777777" w:rsidR="004C601B" w:rsidRPr="00874A7F" w:rsidRDefault="004C601B" w:rsidP="004C601B">
      <w:pPr>
        <w:pStyle w:val="Compact"/>
        <w:ind w:left="240"/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noProof/>
          <w:lang w:val="cs-CZ"/>
        </w:rPr>
        <w:lastRenderedPageBreak/>
        <w:drawing>
          <wp:inline distT="0" distB="0" distL="0" distR="0" wp14:anchorId="151D4819" wp14:editId="1F639910">
            <wp:extent cx="5670643" cy="802005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026" cy="802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FD3A9" w14:textId="77777777" w:rsidR="00214091" w:rsidRPr="004A00A7" w:rsidRDefault="00214091" w:rsidP="00993E1B">
      <w:pPr>
        <w:pStyle w:val="Nadpis2"/>
        <w:rPr>
          <w:iCs/>
        </w:rPr>
      </w:pPr>
      <w:r w:rsidRPr="004A00A7">
        <w:lastRenderedPageBreak/>
        <w:t>Varianty klientských komponent</w:t>
      </w:r>
    </w:p>
    <w:p w14:paraId="21C7BCDC" w14:textId="77777777" w:rsidR="00214091" w:rsidRPr="004A00A7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4A00A7">
        <w:rPr>
          <w:rFonts w:ascii="Arial" w:eastAsia="Calibri" w:hAnsi="Arial" w:cs="Arial"/>
          <w:sz w:val="22"/>
          <w:szCs w:val="22"/>
          <w:lang w:val="cs-CZ"/>
        </w:rPr>
        <w:t>RemoteSeal poskytuje několik variant klientských komponent, které je možné rozdělit do dvou skupin:</w:t>
      </w:r>
    </w:p>
    <w:p w14:paraId="06A4FBD2" w14:textId="77777777" w:rsidR="00214091" w:rsidRPr="004A00A7" w:rsidRDefault="00214091" w:rsidP="00AE2F1F">
      <w:pPr>
        <w:pStyle w:val="Compact"/>
        <w:numPr>
          <w:ilvl w:val="0"/>
          <w:numId w:val="38"/>
        </w:numPr>
        <w:rPr>
          <w:rFonts w:ascii="Arial" w:eastAsia="Calibri" w:hAnsi="Arial" w:cs="Arial"/>
          <w:sz w:val="22"/>
          <w:szCs w:val="22"/>
          <w:lang w:val="cs-CZ"/>
        </w:rPr>
      </w:pPr>
      <w:r w:rsidRPr="004A00A7">
        <w:rPr>
          <w:rFonts w:ascii="Arial" w:eastAsia="Calibri" w:hAnsi="Arial" w:cs="Arial"/>
          <w:sz w:val="22"/>
          <w:szCs w:val="22"/>
          <w:lang w:val="cs-CZ"/>
        </w:rPr>
        <w:t>Klientské komponenty pro ruční pečetění uživatelem, tedy člověkem</w:t>
      </w:r>
    </w:p>
    <w:p w14:paraId="025D6E1A" w14:textId="77777777" w:rsidR="00214091" w:rsidRPr="004A00A7" w:rsidRDefault="00214091" w:rsidP="00AE2F1F">
      <w:pPr>
        <w:pStyle w:val="Compact"/>
        <w:numPr>
          <w:ilvl w:val="0"/>
          <w:numId w:val="38"/>
        </w:numPr>
        <w:rPr>
          <w:rFonts w:ascii="Arial" w:eastAsia="Calibri" w:hAnsi="Arial" w:cs="Arial"/>
          <w:sz w:val="22"/>
          <w:szCs w:val="22"/>
          <w:lang w:val="cs-CZ"/>
        </w:rPr>
      </w:pPr>
      <w:r w:rsidRPr="004A00A7">
        <w:rPr>
          <w:rFonts w:ascii="Arial" w:eastAsia="Calibri" w:hAnsi="Arial" w:cs="Arial"/>
          <w:sz w:val="22"/>
          <w:szCs w:val="22"/>
          <w:lang w:val="cs-CZ"/>
        </w:rPr>
        <w:t>Klientské komponenty pro automatizované/strojové pečetění</w:t>
      </w:r>
    </w:p>
    <w:p w14:paraId="1B344D65" w14:textId="77777777" w:rsidR="004C601B" w:rsidRDefault="004C601B" w:rsidP="004C601B">
      <w:pPr>
        <w:rPr>
          <w:u w:val="single"/>
          <w:lang w:eastAsia="cs-CZ"/>
        </w:rPr>
      </w:pPr>
    </w:p>
    <w:p w14:paraId="7801A434" w14:textId="77777777" w:rsidR="00214091" w:rsidRPr="004A00A7" w:rsidRDefault="00214091" w:rsidP="00993E1B">
      <w:pPr>
        <w:pStyle w:val="Nadpis2"/>
        <w:rPr>
          <w:iCs/>
        </w:rPr>
      </w:pPr>
      <w:bookmarkStart w:id="19" w:name="Xa4d6c9194ebe8a89a9ce0f65c735c8419ba9c73"/>
      <w:r w:rsidRPr="004A00A7">
        <w:t>Klientské komponenty pro ruční pečetění uživatelem, tedy člověkem</w:t>
      </w:r>
    </w:p>
    <w:p w14:paraId="72054577" w14:textId="77777777" w:rsidR="00214091" w:rsidRPr="004A00A7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Pro ruční pečetění člověkem - tj. zaměstnanci dané organizace existuje desktopová GUI aplikace pro Windows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>, která umožňuje ručně vybrat dokument/dokumenty a opatřit je kvalifikovanou elektronickou pečetí.</w:t>
      </w:r>
      <w:r w:rsidRPr="004A00A7">
        <w:rPr>
          <w:rFonts w:ascii="Arial" w:eastAsia="Calibri" w:hAnsi="Arial" w:cs="Arial"/>
          <w:sz w:val="22"/>
          <w:szCs w:val="22"/>
          <w:lang w:val="cs-CZ"/>
        </w:rPr>
        <w:br/>
        <w:t xml:space="preserve">Aplikace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má zároveň správcovskou (administrátorskou) </w:t>
      </w:r>
      <w:proofErr w:type="gramStart"/>
      <w:r w:rsidRPr="004A00A7">
        <w:rPr>
          <w:rFonts w:ascii="Arial" w:eastAsia="Calibri" w:hAnsi="Arial" w:cs="Arial"/>
          <w:sz w:val="22"/>
          <w:szCs w:val="22"/>
          <w:lang w:val="cs-CZ"/>
        </w:rPr>
        <w:t>funkci - uživatel</w:t>
      </w:r>
      <w:proofErr w:type="gram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s rolí správce pečetění organizace pomocí aplikace spravuje instance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>, další uživatele a obnovu pečetícího certifikátu.</w:t>
      </w:r>
    </w:p>
    <w:p w14:paraId="0DBF00B5" w14:textId="77777777" w:rsidR="00F435E5" w:rsidRPr="00F435E5" w:rsidRDefault="00F435E5" w:rsidP="00993E1B">
      <w:pPr>
        <w:pStyle w:val="Nadpis2"/>
      </w:pPr>
      <w:bookmarkStart w:id="20" w:name="X349142aa3e7beabf7de44f3e1a3a5d020978764"/>
      <w:bookmarkEnd w:id="19"/>
      <w:r w:rsidRPr="00F435E5">
        <w:t>Klientské komponenty pro automatizované/strojové pečetění</w:t>
      </w:r>
    </w:p>
    <w:p w14:paraId="738ADA7F" w14:textId="77777777" w:rsidR="00F435E5" w:rsidRPr="004A00A7" w:rsidRDefault="00F435E5" w:rsidP="00F435E5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Klientské komponenty pro automatizované/strojové pečetění souhrnně nazýváme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(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emote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Seal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Client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>) a jsou určeny pro integraci do informačního systému/aplikace třetí strany, který má autonomně pečetit dokumenty jejichž je organizace původcem.</w:t>
      </w:r>
      <w:r w:rsidRPr="004A00A7">
        <w:rPr>
          <w:rFonts w:ascii="Arial" w:eastAsia="Calibri" w:hAnsi="Arial" w:cs="Arial"/>
          <w:sz w:val="22"/>
          <w:szCs w:val="22"/>
          <w:lang w:val="cs-CZ"/>
        </w:rPr>
        <w:br/>
      </w:r>
      <w:proofErr w:type="spellStart"/>
      <w:r w:rsidRPr="004A00A7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00A7">
        <w:rPr>
          <w:rFonts w:ascii="Arial" w:eastAsia="Calibri" w:hAnsi="Arial" w:cs="Arial"/>
          <w:sz w:val="22"/>
          <w:szCs w:val="22"/>
          <w:lang w:val="cs-CZ"/>
        </w:rPr>
        <w:t xml:space="preserve"> je vždy založen na nativním (C/C++) jádře, ke kterému je pak nadstavba pro danou platformu:</w:t>
      </w:r>
    </w:p>
    <w:p w14:paraId="30ED2390" w14:textId="77777777" w:rsidR="00F435E5" w:rsidRPr="004A679C" w:rsidRDefault="00F435E5" w:rsidP="00AE2F1F">
      <w:pPr>
        <w:pStyle w:val="Compact"/>
        <w:numPr>
          <w:ilvl w:val="0"/>
          <w:numId w:val="39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4A679C">
        <w:rPr>
          <w:rFonts w:ascii="Arial" w:eastAsia="Calibri" w:hAnsi="Arial" w:cs="Arial"/>
          <w:b/>
          <w:bCs/>
          <w:sz w:val="22"/>
          <w:szCs w:val="22"/>
          <w:lang w:val="cs-CZ"/>
        </w:rPr>
        <w:t>jRSeC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(Linux i Windows) - nadstavba nad </w:t>
      </w:r>
      <w:proofErr w:type="spellStart"/>
      <w:r w:rsidRPr="004A679C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určená pro integraci do aplikací v jazyce Java formou Java </w:t>
      </w:r>
      <w:proofErr w:type="spellStart"/>
      <w:r w:rsidRPr="004A679C">
        <w:rPr>
          <w:rFonts w:ascii="Arial" w:eastAsia="Calibri" w:hAnsi="Arial" w:cs="Arial"/>
          <w:sz w:val="22"/>
          <w:szCs w:val="22"/>
          <w:lang w:val="cs-CZ"/>
        </w:rPr>
        <w:t>class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4A679C">
        <w:rPr>
          <w:rFonts w:ascii="Arial" w:eastAsia="Calibri" w:hAnsi="Arial" w:cs="Arial"/>
          <w:sz w:val="22"/>
          <w:szCs w:val="22"/>
          <w:lang w:val="cs-CZ"/>
        </w:rPr>
        <w:t>library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>.</w:t>
      </w:r>
    </w:p>
    <w:p w14:paraId="147A14AC" w14:textId="77777777" w:rsidR="00F435E5" w:rsidRPr="004A679C" w:rsidRDefault="00F435E5" w:rsidP="00AE2F1F">
      <w:pPr>
        <w:pStyle w:val="Compact"/>
        <w:numPr>
          <w:ilvl w:val="0"/>
          <w:numId w:val="39"/>
        </w:numPr>
        <w:rPr>
          <w:rFonts w:ascii="Arial" w:eastAsia="Calibri" w:hAnsi="Arial" w:cs="Arial"/>
          <w:sz w:val="22"/>
          <w:szCs w:val="22"/>
          <w:lang w:val="cs-CZ"/>
        </w:rPr>
      </w:pPr>
      <w:r w:rsidRPr="004A679C">
        <w:rPr>
          <w:rFonts w:ascii="Arial" w:eastAsia="Calibri" w:hAnsi="Arial" w:cs="Arial"/>
          <w:b/>
          <w:bCs/>
          <w:sz w:val="22"/>
          <w:szCs w:val="22"/>
          <w:lang w:val="cs-CZ"/>
        </w:rPr>
        <w:t>RSeC.NET</w:t>
      </w:r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(Linux i Windows) - nadstavba nad </w:t>
      </w:r>
      <w:proofErr w:type="spellStart"/>
      <w:r w:rsidRPr="004A679C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určená pro integrací do aplikací v jazyce .NET</w:t>
      </w:r>
    </w:p>
    <w:p w14:paraId="609990B4" w14:textId="2A39D939" w:rsidR="004C601B" w:rsidRPr="0074533B" w:rsidRDefault="00F435E5" w:rsidP="00AE2F1F">
      <w:pPr>
        <w:pStyle w:val="Compact"/>
        <w:numPr>
          <w:ilvl w:val="0"/>
          <w:numId w:val="39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4A679C">
        <w:rPr>
          <w:rFonts w:ascii="Arial" w:eastAsia="Calibri" w:hAnsi="Arial" w:cs="Arial"/>
          <w:b/>
          <w:bCs/>
          <w:sz w:val="22"/>
          <w:szCs w:val="22"/>
          <w:lang w:val="cs-CZ"/>
        </w:rPr>
        <w:t>RSeProxy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 xml:space="preserve"> (Windows) - serverová aplikace určená pro instalaci do sítě klienta, která do vnitřní sítě klienta poskytuje SOAP webové služby pro funkcionalitu pečetění, přičemž vůči systému RemoteSeal vystupuje jako klientská komponenta </w:t>
      </w:r>
      <w:proofErr w:type="spellStart"/>
      <w:r w:rsidRPr="004A679C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4A679C">
        <w:rPr>
          <w:rFonts w:ascii="Arial" w:eastAsia="Calibri" w:hAnsi="Arial" w:cs="Arial"/>
          <w:sz w:val="22"/>
          <w:szCs w:val="22"/>
          <w:lang w:val="cs-CZ"/>
        </w:rPr>
        <w:t>.</w:t>
      </w:r>
      <w:bookmarkEnd w:id="20"/>
    </w:p>
    <w:p w14:paraId="0D53866A" w14:textId="77777777" w:rsidR="00214091" w:rsidRPr="00673505" w:rsidRDefault="00214091" w:rsidP="00993E1B">
      <w:pPr>
        <w:pStyle w:val="Nadpis2"/>
        <w:rPr>
          <w:iCs/>
        </w:rPr>
      </w:pPr>
      <w:bookmarkStart w:id="21" w:name="zřízení-služby"/>
      <w:r w:rsidRPr="00673505">
        <w:t>Zřízení služby</w:t>
      </w:r>
    </w:p>
    <w:p w14:paraId="58584DA6" w14:textId="77777777" w:rsidR="00214091" w:rsidRPr="00673505" w:rsidRDefault="00214091" w:rsidP="00AE2F1F">
      <w:pPr>
        <w:pStyle w:val="Compact"/>
        <w:numPr>
          <w:ilvl w:val="0"/>
          <w:numId w:val="24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Prvním krokem je uzavření smlouvy mezi organizací a I.CA.</w:t>
      </w:r>
    </w:p>
    <w:p w14:paraId="4EA7BB89" w14:textId="77777777" w:rsidR="00214091" w:rsidRPr="00673505" w:rsidRDefault="00214091" w:rsidP="00AE2F1F">
      <w:pPr>
        <w:pStyle w:val="Compact"/>
        <w:numPr>
          <w:ilvl w:val="0"/>
          <w:numId w:val="24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Oprávněná osoba žadatele (tj. organizace) dohodne se zástupcem I.CA způsob vydání osobního autentizačního komerčního certifikátu – obvykle navštíví pobočku RA v sídle společnosti I.CA s potřebnými doklady ke zřízení služby I.CA RemoteSeal na danou organizaci.</w:t>
      </w:r>
    </w:p>
    <w:p w14:paraId="13D255A2" w14:textId="77777777" w:rsidR="00214091" w:rsidRPr="00673505" w:rsidRDefault="00214091" w:rsidP="00AE2F1F">
      <w:pPr>
        <w:pStyle w:val="Compact"/>
        <w:numPr>
          <w:ilvl w:val="0"/>
          <w:numId w:val="24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 xml:space="preserve">Operátor RA vydá oprávněné osobě osobní autentizační komerční certifikát na čipovou kartu </w:t>
      </w:r>
      <w:proofErr w:type="spellStart"/>
      <w:r w:rsidRPr="00673505">
        <w:rPr>
          <w:rFonts w:ascii="Arial" w:eastAsia="Calibri" w:hAnsi="Arial" w:cs="Arial"/>
          <w:sz w:val="22"/>
          <w:szCs w:val="22"/>
          <w:lang w:val="cs-CZ"/>
        </w:rPr>
        <w:t>Starcos</w:t>
      </w:r>
      <w:proofErr w:type="spellEnd"/>
      <w:r w:rsidRPr="00673505">
        <w:rPr>
          <w:rFonts w:ascii="Arial" w:eastAsia="Calibri" w:hAnsi="Arial" w:cs="Arial"/>
          <w:sz w:val="22"/>
          <w:szCs w:val="22"/>
          <w:lang w:val="cs-CZ"/>
        </w:rPr>
        <w:t xml:space="preserve"> 3.5 nebo 3.7. Tato osoba se tímto automaticky stává prvním (a v tento okamžik prozatím také jediným) správcem služby pečetění pro danou organizaci.</w:t>
      </w:r>
    </w:p>
    <w:p w14:paraId="072BD9AF" w14:textId="77777777" w:rsidR="00214091" w:rsidRPr="00673505" w:rsidRDefault="00214091" w:rsidP="00AE2F1F">
      <w:pPr>
        <w:pStyle w:val="Compact"/>
        <w:numPr>
          <w:ilvl w:val="0"/>
          <w:numId w:val="24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Operátor RA provede zřízení služby I.CA RemoteSeal vč. vydání kvalifikovaného pečetícího certifikátu (kvalifikovaný certifikát pro elektronickou pečeť) pro danou organizaci, přičemž privátní klíč pro tento certifikát je generován a spravován QSCD zařízením služby I.CA RemoteSeal.</w:t>
      </w:r>
    </w:p>
    <w:p w14:paraId="384ABA09" w14:textId="77777777" w:rsidR="00214091" w:rsidRPr="00673505" w:rsidRDefault="00214091" w:rsidP="00AE2F1F">
      <w:pPr>
        <w:pStyle w:val="Compact"/>
        <w:numPr>
          <w:ilvl w:val="0"/>
          <w:numId w:val="24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V rámci vydání pečetícího certifikátu oprávněná osoba žadatele podepisuje dokumentaci k vydání certifikátu, přičemž tyto mohou být podepsány:</w:t>
      </w:r>
    </w:p>
    <w:p w14:paraId="25CFAC3C" w14:textId="77777777" w:rsidR="00214091" w:rsidRPr="00673505" w:rsidRDefault="00214091" w:rsidP="00AE2F1F">
      <w:pPr>
        <w:pStyle w:val="Compact"/>
        <w:numPr>
          <w:ilvl w:val="1"/>
          <w:numId w:val="25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lastRenderedPageBreak/>
        <w:t>klasicky vlastnoručním podpisem na papír, nebo</w:t>
      </w:r>
    </w:p>
    <w:p w14:paraId="2B0F3FC8" w14:textId="77777777" w:rsidR="00214091" w:rsidRPr="00673505" w:rsidRDefault="00214091" w:rsidP="00AE2F1F">
      <w:pPr>
        <w:pStyle w:val="Compact"/>
        <w:numPr>
          <w:ilvl w:val="1"/>
          <w:numId w:val="25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bezpapírově/elektronicky pomocí osobního autentizačního komerčního certifikátu oprávněné osoby (v tom případě žadatel podepisuje pouze smlouvu)</w:t>
      </w:r>
    </w:p>
    <w:p w14:paraId="2B654FD1" w14:textId="201F798B" w:rsidR="004C601B" w:rsidRPr="0074533B" w:rsidRDefault="00214091" w:rsidP="00AE2F1F">
      <w:pPr>
        <w:pStyle w:val="Compact"/>
        <w:numPr>
          <w:ilvl w:val="1"/>
          <w:numId w:val="25"/>
        </w:numPr>
        <w:rPr>
          <w:rFonts w:ascii="Arial" w:eastAsia="Calibri" w:hAnsi="Arial" w:cs="Arial"/>
          <w:sz w:val="22"/>
          <w:szCs w:val="22"/>
          <w:lang w:val="cs-CZ"/>
        </w:rPr>
      </w:pPr>
      <w:r w:rsidRPr="00673505">
        <w:rPr>
          <w:rFonts w:ascii="Arial" w:eastAsia="Calibri" w:hAnsi="Arial" w:cs="Arial"/>
          <w:sz w:val="22"/>
          <w:szCs w:val="22"/>
          <w:lang w:val="cs-CZ"/>
        </w:rPr>
        <w:t>Oprávněná osoba žadatele odchází z RA s čipovou kartou s autentizačním komerčním certifikátem.</w:t>
      </w:r>
      <w:bookmarkEnd w:id="21"/>
    </w:p>
    <w:p w14:paraId="6545522E" w14:textId="5D5A9B57" w:rsidR="00F435E5" w:rsidRPr="00F348F3" w:rsidRDefault="00F435E5" w:rsidP="00993E1B">
      <w:pPr>
        <w:pStyle w:val="Nadpis2"/>
        <w:rPr>
          <w:iCs/>
        </w:rPr>
      </w:pPr>
      <w:bookmarkStart w:id="22" w:name="_Hlk192514353"/>
      <w:r w:rsidRPr="00F348F3">
        <w:t>Uživ</w:t>
      </w:r>
      <w:r w:rsidR="0074533B">
        <w:t>a</w:t>
      </w:r>
      <w:r w:rsidRPr="00F348F3">
        <w:t xml:space="preserve">telské účty </w:t>
      </w:r>
      <w:proofErr w:type="spellStart"/>
      <w:r w:rsidRPr="00F348F3">
        <w:t>RemoteSealProFi</w:t>
      </w:r>
      <w:proofErr w:type="spellEnd"/>
    </w:p>
    <w:p w14:paraId="2F6E8FAB" w14:textId="77777777" w:rsidR="00F435E5" w:rsidRPr="00F348F3" w:rsidRDefault="00F435E5" w:rsidP="00F435E5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Aplikace </w:t>
      </w:r>
      <w:proofErr w:type="spellStart"/>
      <w:r w:rsidRPr="00F348F3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 umožňuje na jednom PC (přesněji jednomu uživateli Windows na daném PC) mít současně vytvořeno více uživatelských účtů a při startu aplikace se přihlásit do uživatelského účtu dle volby.</w:t>
      </w:r>
    </w:p>
    <w:p w14:paraId="3F8A6E9C" w14:textId="77777777" w:rsidR="00F435E5" w:rsidRPr="00F348F3" w:rsidRDefault="00F435E5" w:rsidP="00F435E5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Uživatelské účty jsou dvojího druhu:</w:t>
      </w:r>
    </w:p>
    <w:p w14:paraId="3CC22832" w14:textId="77777777" w:rsidR="00F435E5" w:rsidRPr="00F348F3" w:rsidRDefault="00F435E5" w:rsidP="00AE2F1F">
      <w:pPr>
        <w:pStyle w:val="Compact"/>
        <w:numPr>
          <w:ilvl w:val="0"/>
          <w:numId w:val="40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řenosný uživatelský účet</w:t>
      </w:r>
    </w:p>
    <w:p w14:paraId="585270DD" w14:textId="0288AC69" w:rsidR="00F435E5" w:rsidRPr="00993E1B" w:rsidRDefault="00F435E5" w:rsidP="00AE2F1F">
      <w:pPr>
        <w:pStyle w:val="Compact"/>
        <w:numPr>
          <w:ilvl w:val="0"/>
          <w:numId w:val="40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Fixní uživatelský účet</w:t>
      </w:r>
    </w:p>
    <w:p w14:paraId="6DC0BFCD" w14:textId="77777777" w:rsidR="00F435E5" w:rsidRPr="0031048A" w:rsidRDefault="00F435E5" w:rsidP="00993E1B">
      <w:pPr>
        <w:pStyle w:val="Nadpis2"/>
      </w:pPr>
      <w:bookmarkStart w:id="23" w:name="přenosný-uživatelský-účet"/>
      <w:r w:rsidRPr="0031048A">
        <w:t>Přenosný uživatelský účet</w:t>
      </w:r>
    </w:p>
    <w:p w14:paraId="168AFC6F" w14:textId="77777777" w:rsidR="00F435E5" w:rsidRPr="00F348F3" w:rsidRDefault="00F435E5" w:rsidP="00F435E5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Přenosný uživatelský účet není vázán na jedno konkrétní PC, ale je možné k němu přistupovat z různých PC, na nichž je nainstalována aplikace </w:t>
      </w:r>
      <w:proofErr w:type="spellStart"/>
      <w:r w:rsidRPr="00F348F3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F348F3">
        <w:rPr>
          <w:rFonts w:ascii="Arial" w:eastAsia="Calibri" w:hAnsi="Arial" w:cs="Arial"/>
          <w:sz w:val="22"/>
          <w:szCs w:val="22"/>
          <w:lang w:val="cs-CZ"/>
        </w:rPr>
        <w:t>.</w:t>
      </w:r>
      <w:r w:rsidRPr="00F348F3">
        <w:rPr>
          <w:rFonts w:ascii="Arial" w:eastAsia="Calibri" w:hAnsi="Arial" w:cs="Arial"/>
          <w:sz w:val="22"/>
          <w:szCs w:val="22"/>
          <w:lang w:val="cs-CZ"/>
        </w:rPr>
        <w:br/>
        <w:t>Pro autentizaci uživatele slouží:</w:t>
      </w:r>
    </w:p>
    <w:p w14:paraId="6D02E399" w14:textId="77777777" w:rsidR="00F435E5" w:rsidRPr="00F348F3" w:rsidRDefault="00F435E5" w:rsidP="00AE2F1F">
      <w:pPr>
        <w:pStyle w:val="Compact"/>
        <w:numPr>
          <w:ilvl w:val="0"/>
          <w:numId w:val="41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čipová karta </w:t>
      </w:r>
      <w:proofErr w:type="spellStart"/>
      <w:r w:rsidRPr="00F348F3">
        <w:rPr>
          <w:rFonts w:ascii="Arial" w:eastAsia="Calibri" w:hAnsi="Arial" w:cs="Arial"/>
          <w:sz w:val="22"/>
          <w:szCs w:val="22"/>
          <w:lang w:val="cs-CZ"/>
        </w:rPr>
        <w:t>Starcos</w:t>
      </w:r>
      <w:proofErr w:type="spellEnd"/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 3.5 nebo 3.7 s (autentizačním) osobním komerčním certifikátem</w:t>
      </w:r>
    </w:p>
    <w:p w14:paraId="22E2440B" w14:textId="77777777" w:rsidR="00F435E5" w:rsidRPr="00F348F3" w:rsidRDefault="00F435E5" w:rsidP="00AE2F1F">
      <w:pPr>
        <w:pStyle w:val="Compact"/>
        <w:numPr>
          <w:ilvl w:val="0"/>
          <w:numId w:val="41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IN k čipové kartě</w:t>
      </w:r>
    </w:p>
    <w:p w14:paraId="5D591D5B" w14:textId="77777777" w:rsidR="00F435E5" w:rsidRPr="00F348F3" w:rsidRDefault="00F435E5" w:rsidP="00AE2F1F">
      <w:pPr>
        <w:pStyle w:val="Compact"/>
        <w:numPr>
          <w:ilvl w:val="0"/>
          <w:numId w:val="41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heslo uživatele ke službě RemoteSeal</w:t>
      </w:r>
    </w:p>
    <w:p w14:paraId="368B351C" w14:textId="15813FFA" w:rsidR="00993E1B" w:rsidRPr="00993E1B" w:rsidRDefault="00F435E5" w:rsidP="00993E1B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Uživatel, jenž pro autentizaci používá výše uvedené, si může na libovolném množství PC založit přenosný uživatelský účet a pomocí čipové karty atd. se do aplikace přihlásit a dále s ní pracovat. Bez čipové karty však přihlášení k přenosnému uživatelskému účtu není možné.</w:t>
      </w:r>
    </w:p>
    <w:p w14:paraId="1C4926B3" w14:textId="77777777" w:rsidR="00F435E5" w:rsidRPr="00993E1B" w:rsidRDefault="00F435E5" w:rsidP="00993E1B">
      <w:pPr>
        <w:pStyle w:val="Nadpis3"/>
      </w:pPr>
      <w:bookmarkStart w:id="24" w:name="aktivace-přenosného-uživatelského-účtu"/>
      <w:r w:rsidRPr="00993E1B">
        <w:t>Aktivace přenosného uživatelského účtu</w:t>
      </w:r>
    </w:p>
    <w:p w14:paraId="3D5E71F3" w14:textId="77777777" w:rsidR="00F435E5" w:rsidRPr="00F348F3" w:rsidRDefault="00F435E5" w:rsidP="00F435E5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ro aktivaci přenosného uživatelského účtu je potřeba mít čipovou kartu s komerčním certifikátem, na který byl uživatelský účet založen (buďto na RA nebo správcem pečetění).</w:t>
      </w:r>
      <w:r w:rsidRPr="00F348F3">
        <w:rPr>
          <w:rFonts w:ascii="Arial" w:eastAsia="Calibri" w:hAnsi="Arial" w:cs="Arial"/>
          <w:sz w:val="22"/>
          <w:szCs w:val="22"/>
          <w:lang w:val="cs-CZ"/>
        </w:rPr>
        <w:br/>
        <w:t xml:space="preserve">K aktivaci přenosného uživatelského účtu dojde při prvním pokusu o přihlášení do </w:t>
      </w:r>
      <w:proofErr w:type="spellStart"/>
      <w:r w:rsidRPr="00F348F3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F348F3">
        <w:rPr>
          <w:rFonts w:ascii="Arial" w:eastAsia="Calibri" w:hAnsi="Arial" w:cs="Arial"/>
          <w:sz w:val="22"/>
          <w:szCs w:val="22"/>
          <w:lang w:val="cs-CZ"/>
        </w:rPr>
        <w:t xml:space="preserve"> pomocí příslušné čipové karty s komerčním certifikátem. Tedy:</w:t>
      </w:r>
    </w:p>
    <w:p w14:paraId="6B4657B5" w14:textId="77777777" w:rsidR="00F435E5" w:rsidRPr="00F348F3" w:rsidRDefault="00F435E5" w:rsidP="00AE2F1F">
      <w:pPr>
        <w:pStyle w:val="Compact"/>
        <w:numPr>
          <w:ilvl w:val="0"/>
          <w:numId w:val="28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Uživatel zvolí přidání uživatelského profilu =&gt; přenosný profil</w:t>
      </w:r>
    </w:p>
    <w:p w14:paraId="049FB232" w14:textId="77777777" w:rsidR="00F435E5" w:rsidRPr="00F348F3" w:rsidRDefault="00F435E5" w:rsidP="00AE2F1F">
      <w:pPr>
        <w:pStyle w:val="Compact"/>
        <w:numPr>
          <w:ilvl w:val="0"/>
          <w:numId w:val="28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Vloží čipovou kartu, případně vybere příslušný certifikát</w:t>
      </w:r>
    </w:p>
    <w:p w14:paraId="7D83C9F4" w14:textId="77777777" w:rsidR="00F435E5" w:rsidRPr="00F348F3" w:rsidRDefault="00F435E5" w:rsidP="00AE2F1F">
      <w:pPr>
        <w:pStyle w:val="Compact"/>
        <w:numPr>
          <w:ilvl w:val="0"/>
          <w:numId w:val="28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Zadá PIN</w:t>
      </w:r>
    </w:p>
    <w:p w14:paraId="43E792C5" w14:textId="77777777" w:rsidR="00F435E5" w:rsidRPr="00F348F3" w:rsidRDefault="00F435E5" w:rsidP="00AE2F1F">
      <w:pPr>
        <w:pStyle w:val="Compact"/>
        <w:numPr>
          <w:ilvl w:val="0"/>
          <w:numId w:val="28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Aplikace detekuje, že tento uživatelský účet ještě nebyl aktivován a vyzve uživatele k volbě hesla pro službu RemoteSeal</w:t>
      </w:r>
    </w:p>
    <w:p w14:paraId="25F67698" w14:textId="77777777" w:rsidR="00F435E5" w:rsidRPr="00F348F3" w:rsidRDefault="00F435E5" w:rsidP="00AE2F1F">
      <w:pPr>
        <w:pStyle w:val="Compact"/>
        <w:numPr>
          <w:ilvl w:val="0"/>
          <w:numId w:val="28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o dvojím zadání hesla proběhne aktivace a uživatel se může standardně přihlásit do aplikace.</w:t>
      </w:r>
    </w:p>
    <w:p w14:paraId="6320A35D" w14:textId="77777777" w:rsidR="0031048A" w:rsidRDefault="0031048A" w:rsidP="00F435E5">
      <w:pPr>
        <w:pStyle w:val="Zkladntext"/>
        <w:rPr>
          <w:rFonts w:cs="Arial"/>
        </w:rPr>
      </w:pPr>
    </w:p>
    <w:p w14:paraId="4BD74A7D" w14:textId="762808F0" w:rsidR="004C601B" w:rsidRPr="0031048A" w:rsidRDefault="00F435E5" w:rsidP="0031048A">
      <w:pPr>
        <w:pStyle w:val="Zkladntext"/>
        <w:rPr>
          <w:rFonts w:cs="Arial"/>
        </w:rPr>
      </w:pPr>
      <w:r w:rsidRPr="00F348F3">
        <w:rPr>
          <w:rFonts w:cs="Arial"/>
        </w:rPr>
        <w:t>Poznámka</w:t>
      </w:r>
      <w:r>
        <w:rPr>
          <w:rFonts w:cs="Arial"/>
        </w:rPr>
        <w:t>:</w:t>
      </w:r>
      <w:r w:rsidR="0031048A">
        <w:rPr>
          <w:rFonts w:cs="Arial"/>
        </w:rPr>
        <w:t xml:space="preserve"> </w:t>
      </w:r>
      <w:r w:rsidRPr="00F348F3">
        <w:rPr>
          <w:rFonts w:cs="Arial"/>
        </w:rPr>
        <w:t>To je případ i prvotní aktivace oprávněnou osobou, jež navštívila RA pro zřízení služby.</w:t>
      </w:r>
      <w:bookmarkEnd w:id="22"/>
      <w:bookmarkEnd w:id="23"/>
      <w:bookmarkEnd w:id="24"/>
    </w:p>
    <w:p w14:paraId="782DD3BB" w14:textId="77777777" w:rsidR="00214091" w:rsidRPr="00F348F3" w:rsidRDefault="00214091" w:rsidP="00993E1B">
      <w:pPr>
        <w:pStyle w:val="Nadpis2"/>
        <w:rPr>
          <w:iCs/>
        </w:rPr>
      </w:pPr>
      <w:bookmarkStart w:id="25" w:name="fixní-uživatelský-účet"/>
      <w:r w:rsidRPr="00F348F3">
        <w:lastRenderedPageBreak/>
        <w:t>Fixní uživatelský účet</w:t>
      </w:r>
    </w:p>
    <w:p w14:paraId="11209F6D" w14:textId="77777777" w:rsidR="00214091" w:rsidRPr="00F348F3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Fixní uživatelský účet je oproti tomu vázán na konkrétní PC, resp. na konkrétní uživatelský profil v OS Windows, na kterém proběhla aktivace a jinde se k němu není možné přihlásit.</w:t>
      </w:r>
      <w:r w:rsidRPr="00F348F3">
        <w:rPr>
          <w:rFonts w:ascii="Arial" w:eastAsia="Calibri" w:hAnsi="Arial" w:cs="Arial"/>
          <w:sz w:val="22"/>
          <w:szCs w:val="22"/>
          <w:lang w:val="cs-CZ"/>
        </w:rPr>
        <w:br/>
        <w:t xml:space="preserve">K přihlášení však nejsou potřeba žádné fyzické </w:t>
      </w:r>
      <w:proofErr w:type="spellStart"/>
      <w:r w:rsidRPr="00F348F3">
        <w:rPr>
          <w:rFonts w:ascii="Arial" w:eastAsia="Calibri" w:hAnsi="Arial" w:cs="Arial"/>
          <w:sz w:val="22"/>
          <w:szCs w:val="22"/>
          <w:lang w:val="cs-CZ"/>
        </w:rPr>
        <w:t>markanty</w:t>
      </w:r>
      <w:proofErr w:type="spellEnd"/>
      <w:r w:rsidRPr="00F348F3">
        <w:rPr>
          <w:rFonts w:ascii="Arial" w:eastAsia="Calibri" w:hAnsi="Arial" w:cs="Arial"/>
          <w:sz w:val="22"/>
          <w:szCs w:val="22"/>
          <w:lang w:val="cs-CZ"/>
        </w:rPr>
        <w:t>, postačuje:</w:t>
      </w:r>
    </w:p>
    <w:p w14:paraId="2B90E10E" w14:textId="77777777" w:rsidR="00214091" w:rsidRPr="00F348F3" w:rsidRDefault="00214091" w:rsidP="00AE2F1F">
      <w:pPr>
        <w:pStyle w:val="Compact"/>
        <w:numPr>
          <w:ilvl w:val="0"/>
          <w:numId w:val="42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data uložená na daném PC (a uživatelském profilu Windows) jež vznikla při aktivaci</w:t>
      </w:r>
    </w:p>
    <w:p w14:paraId="7016A25C" w14:textId="77777777" w:rsidR="00214091" w:rsidRPr="00F348F3" w:rsidRDefault="00214091" w:rsidP="00AE2F1F">
      <w:pPr>
        <w:pStyle w:val="Compact"/>
        <w:numPr>
          <w:ilvl w:val="0"/>
          <w:numId w:val="42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heslo uživatele ke službě RemoteSeal</w:t>
      </w:r>
    </w:p>
    <w:p w14:paraId="0383C5D8" w14:textId="4230213C" w:rsidR="0031048A" w:rsidRPr="00993E1B" w:rsidRDefault="00214091" w:rsidP="00993E1B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oužití fixních uživatelských účtů však vyžaduje použití doplňkového zabezpečení zdroje komunikace (viz níže).</w:t>
      </w:r>
    </w:p>
    <w:p w14:paraId="0290C8D3" w14:textId="77777777" w:rsidR="00214091" w:rsidRPr="00F348F3" w:rsidRDefault="00214091" w:rsidP="00993E1B">
      <w:pPr>
        <w:pStyle w:val="Nadpis2"/>
        <w:rPr>
          <w:iCs/>
        </w:rPr>
      </w:pPr>
      <w:bookmarkStart w:id="26" w:name="aktivace-fixního-uživatelského-účtu"/>
      <w:r w:rsidRPr="00F348F3">
        <w:t>Aktivace fixního uživatelského účtu</w:t>
      </w:r>
    </w:p>
    <w:p w14:paraId="0774FE67" w14:textId="77777777" w:rsidR="00214091" w:rsidRPr="00F348F3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o zřízení nového fixního uživatelského účtu (správcem pečetění) obdrží uživatel tzv. aktivační mail, který v příloze obsahuje tzv. aktivační soubor. Tento slouží pro provedení aktivace následovně:</w:t>
      </w:r>
    </w:p>
    <w:p w14:paraId="2E506E4B" w14:textId="77777777" w:rsidR="00214091" w:rsidRPr="00F348F3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Uživatel zvolí přidání uživatelského profilu =&gt; fixní profil</w:t>
      </w:r>
    </w:p>
    <w:p w14:paraId="5EA3F88B" w14:textId="77777777" w:rsidR="00214091" w:rsidRPr="00F348F3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Vloží aktivační soubor (jež dostal mailem)</w:t>
      </w:r>
    </w:p>
    <w:p w14:paraId="5382DE20" w14:textId="77777777" w:rsidR="00214091" w:rsidRPr="00F348F3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Následně mu na telefonní číslo (uvedené při zřízení účtu) přijde tzv. aktivační SMS kód</w:t>
      </w:r>
    </w:p>
    <w:p w14:paraId="5E9049E4" w14:textId="77777777" w:rsidR="00214091" w:rsidRPr="00F348F3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Tento kód uživatel přepíše do aplikace</w:t>
      </w:r>
    </w:p>
    <w:p w14:paraId="606F889E" w14:textId="77777777" w:rsidR="00214091" w:rsidRPr="00F348F3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V případě správného zadání je následně vyzván k volbě hesla pro službu RemoteSeal</w:t>
      </w:r>
    </w:p>
    <w:p w14:paraId="470D793D" w14:textId="116BA911" w:rsidR="004C601B" w:rsidRPr="00993E1B" w:rsidRDefault="00214091" w:rsidP="00AE2F1F">
      <w:pPr>
        <w:pStyle w:val="Compact"/>
        <w:numPr>
          <w:ilvl w:val="0"/>
          <w:numId w:val="43"/>
        </w:numPr>
        <w:rPr>
          <w:rFonts w:ascii="Arial" w:eastAsia="Calibri" w:hAnsi="Arial" w:cs="Arial"/>
          <w:sz w:val="22"/>
          <w:szCs w:val="22"/>
          <w:lang w:val="cs-CZ"/>
        </w:rPr>
      </w:pPr>
      <w:r w:rsidRPr="00F348F3">
        <w:rPr>
          <w:rFonts w:ascii="Arial" w:eastAsia="Calibri" w:hAnsi="Arial" w:cs="Arial"/>
          <w:sz w:val="22"/>
          <w:szCs w:val="22"/>
          <w:lang w:val="cs-CZ"/>
        </w:rPr>
        <w:t>Po dvojím zadání hesla proběhne aktivace a uživatel se může standardně přihlásit do aplikace.</w:t>
      </w:r>
      <w:bookmarkEnd w:id="25"/>
      <w:bookmarkEnd w:id="26"/>
    </w:p>
    <w:p w14:paraId="1D7D3D6F" w14:textId="77777777" w:rsidR="00214091" w:rsidRPr="00993E1B" w:rsidRDefault="00214091" w:rsidP="00993E1B">
      <w:pPr>
        <w:pStyle w:val="Nadpis2"/>
        <w:rPr>
          <w:iCs/>
        </w:rPr>
      </w:pPr>
      <w:bookmarkStart w:id="27" w:name="uživatelské-role-remotesealprofi"/>
      <w:r w:rsidRPr="00993E1B">
        <w:t xml:space="preserve">Uživatelské role </w:t>
      </w:r>
      <w:proofErr w:type="spellStart"/>
      <w:r w:rsidRPr="00993E1B">
        <w:t>RemoteSealProFi</w:t>
      </w:r>
      <w:proofErr w:type="spellEnd"/>
    </w:p>
    <w:p w14:paraId="68AA8F95" w14:textId="77777777" w:rsidR="00214091" w:rsidRPr="008733FD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Jednotliví uživatelé aplikace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mají v rámci daného pečetícího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accountu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dané organizace vždy jednu ze dvou rolí:</w:t>
      </w:r>
    </w:p>
    <w:p w14:paraId="7253332C" w14:textId="77777777" w:rsidR="00214091" w:rsidRPr="008733FD" w:rsidRDefault="00214091" w:rsidP="00AE2F1F">
      <w:pPr>
        <w:pStyle w:val="Compact"/>
        <w:numPr>
          <w:ilvl w:val="0"/>
          <w:numId w:val="44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správce </w:t>
      </w:r>
      <w:proofErr w:type="gramStart"/>
      <w:r w:rsidRPr="008733FD">
        <w:rPr>
          <w:rFonts w:ascii="Arial" w:eastAsia="Calibri" w:hAnsi="Arial" w:cs="Arial"/>
          <w:sz w:val="22"/>
          <w:szCs w:val="22"/>
          <w:lang w:val="cs-CZ"/>
        </w:rPr>
        <w:t>pečetění</w:t>
      </w:r>
      <w:r>
        <w:rPr>
          <w:rFonts w:ascii="Arial" w:eastAsia="Calibri" w:hAnsi="Arial" w:cs="Arial"/>
          <w:sz w:val="22"/>
          <w:szCs w:val="22"/>
          <w:lang w:val="cs-CZ"/>
        </w:rPr>
        <w:t xml:space="preserve"> - m</w:t>
      </w:r>
      <w:r w:rsidRPr="008733FD">
        <w:rPr>
          <w:rFonts w:asciiTheme="majorHAnsi" w:hAnsiTheme="majorHAnsi" w:cstheme="majorHAnsi"/>
          <w:sz w:val="22"/>
          <w:szCs w:val="22"/>
          <w:lang w:val="cs-CZ"/>
        </w:rPr>
        <w:t>á</w:t>
      </w:r>
      <w:proofErr w:type="gramEnd"/>
      <w:r w:rsidRPr="008733FD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přístup do administrátorské sekce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>, kde může:</w:t>
      </w:r>
    </w:p>
    <w:p w14:paraId="7CDF1C56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spravovat instance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(přidávání, (od)blokace, přejmenování, zrušení)</w:t>
      </w:r>
    </w:p>
    <w:p w14:paraId="164F0B1A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>požádat o vydání následného pečetícího certifikátu</w:t>
      </w:r>
    </w:p>
    <w:p w14:paraId="7169A1A9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>vidět a nastavovat okamžik nasazení nového (následného) pečetícího certifikátu</w:t>
      </w:r>
    </w:p>
    <w:p w14:paraId="7C6BB997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spravovat další uživatele pod daným pečetícím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accountem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(přidávání, (od)blokace, zrušení, nastavení role) (a to vč. možnosti přidat dalšího správce pečetění)</w:t>
      </w:r>
    </w:p>
    <w:p w14:paraId="4BBBD6F5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>Může libovolně vytvářet kvalifikované elektronické pečetě.</w:t>
      </w:r>
    </w:p>
    <w:p w14:paraId="00324DA6" w14:textId="77777777" w:rsidR="00214091" w:rsidRPr="008733FD" w:rsidRDefault="00214091" w:rsidP="00AE2F1F">
      <w:pPr>
        <w:pStyle w:val="Compact"/>
        <w:numPr>
          <w:ilvl w:val="0"/>
          <w:numId w:val="45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>běžný uživatel</w:t>
      </w:r>
    </w:p>
    <w:p w14:paraId="24D98836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Nemá přístup do administrátorské sekce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>.</w:t>
      </w:r>
    </w:p>
    <w:p w14:paraId="484B4E38" w14:textId="77777777" w:rsidR="00214091" w:rsidRPr="008733FD" w:rsidRDefault="00214091" w:rsidP="00AE2F1F">
      <w:pPr>
        <w:pStyle w:val="Compact"/>
        <w:numPr>
          <w:ilvl w:val="2"/>
          <w:numId w:val="2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>Může libovolně vytvářet kvalifikované elektronické pečetě.</w:t>
      </w:r>
    </w:p>
    <w:p w14:paraId="7523DB9A" w14:textId="77777777" w:rsidR="00214091" w:rsidRPr="008733FD" w:rsidRDefault="00214091" w:rsidP="00993E1B">
      <w:pPr>
        <w:pStyle w:val="Nadpis2"/>
        <w:rPr>
          <w:iCs/>
        </w:rPr>
      </w:pPr>
      <w:bookmarkStart w:id="28" w:name="aktivace-rsec"/>
      <w:bookmarkEnd w:id="27"/>
      <w:r w:rsidRPr="008733FD">
        <w:t xml:space="preserve">Aktivace </w:t>
      </w:r>
      <w:proofErr w:type="spellStart"/>
      <w:r w:rsidRPr="008733FD">
        <w:t>RSeC</w:t>
      </w:r>
      <w:proofErr w:type="spellEnd"/>
    </w:p>
    <w:p w14:paraId="7BAC901D" w14:textId="77777777" w:rsidR="00214091" w:rsidRPr="008733FD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Komponenta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pro autentizaci vůči systému RemoteSeal vyžaduje:</w:t>
      </w:r>
    </w:p>
    <w:p w14:paraId="26219B67" w14:textId="77777777" w:rsidR="00214091" w:rsidRPr="008733FD" w:rsidRDefault="00214091" w:rsidP="00AE2F1F">
      <w:pPr>
        <w:pStyle w:val="Compact"/>
        <w:numPr>
          <w:ilvl w:val="0"/>
          <w:numId w:val="4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lastRenderedPageBreak/>
        <w:t xml:space="preserve">přístupový soubor tzv.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SealAccessFile</w:t>
      </w:r>
      <w:proofErr w:type="spellEnd"/>
    </w:p>
    <w:p w14:paraId="7253836D" w14:textId="77777777" w:rsidR="00214091" w:rsidRPr="008733FD" w:rsidRDefault="00214091" w:rsidP="00AE2F1F">
      <w:pPr>
        <w:pStyle w:val="Compact"/>
        <w:numPr>
          <w:ilvl w:val="0"/>
          <w:numId w:val="46"/>
        </w:numPr>
        <w:rPr>
          <w:rFonts w:ascii="Arial" w:eastAsia="Calibri" w:hAnsi="Arial" w:cs="Arial"/>
          <w:sz w:val="22"/>
          <w:szCs w:val="22"/>
          <w:lang w:val="cs-CZ"/>
        </w:rPr>
      </w:pPr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heslo (pro instanci </w:t>
      </w:r>
      <w:proofErr w:type="spellStart"/>
      <w:r w:rsidRPr="008733FD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8733FD">
        <w:rPr>
          <w:rFonts w:ascii="Arial" w:eastAsia="Calibri" w:hAnsi="Arial" w:cs="Arial"/>
          <w:sz w:val="22"/>
          <w:szCs w:val="22"/>
          <w:lang w:val="cs-CZ"/>
        </w:rPr>
        <w:t xml:space="preserve"> definovanou daným přístupovým souborem)</w:t>
      </w:r>
    </w:p>
    <w:p w14:paraId="08E5D19B" w14:textId="77777777" w:rsidR="00214091" w:rsidRPr="00F002C4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002C4">
        <w:rPr>
          <w:rFonts w:ascii="Arial" w:eastAsia="Calibri" w:hAnsi="Arial" w:cs="Arial"/>
          <w:sz w:val="22"/>
          <w:szCs w:val="22"/>
          <w:lang w:val="cs-CZ"/>
        </w:rPr>
        <w:t xml:space="preserve">Držitel certifikátu (organizace) může současně provozovat více různých aplikací, které pečetí pomocí stejného </w:t>
      </w:r>
      <w:proofErr w:type="spellStart"/>
      <w:r w:rsidRPr="00F002C4">
        <w:rPr>
          <w:rFonts w:ascii="Arial" w:eastAsia="Calibri" w:hAnsi="Arial" w:cs="Arial"/>
          <w:sz w:val="22"/>
          <w:szCs w:val="22"/>
          <w:lang w:val="cs-CZ"/>
        </w:rPr>
        <w:t>accountu</w:t>
      </w:r>
      <w:proofErr w:type="spellEnd"/>
      <w:r w:rsidRPr="00F002C4">
        <w:rPr>
          <w:rFonts w:ascii="Arial" w:eastAsia="Calibri" w:hAnsi="Arial" w:cs="Arial"/>
          <w:sz w:val="22"/>
          <w:szCs w:val="22"/>
          <w:lang w:val="cs-CZ"/>
        </w:rPr>
        <w:t xml:space="preserve"> </w:t>
      </w:r>
      <w:proofErr w:type="spellStart"/>
      <w:r w:rsidRPr="00F002C4">
        <w:rPr>
          <w:rFonts w:ascii="Arial" w:eastAsia="Calibri" w:hAnsi="Arial" w:cs="Arial"/>
          <w:sz w:val="22"/>
          <w:szCs w:val="22"/>
          <w:lang w:val="cs-CZ"/>
        </w:rPr>
        <w:t>RemoteSeal</w:t>
      </w:r>
      <w:proofErr w:type="spellEnd"/>
      <w:r w:rsidRPr="00F002C4">
        <w:rPr>
          <w:rFonts w:ascii="Arial" w:eastAsia="Calibri" w:hAnsi="Arial" w:cs="Arial"/>
          <w:sz w:val="22"/>
          <w:szCs w:val="22"/>
          <w:lang w:val="cs-CZ"/>
        </w:rPr>
        <w:t xml:space="preserve">, tj. stejného pečetícího certifikátu. Tedy může provozovat více samostatných instancí </w:t>
      </w:r>
      <w:proofErr w:type="spellStart"/>
      <w:r w:rsidRPr="00F002C4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F002C4">
        <w:rPr>
          <w:rFonts w:ascii="Arial" w:eastAsia="Calibri" w:hAnsi="Arial" w:cs="Arial"/>
          <w:sz w:val="22"/>
          <w:szCs w:val="22"/>
          <w:lang w:val="cs-CZ"/>
        </w:rPr>
        <w:t>, přičemž pro každou je potřeba vygenerovat dvojici přístupový soubor + heslo.</w:t>
      </w:r>
    </w:p>
    <w:p w14:paraId="73A6D516" w14:textId="77777777" w:rsidR="00214091" w:rsidRPr="001B5F26" w:rsidRDefault="00214091" w:rsidP="00214091">
      <w:pPr>
        <w:pStyle w:val="Zkladntext"/>
        <w:rPr>
          <w:rFonts w:cs="Arial"/>
        </w:rPr>
      </w:pPr>
      <w:r w:rsidRPr="001B5F26">
        <w:rPr>
          <w:rFonts w:cs="Arial"/>
        </w:rPr>
        <w:t xml:space="preserve">Generování přístupového souboru provádí uživatel (typicky zaměstnanec dané organizace) s rolí správce pečetění dané organizace v administrátorské části aplikace </w:t>
      </w:r>
      <w:proofErr w:type="spellStart"/>
      <w:r w:rsidRPr="001B5F26">
        <w:rPr>
          <w:rFonts w:cs="Arial"/>
        </w:rPr>
        <w:t>RemoteSealProFi</w:t>
      </w:r>
      <w:proofErr w:type="spellEnd"/>
      <w:r w:rsidRPr="001B5F26">
        <w:rPr>
          <w:rFonts w:cs="Arial"/>
        </w:rPr>
        <w:t>:</w:t>
      </w:r>
    </w:p>
    <w:p w14:paraId="6249AC85" w14:textId="77777777" w:rsidR="00214091" w:rsidRPr="001B5F26" w:rsidRDefault="00214091" w:rsidP="00AE2F1F">
      <w:pPr>
        <w:pStyle w:val="Compact"/>
        <w:numPr>
          <w:ilvl w:val="0"/>
          <w:numId w:val="4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Uživatel se přihlásí do aplikace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</w:p>
    <w:p w14:paraId="3F6C4A26" w14:textId="77777777" w:rsidR="00214091" w:rsidRPr="001B5F26" w:rsidRDefault="00214091" w:rsidP="00AE2F1F">
      <w:pPr>
        <w:pStyle w:val="Compact"/>
        <w:numPr>
          <w:ilvl w:val="0"/>
          <w:numId w:val="4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Otevře administrátorskou část aplikace =&gt; správa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=&gt; Přidat nový</w:t>
      </w:r>
    </w:p>
    <w:p w14:paraId="386579DC" w14:textId="77777777" w:rsidR="00214091" w:rsidRPr="001B5F26" w:rsidRDefault="00214091" w:rsidP="00AE2F1F">
      <w:pPr>
        <w:pStyle w:val="Compact"/>
        <w:numPr>
          <w:ilvl w:val="0"/>
          <w:numId w:val="4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>Pro ověření zadá své heslo a následně vyplní</w:t>
      </w:r>
    </w:p>
    <w:p w14:paraId="2800AF89" w14:textId="77777777" w:rsidR="00214091" w:rsidRPr="001B5F26" w:rsidRDefault="00214091" w:rsidP="00AE2F1F">
      <w:pPr>
        <w:pStyle w:val="Compact"/>
        <w:numPr>
          <w:ilvl w:val="1"/>
          <w:numId w:val="2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název nové instance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(určeno zejména pro interní identifikaci v rámci dané organizace - např.: "Spisová </w:t>
      </w:r>
      <w:proofErr w:type="gramStart"/>
      <w:r w:rsidRPr="001B5F26">
        <w:rPr>
          <w:rFonts w:ascii="Arial" w:eastAsia="Calibri" w:hAnsi="Arial" w:cs="Arial"/>
          <w:sz w:val="22"/>
          <w:szCs w:val="22"/>
          <w:lang w:val="cs-CZ"/>
        </w:rPr>
        <w:t>služba - server</w:t>
      </w:r>
      <w:proofErr w:type="gram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1")</w:t>
      </w:r>
    </w:p>
    <w:p w14:paraId="3D5AE09A" w14:textId="77777777" w:rsidR="00214091" w:rsidRPr="001B5F26" w:rsidRDefault="00214091" w:rsidP="00AE2F1F">
      <w:pPr>
        <w:pStyle w:val="Compact"/>
        <w:numPr>
          <w:ilvl w:val="1"/>
          <w:numId w:val="2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heslo pro novou instanci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</w:p>
    <w:p w14:paraId="626758DF" w14:textId="77777777" w:rsidR="00214091" w:rsidRPr="001B5F26" w:rsidRDefault="00214091" w:rsidP="00AE2F1F">
      <w:pPr>
        <w:pStyle w:val="Compact"/>
        <w:numPr>
          <w:ilvl w:val="1"/>
          <w:numId w:val="27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znovu heslo pro novou instanci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</w:p>
    <w:p w14:paraId="31C9568D" w14:textId="77777777" w:rsidR="00214091" w:rsidRPr="001B5F26" w:rsidRDefault="00214091" w:rsidP="00AE2F1F">
      <w:pPr>
        <w:pStyle w:val="Compact"/>
        <w:numPr>
          <w:ilvl w:val="0"/>
          <w:numId w:val="48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poté provede založení nové instance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a po dokončení nabídne uložení vygenerovaného aktivačního souboru na disk</w:t>
      </w:r>
    </w:p>
    <w:p w14:paraId="4459BD12" w14:textId="6A419CB5" w:rsidR="004C601B" w:rsidRPr="00993E1B" w:rsidRDefault="00214091" w:rsidP="00993E1B">
      <w:pPr>
        <w:pStyle w:val="Zkladntext"/>
        <w:rPr>
          <w:rFonts w:cs="Arial"/>
        </w:rPr>
      </w:pPr>
      <w:r w:rsidRPr="001B5F26">
        <w:rPr>
          <w:rFonts w:cs="Arial"/>
        </w:rPr>
        <w:t xml:space="preserve">Do komponenty </w:t>
      </w:r>
      <w:proofErr w:type="spellStart"/>
      <w:r w:rsidRPr="001B5F26">
        <w:rPr>
          <w:rFonts w:cs="Arial"/>
        </w:rPr>
        <w:t>RSeC</w:t>
      </w:r>
      <w:proofErr w:type="spellEnd"/>
      <w:r w:rsidRPr="001B5F26">
        <w:rPr>
          <w:rFonts w:cs="Arial"/>
        </w:rPr>
        <w:t xml:space="preserve"> se pak přístupový soubor a heslo předávají přes API příslušné </w:t>
      </w:r>
      <w:proofErr w:type="gramStart"/>
      <w:r w:rsidRPr="001B5F26">
        <w:rPr>
          <w:rFonts w:cs="Arial"/>
        </w:rPr>
        <w:t>knihovny - způsob</w:t>
      </w:r>
      <w:proofErr w:type="gramEnd"/>
      <w:r w:rsidRPr="001B5F26">
        <w:rPr>
          <w:rFonts w:cs="Arial"/>
        </w:rPr>
        <w:t xml:space="preserve"> jejich vložení/uložení do příslušné aplikace je tedy odvislý od implementace v dané aplikaci. Z principu je možné, aby přístupový soubor "ležel" někde na disku daného stroje, na kterém probíhá pečetění přes </w:t>
      </w:r>
      <w:proofErr w:type="spellStart"/>
      <w:r w:rsidRPr="001B5F26">
        <w:rPr>
          <w:rFonts w:cs="Arial"/>
        </w:rPr>
        <w:t>RSeC</w:t>
      </w:r>
      <w:proofErr w:type="spellEnd"/>
      <w:r w:rsidRPr="001B5F26">
        <w:rPr>
          <w:rFonts w:cs="Arial"/>
        </w:rPr>
        <w:t xml:space="preserve">. Heslo by však mělo být danou aplikací uloženo bezpečnějším způsobem a nikdy by nemělo ležet v </w:t>
      </w:r>
      <w:proofErr w:type="spellStart"/>
      <w:r w:rsidRPr="001B5F26">
        <w:rPr>
          <w:rFonts w:cs="Arial"/>
        </w:rPr>
        <w:t>plaintextu</w:t>
      </w:r>
      <w:proofErr w:type="spellEnd"/>
      <w:r w:rsidRPr="001B5F26">
        <w:rPr>
          <w:rFonts w:cs="Arial"/>
        </w:rPr>
        <w:t xml:space="preserve"> někde v souboru.</w:t>
      </w:r>
      <w:r w:rsidRPr="001B5F26">
        <w:rPr>
          <w:rFonts w:cs="Arial"/>
        </w:rPr>
        <w:br/>
        <w:t xml:space="preserve">Volající aplikace pak předává přístupový soubor a heslo k němu pro každé pečetění, resp. pro každou inicializaci objektu třídy </w:t>
      </w:r>
      <w:proofErr w:type="spellStart"/>
      <w:r w:rsidRPr="001B5F26">
        <w:rPr>
          <w:rFonts w:cs="Arial"/>
        </w:rPr>
        <w:t>SealClient</w:t>
      </w:r>
      <w:proofErr w:type="spellEnd"/>
      <w:r w:rsidRPr="001B5F26">
        <w:rPr>
          <w:rFonts w:cs="Arial"/>
        </w:rPr>
        <w:t xml:space="preserve">. </w:t>
      </w:r>
      <w:proofErr w:type="spellStart"/>
      <w:r w:rsidRPr="001B5F26">
        <w:rPr>
          <w:rFonts w:cs="Arial"/>
        </w:rPr>
        <w:t>RSeC</w:t>
      </w:r>
      <w:proofErr w:type="spellEnd"/>
      <w:r w:rsidRPr="001B5F26">
        <w:rPr>
          <w:rFonts w:cs="Arial"/>
        </w:rPr>
        <w:t xml:space="preserve"> si sám nezajišťuje žádnou persistenci přístupového souboru ani hesla.</w:t>
      </w:r>
      <w:bookmarkEnd w:id="28"/>
    </w:p>
    <w:p w14:paraId="76C692BC" w14:textId="77777777" w:rsidR="00214091" w:rsidRPr="001B5F26" w:rsidRDefault="00214091" w:rsidP="00993E1B">
      <w:pPr>
        <w:pStyle w:val="Nadpis2"/>
        <w:rPr>
          <w:iCs/>
        </w:rPr>
      </w:pPr>
      <w:bookmarkStart w:id="29" w:name="opečetění-dokumentu"/>
      <w:proofErr w:type="spellStart"/>
      <w:r w:rsidRPr="001B5F26">
        <w:t>Opečetění</w:t>
      </w:r>
      <w:proofErr w:type="spellEnd"/>
      <w:r w:rsidRPr="001B5F26">
        <w:t xml:space="preserve"> dokumentu</w:t>
      </w:r>
    </w:p>
    <w:p w14:paraId="3AF83A05" w14:textId="77777777" w:rsidR="00214091" w:rsidRPr="001B5F26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bookmarkStart w:id="30" w:name="opečetění-dokumentu-přes-rsec"/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Opečetění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dokumentu přes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</w:p>
    <w:p w14:paraId="5FD6B83E" w14:textId="77777777" w:rsidR="00214091" w:rsidRPr="001B5F26" w:rsidRDefault="00214091" w:rsidP="00AE2F1F">
      <w:pPr>
        <w:pStyle w:val="Compact"/>
        <w:numPr>
          <w:ilvl w:val="1"/>
          <w:numId w:val="30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Volající aplikace vytvoří instanci třídy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SealClient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z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>, které předá přístupový soubor a heslo k němu</w:t>
      </w:r>
    </w:p>
    <w:p w14:paraId="4B6707FA" w14:textId="77777777" w:rsidR="00214091" w:rsidRPr="001B5F26" w:rsidRDefault="00214091" w:rsidP="00AE2F1F">
      <w:pPr>
        <w:pStyle w:val="Compact"/>
        <w:numPr>
          <w:ilvl w:val="1"/>
          <w:numId w:val="30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Volající aplikace předá do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1 až N dokumentů k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opečetění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spolu s nastavením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opečetění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jednotlivých dokumentů (viditelný/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nevidititelný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podpis, formát, přidání časového </w:t>
      </w:r>
      <w:proofErr w:type="gramStart"/>
      <w:r w:rsidRPr="001B5F26">
        <w:rPr>
          <w:rFonts w:ascii="Arial" w:eastAsia="Calibri" w:hAnsi="Arial" w:cs="Arial"/>
          <w:sz w:val="22"/>
          <w:szCs w:val="22"/>
          <w:lang w:val="cs-CZ"/>
        </w:rPr>
        <w:t>razítka,</w:t>
      </w:r>
      <w:proofErr w:type="gram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atp.)</w:t>
      </w:r>
    </w:p>
    <w:p w14:paraId="4AA9D969" w14:textId="77777777" w:rsidR="00214091" w:rsidRPr="001B5F26" w:rsidRDefault="00214091" w:rsidP="00AE2F1F">
      <w:pPr>
        <w:pStyle w:val="Compact"/>
        <w:numPr>
          <w:ilvl w:val="1"/>
          <w:numId w:val="30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připraví dokumenty k podpisu, založí pro každý dokument pečetící transakci, autorizuje použití privátního klíče na HSM modulu, získá z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backendu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vytvořenou podpisovou strukturu vč. případného časového razítka a sestaví kompletní podepsané dokumenty</w:t>
      </w:r>
    </w:p>
    <w:p w14:paraId="710677F2" w14:textId="77777777" w:rsidR="00214091" w:rsidRPr="001B5F26" w:rsidRDefault="00214091" w:rsidP="00AE2F1F">
      <w:pPr>
        <w:pStyle w:val="Compact"/>
        <w:numPr>
          <w:ilvl w:val="1"/>
          <w:numId w:val="30"/>
        </w:numPr>
        <w:rPr>
          <w:rFonts w:ascii="Arial" w:eastAsia="Calibri" w:hAnsi="Arial" w:cs="Arial"/>
          <w:sz w:val="22"/>
          <w:szCs w:val="22"/>
          <w:lang w:val="cs-CZ"/>
        </w:rPr>
      </w:pPr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Sestavené podepsané dokumenty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SeC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vrátí volající aplikaci</w:t>
      </w:r>
    </w:p>
    <w:p w14:paraId="203460D9" w14:textId="77777777" w:rsidR="00214091" w:rsidRPr="001B5F26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bookmarkStart w:id="31" w:name="opečetění-dokumentu-přes-remotesealprofi"/>
      <w:bookmarkEnd w:id="30"/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Opečetění</w:t>
      </w:r>
      <w:proofErr w:type="spellEnd"/>
      <w:r w:rsidRPr="001B5F26">
        <w:rPr>
          <w:rFonts w:ascii="Arial" w:eastAsia="Calibri" w:hAnsi="Arial" w:cs="Arial"/>
          <w:sz w:val="22"/>
          <w:szCs w:val="22"/>
          <w:lang w:val="cs-CZ"/>
        </w:rPr>
        <w:t xml:space="preserve"> dokumentu přes </w:t>
      </w:r>
      <w:proofErr w:type="spellStart"/>
      <w:r w:rsidRPr="001B5F26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</w:p>
    <w:p w14:paraId="147427E5" w14:textId="77777777" w:rsidR="00214091" w:rsidRPr="00F44AA1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r w:rsidRPr="00F44AA1">
        <w:rPr>
          <w:rFonts w:ascii="Arial" w:eastAsia="Calibri" w:hAnsi="Arial" w:cs="Arial"/>
          <w:sz w:val="22"/>
          <w:szCs w:val="22"/>
          <w:lang w:val="cs-CZ"/>
        </w:rPr>
        <w:t xml:space="preserve">Uživatel se přihlásí do aplikace </w:t>
      </w:r>
      <w:proofErr w:type="spellStart"/>
      <w:r w:rsidRPr="00F44AA1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</w:p>
    <w:p w14:paraId="472B4579" w14:textId="77777777" w:rsidR="00214091" w:rsidRPr="00F44AA1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r w:rsidRPr="00F44AA1">
        <w:rPr>
          <w:rFonts w:ascii="Arial" w:eastAsia="Calibri" w:hAnsi="Arial" w:cs="Arial"/>
          <w:sz w:val="22"/>
          <w:szCs w:val="22"/>
          <w:lang w:val="cs-CZ"/>
        </w:rPr>
        <w:t>Uživatel vybere "profil pečetě" podle kterého chce pečetit</w:t>
      </w:r>
    </w:p>
    <w:p w14:paraId="6214FF28" w14:textId="77777777" w:rsidR="00214091" w:rsidRPr="006633C6" w:rsidRDefault="00214091" w:rsidP="00AE2F1F">
      <w:pPr>
        <w:pStyle w:val="Compact"/>
        <w:numPr>
          <w:ilvl w:val="1"/>
          <w:numId w:val="31"/>
        </w:numPr>
        <w:rPr>
          <w:rFonts w:ascii="Arial" w:eastAsia="Calibri" w:hAnsi="Arial" w:cs="Arial"/>
          <w:sz w:val="22"/>
          <w:szCs w:val="22"/>
          <w:lang w:val="cs-CZ"/>
        </w:rPr>
      </w:pPr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profil pečetě jsou de-facto uložené parametry vytvářené pečetě (viditelný podpis, vložení časového razítka, </w:t>
      </w:r>
      <w:proofErr w:type="spellStart"/>
      <w:r w:rsidRPr="006633C6">
        <w:rPr>
          <w:rFonts w:ascii="Arial" w:eastAsia="Calibri" w:hAnsi="Arial" w:cs="Arial"/>
          <w:sz w:val="22"/>
          <w:szCs w:val="22"/>
          <w:lang w:val="cs-CZ"/>
        </w:rPr>
        <w:t>atp</w:t>
      </w:r>
      <w:proofErr w:type="spellEnd"/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), které mohou sloužit jako fixně předepsané parametry pro druh dokumentu (např.: všechna potvrzení o studiu mají stejné parametry) - jako základní nastavení parametrů, které jsou pro </w:t>
      </w:r>
      <w:r w:rsidRPr="006633C6">
        <w:rPr>
          <w:rFonts w:ascii="Arial" w:eastAsia="Calibri" w:hAnsi="Arial" w:cs="Arial"/>
          <w:sz w:val="22"/>
          <w:szCs w:val="22"/>
          <w:lang w:val="cs-CZ"/>
        </w:rPr>
        <w:lastRenderedPageBreak/>
        <w:t xml:space="preserve">daný případ uživatele následně upraveny a je možné je sdílet s dalšími uživateli pod stejným pečetícím </w:t>
      </w:r>
      <w:proofErr w:type="spellStart"/>
      <w:r w:rsidRPr="006633C6">
        <w:rPr>
          <w:rFonts w:ascii="Arial" w:eastAsia="Calibri" w:hAnsi="Arial" w:cs="Arial"/>
          <w:sz w:val="22"/>
          <w:szCs w:val="22"/>
          <w:lang w:val="cs-CZ"/>
        </w:rPr>
        <w:t>accountem</w:t>
      </w:r>
      <w:proofErr w:type="spellEnd"/>
      <w:r w:rsidRPr="006633C6">
        <w:rPr>
          <w:rFonts w:ascii="Arial" w:eastAsia="Calibri" w:hAnsi="Arial" w:cs="Arial"/>
          <w:sz w:val="22"/>
          <w:szCs w:val="22"/>
          <w:lang w:val="cs-CZ"/>
        </w:rPr>
        <w:t>.</w:t>
      </w:r>
    </w:p>
    <w:p w14:paraId="5A8D9751" w14:textId="77777777" w:rsidR="00214091" w:rsidRPr="006633C6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r w:rsidRPr="006633C6">
        <w:rPr>
          <w:rFonts w:ascii="Arial" w:eastAsia="Calibri" w:hAnsi="Arial" w:cs="Arial"/>
          <w:sz w:val="22"/>
          <w:szCs w:val="22"/>
          <w:lang w:val="cs-CZ"/>
        </w:rPr>
        <w:t>Volitelně uživatel upraví parametry pečetě</w:t>
      </w:r>
    </w:p>
    <w:p w14:paraId="04F2ECF3" w14:textId="77777777" w:rsidR="00214091" w:rsidRPr="006633C6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Následně uživatel vybere dokumenty, které se mají </w:t>
      </w:r>
      <w:proofErr w:type="spellStart"/>
      <w:r w:rsidRPr="006633C6">
        <w:rPr>
          <w:rFonts w:ascii="Arial" w:eastAsia="Calibri" w:hAnsi="Arial" w:cs="Arial"/>
          <w:sz w:val="22"/>
          <w:szCs w:val="22"/>
          <w:lang w:val="cs-CZ"/>
        </w:rPr>
        <w:t>opečetit</w:t>
      </w:r>
      <w:proofErr w:type="spellEnd"/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 a potvrdí</w:t>
      </w:r>
    </w:p>
    <w:p w14:paraId="6B46D658" w14:textId="6B6DF7FA" w:rsidR="004C601B" w:rsidRPr="00993E1B" w:rsidRDefault="00214091" w:rsidP="00AE2F1F">
      <w:pPr>
        <w:pStyle w:val="Compact"/>
        <w:numPr>
          <w:ilvl w:val="0"/>
          <w:numId w:val="29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6633C6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 postupně </w:t>
      </w:r>
      <w:proofErr w:type="spellStart"/>
      <w:r w:rsidRPr="006633C6">
        <w:rPr>
          <w:rFonts w:ascii="Arial" w:eastAsia="Calibri" w:hAnsi="Arial" w:cs="Arial"/>
          <w:sz w:val="22"/>
          <w:szCs w:val="22"/>
          <w:lang w:val="cs-CZ"/>
        </w:rPr>
        <w:t>opečetí</w:t>
      </w:r>
      <w:proofErr w:type="spellEnd"/>
      <w:r w:rsidRPr="006633C6">
        <w:rPr>
          <w:rFonts w:ascii="Arial" w:eastAsia="Calibri" w:hAnsi="Arial" w:cs="Arial"/>
          <w:sz w:val="22"/>
          <w:szCs w:val="22"/>
          <w:lang w:val="cs-CZ"/>
        </w:rPr>
        <w:t xml:space="preserve"> všechny vybrané dokumenty</w:t>
      </w:r>
      <w:bookmarkEnd w:id="29"/>
      <w:bookmarkEnd w:id="31"/>
    </w:p>
    <w:p w14:paraId="1C1115CA" w14:textId="77777777" w:rsidR="00214091" w:rsidRPr="00F027D8" w:rsidRDefault="00214091" w:rsidP="00993E1B">
      <w:pPr>
        <w:pStyle w:val="Nadpis2"/>
        <w:rPr>
          <w:iCs/>
        </w:rPr>
      </w:pPr>
      <w:bookmarkStart w:id="32" w:name="obnova-pečetícího-certifikátu"/>
      <w:r w:rsidRPr="00F027D8">
        <w:t>Obnova pečetícího certifikátu</w:t>
      </w:r>
    </w:p>
    <w:p w14:paraId="567DB14F" w14:textId="77777777" w:rsidR="00214091" w:rsidRPr="00F027D8" w:rsidRDefault="00214091" w:rsidP="00214091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S předstihem před koncem platnosti aktuální pečetícího certifikátu (30, 15 a 5 dní) jsou uživatelé s rolí správce pečetění informováni e-mailem o blížícím se konci platnosti pečetícího certifikátu. Správce pečetění:</w:t>
      </w:r>
    </w:p>
    <w:p w14:paraId="2F08161E" w14:textId="77777777" w:rsidR="00214091" w:rsidRPr="00F027D8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Se přihlásí do aplikace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a otevře administrátorskou část aplikace =&gt; správa pečetícího certifikátu</w:t>
      </w:r>
    </w:p>
    <w:p w14:paraId="64453E62" w14:textId="77777777" w:rsidR="00214091" w:rsidRPr="00F027D8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Stiskne tlačítko obnovit certifikát</w:t>
      </w:r>
    </w:p>
    <w:p w14:paraId="4F772C5D" w14:textId="77777777" w:rsidR="00214091" w:rsidRPr="00F027D8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Aplikace zajistí vytvoření žádosti o následný certifikát a zobrazí uživateli detail servisní transakce k podpisu žádosti o vydání následného certifikátu</w:t>
      </w:r>
    </w:p>
    <w:p w14:paraId="29EDC1CE" w14:textId="77777777" w:rsidR="00214091" w:rsidRPr="00F027D8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Uživatel stiskne tlačítko podepsat a zadá své heslo ke službě RemoteSeal</w:t>
      </w:r>
    </w:p>
    <w:p w14:paraId="2130C365" w14:textId="77777777" w:rsidR="00214091" w:rsidRPr="00F027D8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Služba následně zajistí vydání následného pečetícího certifikátu a po jeho vydání naplánuje odložené nasazení nově vydaného pečetícího certifikátu (za + 15 dní)</w:t>
      </w:r>
    </w:p>
    <w:p w14:paraId="62CEA77A" w14:textId="33BE1D07" w:rsidR="004C601B" w:rsidRPr="00993E1B" w:rsidRDefault="00214091" w:rsidP="00AE2F1F">
      <w:pPr>
        <w:pStyle w:val="Compact"/>
        <w:numPr>
          <w:ilvl w:val="0"/>
          <w:numId w:val="34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Správce pečetění si může po vydání certifikátu v aplikaci zobrazit informace o novém certifikátu, uložit si nový certifikát do souboru, vidět přesný čas plánovaného nasazení nového certifikátu a tento čas může v aplikace také změnit.</w:t>
      </w:r>
      <w:bookmarkEnd w:id="32"/>
    </w:p>
    <w:p w14:paraId="00D029CB" w14:textId="77777777" w:rsidR="00993E1B" w:rsidRPr="00F027D8" w:rsidRDefault="00993E1B" w:rsidP="00993E1B">
      <w:pPr>
        <w:pStyle w:val="Nadpis2"/>
        <w:rPr>
          <w:b w:val="0"/>
          <w:iCs/>
        </w:rPr>
      </w:pPr>
      <w:bookmarkStart w:id="33" w:name="podporované-formáty-podpisu"/>
      <w:r w:rsidRPr="00F027D8">
        <w:t>Podporované formáty podpisu</w:t>
      </w:r>
    </w:p>
    <w:p w14:paraId="4CE01288" w14:textId="77777777" w:rsidR="00993E1B" w:rsidRPr="00F027D8" w:rsidRDefault="00993E1B" w:rsidP="00AE2F1F">
      <w:pPr>
        <w:pStyle w:val="Compact"/>
        <w:numPr>
          <w:ilvl w:val="0"/>
          <w:numId w:val="49"/>
        </w:numPr>
        <w:rPr>
          <w:rFonts w:ascii="Arial" w:eastAsia="Calibri" w:hAnsi="Arial" w:cs="Arial"/>
          <w:b/>
          <w:bCs/>
          <w:sz w:val="22"/>
          <w:szCs w:val="22"/>
          <w:lang w:val="cs-CZ"/>
        </w:rPr>
      </w:pPr>
      <w:proofErr w:type="spellStart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>CAdES</w:t>
      </w:r>
      <w:proofErr w:type="spellEnd"/>
    </w:p>
    <w:p w14:paraId="4B33D7AE" w14:textId="77777777" w:rsidR="00993E1B" w:rsidRPr="00F027D8" w:rsidRDefault="00993E1B" w:rsidP="00AE2F1F">
      <w:pPr>
        <w:pStyle w:val="Compact"/>
        <w:numPr>
          <w:ilvl w:val="1"/>
          <w:numId w:val="32"/>
        </w:numPr>
        <w:rPr>
          <w:rFonts w:ascii="Arial" w:eastAsia="Calibri" w:hAnsi="Arial" w:cs="Arial"/>
          <w:sz w:val="22"/>
          <w:szCs w:val="22"/>
          <w:lang w:val="cs-CZ"/>
        </w:rPr>
      </w:pP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CAdES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-B-B,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CAdES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>-B-T</w:t>
      </w:r>
    </w:p>
    <w:p w14:paraId="1EE5FF36" w14:textId="77777777" w:rsidR="00993E1B" w:rsidRPr="00F027D8" w:rsidRDefault="00993E1B" w:rsidP="00AE2F1F">
      <w:pPr>
        <w:pStyle w:val="Compact"/>
        <w:numPr>
          <w:ilvl w:val="1"/>
          <w:numId w:val="32"/>
        </w:numPr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>Dle normy EN 319 122, ve variantách:</w:t>
      </w:r>
    </w:p>
    <w:p w14:paraId="787C7BA7" w14:textId="77777777" w:rsidR="00993E1B" w:rsidRPr="005F1DE2" w:rsidRDefault="00993E1B" w:rsidP="00AE2F1F">
      <w:pPr>
        <w:pStyle w:val="Compact"/>
        <w:numPr>
          <w:ilvl w:val="2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t>Interní</w:t>
      </w:r>
    </w:p>
    <w:p w14:paraId="5AA0A8FB" w14:textId="77777777" w:rsidR="00993E1B" w:rsidRPr="005F1DE2" w:rsidRDefault="00993E1B" w:rsidP="00AE2F1F">
      <w:pPr>
        <w:pStyle w:val="Compact"/>
        <w:numPr>
          <w:ilvl w:val="2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t>Externí</w:t>
      </w:r>
    </w:p>
    <w:p w14:paraId="607F9400" w14:textId="77777777" w:rsidR="00993E1B" w:rsidRPr="00F027D8" w:rsidRDefault="00993E1B" w:rsidP="00AE2F1F">
      <w:pPr>
        <w:pStyle w:val="Compact"/>
        <w:numPr>
          <w:ilvl w:val="0"/>
          <w:numId w:val="50"/>
        </w:numPr>
        <w:rPr>
          <w:rFonts w:ascii="Arial" w:eastAsia="Calibri" w:hAnsi="Arial" w:cs="Arial"/>
          <w:b/>
          <w:bCs/>
          <w:sz w:val="22"/>
          <w:szCs w:val="22"/>
          <w:lang w:val="cs-CZ"/>
        </w:rPr>
      </w:pPr>
      <w:proofErr w:type="spellStart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>PAdES</w:t>
      </w:r>
      <w:proofErr w:type="spellEnd"/>
    </w:p>
    <w:p w14:paraId="195DB6A5" w14:textId="77777777" w:rsidR="00993E1B" w:rsidRPr="005F1DE2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P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-B-B, 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P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>-B-T</w:t>
      </w:r>
    </w:p>
    <w:p w14:paraId="3B3487F9" w14:textId="77777777" w:rsidR="00993E1B" w:rsidRPr="005F1DE2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t>Dle normy EN 319 142, ve variantách:</w:t>
      </w:r>
    </w:p>
    <w:p w14:paraId="69511F7D" w14:textId="77777777" w:rsidR="00993E1B" w:rsidRPr="005F1DE2" w:rsidRDefault="00993E1B" w:rsidP="00AE2F1F">
      <w:pPr>
        <w:pStyle w:val="Compact"/>
        <w:numPr>
          <w:ilvl w:val="2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t>Neviditelný</w:t>
      </w:r>
    </w:p>
    <w:p w14:paraId="6831FBEA" w14:textId="77777777" w:rsidR="00993E1B" w:rsidRPr="005F1DE2" w:rsidRDefault="00993E1B" w:rsidP="00AE2F1F">
      <w:pPr>
        <w:pStyle w:val="Compact"/>
        <w:numPr>
          <w:ilvl w:val="2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t>Viditelný – Text/Obrázek/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Text+Obrázek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 + volitelně obrázek na pozadí</w:t>
      </w:r>
    </w:p>
    <w:p w14:paraId="609A235C" w14:textId="77777777" w:rsidR="00993E1B" w:rsidRPr="00F027D8" w:rsidRDefault="00993E1B" w:rsidP="00AE2F1F">
      <w:pPr>
        <w:pStyle w:val="Compact"/>
        <w:numPr>
          <w:ilvl w:val="0"/>
          <w:numId w:val="51"/>
        </w:numPr>
        <w:rPr>
          <w:rFonts w:ascii="Arial" w:eastAsia="Calibri" w:hAnsi="Arial" w:cs="Arial"/>
          <w:b/>
          <w:bCs/>
          <w:sz w:val="22"/>
          <w:szCs w:val="22"/>
          <w:lang w:val="cs-CZ"/>
        </w:rPr>
      </w:pPr>
      <w:proofErr w:type="spellStart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>XAdES</w:t>
      </w:r>
      <w:proofErr w:type="spellEnd"/>
    </w:p>
    <w:p w14:paraId="144B7B15" w14:textId="77777777" w:rsidR="00993E1B" w:rsidRPr="005F1DE2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-B a 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>-T</w:t>
      </w:r>
    </w:p>
    <w:p w14:paraId="2EBD955E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Enveloping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TS 103 171</w:t>
      </w:r>
    </w:p>
    <w:p w14:paraId="3A180E97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Detached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TS 103 171</w:t>
      </w:r>
    </w:p>
    <w:p w14:paraId="47F48FB8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DetachedExtern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TS 103 171</w:t>
      </w:r>
    </w:p>
    <w:p w14:paraId="0C3A7005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Enveloped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EN 319 132</w:t>
      </w:r>
    </w:p>
    <w:p w14:paraId="38E8320E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Enveloping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EN 319 132</w:t>
      </w:r>
    </w:p>
    <w:p w14:paraId="3ED50C71" w14:textId="77777777" w:rsidR="00993E1B" w:rsidRPr="00B838B6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Detached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EN 319 132</w:t>
      </w:r>
    </w:p>
    <w:p w14:paraId="0E4B1E39" w14:textId="77777777" w:rsidR="00993E1B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</w:t>
      </w:r>
      <w:proofErr w:type="spellStart"/>
      <w:r w:rsidRPr="00B838B6">
        <w:rPr>
          <w:rFonts w:asciiTheme="majorHAnsi" w:hAnsiTheme="majorHAnsi" w:cstheme="majorHAnsi"/>
          <w:sz w:val="22"/>
          <w:szCs w:val="22"/>
          <w:lang w:val="cs-CZ"/>
        </w:rPr>
        <w:t>DetachedExtern</w:t>
      </w:r>
      <w:proofErr w:type="spellEnd"/>
      <w:r w:rsidRPr="00B838B6">
        <w:rPr>
          <w:rFonts w:asciiTheme="majorHAnsi" w:hAnsiTheme="majorHAnsi" w:cstheme="majorHAnsi"/>
          <w:sz w:val="22"/>
          <w:szCs w:val="22"/>
          <w:lang w:val="cs-CZ"/>
        </w:rPr>
        <w:t xml:space="preserve"> podle EN 319</w:t>
      </w:r>
      <w:r>
        <w:rPr>
          <w:rFonts w:asciiTheme="majorHAnsi" w:hAnsiTheme="majorHAnsi" w:cstheme="majorHAnsi"/>
          <w:sz w:val="22"/>
          <w:szCs w:val="22"/>
          <w:lang w:val="cs-CZ"/>
        </w:rPr>
        <w:t> </w:t>
      </w:r>
      <w:r w:rsidRPr="00B838B6">
        <w:rPr>
          <w:rFonts w:asciiTheme="majorHAnsi" w:hAnsiTheme="majorHAnsi" w:cstheme="majorHAnsi"/>
          <w:sz w:val="22"/>
          <w:szCs w:val="22"/>
          <w:lang w:val="cs-CZ"/>
        </w:rPr>
        <w:t>132</w:t>
      </w:r>
    </w:p>
    <w:p w14:paraId="72D33C02" w14:textId="77777777" w:rsidR="00993E1B" w:rsidRPr="00B838B6" w:rsidRDefault="00993E1B" w:rsidP="00993E1B">
      <w:pPr>
        <w:pStyle w:val="Compact"/>
        <w:ind w:left="960"/>
        <w:rPr>
          <w:rFonts w:asciiTheme="majorHAnsi" w:hAnsiTheme="majorHAnsi" w:cstheme="majorHAnsi"/>
          <w:sz w:val="22"/>
          <w:szCs w:val="22"/>
          <w:lang w:val="cs-CZ"/>
        </w:rPr>
      </w:pPr>
    </w:p>
    <w:p w14:paraId="2CB2079F" w14:textId="77777777" w:rsidR="00993E1B" w:rsidRPr="00F027D8" w:rsidRDefault="00993E1B" w:rsidP="00AE2F1F">
      <w:pPr>
        <w:pStyle w:val="Compact"/>
        <w:numPr>
          <w:ilvl w:val="0"/>
          <w:numId w:val="52"/>
        </w:numPr>
        <w:rPr>
          <w:rFonts w:ascii="Arial" w:eastAsia="Calibri" w:hAnsi="Arial" w:cs="Arial"/>
          <w:b/>
          <w:bCs/>
          <w:sz w:val="22"/>
          <w:szCs w:val="22"/>
          <w:lang w:val="cs-CZ"/>
        </w:rPr>
      </w:pPr>
      <w:proofErr w:type="spellStart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>ASiC</w:t>
      </w:r>
      <w:proofErr w:type="spellEnd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 xml:space="preserve">-E </w:t>
      </w:r>
      <w:proofErr w:type="spellStart"/>
      <w:r w:rsidRPr="00F027D8">
        <w:rPr>
          <w:rFonts w:ascii="Arial" w:eastAsia="Calibri" w:hAnsi="Arial" w:cs="Arial"/>
          <w:b/>
          <w:bCs/>
          <w:sz w:val="22"/>
          <w:szCs w:val="22"/>
          <w:lang w:val="cs-CZ"/>
        </w:rPr>
        <w:t>XAdES</w:t>
      </w:r>
      <w:proofErr w:type="spellEnd"/>
    </w:p>
    <w:p w14:paraId="44DB3202" w14:textId="77777777" w:rsidR="00993E1B" w:rsidRPr="005F1DE2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ASiC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-E 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-B a 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ASiC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 xml:space="preserve">-E </w:t>
      </w:r>
      <w:proofErr w:type="spellStart"/>
      <w:r w:rsidRPr="005F1DE2">
        <w:rPr>
          <w:rFonts w:asciiTheme="majorHAnsi" w:hAnsiTheme="majorHAnsi" w:cstheme="majorHAnsi"/>
          <w:sz w:val="22"/>
          <w:szCs w:val="22"/>
          <w:lang w:val="cs-CZ"/>
        </w:rPr>
        <w:t>XAdES</w:t>
      </w:r>
      <w:proofErr w:type="spellEnd"/>
      <w:r w:rsidRPr="005F1DE2">
        <w:rPr>
          <w:rFonts w:asciiTheme="majorHAnsi" w:hAnsiTheme="majorHAnsi" w:cstheme="majorHAnsi"/>
          <w:sz w:val="22"/>
          <w:szCs w:val="22"/>
          <w:lang w:val="cs-CZ"/>
        </w:rPr>
        <w:t>-T</w:t>
      </w:r>
    </w:p>
    <w:p w14:paraId="281A4900" w14:textId="77777777" w:rsidR="00993E1B" w:rsidRPr="005F1DE2" w:rsidRDefault="00993E1B" w:rsidP="00AE2F1F">
      <w:pPr>
        <w:pStyle w:val="Compact"/>
        <w:numPr>
          <w:ilvl w:val="1"/>
          <w:numId w:val="32"/>
        </w:numPr>
        <w:rPr>
          <w:rFonts w:asciiTheme="majorHAnsi" w:hAnsiTheme="majorHAnsi" w:cstheme="majorHAnsi"/>
          <w:sz w:val="22"/>
          <w:szCs w:val="22"/>
          <w:lang w:val="cs-CZ"/>
        </w:rPr>
      </w:pPr>
      <w:r w:rsidRPr="005F1DE2">
        <w:rPr>
          <w:rFonts w:asciiTheme="majorHAnsi" w:hAnsiTheme="majorHAnsi" w:cstheme="majorHAnsi"/>
          <w:sz w:val="22"/>
          <w:szCs w:val="22"/>
          <w:lang w:val="cs-CZ"/>
        </w:rPr>
        <w:lastRenderedPageBreak/>
        <w:t>Dle normy ETSI TS 103 174, přičemž:</w:t>
      </w:r>
    </w:p>
    <w:p w14:paraId="22512834" w14:textId="77777777" w:rsidR="00214091" w:rsidRPr="00F766E3" w:rsidRDefault="00214091" w:rsidP="00AE2F1F">
      <w:pPr>
        <w:pStyle w:val="Compact"/>
        <w:numPr>
          <w:ilvl w:val="2"/>
          <w:numId w:val="33"/>
        </w:numPr>
        <w:rPr>
          <w:rFonts w:ascii="Arial" w:eastAsia="Calibri" w:hAnsi="Arial" w:cs="Arial"/>
          <w:sz w:val="22"/>
          <w:szCs w:val="22"/>
          <w:lang w:val="cs-CZ"/>
        </w:rPr>
      </w:pPr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Je možné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opečetit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právě jeden datový objekt právě jednou kvalifikovanou pečetí</w:t>
      </w:r>
    </w:p>
    <w:p w14:paraId="1E80174D" w14:textId="77777777" w:rsidR="00214091" w:rsidRPr="00F766E3" w:rsidRDefault="00214091" w:rsidP="00AE2F1F">
      <w:pPr>
        <w:pStyle w:val="Compact"/>
        <w:numPr>
          <w:ilvl w:val="2"/>
          <w:numId w:val="33"/>
        </w:numPr>
        <w:rPr>
          <w:rFonts w:ascii="Arial" w:eastAsia="Calibri" w:hAnsi="Arial" w:cs="Arial"/>
          <w:sz w:val="22"/>
          <w:szCs w:val="22"/>
          <w:lang w:val="cs-CZ"/>
        </w:rPr>
      </w:pPr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Není podporováno rozšíření stávajícího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ASiC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-E souboru o další pečeť/podpis, ani několik podpisů/pečetí v rámci jednoho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ASiC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>-E souboru.</w:t>
      </w:r>
    </w:p>
    <w:p w14:paraId="330AB898" w14:textId="77777777" w:rsidR="00214091" w:rsidRPr="00F766E3" w:rsidRDefault="00214091" w:rsidP="00AE2F1F">
      <w:pPr>
        <w:pStyle w:val="Compact"/>
        <w:numPr>
          <w:ilvl w:val="2"/>
          <w:numId w:val="33"/>
        </w:numPr>
        <w:rPr>
          <w:rFonts w:ascii="Arial" w:eastAsia="Calibri" w:hAnsi="Arial" w:cs="Arial"/>
          <w:sz w:val="22"/>
          <w:szCs w:val="22"/>
          <w:lang w:val="cs-CZ"/>
        </w:rPr>
      </w:pPr>
      <w:r w:rsidRPr="00F766E3">
        <w:rPr>
          <w:rFonts w:ascii="Arial" w:eastAsia="Calibri" w:hAnsi="Arial" w:cs="Arial"/>
          <w:sz w:val="22"/>
          <w:szCs w:val="22"/>
          <w:lang w:val="cs-CZ"/>
        </w:rPr>
        <w:t>Pro soubory typu .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txt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>, .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pdf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>, .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xml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>, .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png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je implicitně doplněn příslušný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mimetype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odpovídající dané příponě. Tuto implicitní volbu je možné v rozhraní explicitně přenastavit na jiný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mimetype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, popř. lze explicitní cestou nastavit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mimetype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pro ostatní (implicitně nepodporované) typy datových objektů.</w:t>
      </w:r>
    </w:p>
    <w:p w14:paraId="1C4A91FE" w14:textId="65E35FD1" w:rsidR="004C601B" w:rsidRPr="00993E1B" w:rsidRDefault="00214091" w:rsidP="00AE2F1F">
      <w:pPr>
        <w:pStyle w:val="Compact"/>
        <w:numPr>
          <w:ilvl w:val="2"/>
          <w:numId w:val="33"/>
        </w:numPr>
        <w:rPr>
          <w:rFonts w:ascii="Arial" w:eastAsia="Calibri" w:hAnsi="Arial" w:cs="Arial"/>
          <w:sz w:val="22"/>
          <w:szCs w:val="22"/>
          <w:lang w:val="cs-CZ"/>
        </w:rPr>
      </w:pPr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Samotná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XAdES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pečeť uvnitř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ASiC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-E kontejneru obsahuje pouze minimální nezbytně nutnou množinu podepisovaných a nepodepisovaných </w:t>
      </w:r>
      <w:proofErr w:type="spellStart"/>
      <w:r w:rsidRPr="00F766E3">
        <w:rPr>
          <w:rFonts w:ascii="Arial" w:eastAsia="Calibri" w:hAnsi="Arial" w:cs="Arial"/>
          <w:sz w:val="22"/>
          <w:szCs w:val="22"/>
          <w:lang w:val="cs-CZ"/>
        </w:rPr>
        <w:t>properties</w:t>
      </w:r>
      <w:proofErr w:type="spellEnd"/>
      <w:r w:rsidRPr="00F766E3">
        <w:rPr>
          <w:rFonts w:ascii="Arial" w:eastAsia="Calibri" w:hAnsi="Arial" w:cs="Arial"/>
          <w:sz w:val="22"/>
          <w:szCs w:val="22"/>
          <w:lang w:val="cs-CZ"/>
        </w:rPr>
        <w:t xml:space="preserve"> vyžadovanou danou ETSI normou.</w:t>
      </w:r>
      <w:bookmarkEnd w:id="33"/>
    </w:p>
    <w:p w14:paraId="0C99022D" w14:textId="77777777" w:rsidR="008105DF" w:rsidRPr="00F027D8" w:rsidRDefault="008105DF" w:rsidP="00993E1B">
      <w:pPr>
        <w:pStyle w:val="Nadpis2"/>
        <w:rPr>
          <w:iCs/>
        </w:rPr>
      </w:pPr>
      <w:bookmarkStart w:id="34" w:name="doplňkové-zabezpečení-zdroje-komunikace"/>
      <w:r w:rsidRPr="00F027D8">
        <w:t>Doplňkové zabezpečení zdroje komunikace</w:t>
      </w:r>
    </w:p>
    <w:p w14:paraId="69E4501A" w14:textId="5EDFB9A1" w:rsidR="004C601B" w:rsidRPr="00993E1B" w:rsidRDefault="008105DF" w:rsidP="00993E1B">
      <w:pPr>
        <w:pStyle w:val="FirstParagraph"/>
        <w:rPr>
          <w:rFonts w:ascii="Arial" w:eastAsia="Calibri" w:hAnsi="Arial" w:cs="Arial"/>
          <w:sz w:val="22"/>
          <w:szCs w:val="22"/>
          <w:lang w:val="cs-CZ"/>
        </w:rPr>
      </w:pPr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Pro jednotlivé pečetící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accounty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je možné nastavit doplňkové zabezpečení zdroje komunikace, které umožňuje omezit, "odkud" může daná aplikace pro daný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account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kontaktovat službu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RemoteSeal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- např.: že fixní uživatelské účty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RemoteSealProFi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musejí komunikovat přes určitou VPN mezi klientem a I.CA, nebo musí být tato komunikace zabezpečena </w:t>
      </w:r>
      <w:proofErr w:type="spellStart"/>
      <w:r w:rsidRPr="00F027D8">
        <w:rPr>
          <w:rFonts w:ascii="Arial" w:eastAsia="Calibri" w:hAnsi="Arial" w:cs="Arial"/>
          <w:sz w:val="22"/>
          <w:szCs w:val="22"/>
          <w:lang w:val="cs-CZ"/>
        </w:rPr>
        <w:t>mTLS</w:t>
      </w:r>
      <w:proofErr w:type="spell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spojením s konkrétním klientským </w:t>
      </w:r>
      <w:proofErr w:type="gramStart"/>
      <w:r w:rsidRPr="00F027D8">
        <w:rPr>
          <w:rFonts w:ascii="Arial" w:eastAsia="Calibri" w:hAnsi="Arial" w:cs="Arial"/>
          <w:sz w:val="22"/>
          <w:szCs w:val="22"/>
          <w:lang w:val="cs-CZ"/>
        </w:rPr>
        <w:t>certifikátem,</w:t>
      </w:r>
      <w:proofErr w:type="gramEnd"/>
      <w:r w:rsidRPr="00F027D8">
        <w:rPr>
          <w:rFonts w:ascii="Arial" w:eastAsia="Calibri" w:hAnsi="Arial" w:cs="Arial"/>
          <w:sz w:val="22"/>
          <w:szCs w:val="22"/>
          <w:lang w:val="cs-CZ"/>
        </w:rPr>
        <w:t xml:space="preserve"> atp.</w:t>
      </w:r>
      <w:bookmarkEnd w:id="34"/>
    </w:p>
    <w:p w14:paraId="5554B614" w14:textId="1BF16753" w:rsidR="004C601B" w:rsidRPr="008105DF" w:rsidRDefault="004C601B" w:rsidP="004C601B">
      <w:pPr>
        <w:shd w:val="clear" w:color="auto" w:fill="FFFFFF"/>
        <w:spacing w:before="100" w:beforeAutospacing="1" w:after="100" w:afterAutospacing="1"/>
        <w:rPr>
          <w:bCs/>
        </w:rPr>
      </w:pPr>
      <w:r w:rsidRPr="008105DF">
        <w:rPr>
          <w:bCs/>
        </w:rPr>
        <w:t xml:space="preserve">Podepisovaná data nikdy neopouští volající systém/prostředí klienta (komponentu </w:t>
      </w:r>
      <w:proofErr w:type="spellStart"/>
      <w:r w:rsidRPr="008105DF">
        <w:rPr>
          <w:bCs/>
        </w:rPr>
        <w:t>RSeC</w:t>
      </w:r>
      <w:proofErr w:type="spellEnd"/>
      <w:r w:rsidRPr="008105DF">
        <w:rPr>
          <w:bCs/>
        </w:rPr>
        <w:t xml:space="preserve">), zadavatel bude při využívání služby posílat pouze </w:t>
      </w:r>
      <w:proofErr w:type="spellStart"/>
      <w:r w:rsidRPr="008105DF">
        <w:rPr>
          <w:bCs/>
        </w:rPr>
        <w:t>hash</w:t>
      </w:r>
      <w:proofErr w:type="spellEnd"/>
      <w:r w:rsidRPr="008105DF">
        <w:rPr>
          <w:bCs/>
        </w:rPr>
        <w:t xml:space="preserve"> dokumentu.</w:t>
      </w:r>
    </w:p>
    <w:p w14:paraId="34DEDC31" w14:textId="47E14B20" w:rsidR="002F7883" w:rsidRPr="00993E1B" w:rsidRDefault="004C601B" w:rsidP="00993E1B">
      <w:pPr>
        <w:pStyle w:val="Nadpis2"/>
      </w:pPr>
      <w:r w:rsidRPr="008105DF">
        <w:t>Dostupnost</w:t>
      </w:r>
    </w:p>
    <w:p w14:paraId="2130F2B8" w14:textId="77777777" w:rsidR="004C601B" w:rsidRPr="00FD5694" w:rsidRDefault="004C601B" w:rsidP="00AE2F1F">
      <w:pPr>
        <w:numPr>
          <w:ilvl w:val="0"/>
          <w:numId w:val="53"/>
        </w:numPr>
        <w:jc w:val="both"/>
        <w:rPr>
          <w:bCs/>
        </w:rPr>
      </w:pPr>
      <w:r w:rsidRPr="00FD5694">
        <w:rPr>
          <w:bCs/>
        </w:rPr>
        <w:t xml:space="preserve">Služba je v testovacím prostředí poskytována v režimu 24/7 s SLA </w:t>
      </w:r>
      <w:proofErr w:type="gramStart"/>
      <w:r w:rsidRPr="00FD5694">
        <w:rPr>
          <w:bCs/>
        </w:rPr>
        <w:t>95%</w:t>
      </w:r>
      <w:proofErr w:type="gramEnd"/>
      <w:r w:rsidRPr="00FD5694">
        <w:rPr>
          <w:bCs/>
        </w:rPr>
        <w:t xml:space="preserve"> s propustností minimálně 10</w:t>
      </w:r>
      <w:r>
        <w:rPr>
          <w:bCs/>
        </w:rPr>
        <w:t xml:space="preserve"> vytvořených</w:t>
      </w:r>
      <w:r w:rsidRPr="00FD5694">
        <w:rPr>
          <w:bCs/>
        </w:rPr>
        <w:t xml:space="preserve"> pečetí za minutu</w:t>
      </w:r>
    </w:p>
    <w:p w14:paraId="4A08907D" w14:textId="0CFB60D5" w:rsidR="004C601B" w:rsidRPr="00993E1B" w:rsidRDefault="004C601B" w:rsidP="00AE2F1F">
      <w:pPr>
        <w:numPr>
          <w:ilvl w:val="0"/>
          <w:numId w:val="53"/>
        </w:numPr>
        <w:jc w:val="both"/>
        <w:rPr>
          <w:bCs/>
        </w:rPr>
      </w:pPr>
      <w:r w:rsidRPr="00FD5694">
        <w:rPr>
          <w:bCs/>
        </w:rPr>
        <w:t xml:space="preserve">Služba je v produkčním prostředí poskytována v režimu 24/7 s SLA </w:t>
      </w:r>
      <w:proofErr w:type="gramStart"/>
      <w:r w:rsidRPr="00FD5694">
        <w:rPr>
          <w:bCs/>
        </w:rPr>
        <w:t>99,5%</w:t>
      </w:r>
      <w:proofErr w:type="gramEnd"/>
      <w:r w:rsidRPr="00FD5694">
        <w:rPr>
          <w:bCs/>
        </w:rPr>
        <w:t xml:space="preserve"> a propustností minimálně 60 vytvořených pečetí za minutu.</w:t>
      </w:r>
    </w:p>
    <w:p w14:paraId="459BDDAE" w14:textId="665C37E2" w:rsidR="004C601B" w:rsidRPr="008105DF" w:rsidRDefault="004C601B" w:rsidP="00993E1B">
      <w:pPr>
        <w:pStyle w:val="Nadpis2"/>
      </w:pPr>
      <w:r w:rsidRPr="008105DF">
        <w:t>Sledování čerpání služby</w:t>
      </w:r>
    </w:p>
    <w:p w14:paraId="1D1451B0" w14:textId="77777777" w:rsidR="002F7883" w:rsidRDefault="002F7883" w:rsidP="004C601B">
      <w:pPr>
        <w:rPr>
          <w:b/>
          <w:bCs/>
          <w:sz w:val="24"/>
          <w:szCs w:val="24"/>
          <w:u w:val="single"/>
          <w:lang w:eastAsia="cs-CZ"/>
        </w:rPr>
      </w:pPr>
    </w:p>
    <w:p w14:paraId="079446FD" w14:textId="77777777" w:rsidR="004C601B" w:rsidRDefault="004C601B" w:rsidP="00AE2F1F">
      <w:pPr>
        <w:numPr>
          <w:ilvl w:val="0"/>
          <w:numId w:val="54"/>
        </w:numPr>
        <w:jc w:val="both"/>
        <w:rPr>
          <w:bCs/>
        </w:rPr>
      </w:pPr>
      <w:r w:rsidRPr="008105DF">
        <w:rPr>
          <w:bCs/>
        </w:rPr>
        <w:t xml:space="preserve">Výkazy </w:t>
      </w:r>
      <w:proofErr w:type="gramStart"/>
      <w:r w:rsidRPr="008105DF">
        <w:rPr>
          <w:bCs/>
        </w:rPr>
        <w:t>odběru</w:t>
      </w:r>
      <w:r>
        <w:rPr>
          <w:bCs/>
        </w:rPr>
        <w:t xml:space="preserve"> - na</w:t>
      </w:r>
      <w:proofErr w:type="gramEnd"/>
      <w:r>
        <w:rPr>
          <w:bCs/>
        </w:rPr>
        <w:t xml:space="preserve"> základě požadavku zadavatele je možné měsíčně zasílat kontaktní osobou První certifikační autority, a.s. přehledy odběru kvalifikovaných pečetí a časových razítek po jednotlivých subjektech zadavatele na emailovou adresu (či emailové adresy) osob, které sdělí kontaktní osoba zadavatele, vždy před odesláním faktury. V případě požadavku zadavatele budou tyto přehledy předkládané společně s fakturou.</w:t>
      </w:r>
    </w:p>
    <w:p w14:paraId="5E74052A" w14:textId="77777777" w:rsidR="004C601B" w:rsidRPr="007B2729" w:rsidRDefault="004C601B" w:rsidP="004C601B">
      <w:pPr>
        <w:ind w:left="360"/>
        <w:jc w:val="both"/>
        <w:rPr>
          <w:bCs/>
        </w:rPr>
      </w:pPr>
    </w:p>
    <w:p w14:paraId="00C6F534" w14:textId="23F7115F" w:rsidR="004C601B" w:rsidRPr="008105DF" w:rsidRDefault="004C601B" w:rsidP="00AE2F1F">
      <w:pPr>
        <w:pStyle w:val="Odstavecseseznamem"/>
        <w:numPr>
          <w:ilvl w:val="0"/>
          <w:numId w:val="55"/>
        </w:numPr>
        <w:jc w:val="both"/>
        <w:rPr>
          <w:sz w:val="20"/>
        </w:rPr>
      </w:pPr>
      <w:r w:rsidRPr="008105DF">
        <w:rPr>
          <w:bCs/>
        </w:rPr>
        <w:t>Klientský portál I.CA (online přístup) - na základě požadavku zadavatele je možné zpřístupnit službu Přehled čerpání služeb a statistiky. Služba umožňuje sledování odběru kvalifikovaných pečetí a časových razítek po jednotlivých subjektech zadavatele. Přístup je autentizován komerčním certifikátem I.CA, vydávaným pro účel autentizace ke Klientskému portálu I.CA zdarma.</w:t>
      </w:r>
    </w:p>
    <w:p w14:paraId="5F83774F" w14:textId="77777777" w:rsidR="00AD7F12" w:rsidRDefault="00AD7F12" w:rsidP="00AD7F12">
      <w:pPr>
        <w:jc w:val="both"/>
        <w:rPr>
          <w:sz w:val="20"/>
        </w:rPr>
      </w:pPr>
    </w:p>
    <w:p w14:paraId="5184F61A" w14:textId="77777777" w:rsidR="00AD7F12" w:rsidRDefault="00AD7F12" w:rsidP="00AD7F12">
      <w:pPr>
        <w:jc w:val="both"/>
        <w:rPr>
          <w:sz w:val="20"/>
        </w:rPr>
      </w:pPr>
    </w:p>
    <w:p w14:paraId="74E22C91" w14:textId="5309E2A6" w:rsidR="00AD7F12" w:rsidRDefault="00AD7F12" w:rsidP="008F5C9C">
      <w:pPr>
        <w:jc w:val="right"/>
        <w:rPr>
          <w:b/>
        </w:rPr>
      </w:pPr>
      <w:r>
        <w:rPr>
          <w:sz w:val="20"/>
        </w:rPr>
        <w:br w:type="page"/>
      </w:r>
      <w:r w:rsidRPr="004622D3">
        <w:rPr>
          <w:b/>
        </w:rPr>
        <w:lastRenderedPageBreak/>
        <w:t xml:space="preserve">Příloha č. </w:t>
      </w:r>
      <w:r w:rsidR="008105DF">
        <w:rPr>
          <w:b/>
        </w:rPr>
        <w:t>2</w:t>
      </w:r>
    </w:p>
    <w:p w14:paraId="23D4B0D0" w14:textId="77777777" w:rsidR="00AD7F12" w:rsidRDefault="00AD7F12" w:rsidP="00AD7F12">
      <w:pPr>
        <w:jc w:val="both"/>
        <w:rPr>
          <w:sz w:val="20"/>
        </w:rPr>
      </w:pPr>
    </w:p>
    <w:p w14:paraId="73FFC056" w14:textId="77777777" w:rsidR="008105DF" w:rsidRPr="00F027D8" w:rsidRDefault="008105DF" w:rsidP="008105DF">
      <w:pPr>
        <w:jc w:val="center"/>
        <w:rPr>
          <w:b/>
          <w:szCs w:val="22"/>
        </w:rPr>
      </w:pPr>
      <w:r w:rsidRPr="00F027D8">
        <w:rPr>
          <w:b/>
          <w:szCs w:val="22"/>
        </w:rPr>
        <w:t>Seznam oprávněných žadatelů</w:t>
      </w:r>
    </w:p>
    <w:p w14:paraId="75797F21" w14:textId="77777777" w:rsidR="00AD7F12" w:rsidRPr="007334B2" w:rsidRDefault="00AD7F12" w:rsidP="00AD7F12">
      <w:pPr>
        <w:rPr>
          <w:szCs w:val="22"/>
        </w:rPr>
      </w:pPr>
    </w:p>
    <w:p w14:paraId="510F095A" w14:textId="77777777" w:rsidR="00AD7F12" w:rsidRPr="007334B2" w:rsidRDefault="00AD7F12" w:rsidP="00AD7F12">
      <w:pPr>
        <w:rPr>
          <w:szCs w:val="22"/>
        </w:rPr>
      </w:pPr>
    </w:p>
    <w:p w14:paraId="48E69EFB" w14:textId="77777777" w:rsidR="00AD7F12" w:rsidRPr="007334B2" w:rsidRDefault="00AD7F12" w:rsidP="00AD7F12">
      <w:pPr>
        <w:rPr>
          <w:b/>
          <w:szCs w:val="22"/>
        </w:rPr>
      </w:pPr>
    </w:p>
    <w:p w14:paraId="0EFAB1B0" w14:textId="7A6E2CE8" w:rsidR="001F0A94" w:rsidRPr="00387695" w:rsidRDefault="007E6940" w:rsidP="00DC298E">
      <w:pPr>
        <w:rPr>
          <w:b/>
          <w:szCs w:val="22"/>
        </w:rPr>
      </w:pPr>
      <w:r w:rsidRPr="001F0A94">
        <w:rPr>
          <w:b/>
          <w:szCs w:val="22"/>
        </w:rPr>
        <w:t>Statutární město Ostrava</w:t>
      </w:r>
      <w:r w:rsidR="00DC298E" w:rsidRPr="001F0A94">
        <w:rPr>
          <w:b/>
          <w:szCs w:val="22"/>
        </w:rPr>
        <w:t xml:space="preserve"> (SMO)</w:t>
      </w:r>
      <w:r w:rsidR="001F0A94" w:rsidRPr="00387695">
        <w:rPr>
          <w:b/>
          <w:szCs w:val="22"/>
        </w:rPr>
        <w:t xml:space="preserve"> – Magistrát   </w:t>
      </w:r>
    </w:p>
    <w:p w14:paraId="21D2B69B" w14:textId="6FBDC115" w:rsidR="00AD7F12" w:rsidRDefault="00AD7F12" w:rsidP="00DC298E">
      <w:pPr>
        <w:rPr>
          <w:szCs w:val="22"/>
        </w:rPr>
      </w:pPr>
      <w:r w:rsidRPr="00387695">
        <w:rPr>
          <w:b/>
          <w:bCs/>
          <w:szCs w:val="22"/>
        </w:rPr>
        <w:t>IČ</w:t>
      </w:r>
      <w:r w:rsidR="001F0A94" w:rsidRPr="00387695">
        <w:rPr>
          <w:b/>
          <w:bCs/>
          <w:szCs w:val="22"/>
        </w:rPr>
        <w:t>O</w:t>
      </w:r>
      <w:r w:rsidRPr="00387695">
        <w:rPr>
          <w:b/>
          <w:bCs/>
          <w:szCs w:val="22"/>
        </w:rPr>
        <w:t xml:space="preserve">: </w:t>
      </w:r>
      <w:r w:rsidR="004109D4" w:rsidRPr="00387695">
        <w:rPr>
          <w:b/>
          <w:bCs/>
          <w:szCs w:val="22"/>
        </w:rPr>
        <w:t>00845451</w:t>
      </w:r>
    </w:p>
    <w:p w14:paraId="548CD972" w14:textId="77777777" w:rsidR="001F0A94" w:rsidRDefault="001F0A94" w:rsidP="00DC298E">
      <w:pPr>
        <w:rPr>
          <w:szCs w:val="22"/>
        </w:rPr>
      </w:pPr>
    </w:p>
    <w:p w14:paraId="1D94071D" w14:textId="77777777" w:rsidR="00387695" w:rsidRDefault="00DC298E" w:rsidP="00DC298E">
      <w:pPr>
        <w:rPr>
          <w:b/>
          <w:bCs/>
          <w:szCs w:val="22"/>
        </w:rPr>
      </w:pPr>
      <w:r w:rsidRPr="00387695">
        <w:rPr>
          <w:b/>
          <w:bCs/>
          <w:szCs w:val="22"/>
        </w:rPr>
        <w:t>Úřady městských obvodů SMO</w:t>
      </w:r>
      <w:r w:rsidR="001F0A94" w:rsidRPr="00387695">
        <w:rPr>
          <w:b/>
          <w:bCs/>
          <w:szCs w:val="22"/>
        </w:rPr>
        <w:t>:</w:t>
      </w:r>
    </w:p>
    <w:p w14:paraId="4E8C7FD0" w14:textId="675AB30E" w:rsidR="001F0A94" w:rsidRPr="00387695" w:rsidRDefault="001F0A94" w:rsidP="00DC298E">
      <w:pPr>
        <w:rPr>
          <w:b/>
          <w:bCs/>
          <w:szCs w:val="22"/>
        </w:rPr>
      </w:pPr>
      <w:r w:rsidRPr="00387695">
        <w:rPr>
          <w:b/>
          <w:bCs/>
          <w:szCs w:val="22"/>
        </w:rPr>
        <w:t xml:space="preserve"> </w:t>
      </w:r>
    </w:p>
    <w:p w14:paraId="4ED66A7A" w14:textId="7F102CD2" w:rsidR="00DC298E" w:rsidRPr="00387695" w:rsidRDefault="001F0A94" w:rsidP="00DC298E">
      <w:pPr>
        <w:rPr>
          <w:b/>
          <w:bCs/>
          <w:szCs w:val="22"/>
        </w:rPr>
      </w:pPr>
      <w:r w:rsidRPr="00387695">
        <w:rPr>
          <w:b/>
          <w:bCs/>
          <w:szCs w:val="22"/>
        </w:rPr>
        <w:t>IČO: 00845451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87695" w:rsidRPr="00BE2AD5" w14:paraId="40E0780B" w14:textId="77777777" w:rsidTr="00387695">
        <w:tc>
          <w:tcPr>
            <w:tcW w:w="9212" w:type="dxa"/>
          </w:tcPr>
          <w:p w14:paraId="3B40D2B7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Hošťálkovice</w:t>
            </w:r>
          </w:p>
        </w:tc>
      </w:tr>
      <w:tr w:rsidR="00387695" w:rsidRPr="00BE2AD5" w14:paraId="46C262AF" w14:textId="77777777" w:rsidTr="00387695">
        <w:tc>
          <w:tcPr>
            <w:tcW w:w="9212" w:type="dxa"/>
          </w:tcPr>
          <w:p w14:paraId="7E6A155C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Hrabová</w:t>
            </w:r>
          </w:p>
        </w:tc>
      </w:tr>
      <w:tr w:rsidR="00387695" w:rsidRPr="00BE2AD5" w14:paraId="716D6BF5" w14:textId="77777777" w:rsidTr="00387695">
        <w:tc>
          <w:tcPr>
            <w:tcW w:w="9212" w:type="dxa"/>
          </w:tcPr>
          <w:p w14:paraId="2A509B95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Krásné Pole</w:t>
            </w:r>
          </w:p>
        </w:tc>
      </w:tr>
      <w:tr w:rsidR="00387695" w:rsidRPr="00BE2AD5" w14:paraId="06A6DE7E" w14:textId="77777777" w:rsidTr="00387695">
        <w:tc>
          <w:tcPr>
            <w:tcW w:w="9212" w:type="dxa"/>
          </w:tcPr>
          <w:p w14:paraId="0DD38520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Lhotka</w:t>
            </w:r>
          </w:p>
        </w:tc>
      </w:tr>
      <w:tr w:rsidR="00387695" w:rsidRPr="00BE2AD5" w14:paraId="30A68E4C" w14:textId="77777777" w:rsidTr="00387695">
        <w:tc>
          <w:tcPr>
            <w:tcW w:w="9212" w:type="dxa"/>
          </w:tcPr>
          <w:p w14:paraId="4AB22E49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 xml:space="preserve">Mariánské Hory a </w:t>
            </w:r>
            <w:proofErr w:type="spellStart"/>
            <w:r w:rsidRPr="00387695">
              <w:rPr>
                <w:sz w:val="22"/>
                <w:szCs w:val="22"/>
              </w:rPr>
              <w:t>Hulváky</w:t>
            </w:r>
            <w:proofErr w:type="spellEnd"/>
          </w:p>
        </w:tc>
      </w:tr>
      <w:tr w:rsidR="00387695" w:rsidRPr="00BE2AD5" w14:paraId="252030C6" w14:textId="77777777" w:rsidTr="00387695">
        <w:tc>
          <w:tcPr>
            <w:tcW w:w="9212" w:type="dxa"/>
          </w:tcPr>
          <w:p w14:paraId="00ADC30B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proofErr w:type="spellStart"/>
            <w:r w:rsidRPr="00387695">
              <w:rPr>
                <w:sz w:val="22"/>
                <w:szCs w:val="22"/>
              </w:rPr>
              <w:t>Martinov</w:t>
            </w:r>
            <w:proofErr w:type="spellEnd"/>
          </w:p>
        </w:tc>
      </w:tr>
      <w:tr w:rsidR="00387695" w:rsidRPr="00BE2AD5" w14:paraId="0044A3F2" w14:textId="77777777" w:rsidTr="00387695">
        <w:tc>
          <w:tcPr>
            <w:tcW w:w="9212" w:type="dxa"/>
          </w:tcPr>
          <w:p w14:paraId="5EFBE31C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Michálkovice</w:t>
            </w:r>
          </w:p>
        </w:tc>
      </w:tr>
      <w:tr w:rsidR="00387695" w:rsidRPr="00BE2AD5" w14:paraId="4079DC1D" w14:textId="77777777" w:rsidTr="00387695">
        <w:tc>
          <w:tcPr>
            <w:tcW w:w="9212" w:type="dxa"/>
          </w:tcPr>
          <w:p w14:paraId="645232F5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Moravská Ostrava a Přívoz</w:t>
            </w:r>
          </w:p>
        </w:tc>
      </w:tr>
      <w:tr w:rsidR="00387695" w:rsidRPr="00BE2AD5" w14:paraId="37C94718" w14:textId="77777777" w:rsidTr="00387695">
        <w:tc>
          <w:tcPr>
            <w:tcW w:w="9212" w:type="dxa"/>
          </w:tcPr>
          <w:p w14:paraId="1DFE171C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Nová Bělá</w:t>
            </w:r>
          </w:p>
        </w:tc>
      </w:tr>
      <w:tr w:rsidR="00387695" w:rsidRPr="00BE2AD5" w14:paraId="3D146FCF" w14:textId="77777777" w:rsidTr="00387695">
        <w:tc>
          <w:tcPr>
            <w:tcW w:w="9212" w:type="dxa"/>
          </w:tcPr>
          <w:p w14:paraId="3FB926DB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Nová Ves</w:t>
            </w:r>
          </w:p>
        </w:tc>
      </w:tr>
      <w:tr w:rsidR="00387695" w:rsidRPr="00BE2AD5" w14:paraId="566D39F4" w14:textId="77777777" w:rsidTr="00387695">
        <w:tc>
          <w:tcPr>
            <w:tcW w:w="9212" w:type="dxa"/>
          </w:tcPr>
          <w:p w14:paraId="54122048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Ostrava – Jih</w:t>
            </w:r>
          </w:p>
        </w:tc>
      </w:tr>
      <w:tr w:rsidR="00387695" w:rsidRPr="00BE2AD5" w14:paraId="5A37C5BD" w14:textId="77777777" w:rsidTr="00387695">
        <w:tc>
          <w:tcPr>
            <w:tcW w:w="9212" w:type="dxa"/>
          </w:tcPr>
          <w:p w14:paraId="375530A4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Petřkovice</w:t>
            </w:r>
          </w:p>
        </w:tc>
      </w:tr>
      <w:tr w:rsidR="00387695" w:rsidRPr="00BE2AD5" w14:paraId="1513AF70" w14:textId="77777777" w:rsidTr="00387695">
        <w:tc>
          <w:tcPr>
            <w:tcW w:w="9212" w:type="dxa"/>
          </w:tcPr>
          <w:p w14:paraId="28A9CC69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Plesná</w:t>
            </w:r>
          </w:p>
        </w:tc>
      </w:tr>
      <w:tr w:rsidR="00387695" w:rsidRPr="00BE2AD5" w14:paraId="7E5C4772" w14:textId="77777777" w:rsidTr="00387695">
        <w:tc>
          <w:tcPr>
            <w:tcW w:w="9212" w:type="dxa"/>
          </w:tcPr>
          <w:p w14:paraId="2F3E269E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Polanka nad Odrou</w:t>
            </w:r>
          </w:p>
        </w:tc>
      </w:tr>
      <w:tr w:rsidR="00387695" w:rsidRPr="00BE2AD5" w14:paraId="3E286709" w14:textId="77777777" w:rsidTr="00387695">
        <w:tc>
          <w:tcPr>
            <w:tcW w:w="9212" w:type="dxa"/>
          </w:tcPr>
          <w:p w14:paraId="352DEEA1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Poruba</w:t>
            </w:r>
          </w:p>
        </w:tc>
      </w:tr>
      <w:tr w:rsidR="00387695" w:rsidRPr="00BE2AD5" w14:paraId="07137863" w14:textId="77777777" w:rsidTr="00387695">
        <w:tc>
          <w:tcPr>
            <w:tcW w:w="9212" w:type="dxa"/>
          </w:tcPr>
          <w:p w14:paraId="2F05A83A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Proskovice</w:t>
            </w:r>
          </w:p>
        </w:tc>
      </w:tr>
      <w:tr w:rsidR="00387695" w:rsidRPr="00BE2AD5" w14:paraId="03217D86" w14:textId="77777777" w:rsidTr="00387695">
        <w:tc>
          <w:tcPr>
            <w:tcW w:w="9212" w:type="dxa"/>
          </w:tcPr>
          <w:p w14:paraId="10FE341A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proofErr w:type="spellStart"/>
            <w:r w:rsidRPr="00387695">
              <w:rPr>
                <w:sz w:val="22"/>
                <w:szCs w:val="22"/>
              </w:rPr>
              <w:t>Pustkovec</w:t>
            </w:r>
            <w:proofErr w:type="spellEnd"/>
          </w:p>
        </w:tc>
      </w:tr>
      <w:tr w:rsidR="00387695" w:rsidRPr="00BE2AD5" w14:paraId="46A12D4C" w14:textId="77777777" w:rsidTr="00387695">
        <w:tc>
          <w:tcPr>
            <w:tcW w:w="9212" w:type="dxa"/>
          </w:tcPr>
          <w:p w14:paraId="36D93A5F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 xml:space="preserve">Radvanice a </w:t>
            </w:r>
            <w:proofErr w:type="spellStart"/>
            <w:r w:rsidRPr="00387695">
              <w:rPr>
                <w:sz w:val="22"/>
                <w:szCs w:val="22"/>
              </w:rPr>
              <w:t>Bartovice</w:t>
            </w:r>
            <w:proofErr w:type="spellEnd"/>
          </w:p>
        </w:tc>
      </w:tr>
      <w:tr w:rsidR="00387695" w:rsidRPr="00BE2AD5" w14:paraId="13E7729F" w14:textId="77777777" w:rsidTr="00387695">
        <w:tc>
          <w:tcPr>
            <w:tcW w:w="9212" w:type="dxa"/>
          </w:tcPr>
          <w:p w14:paraId="3053A4D6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Slezská Ostrava</w:t>
            </w:r>
          </w:p>
        </w:tc>
      </w:tr>
      <w:tr w:rsidR="00387695" w:rsidRPr="00BE2AD5" w14:paraId="735E2AC6" w14:textId="77777777" w:rsidTr="00387695">
        <w:tc>
          <w:tcPr>
            <w:tcW w:w="9212" w:type="dxa"/>
          </w:tcPr>
          <w:p w14:paraId="3124FF2D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Stará Bělá</w:t>
            </w:r>
          </w:p>
        </w:tc>
      </w:tr>
      <w:tr w:rsidR="00387695" w:rsidRPr="00BE2AD5" w14:paraId="3F16DF95" w14:textId="77777777" w:rsidTr="00387695">
        <w:tc>
          <w:tcPr>
            <w:tcW w:w="9212" w:type="dxa"/>
          </w:tcPr>
          <w:p w14:paraId="7E9BEE6E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Svinov</w:t>
            </w:r>
          </w:p>
        </w:tc>
      </w:tr>
      <w:tr w:rsidR="00387695" w:rsidRPr="00BE2AD5" w14:paraId="7AC3FCD5" w14:textId="77777777" w:rsidTr="00387695">
        <w:tc>
          <w:tcPr>
            <w:tcW w:w="9212" w:type="dxa"/>
          </w:tcPr>
          <w:p w14:paraId="6B8C2713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Třebovice</w:t>
            </w:r>
          </w:p>
        </w:tc>
      </w:tr>
      <w:tr w:rsidR="00387695" w:rsidRPr="00BE2AD5" w14:paraId="3F40557F" w14:textId="77777777" w:rsidTr="00387695">
        <w:tc>
          <w:tcPr>
            <w:tcW w:w="9212" w:type="dxa"/>
          </w:tcPr>
          <w:p w14:paraId="4BC77E2D" w14:textId="77777777" w:rsidR="00387695" w:rsidRPr="00387695" w:rsidRDefault="00387695" w:rsidP="00CD6FE1">
            <w:pPr>
              <w:rPr>
                <w:sz w:val="22"/>
                <w:szCs w:val="22"/>
              </w:rPr>
            </w:pPr>
            <w:r w:rsidRPr="00387695">
              <w:rPr>
                <w:sz w:val="22"/>
                <w:szCs w:val="22"/>
              </w:rPr>
              <w:t>Vítkovice</w:t>
            </w:r>
          </w:p>
        </w:tc>
      </w:tr>
    </w:tbl>
    <w:p w14:paraId="316F1245" w14:textId="77777777" w:rsidR="00DC298E" w:rsidRPr="00E325FA" w:rsidRDefault="00DC298E" w:rsidP="00AD7F12">
      <w:pPr>
        <w:jc w:val="center"/>
        <w:rPr>
          <w:szCs w:val="22"/>
        </w:rPr>
      </w:pPr>
    </w:p>
    <w:p w14:paraId="1A88EC5C" w14:textId="5A27DED7" w:rsidR="007D71E3" w:rsidRDefault="007D71E3" w:rsidP="00AD7F12">
      <w:pPr>
        <w:rPr>
          <w:b/>
          <w:bCs/>
          <w:szCs w:val="22"/>
        </w:rPr>
      </w:pPr>
      <w:r w:rsidRPr="007D71E3">
        <w:rPr>
          <w:b/>
          <w:bCs/>
          <w:szCs w:val="22"/>
        </w:rPr>
        <w:t>Obce správního obvodu SMO:</w:t>
      </w:r>
    </w:p>
    <w:p w14:paraId="469CB639" w14:textId="79F1D0AF" w:rsidR="007D71E3" w:rsidRDefault="007D71E3" w:rsidP="00AD7F12">
      <w:pPr>
        <w:rPr>
          <w:b/>
          <w:bCs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71E3" w:rsidRPr="00387695" w14:paraId="1A32A4B1" w14:textId="77777777" w:rsidTr="00F1640D">
        <w:tc>
          <w:tcPr>
            <w:tcW w:w="9062" w:type="dxa"/>
          </w:tcPr>
          <w:p w14:paraId="34FE4891" w14:textId="4A3EFB99" w:rsidR="007D71E3" w:rsidRPr="00387695" w:rsidRDefault="007D71E3" w:rsidP="00D10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ec Čavisov</w:t>
            </w:r>
          </w:p>
        </w:tc>
      </w:tr>
      <w:tr w:rsidR="007D71E3" w:rsidRPr="00387695" w14:paraId="1BDC7B49" w14:textId="77777777" w:rsidTr="00F1640D">
        <w:tc>
          <w:tcPr>
            <w:tcW w:w="9062" w:type="dxa"/>
          </w:tcPr>
          <w:p w14:paraId="23E4CEC1" w14:textId="3201B3BD" w:rsidR="007D71E3" w:rsidRPr="00387695" w:rsidRDefault="007D71E3" w:rsidP="00D10047">
            <w:pPr>
              <w:rPr>
                <w:sz w:val="22"/>
                <w:szCs w:val="22"/>
              </w:rPr>
            </w:pPr>
            <w:r w:rsidRPr="007D71E3">
              <w:rPr>
                <w:sz w:val="22"/>
                <w:szCs w:val="22"/>
              </w:rPr>
              <w:t>Obec Dolní Lhota</w:t>
            </w:r>
          </w:p>
        </w:tc>
      </w:tr>
      <w:tr w:rsidR="007D71E3" w:rsidRPr="00387695" w14:paraId="644DCB1F" w14:textId="77777777" w:rsidTr="00F1640D">
        <w:tc>
          <w:tcPr>
            <w:tcW w:w="9062" w:type="dxa"/>
          </w:tcPr>
          <w:p w14:paraId="747269B2" w14:textId="3EFB507D" w:rsidR="007D71E3" w:rsidRPr="00387695" w:rsidRDefault="007D71E3" w:rsidP="00D10047">
            <w:pPr>
              <w:rPr>
                <w:sz w:val="22"/>
                <w:szCs w:val="22"/>
              </w:rPr>
            </w:pPr>
            <w:r w:rsidRPr="00830C39">
              <w:rPr>
                <w:sz w:val="22"/>
                <w:szCs w:val="22"/>
              </w:rPr>
              <w:t>Obec Horní Lhota</w:t>
            </w:r>
          </w:p>
        </w:tc>
      </w:tr>
      <w:tr w:rsidR="007D71E3" w:rsidRPr="00387695" w14:paraId="30C2DFE4" w14:textId="77777777" w:rsidTr="00F1640D">
        <w:tc>
          <w:tcPr>
            <w:tcW w:w="9062" w:type="dxa"/>
          </w:tcPr>
          <w:p w14:paraId="17764F0A" w14:textId="1F9F570D" w:rsidR="007D71E3" w:rsidRPr="00387695" w:rsidRDefault="007D71E3" w:rsidP="00D10047">
            <w:pPr>
              <w:rPr>
                <w:sz w:val="22"/>
                <w:szCs w:val="22"/>
              </w:rPr>
            </w:pPr>
            <w:r w:rsidRPr="00830C39">
              <w:rPr>
                <w:sz w:val="22"/>
                <w:szCs w:val="22"/>
              </w:rPr>
              <w:t>Obec Olbramice</w:t>
            </w:r>
          </w:p>
        </w:tc>
      </w:tr>
      <w:tr w:rsidR="007D71E3" w:rsidRPr="00387695" w14:paraId="7CCD8FEE" w14:textId="77777777" w:rsidTr="00F1640D">
        <w:tc>
          <w:tcPr>
            <w:tcW w:w="9062" w:type="dxa"/>
          </w:tcPr>
          <w:p w14:paraId="3F13FC94" w14:textId="02C2568D" w:rsidR="007D71E3" w:rsidRPr="00387695" w:rsidRDefault="00F1640D" w:rsidP="00D10047">
            <w:pPr>
              <w:rPr>
                <w:sz w:val="22"/>
                <w:szCs w:val="22"/>
              </w:rPr>
            </w:pPr>
            <w:r w:rsidRPr="00830C39">
              <w:rPr>
                <w:sz w:val="22"/>
                <w:szCs w:val="22"/>
              </w:rPr>
              <w:t>Obec Václavovice</w:t>
            </w:r>
          </w:p>
        </w:tc>
      </w:tr>
      <w:tr w:rsidR="007D71E3" w:rsidRPr="00387695" w14:paraId="25619C02" w14:textId="77777777" w:rsidTr="00F1640D">
        <w:tc>
          <w:tcPr>
            <w:tcW w:w="9062" w:type="dxa"/>
          </w:tcPr>
          <w:p w14:paraId="75179951" w14:textId="1F788DC1" w:rsidR="007D71E3" w:rsidRPr="00387695" w:rsidRDefault="00F1640D" w:rsidP="00D10047">
            <w:pPr>
              <w:rPr>
                <w:sz w:val="22"/>
                <w:szCs w:val="22"/>
              </w:rPr>
            </w:pPr>
            <w:r w:rsidRPr="00830C39">
              <w:rPr>
                <w:sz w:val="22"/>
                <w:szCs w:val="22"/>
              </w:rPr>
              <w:t>Obec Velká Polom</w:t>
            </w:r>
          </w:p>
        </w:tc>
      </w:tr>
      <w:tr w:rsidR="007D71E3" w:rsidRPr="00387695" w14:paraId="2CED3DEC" w14:textId="77777777" w:rsidTr="00F1640D">
        <w:tc>
          <w:tcPr>
            <w:tcW w:w="9062" w:type="dxa"/>
          </w:tcPr>
          <w:p w14:paraId="2CAABBA4" w14:textId="1E1F252E" w:rsidR="007D71E3" w:rsidRPr="00387695" w:rsidRDefault="00F1640D" w:rsidP="00D10047">
            <w:pPr>
              <w:rPr>
                <w:sz w:val="22"/>
                <w:szCs w:val="22"/>
              </w:rPr>
            </w:pPr>
            <w:r w:rsidRPr="00830C39">
              <w:rPr>
                <w:sz w:val="22"/>
                <w:szCs w:val="22"/>
              </w:rPr>
              <w:t>Obec Vřesina</w:t>
            </w:r>
          </w:p>
        </w:tc>
      </w:tr>
      <w:tr w:rsidR="007D71E3" w:rsidRPr="00387695" w14:paraId="124FC264" w14:textId="77777777" w:rsidTr="00F1640D">
        <w:tc>
          <w:tcPr>
            <w:tcW w:w="9062" w:type="dxa"/>
          </w:tcPr>
          <w:p w14:paraId="246D5B2E" w14:textId="2BA9F2BD" w:rsidR="007D71E3" w:rsidRPr="00387695" w:rsidRDefault="00F1640D" w:rsidP="00D10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ěsto Klimkovice</w:t>
            </w:r>
          </w:p>
        </w:tc>
      </w:tr>
      <w:tr w:rsidR="007D71E3" w:rsidRPr="00387695" w14:paraId="0F7567E0" w14:textId="77777777" w:rsidTr="00F1640D">
        <w:tc>
          <w:tcPr>
            <w:tcW w:w="9062" w:type="dxa"/>
          </w:tcPr>
          <w:p w14:paraId="18E11F2B" w14:textId="41D467AE" w:rsidR="007D71E3" w:rsidRPr="00387695" w:rsidRDefault="00F1640D" w:rsidP="00D10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ěsto Šenov</w:t>
            </w:r>
          </w:p>
        </w:tc>
      </w:tr>
    </w:tbl>
    <w:p w14:paraId="4CDFCF65" w14:textId="77777777" w:rsidR="007D71E3" w:rsidRDefault="007D71E3" w:rsidP="00AD7F12">
      <w:pPr>
        <w:rPr>
          <w:b/>
          <w:bCs/>
          <w:szCs w:val="22"/>
        </w:rPr>
      </w:pPr>
    </w:p>
    <w:p w14:paraId="7183C2AB" w14:textId="77777777" w:rsidR="007D71E3" w:rsidRDefault="007D71E3" w:rsidP="00AD7F12">
      <w:pPr>
        <w:rPr>
          <w:b/>
          <w:bCs/>
          <w:szCs w:val="22"/>
        </w:rPr>
      </w:pPr>
    </w:p>
    <w:p w14:paraId="6CC6358B" w14:textId="77777777" w:rsidR="00F1640D" w:rsidRDefault="00F1640D" w:rsidP="00AD7F12">
      <w:pPr>
        <w:rPr>
          <w:b/>
          <w:bCs/>
          <w:szCs w:val="22"/>
        </w:rPr>
      </w:pPr>
    </w:p>
    <w:p w14:paraId="33F35BC5" w14:textId="77777777" w:rsidR="00F1640D" w:rsidRDefault="00F1640D" w:rsidP="00AD7F12">
      <w:pPr>
        <w:rPr>
          <w:b/>
          <w:bCs/>
          <w:szCs w:val="22"/>
        </w:rPr>
      </w:pPr>
    </w:p>
    <w:p w14:paraId="2BB41B85" w14:textId="2F38DFED" w:rsidR="00AD7F12" w:rsidRDefault="001F0A94" w:rsidP="00AD7F12">
      <w:pPr>
        <w:rPr>
          <w:b/>
          <w:bCs/>
          <w:szCs w:val="22"/>
        </w:rPr>
      </w:pPr>
      <w:r w:rsidRPr="00387695">
        <w:rPr>
          <w:b/>
          <w:bCs/>
          <w:szCs w:val="22"/>
        </w:rPr>
        <w:lastRenderedPageBreak/>
        <w:t>Organizace zřizované SMO:</w:t>
      </w:r>
    </w:p>
    <w:p w14:paraId="4B4DCB2D" w14:textId="02786640" w:rsidR="00387695" w:rsidRDefault="00387695" w:rsidP="00AD7F12">
      <w:pPr>
        <w:rPr>
          <w:b/>
          <w:bCs/>
          <w:szCs w:val="22"/>
        </w:rPr>
      </w:pPr>
    </w:p>
    <w:tbl>
      <w:tblPr>
        <w:tblW w:w="9502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85"/>
        <w:gridCol w:w="1417"/>
      </w:tblGrid>
      <w:tr w:rsidR="00387695" w:rsidRPr="00790971" w14:paraId="3B0FCA06" w14:textId="77777777" w:rsidTr="00CD6FE1">
        <w:trPr>
          <w:trHeight w:val="397"/>
          <w:tblHeader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BAD269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b/>
                <w:bCs/>
                <w:szCs w:val="22"/>
                <w:lang w:eastAsia="cs-CZ"/>
              </w:rPr>
              <w:t>Název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CAEDAE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b/>
                <w:bCs/>
                <w:szCs w:val="22"/>
                <w:lang w:eastAsia="cs-CZ"/>
              </w:rPr>
              <w:t>IČO</w:t>
            </w:r>
          </w:p>
        </w:tc>
      </w:tr>
      <w:tr w:rsidR="00387695" w:rsidRPr="00790971" w14:paraId="0CE69EE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7C60B5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ěstská nemocnice Ostrav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3ACF2A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635162</w:t>
            </w:r>
          </w:p>
        </w:tc>
      </w:tr>
      <w:tr w:rsidR="00387695" w:rsidRPr="00790971" w14:paraId="2421EEFC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066BE04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Centrum sociálních služeb Porub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3872EF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216642</w:t>
            </w:r>
          </w:p>
        </w:tc>
      </w:tr>
      <w:tr w:rsidR="00387695" w:rsidRPr="00790971" w14:paraId="6569CEB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44D9FC0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Centrum sociálních služeb Jih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9A5B6F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hAnsiTheme="minorHAnsi" w:cstheme="minorHAnsi"/>
                <w:szCs w:val="22"/>
              </w:rPr>
              <w:t>08238359</w:t>
            </w:r>
          </w:p>
        </w:tc>
      </w:tr>
      <w:tr w:rsidR="00387695" w:rsidRPr="00790971" w14:paraId="436B7AB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72C355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Domov Čujkovova, Ostrava-Zábřeh, příspěvková organizace 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6075C4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875</w:t>
            </w:r>
          </w:p>
        </w:tc>
      </w:tr>
      <w:tr w:rsidR="00387695" w:rsidRPr="00790971" w14:paraId="0D25AFAC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D507CEE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omov Slunovrat, Ostrava-Přívoz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3D568E3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841</w:t>
            </w:r>
          </w:p>
        </w:tc>
      </w:tr>
      <w:tr w:rsidR="00387695" w:rsidRPr="00790971" w14:paraId="5863949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9D11FD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omov pro seniory Iris, Ostrava-Mariánské Hory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6BF6A72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824</w:t>
            </w:r>
          </w:p>
        </w:tc>
      </w:tr>
      <w:tr w:rsidR="00387695" w:rsidRPr="00790971" w14:paraId="39E019A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F495F3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omov pro seniory Kamenec, Slezská Ostrav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CD7B24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816</w:t>
            </w:r>
          </w:p>
        </w:tc>
      </w:tr>
      <w:tr w:rsidR="00387695" w:rsidRPr="00790971" w14:paraId="2DE180B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544E1C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ům dětí a mládeže, Ostrava-Porub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E974FE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0541</w:t>
            </w:r>
          </w:p>
        </w:tc>
      </w:tr>
      <w:tr w:rsidR="00387695" w:rsidRPr="00790971" w14:paraId="41CBF9F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F1331D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Středisko volného času Korunka, Ostrava-Mariánské Hory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E6AC9C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0508</w:t>
            </w:r>
          </w:p>
        </w:tc>
      </w:tr>
      <w:tr w:rsidR="00387695" w:rsidRPr="00790971" w14:paraId="5E50C65A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941395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Středisko volného času, Ostrava-Zábřeh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640C84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0516</w:t>
            </w:r>
          </w:p>
        </w:tc>
      </w:tr>
      <w:tr w:rsidR="00387695" w:rsidRPr="00790971" w14:paraId="0A168AB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BD6541E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Středisko volného času, Ostrava-Moravská Ostrav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865F28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0559</w:t>
            </w:r>
          </w:p>
        </w:tc>
      </w:tr>
      <w:tr w:rsidR="00387695" w:rsidRPr="00790971" w14:paraId="6E426060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DD3C474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ivadlo loutek Ostrav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0245E4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533874</w:t>
            </w:r>
          </w:p>
        </w:tc>
      </w:tr>
      <w:tr w:rsidR="00387695" w:rsidRPr="00790971" w14:paraId="2FBE0C6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37829C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Komorní scéna Arén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3E693B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845035</w:t>
            </w:r>
          </w:p>
        </w:tc>
      </w:tr>
      <w:tr w:rsidR="00387695" w:rsidRPr="00790971" w14:paraId="00293F8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8EEB05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EC3B5A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Národní divadlo moravskoslezské, příspěvková</w:t>
            </w: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7F01382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100528</w:t>
            </w:r>
          </w:p>
        </w:tc>
      </w:tr>
      <w:tr w:rsidR="00387695" w:rsidRPr="00790971" w14:paraId="73A227A5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97663E6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Lidová konzervatoř a Múzická škola, příspěvková organizace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5DE34A3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850021</w:t>
            </w:r>
          </w:p>
        </w:tc>
      </w:tr>
      <w:tr w:rsidR="00387695" w:rsidRPr="00790971" w14:paraId="087643D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ED7C9B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Knihovna města Ostravy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7627D8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097586</w:t>
            </w:r>
          </w:p>
        </w:tc>
      </w:tr>
      <w:tr w:rsidR="00387695" w:rsidRPr="00790971" w14:paraId="701573D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C145D0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ské muzeum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440AC0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0097594</w:t>
            </w:r>
          </w:p>
        </w:tc>
      </w:tr>
      <w:tr w:rsidR="00387695" w:rsidRPr="00790971" w14:paraId="168E856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20B035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Firemní školka města Ostravy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B8ACAAF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294155</w:t>
            </w:r>
          </w:p>
        </w:tc>
      </w:tr>
      <w:tr w:rsidR="00387695" w:rsidRPr="00790971" w14:paraId="3C44785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49F90B5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PLATO Ostrava, příspěvková organizace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287F71F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294538</w:t>
            </w:r>
          </w:p>
        </w:tc>
      </w:tr>
      <w:tr w:rsidR="00387695" w:rsidRPr="00790971" w14:paraId="2119A01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9C9400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ěstský ateliér prostorového plánování a architektury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8AA1CA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8230404</w:t>
            </w:r>
          </w:p>
        </w:tc>
      </w:tr>
      <w:tr w:rsidR="00387695" w:rsidRPr="00790971" w14:paraId="1841B4E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F1F4408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Technické služby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Jih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D81D12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6739331</w:t>
            </w:r>
          </w:p>
        </w:tc>
      </w:tr>
      <w:tr w:rsidR="00387695" w:rsidRPr="00790971" w14:paraId="7D6061D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BC53BA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Slezská Ostrava, Komerční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22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88DA78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2542713</w:t>
            </w:r>
          </w:p>
        </w:tc>
      </w:tr>
      <w:tr w:rsidR="00387695" w:rsidRPr="00790971" w14:paraId="73253C7C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596951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Ostrava, Šafaříkova 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CE1F29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64</w:t>
            </w:r>
          </w:p>
        </w:tc>
      </w:tr>
      <w:tr w:rsidR="00387695" w:rsidRPr="00790971" w14:paraId="75D04ADB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68E5DE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Slezská Ostrava, Bohumínská 68, příspěvková organizace 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EB44BE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2542721</w:t>
            </w:r>
          </w:p>
        </w:tc>
      </w:tr>
      <w:tr w:rsidR="00387695" w:rsidRPr="00790971" w14:paraId="5EB0F925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2D4BC6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Slezská Ostrava, Požární 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64BA2C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5281</w:t>
            </w:r>
          </w:p>
        </w:tc>
      </w:tr>
      <w:tr w:rsidR="00387695" w:rsidRPr="00790971" w14:paraId="0505518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652F18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Slezská Ostrava, Zámostní 3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707E5B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4187997</w:t>
            </w:r>
          </w:p>
        </w:tc>
      </w:tr>
      <w:tr w:rsidR="00387695" w:rsidRPr="00790971" w14:paraId="0F68588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814DDF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Ostrava- </w:t>
            </w:r>
            <w:proofErr w:type="spell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Bartovice</w:t>
            </w:r>
            <w:proofErr w:type="spellEnd"/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Za Ještěrkou 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39327B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7734</w:t>
            </w:r>
          </w:p>
        </w:tc>
      </w:tr>
      <w:tr w:rsidR="00387695" w:rsidRPr="00790971" w14:paraId="743F53F0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119D95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Ostrava - </w:t>
            </w:r>
            <w:proofErr w:type="spell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rtinov</w:t>
            </w:r>
            <w:proofErr w:type="spellEnd"/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7B48AD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004629</w:t>
            </w:r>
          </w:p>
        </w:tc>
      </w:tr>
      <w:tr w:rsidR="00387695" w:rsidRPr="00790971" w14:paraId="24C0F5C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C84055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Ostrava-Petřkovice, U Kaple 67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FCE9F4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4340</w:t>
            </w:r>
          </w:p>
        </w:tc>
      </w:tr>
      <w:tr w:rsidR="00387695" w:rsidRPr="00790971" w14:paraId="072B143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9A1B9B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Čtyřlístek, Ostrava – Poruba, Skautská 108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C5EAD4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38</w:t>
            </w:r>
          </w:p>
        </w:tc>
      </w:tr>
      <w:tr w:rsidR="00387695" w:rsidRPr="00790971" w14:paraId="13AC87A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AB2CF68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Ostrava-Radvanice, Těšínská 27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8CB8B5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7742</w:t>
            </w:r>
          </w:p>
        </w:tc>
      </w:tr>
      <w:tr w:rsidR="00387695" w:rsidRPr="00790971" w14:paraId="0AFC67C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CDCFAB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lastRenderedPageBreak/>
              <w:t xml:space="preserve">Mateřská škola </w:t>
            </w:r>
            <w:proofErr w:type="gramStart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Ostrava - Vítkovice</w:t>
            </w:r>
            <w:proofErr w:type="gramEnd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, Prokopa Velikého 37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48B31A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402</w:t>
            </w:r>
          </w:p>
        </w:tc>
      </w:tr>
      <w:tr w:rsidR="00387695" w:rsidRPr="00790971" w14:paraId="1048825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024FE4E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 xml:space="preserve">Mateřská škola </w:t>
            </w:r>
            <w:proofErr w:type="gramStart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Ostrava - Zábřeh</w:t>
            </w:r>
            <w:proofErr w:type="gramEnd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, Za Školou 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63CA9B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55</w:t>
            </w:r>
          </w:p>
        </w:tc>
      </w:tr>
      <w:tr w:rsidR="00387695" w:rsidRPr="00790971" w14:paraId="19D3340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8BE075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Blahoslavova 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D2D9C5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05</w:t>
            </w:r>
          </w:p>
        </w:tc>
      </w:tr>
      <w:tr w:rsidR="00387695" w:rsidRPr="00790971" w14:paraId="7AA7E17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67FF7D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Dvořákova 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654B4C7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13</w:t>
            </w:r>
          </w:p>
        </w:tc>
      </w:tr>
      <w:tr w:rsidR="00387695" w:rsidRPr="00790971" w14:paraId="6561CDC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580EA9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Ostrava, Hornická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43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DB49FC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4011</w:t>
            </w:r>
          </w:p>
        </w:tc>
      </w:tr>
      <w:tr w:rsidR="00387695" w:rsidRPr="00790971" w14:paraId="2C2372B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4217376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Křižíkova 1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25759F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30</w:t>
            </w:r>
          </w:p>
        </w:tc>
      </w:tr>
      <w:tr w:rsidR="00387695" w:rsidRPr="00790971" w14:paraId="3FE17605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6F46E0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Ostrava, Na Jízdárně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19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A2D1DE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3029049</w:t>
            </w:r>
          </w:p>
        </w:tc>
      </w:tr>
      <w:tr w:rsidR="00387695" w:rsidRPr="00790971" w14:paraId="3F961CB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77979C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Špálova 3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A40B61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6934885</w:t>
            </w:r>
          </w:p>
        </w:tc>
      </w:tr>
      <w:tr w:rsidR="00387695" w:rsidRPr="00790971" w14:paraId="240E6CF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CD8978E" w14:textId="5DA525C2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Ostrava, Varenská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2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, Příspěvková </w:t>
            </w:r>
            <w:r w:rsidR="00C72153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</w:t>
            </w: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C3B2530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4002</w:t>
            </w:r>
          </w:p>
        </w:tc>
      </w:tr>
      <w:tr w:rsidR="00387695" w:rsidRPr="00790971" w14:paraId="7D42379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8781BD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Dubin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A. Gavlase 12A, p.o.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2D129E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80</w:t>
            </w:r>
          </w:p>
        </w:tc>
      </w:tr>
      <w:tr w:rsidR="00387695" w:rsidRPr="00790971" w14:paraId="06939B9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05CB66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Dubin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F. Formana 13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FCDD5E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75029821</w:t>
            </w:r>
          </w:p>
        </w:tc>
      </w:tr>
      <w:tr w:rsidR="00387695" w:rsidRPr="00790971" w14:paraId="350E61E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7C5C5A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-Hrabůvka, Adamusova 7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93D706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71</w:t>
            </w:r>
          </w:p>
        </w:tc>
      </w:tr>
      <w:tr w:rsidR="00387695" w:rsidRPr="00790971" w14:paraId="5306552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3CFD5F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 xml:space="preserve">Mateřská škola </w:t>
            </w:r>
            <w:proofErr w:type="gramStart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Ostrava - Mariánské</w:t>
            </w:r>
            <w:proofErr w:type="gramEnd"/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 xml:space="preserve"> Hory, Gen. Janka 1/123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750D4F3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182</w:t>
            </w:r>
          </w:p>
        </w:tc>
      </w:tr>
      <w:tr w:rsidR="00387695" w:rsidRPr="00790971" w14:paraId="743C977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4FDA21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elená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73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13F4B6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191</w:t>
            </w:r>
          </w:p>
        </w:tc>
      </w:tr>
      <w:tr w:rsidR="00387695" w:rsidRPr="00790971" w14:paraId="6B769A0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38BA365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-Nová Bělá, Na Pláni 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F08461D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9457</w:t>
            </w:r>
          </w:p>
        </w:tc>
      </w:tr>
      <w:tr w:rsidR="00387695" w:rsidRPr="00790971" w14:paraId="33959C1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FFEFF8A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Ostrava-Stará Bělá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49E2F9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4481</w:t>
            </w:r>
          </w:p>
        </w:tc>
      </w:tr>
      <w:tr w:rsidR="00387695" w:rsidRPr="00790971" w14:paraId="0753BBD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D92C49A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-Zábřeh, Volgogradská 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28D070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47</w:t>
            </w:r>
          </w:p>
        </w:tc>
      </w:tr>
      <w:tr w:rsidR="00387695" w:rsidRPr="00790971" w14:paraId="05786C1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25ACDBA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</w:t>
            </w:r>
            <w:proofErr w:type="spell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škola,"Klubíčko</w:t>
            </w:r>
            <w:proofErr w:type="spell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"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Hrabová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borská 2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0931423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9079</w:t>
            </w:r>
          </w:p>
        </w:tc>
      </w:tr>
      <w:tr w:rsidR="00387695" w:rsidRPr="00790971" w14:paraId="1594D459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77D68A7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Lechowiczova 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C8BADB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6739721</w:t>
            </w:r>
          </w:p>
        </w:tc>
      </w:tr>
      <w:tr w:rsidR="00387695" w:rsidRPr="00790971" w14:paraId="319B3BFA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9A3261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, Ostrava – Poruba, Dětská 920/5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2F8E5F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46</w:t>
            </w:r>
          </w:p>
        </w:tc>
      </w:tr>
      <w:tr w:rsidR="00387695" w:rsidRPr="00790971" w14:paraId="1A926F55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B58BA5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, Ostrava – Poruba, Oty Synka 183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5F1714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89</w:t>
            </w:r>
          </w:p>
        </w:tc>
      </w:tr>
      <w:tr w:rsidR="00387695" w:rsidRPr="00790971" w14:paraId="44C6F21B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EC5C380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, Ostrava-Poruba, Sokolovská 116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3EA0B7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54</w:t>
            </w:r>
          </w:p>
        </w:tc>
      </w:tr>
      <w:tr w:rsidR="00387695" w:rsidRPr="00790971" w14:paraId="698F2A10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1F42C4C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, Ostrava-Poruba, V. Makovského 442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F8417B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97</w:t>
            </w:r>
          </w:p>
        </w:tc>
      </w:tr>
      <w:tr w:rsidR="00387695" w:rsidRPr="00790971" w14:paraId="259C344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44D8C7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, Ostrava – Poruba, Nezvalovo náměstí 85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E11A2B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379</w:t>
            </w:r>
          </w:p>
        </w:tc>
      </w:tr>
      <w:tr w:rsidR="00387695" w:rsidRPr="00790971" w14:paraId="745B433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48D590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,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Porub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Čs. exilu 67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D9E7E2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89151</w:t>
            </w:r>
          </w:p>
        </w:tc>
      </w:tr>
      <w:tr w:rsidR="00387695" w:rsidRPr="00790971" w14:paraId="2A14136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C2E57B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Harmonie Ostrava-Hrabůvka, Zlepšovatelů 27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8E8E7D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63</w:t>
            </w:r>
          </w:p>
        </w:tc>
      </w:tr>
      <w:tr w:rsidR="00387695" w:rsidRPr="00790971" w14:paraId="315B6DC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F38410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, Poděbradova 1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C22E297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48</w:t>
            </w:r>
          </w:p>
        </w:tc>
      </w:tr>
      <w:tr w:rsidR="00387695" w:rsidRPr="00790971" w14:paraId="102199D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B906575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Mateřská škola Ostrava, Repinova 19, příspěvková organizace</w:t>
            </w:r>
          </w:p>
        </w:tc>
        <w:tc>
          <w:tcPr>
            <w:tcW w:w="1417" w:type="dxa"/>
            <w:shd w:val="clear" w:color="auto" w:fill="FFFFFF" w:themeFill="background1"/>
            <w:noWrap/>
            <w:vAlign w:val="bottom"/>
            <w:hideMark/>
          </w:tcPr>
          <w:p w14:paraId="0D910962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356</w:t>
            </w:r>
          </w:p>
        </w:tc>
      </w:tr>
      <w:tr w:rsidR="00387695" w:rsidRPr="00790971" w14:paraId="77FD9D8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417B18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, Ostrava – Poruba, Ukrajinská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1530 – 1531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C01B15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62</w:t>
            </w:r>
          </w:p>
        </w:tc>
      </w:tr>
      <w:tr w:rsidR="00387695" w:rsidRPr="00805040" w14:paraId="03FC24C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7919AC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Výškovice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Staňkova 33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7EC0157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839</w:t>
            </w:r>
          </w:p>
        </w:tc>
      </w:tr>
      <w:tr w:rsidR="00387695" w:rsidRPr="00790971" w14:paraId="3169F30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7B1C76CE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 Ostrava-Plesná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E06AEB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1081</w:t>
            </w:r>
          </w:p>
        </w:tc>
      </w:tr>
      <w:tr w:rsidR="00387695" w:rsidRPr="00790971" w14:paraId="6E22FA6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489C5A9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Mateřská škola, Ostrava – Poruba, Jana Šoupala 161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314CE61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671</w:t>
            </w:r>
          </w:p>
        </w:tc>
      </w:tr>
      <w:tr w:rsidR="00387695" w:rsidRPr="00790971" w14:paraId="3324A0C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4EEC642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lastRenderedPageBreak/>
              <w:t>Mateřská škola U Dvoru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DCA40C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204</w:t>
            </w:r>
          </w:p>
        </w:tc>
      </w:tr>
      <w:tr w:rsidR="00387695" w:rsidRPr="00790971" w14:paraId="2E18C12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F390E3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Hošťálkovice, Výhledy 21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AE353F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9422</w:t>
            </w:r>
          </w:p>
        </w:tc>
      </w:tr>
      <w:tr w:rsidR="00387695" w:rsidRPr="00790971" w14:paraId="3A8ED5DA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6B61B2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Zábřeh, Kosmonautů 13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33D87C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760</w:t>
            </w:r>
          </w:p>
        </w:tc>
      </w:tr>
      <w:tr w:rsidR="00387695" w:rsidRPr="009712DA" w14:paraId="4B47D26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4AEF00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Zábřeh, Kosmonautů 15, příspěvková organizace – pokračovat další smlouvou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63A07B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highlight w:val="yellow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44687</w:t>
            </w:r>
          </w:p>
        </w:tc>
      </w:tr>
      <w:tr w:rsidR="00387695" w:rsidRPr="00790971" w14:paraId="347449E5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D5F6CB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a Mateřská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Lhotk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0DB9F1F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9460</w:t>
            </w:r>
          </w:p>
        </w:tc>
      </w:tr>
      <w:tr w:rsidR="00387695" w:rsidRPr="00790971" w14:paraId="28CBD53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C43A3B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Proskovice, Staroveská 6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9ED89C9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000127</w:t>
            </w:r>
          </w:p>
        </w:tc>
      </w:tr>
      <w:tr w:rsidR="00387695" w:rsidRPr="00790971" w14:paraId="0E17FA0E" w14:textId="77777777" w:rsidTr="00CD6FE1">
        <w:trPr>
          <w:trHeight w:val="397"/>
        </w:trPr>
        <w:tc>
          <w:tcPr>
            <w:tcW w:w="8085" w:type="dxa"/>
            <w:shd w:val="clear" w:color="auto" w:fill="auto"/>
            <w:hideMark/>
          </w:tcPr>
          <w:p w14:paraId="2EC04A5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a waldorfská základní škola, Ostrava-Poruba, příspěvková organizace 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1EFF85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2348264</w:t>
            </w:r>
          </w:p>
        </w:tc>
      </w:tr>
      <w:tr w:rsidR="00387695" w:rsidRPr="00790971" w14:paraId="6EF7C5D3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48E09EA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Výškovice, Šeříkova 33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C32ABD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786</w:t>
            </w:r>
          </w:p>
        </w:tc>
      </w:tr>
      <w:tr w:rsidR="00387695" w:rsidRPr="00790971" w14:paraId="449676E0" w14:textId="77777777" w:rsidTr="00CD6FE1">
        <w:trPr>
          <w:trHeight w:val="397"/>
        </w:trPr>
        <w:tc>
          <w:tcPr>
            <w:tcW w:w="8085" w:type="dxa"/>
            <w:shd w:val="clear" w:color="auto" w:fill="auto"/>
            <w:hideMark/>
          </w:tcPr>
          <w:p w14:paraId="326D24C4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, Ostrčilova 1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0284973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89037</w:t>
            </w:r>
          </w:p>
        </w:tc>
      </w:tr>
      <w:tr w:rsidR="00387695" w:rsidRPr="00790971" w14:paraId="08F23FF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B5B4EC2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Krásné Pole, Družební 33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8E94B1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1005081</w:t>
            </w:r>
          </w:p>
        </w:tc>
      </w:tr>
      <w:tr w:rsidR="00387695" w:rsidRPr="00790971" w14:paraId="22947800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08CD0AE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Style w:val="tsubjname"/>
                <w:rFonts w:asciiTheme="minorHAnsi" w:hAnsiTheme="minorHAnsi" w:cstheme="minorHAnsi"/>
                <w:szCs w:val="22"/>
              </w:rPr>
              <w:t>Základní škola a mateřská škola Ostrava-Svinov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52E76E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41871</w:t>
            </w:r>
          </w:p>
        </w:tc>
      </w:tr>
      <w:tr w:rsidR="00387695" w:rsidRPr="00790971" w14:paraId="1033A50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4CC6A0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strava-Zábřeh Březinova 5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10D243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70978336</w:t>
            </w:r>
          </w:p>
        </w:tc>
      </w:tr>
      <w:tr w:rsidR="00387695" w:rsidRPr="00790971" w14:paraId="6FD20EC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84FD7B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a mateřská škola Ostrava-Zábřeh, Volgogradská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B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.o.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A1341D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78328</w:t>
            </w:r>
          </w:p>
        </w:tc>
      </w:tr>
      <w:tr w:rsidR="00387695" w:rsidRPr="00790971" w14:paraId="59B0498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88DC62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MUDr. Emílie Lukášové Ostrava-Hrabůvka, Klegova 2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1F89D1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78361</w:t>
            </w:r>
          </w:p>
        </w:tc>
      </w:tr>
      <w:tr w:rsidR="00387695" w:rsidRPr="00790971" w14:paraId="24789AC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5B01EB1A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color w:val="FF0000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Polanka nad Odrou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3A5389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color w:val="9C0006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9162</w:t>
            </w:r>
          </w:p>
        </w:tc>
      </w:tr>
      <w:tr w:rsidR="00387695" w:rsidRPr="00790971" w14:paraId="43BF1BB4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</w:tcPr>
          <w:p w14:paraId="41D768E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color w:val="FF0000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a mateřská škola Ostrava-Hrabůvka, Krestov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36A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FDFB210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color w:val="9C0006"/>
                <w:szCs w:val="22"/>
                <w:highlight w:val="yellow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743</w:t>
            </w:r>
          </w:p>
        </w:tc>
      </w:tr>
      <w:tr w:rsidR="00387695" w:rsidRPr="00790971" w14:paraId="417EF533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1596A70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Waldorfská základní škola a mateřská škola Ostrava, příspěvková organizace 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F927AD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3944</w:t>
            </w:r>
          </w:p>
        </w:tc>
      </w:tr>
      <w:tr w:rsidR="00387695" w:rsidRPr="00790971" w14:paraId="519E33A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E918BBB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Slezská Ostrava, Chrustova 2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0AA557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5427</w:t>
            </w:r>
          </w:p>
        </w:tc>
      </w:tr>
      <w:tr w:rsidR="00387695" w:rsidRPr="00790971" w14:paraId="19F1DA60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D2FDA0B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Slezská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Ostrava, Bohumínská 7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FCCAC10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5362</w:t>
            </w:r>
          </w:p>
        </w:tc>
      </w:tr>
      <w:tr w:rsidR="00387695" w:rsidRPr="00790971" w14:paraId="67A43AE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E53526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, Gebauerova 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D8CA50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3901</w:t>
            </w:r>
          </w:p>
        </w:tc>
      </w:tr>
      <w:tr w:rsidR="00387695" w:rsidRPr="00790971" w14:paraId="164B0DCA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2273F088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 – Dubina, Františka Formana 45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4DF519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70944661</w:t>
            </w:r>
          </w:p>
        </w:tc>
      </w:tr>
      <w:tr w:rsidR="00387695" w:rsidRPr="00790971" w14:paraId="63617DEF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585CCDBB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 – Mariánské Hory, Gen Janka1208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B4D667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158</w:t>
            </w:r>
          </w:p>
        </w:tc>
      </w:tr>
      <w:tr w:rsidR="00387695" w:rsidRPr="00790971" w14:paraId="2031D0C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E29206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-Poruba, Porubská 83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ACCDC71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743</w:t>
            </w:r>
          </w:p>
        </w:tc>
      </w:tr>
      <w:tr w:rsidR="00387695" w:rsidRPr="00790971" w14:paraId="4D8ED95F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222B078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-Vítkovice, Šalounova 5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7D8A71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7411</w:t>
            </w:r>
          </w:p>
        </w:tc>
      </w:tr>
      <w:tr w:rsidR="00387695" w:rsidRPr="00790971" w14:paraId="6EEED8C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C35FE6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Slezská Ostrava, Škrobálkova 5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E6CCC85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08146497</w:t>
            </w:r>
          </w:p>
        </w:tc>
      </w:tr>
      <w:tr w:rsidR="00387695" w:rsidRPr="00790971" w14:paraId="1AC5114E" w14:textId="77777777" w:rsidTr="00CD6FE1">
        <w:trPr>
          <w:trHeight w:val="397"/>
        </w:trPr>
        <w:tc>
          <w:tcPr>
            <w:tcW w:w="8085" w:type="dxa"/>
            <w:shd w:val="clear" w:color="auto" w:fill="auto"/>
            <w:vAlign w:val="bottom"/>
            <w:hideMark/>
          </w:tcPr>
          <w:p w14:paraId="5BFEB7D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,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Hrabová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askovská 46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5E0590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9061</w:t>
            </w:r>
          </w:p>
        </w:tc>
      </w:tr>
      <w:tr w:rsidR="00387695" w:rsidRPr="00790971" w14:paraId="7C3F676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5359F0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, Ostrava-Poruba, I. Sekaniny 180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52374A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4786</w:t>
            </w:r>
          </w:p>
        </w:tc>
      </w:tr>
      <w:tr w:rsidR="00387695" w:rsidRPr="00790971" w14:paraId="4F972D8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76F163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 Nová Bělá, Mitrovická 38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BB310C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9465</w:t>
            </w:r>
          </w:p>
        </w:tc>
      </w:tr>
      <w:tr w:rsidR="00387695" w:rsidRPr="00790971" w14:paraId="7DFB677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5BA9DD5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-Radvanice, Vrchlického 5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345F602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7700</w:t>
            </w:r>
          </w:p>
        </w:tc>
      </w:tr>
      <w:tr w:rsidR="00387695" w:rsidRPr="00790971" w14:paraId="5B874B80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0BE328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-Stará Bělá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BA5324C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89169</w:t>
            </w:r>
          </w:p>
        </w:tc>
      </w:tr>
      <w:tr w:rsidR="00387695" w:rsidRPr="00790971" w14:paraId="423C3D3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706848A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lastRenderedPageBreak/>
              <w:t>Základní škola Ostrava, Gajdošova 9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BB963F2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89088</w:t>
            </w:r>
          </w:p>
        </w:tc>
      </w:tr>
      <w:tr w:rsidR="00387695" w:rsidRPr="00790971" w14:paraId="1BE302C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C053C0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, Matiční 5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FDC923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89061</w:t>
            </w:r>
          </w:p>
        </w:tc>
      </w:tr>
      <w:tr w:rsidR="00387695" w:rsidRPr="00790971" w14:paraId="70FE757B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EED82B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Ostrava,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elená</w:t>
            </w:r>
            <w:proofErr w:type="gramEnd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4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8BCE087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3987</w:t>
            </w:r>
          </w:p>
        </w:tc>
      </w:tr>
      <w:tr w:rsidR="00387695" w:rsidRPr="00790971" w14:paraId="5F24557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CEDD2BD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 – Výškovice, Srbská 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ABA7B97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31778</w:t>
            </w:r>
          </w:p>
        </w:tc>
      </w:tr>
      <w:tr w:rsidR="00387695" w:rsidRPr="00790971" w14:paraId="1C887C6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0FEF17E3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Slezská Ostrava, Pěší 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27423A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95371</w:t>
            </w:r>
          </w:p>
        </w:tc>
      </w:tr>
      <w:tr w:rsidR="00387695" w:rsidRPr="00790971" w14:paraId="697257BC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3B1896B7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, Ostrava-Poruba, Dětská 915, příspěvková organizace 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95ABF86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4628329</w:t>
            </w:r>
          </w:p>
        </w:tc>
      </w:tr>
      <w:tr w:rsidR="00387695" w:rsidRPr="00790971" w14:paraId="3375BC0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629CC241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, Ostrava-Poruba, J. Valčíka 4411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2D5143A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4627918</w:t>
            </w:r>
          </w:p>
        </w:tc>
      </w:tr>
      <w:tr w:rsidR="00387695" w:rsidRPr="00790971" w14:paraId="180C5B0E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6BB32E8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, Ostrava-Poruba, Bulharská 153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69CCA5F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2348337</w:t>
            </w:r>
          </w:p>
        </w:tc>
      </w:tr>
      <w:tr w:rsidR="00387695" w:rsidRPr="00790971" w14:paraId="6D116613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2D0DF8EF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, Ostrava-Poruba, Ukrajinská 1533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C13C24B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4627896</w:t>
            </w:r>
          </w:p>
        </w:tc>
      </w:tr>
      <w:tr w:rsidR="00387695" w:rsidRPr="00790971" w14:paraId="68E46CA4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4F85D4E5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</w:t>
            </w:r>
            <w:proofErr w:type="gramStart"/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Ostrava - Petřkovice</w:t>
            </w:r>
            <w:proofErr w:type="gramEnd"/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C4547E8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641862</w:t>
            </w:r>
          </w:p>
        </w:tc>
      </w:tr>
      <w:tr w:rsidR="00387695" w:rsidRPr="00790971" w14:paraId="08533ABD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  <w:hideMark/>
          </w:tcPr>
          <w:p w14:paraId="1E28B5DC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 Nádražní 117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AD56A14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3979</w:t>
            </w:r>
          </w:p>
        </w:tc>
      </w:tr>
      <w:tr w:rsidR="00387695" w:rsidRPr="00790971" w14:paraId="6974C39B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7C012459" w14:textId="77777777" w:rsidR="00387695" w:rsidRPr="00387695" w:rsidRDefault="00387695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Ostrava-Hrabůvka, Provaznická 64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2DC534E" w14:textId="77777777" w:rsidR="00387695" w:rsidRPr="00387695" w:rsidRDefault="00387695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87695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78310</w:t>
            </w:r>
          </w:p>
        </w:tc>
      </w:tr>
      <w:tr w:rsidR="00F1640D" w:rsidRPr="00790971" w14:paraId="26CD8F6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02C4FCE8" w14:textId="4F43ED66" w:rsidR="00F1640D" w:rsidRPr="00387695" w:rsidRDefault="00F1640D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1640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Sociální služby Slezská Ostrava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A270A93" w14:textId="4F7D31C6" w:rsidR="00F1640D" w:rsidRPr="00387695" w:rsidRDefault="00F1640D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1640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10858083</w:t>
            </w:r>
          </w:p>
        </w:tc>
      </w:tr>
      <w:tr w:rsidR="00F1640D" w:rsidRPr="00790971" w14:paraId="471DC597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02DE3905" w14:textId="06029B24" w:rsidR="00F1640D" w:rsidRPr="00F1640D" w:rsidRDefault="00F1640D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1640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Středisko volného času Vratimov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23E3256" w14:textId="1526AEC3" w:rsidR="00F1640D" w:rsidRPr="00F1640D" w:rsidRDefault="00F1640D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1640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86778</w:t>
            </w:r>
          </w:p>
        </w:tc>
      </w:tr>
      <w:tr w:rsidR="00F75681" w:rsidRPr="00790971" w14:paraId="339B3BF8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34C34FD6" w14:textId="48DD9606" w:rsidR="00F75681" w:rsidRPr="00F1640D" w:rsidRDefault="00F75681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bce Zbyslavice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3DA9537" w14:textId="022A1AE8" w:rsidR="00F75681" w:rsidRPr="00F1640D" w:rsidRDefault="00F75681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81396</w:t>
            </w:r>
          </w:p>
        </w:tc>
      </w:tr>
      <w:tr w:rsidR="00F75681" w:rsidRPr="00790971" w14:paraId="3F61F962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1C5A683B" w14:textId="5841B421" w:rsidR="00F75681" w:rsidRPr="00F75681" w:rsidRDefault="00F75681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a mateřská škola Olbramice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35D5A67" w14:textId="4CA3A8B4" w:rsidR="00F75681" w:rsidRPr="00F75681" w:rsidRDefault="00F75681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5026783</w:t>
            </w:r>
          </w:p>
        </w:tc>
      </w:tr>
      <w:tr w:rsidR="00F75681" w:rsidRPr="00790971" w14:paraId="5955469C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11B718F7" w14:textId="6D6FBF04" w:rsidR="00F75681" w:rsidRPr="00F75681" w:rsidRDefault="00F75681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Klimkovice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3845658B" w14:textId="446079F7" w:rsidR="00F75681" w:rsidRPr="00F75681" w:rsidRDefault="00F75681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F7568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0609397</w:t>
            </w:r>
          </w:p>
        </w:tc>
      </w:tr>
      <w:tr w:rsidR="00FF2848" w:rsidRPr="00790971" w14:paraId="28D88A16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6BAFC665" w14:textId="1E2FF8BF" w:rsidR="00FF2848" w:rsidRPr="00F75681" w:rsidRDefault="00AF4521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AF452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Ostrava, Gen. Píky </w:t>
            </w:r>
            <w:proofErr w:type="gramStart"/>
            <w:r w:rsidRPr="00AF452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13A</w:t>
            </w:r>
            <w:proofErr w:type="gramEnd"/>
            <w:r w:rsidRPr="00AF452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15AF0E6" w14:textId="2B7CBAAF" w:rsidR="00FF2848" w:rsidRPr="00F75681" w:rsidRDefault="00AF4521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AF4521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70933928</w:t>
            </w:r>
          </w:p>
        </w:tc>
      </w:tr>
      <w:tr w:rsidR="00555CBD" w:rsidRPr="00790971" w14:paraId="5A5CDD3B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43860394" w14:textId="44C3D100" w:rsidR="00555CBD" w:rsidRPr="00555CBD" w:rsidRDefault="00555CBD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555CB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škola Šenov, Radniční náměstí 104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7441817" w14:textId="246EA85E" w:rsidR="00555CBD" w:rsidRPr="00AF4521" w:rsidRDefault="00555CBD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555CBD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1955647</w:t>
            </w:r>
          </w:p>
        </w:tc>
      </w:tr>
      <w:tr w:rsidR="00687218" w:rsidRPr="00790971" w14:paraId="196E2389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2E9884CD" w14:textId="0867AF9A" w:rsidR="00687218" w:rsidRPr="00555CBD" w:rsidRDefault="00687218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687218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Základní škola Vratimov, </w:t>
            </w:r>
            <w:proofErr w:type="spellStart"/>
            <w:r w:rsidRPr="00687218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Datyňská</w:t>
            </w:r>
            <w:proofErr w:type="spellEnd"/>
            <w:r w:rsidRPr="00687218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 xml:space="preserve"> 690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C2B6FD6" w14:textId="743D087C" w:rsidR="00687218" w:rsidRPr="00555CBD" w:rsidRDefault="00687218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687218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47861665</w:t>
            </w:r>
          </w:p>
        </w:tc>
      </w:tr>
      <w:tr w:rsidR="00337CF2" w:rsidRPr="00790971" w14:paraId="311CCA61" w14:textId="77777777" w:rsidTr="00CD6FE1">
        <w:trPr>
          <w:trHeight w:val="397"/>
        </w:trPr>
        <w:tc>
          <w:tcPr>
            <w:tcW w:w="8085" w:type="dxa"/>
            <w:shd w:val="clear" w:color="auto" w:fill="auto"/>
            <w:noWrap/>
            <w:vAlign w:val="bottom"/>
          </w:tcPr>
          <w:p w14:paraId="4800FA46" w14:textId="5EAC15B5" w:rsidR="00337CF2" w:rsidRPr="00687218" w:rsidRDefault="00337CF2" w:rsidP="00CD6FE1">
            <w:pPr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37CF2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Základní umělecká škola Viléma Wünsche, Šenov, Zámecká 2, příspěvková organizace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88E2B37" w14:textId="74244ADE" w:rsidR="00337CF2" w:rsidRPr="00687218" w:rsidRDefault="00337CF2" w:rsidP="00CD6FE1">
            <w:pPr>
              <w:jc w:val="center"/>
              <w:rPr>
                <w:rFonts w:asciiTheme="minorHAnsi" w:eastAsia="Times New Roman" w:hAnsiTheme="minorHAnsi" w:cstheme="minorHAnsi"/>
                <w:szCs w:val="22"/>
                <w:lang w:eastAsia="cs-CZ"/>
              </w:rPr>
            </w:pPr>
            <w:r w:rsidRPr="00337CF2">
              <w:rPr>
                <w:rFonts w:asciiTheme="minorHAnsi" w:eastAsia="Times New Roman" w:hAnsiTheme="minorHAnsi" w:cstheme="minorHAnsi"/>
                <w:szCs w:val="22"/>
                <w:lang w:eastAsia="cs-CZ"/>
              </w:rPr>
              <w:t>60802154</w:t>
            </w:r>
          </w:p>
        </w:tc>
      </w:tr>
    </w:tbl>
    <w:p w14:paraId="5FF7641D" w14:textId="77777777" w:rsidR="00387695" w:rsidRDefault="00387695" w:rsidP="00AD7F12">
      <w:pPr>
        <w:rPr>
          <w:b/>
          <w:bCs/>
          <w:szCs w:val="22"/>
        </w:rPr>
      </w:pPr>
    </w:p>
    <w:p w14:paraId="409F0FBB" w14:textId="77777777" w:rsidR="00AD7F12" w:rsidRPr="00187523" w:rsidRDefault="00AD7F12" w:rsidP="00AD7F12">
      <w:pPr>
        <w:jc w:val="right"/>
        <w:rPr>
          <w:szCs w:val="22"/>
        </w:rPr>
      </w:pPr>
    </w:p>
    <w:p w14:paraId="312B491C" w14:textId="77777777" w:rsidR="00AD7F12" w:rsidRPr="00187523" w:rsidRDefault="00AD7F12" w:rsidP="00AD7F12">
      <w:pPr>
        <w:rPr>
          <w:szCs w:val="22"/>
        </w:rPr>
      </w:pPr>
    </w:p>
    <w:p w14:paraId="722D8834" w14:textId="77777777" w:rsidR="008105DF" w:rsidRPr="00187523" w:rsidRDefault="008105DF" w:rsidP="008105DF">
      <w:pPr>
        <w:tabs>
          <w:tab w:val="left" w:pos="3828"/>
        </w:tabs>
        <w:jc w:val="center"/>
        <w:rPr>
          <w:b/>
          <w:szCs w:val="22"/>
        </w:rPr>
      </w:pPr>
      <w:r w:rsidRPr="00187523">
        <w:rPr>
          <w:b/>
          <w:szCs w:val="22"/>
        </w:rPr>
        <w:t>Způsob autentizace ke službě časových razítek</w:t>
      </w:r>
    </w:p>
    <w:p w14:paraId="57CF3484" w14:textId="77777777" w:rsidR="008105DF" w:rsidRPr="00187523" w:rsidRDefault="008105DF" w:rsidP="008105DF">
      <w:pPr>
        <w:rPr>
          <w:szCs w:val="22"/>
        </w:rPr>
      </w:pPr>
    </w:p>
    <w:tbl>
      <w:tblPr>
        <w:tblW w:w="9735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35"/>
      </w:tblGrid>
      <w:tr w:rsidR="008105DF" w:rsidRPr="00187523" w14:paraId="0663FE63" w14:textId="77777777" w:rsidTr="00752545">
        <w:trPr>
          <w:trHeight w:val="375"/>
        </w:trPr>
        <w:tc>
          <w:tcPr>
            <w:tcW w:w="97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1E8F15" w14:textId="77777777" w:rsidR="008105DF" w:rsidRPr="00187523" w:rsidRDefault="008105DF" w:rsidP="00752545">
            <w:pPr>
              <w:rPr>
                <w:bCs/>
                <w:szCs w:val="22"/>
              </w:rPr>
            </w:pPr>
          </w:p>
        </w:tc>
      </w:tr>
    </w:tbl>
    <w:p w14:paraId="4522C2B4" w14:textId="77777777" w:rsidR="008105DF" w:rsidRPr="00187523" w:rsidRDefault="008105DF" w:rsidP="008105DF">
      <w:pPr>
        <w:ind w:firstLine="708"/>
        <w:rPr>
          <w:szCs w:val="22"/>
        </w:rPr>
      </w:pPr>
    </w:p>
    <w:p w14:paraId="619449B5" w14:textId="77777777" w:rsidR="008105DF" w:rsidRPr="00F766E3" w:rsidRDefault="008105DF" w:rsidP="00AE2F1F">
      <w:pPr>
        <w:numPr>
          <w:ilvl w:val="0"/>
          <w:numId w:val="19"/>
        </w:numPr>
        <w:spacing w:after="200" w:line="276" w:lineRule="auto"/>
        <w:rPr>
          <w:szCs w:val="22"/>
        </w:rPr>
      </w:pPr>
      <w:r w:rsidRPr="00F766E3">
        <w:rPr>
          <w:szCs w:val="22"/>
        </w:rPr>
        <w:t>Autentizace komerčním certifikátem I.CA:</w:t>
      </w:r>
    </w:p>
    <w:p w14:paraId="10DC8830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Politika časové autority - 1.3.6.1.4.1.23624.10.1.50.2.0</w:t>
      </w:r>
    </w:p>
    <w:p w14:paraId="77614E55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 xml:space="preserve">Server časové autority - </w:t>
      </w:r>
      <w:hyperlink r:id="rId19" w:history="1">
        <w:r w:rsidRPr="00BD7133">
          <w:rPr>
            <w:rStyle w:val="Hypertextovodkaz"/>
            <w:rFonts w:cs="Arial"/>
            <w:bCs/>
            <w:szCs w:val="22"/>
          </w:rPr>
          <w:t>https://tsa.ica.cz/cgi-bin/razitko2.cgi</w:t>
        </w:r>
      </w:hyperlink>
    </w:p>
    <w:p w14:paraId="6B071C38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proofErr w:type="spellStart"/>
      <w:r w:rsidRPr="00BD7133">
        <w:rPr>
          <w:szCs w:val="22"/>
        </w:rPr>
        <w:t>Hash</w:t>
      </w:r>
      <w:proofErr w:type="spellEnd"/>
      <w:r w:rsidRPr="00BD7133">
        <w:rPr>
          <w:szCs w:val="22"/>
        </w:rPr>
        <w:t xml:space="preserve"> </w:t>
      </w:r>
      <w:proofErr w:type="gramStart"/>
      <w:r w:rsidRPr="00BD7133">
        <w:rPr>
          <w:szCs w:val="22"/>
        </w:rPr>
        <w:t>algoritmus - SHA</w:t>
      </w:r>
      <w:proofErr w:type="gramEnd"/>
      <w:r w:rsidRPr="00BD7133">
        <w:rPr>
          <w:szCs w:val="22"/>
        </w:rPr>
        <w:t>-256, 512</w:t>
      </w:r>
    </w:p>
    <w:p w14:paraId="0AD28E9A" w14:textId="77777777" w:rsidR="008105DF" w:rsidRPr="00F766E3" w:rsidRDefault="008105DF" w:rsidP="00AE2F1F">
      <w:pPr>
        <w:numPr>
          <w:ilvl w:val="0"/>
          <w:numId w:val="19"/>
        </w:numPr>
        <w:spacing w:after="200" w:line="276" w:lineRule="auto"/>
        <w:rPr>
          <w:szCs w:val="22"/>
        </w:rPr>
      </w:pPr>
      <w:r w:rsidRPr="00F766E3">
        <w:rPr>
          <w:szCs w:val="22"/>
        </w:rPr>
        <w:t>Autentizace jménem a heslem https:</w:t>
      </w:r>
    </w:p>
    <w:p w14:paraId="4AB55FF8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Politika časové autority - 1.3.6.1.4.1.23624.10.1.50.2.0</w:t>
      </w:r>
    </w:p>
    <w:p w14:paraId="2B2F8583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lastRenderedPageBreak/>
        <w:t xml:space="preserve">Server časové autority - </w:t>
      </w:r>
      <w:hyperlink r:id="rId20" w:history="1">
        <w:r w:rsidRPr="00BD7133">
          <w:rPr>
            <w:rStyle w:val="Hypertextovodkaz"/>
            <w:rFonts w:cs="Arial"/>
            <w:bCs/>
            <w:szCs w:val="22"/>
          </w:rPr>
          <w:t xml:space="preserve">https://tsabase.ica.cz/cgi-bin/razitko_base2.cgi </w:t>
        </w:r>
      </w:hyperlink>
    </w:p>
    <w:p w14:paraId="5921B2F4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proofErr w:type="spellStart"/>
      <w:r w:rsidRPr="00BD7133">
        <w:rPr>
          <w:szCs w:val="22"/>
        </w:rPr>
        <w:t>Hash</w:t>
      </w:r>
      <w:proofErr w:type="spellEnd"/>
      <w:r w:rsidRPr="00BD7133">
        <w:rPr>
          <w:szCs w:val="22"/>
        </w:rPr>
        <w:t xml:space="preserve"> </w:t>
      </w:r>
      <w:proofErr w:type="gramStart"/>
      <w:r w:rsidRPr="00BD7133">
        <w:rPr>
          <w:szCs w:val="22"/>
        </w:rPr>
        <w:t>algoritmus - SHA</w:t>
      </w:r>
      <w:proofErr w:type="gramEnd"/>
      <w:r w:rsidRPr="00BD7133">
        <w:rPr>
          <w:szCs w:val="22"/>
        </w:rPr>
        <w:t>-256, 512</w:t>
      </w:r>
    </w:p>
    <w:p w14:paraId="7CDB159A" w14:textId="77777777" w:rsidR="008105DF" w:rsidRPr="00BD7133" w:rsidRDefault="008105DF" w:rsidP="00AE2F1F">
      <w:pPr>
        <w:numPr>
          <w:ilvl w:val="0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Autentizace jménem a heslem http:</w:t>
      </w:r>
    </w:p>
    <w:p w14:paraId="7BD8A26A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Politika časové autority - 1.3.6.1.4.1.23624.10.1.50.2.0</w:t>
      </w:r>
    </w:p>
    <w:p w14:paraId="40DBA4E2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 xml:space="preserve">Server časové autority - </w:t>
      </w:r>
      <w:hyperlink r:id="rId21" w:history="1">
        <w:r w:rsidRPr="00BD7133">
          <w:rPr>
            <w:rStyle w:val="Hypertextovodkaz"/>
            <w:rFonts w:cs="Arial"/>
            <w:bCs/>
            <w:szCs w:val="22"/>
          </w:rPr>
          <w:t>http://tsabase.ica.cz/cgi-bin/razitko_base2.cgi</w:t>
        </w:r>
      </w:hyperlink>
    </w:p>
    <w:p w14:paraId="45514CFD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proofErr w:type="spellStart"/>
      <w:r w:rsidRPr="00BD7133">
        <w:rPr>
          <w:szCs w:val="22"/>
        </w:rPr>
        <w:t>Hash</w:t>
      </w:r>
      <w:proofErr w:type="spellEnd"/>
      <w:r w:rsidRPr="00BD7133">
        <w:rPr>
          <w:szCs w:val="22"/>
        </w:rPr>
        <w:t xml:space="preserve"> </w:t>
      </w:r>
      <w:proofErr w:type="gramStart"/>
      <w:r w:rsidRPr="00BD7133">
        <w:rPr>
          <w:szCs w:val="22"/>
        </w:rPr>
        <w:t>algoritmus - SHA</w:t>
      </w:r>
      <w:proofErr w:type="gramEnd"/>
      <w:r w:rsidRPr="00BD7133">
        <w:rPr>
          <w:szCs w:val="22"/>
        </w:rPr>
        <w:t>-256, 512</w:t>
      </w:r>
    </w:p>
    <w:p w14:paraId="5B036C69" w14:textId="77777777" w:rsidR="008105DF" w:rsidRPr="00BD7133" w:rsidRDefault="008105DF" w:rsidP="00AE2F1F">
      <w:pPr>
        <w:numPr>
          <w:ilvl w:val="0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Autentizaci statickou IP adresou:</w:t>
      </w:r>
    </w:p>
    <w:p w14:paraId="2D62E491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>Politika časové autority - 1.3.6.1.4.1.23624.10.1.50.2.0</w:t>
      </w:r>
    </w:p>
    <w:p w14:paraId="45E76225" w14:textId="77777777" w:rsidR="008105DF" w:rsidRPr="00BD7133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r w:rsidRPr="00BD7133">
        <w:rPr>
          <w:szCs w:val="22"/>
        </w:rPr>
        <w:t xml:space="preserve">Server časové autority - </w:t>
      </w:r>
      <w:hyperlink r:id="rId22" w:history="1">
        <w:r w:rsidRPr="00BD7133">
          <w:rPr>
            <w:rStyle w:val="Hypertextovodkaz"/>
            <w:rFonts w:cs="Arial"/>
            <w:bCs/>
            <w:szCs w:val="22"/>
          </w:rPr>
          <w:t>http://tsabase.ica.cz/cgi-bin/razitko_ip2.cgi</w:t>
        </w:r>
      </w:hyperlink>
    </w:p>
    <w:p w14:paraId="17DB84C0" w14:textId="05BE1F01" w:rsidR="00AD7F12" w:rsidRPr="008105DF" w:rsidRDefault="008105DF" w:rsidP="00AE2F1F">
      <w:pPr>
        <w:numPr>
          <w:ilvl w:val="1"/>
          <w:numId w:val="19"/>
        </w:numPr>
        <w:spacing w:after="200" w:line="276" w:lineRule="auto"/>
        <w:rPr>
          <w:szCs w:val="22"/>
        </w:rPr>
      </w:pPr>
      <w:proofErr w:type="spellStart"/>
      <w:r w:rsidRPr="00BD7133">
        <w:rPr>
          <w:szCs w:val="22"/>
        </w:rPr>
        <w:t>Hash</w:t>
      </w:r>
      <w:proofErr w:type="spellEnd"/>
      <w:r w:rsidRPr="00BD7133">
        <w:rPr>
          <w:szCs w:val="22"/>
        </w:rPr>
        <w:t xml:space="preserve"> </w:t>
      </w:r>
      <w:proofErr w:type="gramStart"/>
      <w:r w:rsidRPr="00BD7133">
        <w:rPr>
          <w:szCs w:val="22"/>
        </w:rPr>
        <w:t>algoritmus - SHA</w:t>
      </w:r>
      <w:proofErr w:type="gramEnd"/>
      <w:r w:rsidRPr="00BD7133">
        <w:rPr>
          <w:szCs w:val="22"/>
        </w:rPr>
        <w:t>-256, 512</w:t>
      </w:r>
    </w:p>
    <w:p w14:paraId="5B806E59" w14:textId="77777777" w:rsidR="00AD7F12" w:rsidRPr="00581268" w:rsidRDefault="00AD7F12" w:rsidP="00AD7F12">
      <w:pPr>
        <w:jc w:val="both"/>
        <w:rPr>
          <w:sz w:val="20"/>
        </w:rPr>
      </w:pPr>
    </w:p>
    <w:sectPr w:rsidR="00AD7F12" w:rsidRPr="00581268" w:rsidSect="00D01A0F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72CC7" w14:textId="77777777" w:rsidR="00756085" w:rsidRDefault="00756085" w:rsidP="00F22597">
      <w:r>
        <w:separator/>
      </w:r>
    </w:p>
  </w:endnote>
  <w:endnote w:type="continuationSeparator" w:id="0">
    <w:p w14:paraId="73ED79F3" w14:textId="77777777" w:rsidR="00756085" w:rsidRDefault="00756085" w:rsidP="00F22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uiseCondCE">
    <w:panose1 w:val="00000000000000000000"/>
    <w:charset w:val="02"/>
    <w:family w:val="swiss"/>
    <w:notTrueType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49216" w14:textId="3286A51B" w:rsidR="00E21797" w:rsidRDefault="00E21797">
    <w:pPr>
      <w:pStyle w:val="Zpat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2</w:t>
    </w:r>
    <w:r>
      <w:rPr>
        <w:noProof/>
      </w:rPr>
      <w:fldChar w:fldCharType="end"/>
    </w:r>
  </w:p>
  <w:p w14:paraId="0C1542DE" w14:textId="77777777" w:rsidR="00E21797" w:rsidRDefault="00E2179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37228" w14:textId="77777777" w:rsidR="00756085" w:rsidRDefault="00756085" w:rsidP="00F22597">
      <w:r>
        <w:separator/>
      </w:r>
    </w:p>
  </w:footnote>
  <w:footnote w:type="continuationSeparator" w:id="0">
    <w:p w14:paraId="1BF67E4D" w14:textId="77777777" w:rsidR="00756085" w:rsidRDefault="00756085" w:rsidP="00F22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457B7" w14:textId="5C26E093" w:rsidR="00026D31" w:rsidRPr="00026D31" w:rsidRDefault="00026D31" w:rsidP="00026D31">
    <w:pPr>
      <w:pStyle w:val="Zhlav"/>
      <w:jc w:val="right"/>
      <w:rPr>
        <w:rFonts w:ascii="Arial" w:hAnsi="Arial" w:cs="Arial"/>
      </w:rPr>
    </w:pPr>
    <w:r w:rsidRPr="00026D31">
      <w:rPr>
        <w:rFonts w:ascii="Arial" w:hAnsi="Arial" w:cs="Arial"/>
      </w:rPr>
      <w:t xml:space="preserve">Číslo smlouvy: </w:t>
    </w:r>
    <w:r>
      <w:rPr>
        <w:rFonts w:ascii="Arial" w:hAnsi="Arial" w:cs="Arial"/>
      </w:rPr>
      <w:t>1325/2025/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65320"/>
    <w:multiLevelType w:val="multilevel"/>
    <w:tmpl w:val="8744CEC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5F94959"/>
    <w:multiLevelType w:val="multilevel"/>
    <w:tmpl w:val="432EBA7A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7BF56E7"/>
    <w:multiLevelType w:val="hybridMultilevel"/>
    <w:tmpl w:val="696E399E"/>
    <w:lvl w:ilvl="0" w:tplc="BBC646CA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31055"/>
    <w:multiLevelType w:val="hybridMultilevel"/>
    <w:tmpl w:val="19D8BCEE"/>
    <w:lvl w:ilvl="0" w:tplc="3286CB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11BF77C4"/>
    <w:multiLevelType w:val="multilevel"/>
    <w:tmpl w:val="E4949E00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75E1EB0"/>
    <w:multiLevelType w:val="multilevel"/>
    <w:tmpl w:val="DCE6EFAC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1BA2507C"/>
    <w:multiLevelType w:val="multilevel"/>
    <w:tmpl w:val="7F02F16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1C454086"/>
    <w:multiLevelType w:val="hybridMultilevel"/>
    <w:tmpl w:val="28AA4CE8"/>
    <w:lvl w:ilvl="0" w:tplc="24E4917E">
      <w:start w:val="1"/>
      <w:numFmt w:val="decimal"/>
      <w:pStyle w:val="Nadpismod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0B160F8"/>
    <w:multiLevelType w:val="multilevel"/>
    <w:tmpl w:val="7F02F16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226E1F0F"/>
    <w:multiLevelType w:val="hybridMultilevel"/>
    <w:tmpl w:val="6C5EEF62"/>
    <w:lvl w:ilvl="0" w:tplc="3286C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5224B3A"/>
    <w:multiLevelType w:val="singleLevel"/>
    <w:tmpl w:val="21785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</w:abstractNum>
  <w:abstractNum w:abstractNumId="11" w15:restartNumberingAfterBreak="0">
    <w:nsid w:val="279D745A"/>
    <w:multiLevelType w:val="singleLevel"/>
    <w:tmpl w:val="04661C8A"/>
    <w:lvl w:ilvl="0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</w:abstractNum>
  <w:abstractNum w:abstractNumId="12" w15:restartNumberingAfterBreak="0">
    <w:nsid w:val="2BD078DE"/>
    <w:multiLevelType w:val="multilevel"/>
    <w:tmpl w:val="7A8010F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33DF2AAD"/>
    <w:multiLevelType w:val="hybridMultilevel"/>
    <w:tmpl w:val="F0882016"/>
    <w:lvl w:ilvl="0" w:tplc="210A01FE">
      <w:start w:val="1"/>
      <w:numFmt w:val="lowerLetter"/>
      <w:pStyle w:val="Abeceda"/>
      <w:lvlText w:val="%1)"/>
      <w:lvlJc w:val="left"/>
      <w:pPr>
        <w:ind w:left="737" w:hanging="283"/>
      </w:pPr>
      <w:rPr>
        <w:rFonts w:hint="default"/>
        <w:b w:val="0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1A56F3"/>
    <w:multiLevelType w:val="hybridMultilevel"/>
    <w:tmpl w:val="D9AE976E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2647E"/>
    <w:multiLevelType w:val="multilevel"/>
    <w:tmpl w:val="21C26D7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39727E9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 w15:restartNumberingAfterBreak="0">
    <w:nsid w:val="3A756468"/>
    <w:multiLevelType w:val="multilevel"/>
    <w:tmpl w:val="58762048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3D872649"/>
    <w:multiLevelType w:val="hybridMultilevel"/>
    <w:tmpl w:val="DB34EA2C"/>
    <w:lvl w:ilvl="0" w:tplc="E25C7F2E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33610"/>
    <w:multiLevelType w:val="hybridMultilevel"/>
    <w:tmpl w:val="BCD00D3C"/>
    <w:lvl w:ilvl="0" w:tplc="9A58A00C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5E6578"/>
    <w:multiLevelType w:val="multilevel"/>
    <w:tmpl w:val="F080E45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1" w15:restartNumberingAfterBreak="0">
    <w:nsid w:val="45C72754"/>
    <w:multiLevelType w:val="hybridMultilevel"/>
    <w:tmpl w:val="35DA5A7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904"/>
    <w:multiLevelType w:val="multilevel"/>
    <w:tmpl w:val="1C66005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3" w15:restartNumberingAfterBreak="0">
    <w:nsid w:val="4796124B"/>
    <w:multiLevelType w:val="hybridMultilevel"/>
    <w:tmpl w:val="084A603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D55E57"/>
    <w:multiLevelType w:val="multilevel"/>
    <w:tmpl w:val="0DAA94CE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5" w15:restartNumberingAfterBreak="0">
    <w:nsid w:val="4A945511"/>
    <w:multiLevelType w:val="multilevel"/>
    <w:tmpl w:val="55109FBE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start w:val="2022"/>
      <w:numFmt w:val="bullet"/>
      <w:lvlText w:val="–"/>
      <w:lvlJc w:val="left"/>
      <w:pPr>
        <w:ind w:left="2160" w:hanging="480"/>
      </w:pPr>
      <w:rPr>
        <w:rFonts w:ascii="Arial" w:hAnsi="Arial" w:hint="default"/>
      </w:r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6" w15:restartNumberingAfterBreak="0">
    <w:nsid w:val="4D643DB6"/>
    <w:multiLevelType w:val="multilevel"/>
    <w:tmpl w:val="69F2095E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7" w15:restartNumberingAfterBreak="0">
    <w:nsid w:val="4DFD2E25"/>
    <w:multiLevelType w:val="hybridMultilevel"/>
    <w:tmpl w:val="FFC4AAD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2160DF"/>
    <w:multiLevelType w:val="hybridMultilevel"/>
    <w:tmpl w:val="155E2E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A028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0" w15:restartNumberingAfterBreak="0">
    <w:nsid w:val="52F07D44"/>
    <w:multiLevelType w:val="hybridMultilevel"/>
    <w:tmpl w:val="BE4AB5F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8016C1"/>
    <w:multiLevelType w:val="multilevel"/>
    <w:tmpl w:val="167C0BE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2" w15:restartNumberingAfterBreak="0">
    <w:nsid w:val="55F60EB2"/>
    <w:multiLevelType w:val="hybridMultilevel"/>
    <w:tmpl w:val="6C5EEF62"/>
    <w:lvl w:ilvl="0" w:tplc="3286C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8016669"/>
    <w:multiLevelType w:val="hybridMultilevel"/>
    <w:tmpl w:val="3618AC1A"/>
    <w:lvl w:ilvl="0" w:tplc="CC4E66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9630639"/>
    <w:multiLevelType w:val="multilevel"/>
    <w:tmpl w:val="CA1C0F4A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5" w15:restartNumberingAfterBreak="0">
    <w:nsid w:val="5C4F103E"/>
    <w:multiLevelType w:val="multilevel"/>
    <w:tmpl w:val="E1287A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start w:val="2022"/>
      <w:numFmt w:val="bullet"/>
      <w:lvlText w:val="–"/>
      <w:lvlJc w:val="left"/>
      <w:pPr>
        <w:ind w:left="2160" w:hanging="480"/>
      </w:pPr>
      <w:rPr>
        <w:rFonts w:ascii="Arial" w:hAnsi="Arial" w:hint="default"/>
      </w:r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6" w15:restartNumberingAfterBreak="0">
    <w:nsid w:val="5CAB5DF1"/>
    <w:multiLevelType w:val="multilevel"/>
    <w:tmpl w:val="612EBCF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7" w15:restartNumberingAfterBreak="0">
    <w:nsid w:val="5D177F4A"/>
    <w:multiLevelType w:val="hybridMultilevel"/>
    <w:tmpl w:val="0AB044E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DFB36B0"/>
    <w:multiLevelType w:val="multilevel"/>
    <w:tmpl w:val="7F02F16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9" w15:restartNumberingAfterBreak="0">
    <w:nsid w:val="5E412E4D"/>
    <w:multiLevelType w:val="multilevel"/>
    <w:tmpl w:val="DFF418EE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0" w15:restartNumberingAfterBreak="0">
    <w:nsid w:val="5FD402E5"/>
    <w:multiLevelType w:val="hybridMultilevel"/>
    <w:tmpl w:val="602CFB9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F8E7B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1E2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2E69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064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EA6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AA62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613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64A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FE803B8"/>
    <w:multiLevelType w:val="multilevel"/>
    <w:tmpl w:val="7F02F16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2" w15:restartNumberingAfterBreak="0">
    <w:nsid w:val="608643C1"/>
    <w:multiLevelType w:val="multilevel"/>
    <w:tmpl w:val="0FDE2B58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3" w15:restartNumberingAfterBreak="0">
    <w:nsid w:val="643D4559"/>
    <w:multiLevelType w:val="hybridMultilevel"/>
    <w:tmpl w:val="30827604"/>
    <w:lvl w:ilvl="0" w:tplc="85DE37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BA46BA"/>
    <w:multiLevelType w:val="hybridMultilevel"/>
    <w:tmpl w:val="22AA17CC"/>
    <w:lvl w:ilvl="0" w:tplc="2816275E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074879"/>
    <w:multiLevelType w:val="multilevel"/>
    <w:tmpl w:val="1A0CBA3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6" w15:restartNumberingAfterBreak="0">
    <w:nsid w:val="688B611A"/>
    <w:multiLevelType w:val="multilevel"/>
    <w:tmpl w:val="EBB8965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47" w15:restartNumberingAfterBreak="0">
    <w:nsid w:val="6AAF76B8"/>
    <w:multiLevelType w:val="multilevel"/>
    <w:tmpl w:val="73642B4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8" w15:restartNumberingAfterBreak="0">
    <w:nsid w:val="6DE11221"/>
    <w:multiLevelType w:val="hybridMultilevel"/>
    <w:tmpl w:val="ED0EF276"/>
    <w:lvl w:ilvl="0" w:tplc="040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2FB488BC">
      <w:start w:val="2"/>
      <w:numFmt w:val="bullet"/>
      <w:lvlText w:val=""/>
      <w:lvlJc w:val="left"/>
      <w:pPr>
        <w:tabs>
          <w:tab w:val="num" w:pos="2629"/>
        </w:tabs>
        <w:ind w:left="2629" w:hanging="360"/>
      </w:pPr>
      <w:rPr>
        <w:rFonts w:ascii="Wingdings" w:eastAsia="Times New Roman" w:hAnsi="Wingdings" w:cs="Arial" w:hint="default"/>
      </w:rPr>
    </w:lvl>
    <w:lvl w:ilvl="3" w:tplc="040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9" w15:restartNumberingAfterBreak="0">
    <w:nsid w:val="731D715D"/>
    <w:multiLevelType w:val="hybridMultilevel"/>
    <w:tmpl w:val="AE58E9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F8E7B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1E2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2E69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064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EA6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AA62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613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64A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73554D43"/>
    <w:multiLevelType w:val="multilevel"/>
    <w:tmpl w:val="7ABCDFA4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1" w15:restartNumberingAfterBreak="0">
    <w:nsid w:val="788436AE"/>
    <w:multiLevelType w:val="hybridMultilevel"/>
    <w:tmpl w:val="C0E0CE6E"/>
    <w:lvl w:ilvl="0" w:tplc="A0D69B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8D12C59"/>
    <w:multiLevelType w:val="multilevel"/>
    <w:tmpl w:val="0630C1FE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3" w15:restartNumberingAfterBreak="0">
    <w:nsid w:val="7C32631D"/>
    <w:multiLevelType w:val="multilevel"/>
    <w:tmpl w:val="17849C1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44373586">
    <w:abstractNumId w:val="7"/>
  </w:num>
  <w:num w:numId="2" w16cid:durableId="1693803904">
    <w:abstractNumId w:val="27"/>
  </w:num>
  <w:num w:numId="3" w16cid:durableId="1857379998">
    <w:abstractNumId w:val="33"/>
  </w:num>
  <w:num w:numId="4" w16cid:durableId="476192569">
    <w:abstractNumId w:val="29"/>
  </w:num>
  <w:num w:numId="5" w16cid:durableId="1303000537">
    <w:abstractNumId w:val="11"/>
  </w:num>
  <w:num w:numId="6" w16cid:durableId="1709068471">
    <w:abstractNumId w:val="44"/>
  </w:num>
  <w:num w:numId="7" w16cid:durableId="465900821">
    <w:abstractNumId w:val="2"/>
  </w:num>
  <w:num w:numId="8" w16cid:durableId="1867671701">
    <w:abstractNumId w:val="18"/>
  </w:num>
  <w:num w:numId="9" w16cid:durableId="639925655">
    <w:abstractNumId w:val="19"/>
  </w:num>
  <w:num w:numId="10" w16cid:durableId="1644507248">
    <w:abstractNumId w:val="23"/>
  </w:num>
  <w:num w:numId="11" w16cid:durableId="370809850">
    <w:abstractNumId w:val="30"/>
  </w:num>
  <w:num w:numId="12" w16cid:durableId="1868326867">
    <w:abstractNumId w:val="21"/>
  </w:num>
  <w:num w:numId="13" w16cid:durableId="503518126">
    <w:abstractNumId w:val="10"/>
  </w:num>
  <w:num w:numId="14" w16cid:durableId="569074168">
    <w:abstractNumId w:val="16"/>
  </w:num>
  <w:num w:numId="15" w16cid:durableId="773017068">
    <w:abstractNumId w:val="9"/>
  </w:num>
  <w:num w:numId="16" w16cid:durableId="795680368">
    <w:abstractNumId w:val="51"/>
  </w:num>
  <w:num w:numId="17" w16cid:durableId="1014772507">
    <w:abstractNumId w:val="3"/>
  </w:num>
  <w:num w:numId="18" w16cid:durableId="1034765705">
    <w:abstractNumId w:val="37"/>
  </w:num>
  <w:num w:numId="19" w16cid:durableId="1772314648">
    <w:abstractNumId w:val="48"/>
  </w:num>
  <w:num w:numId="20" w16cid:durableId="1012992705">
    <w:abstractNumId w:val="43"/>
  </w:num>
  <w:num w:numId="21" w16cid:durableId="1021054683">
    <w:abstractNumId w:val="32"/>
  </w:num>
  <w:num w:numId="22" w16cid:durableId="2000496456">
    <w:abstractNumId w:val="13"/>
  </w:num>
  <w:num w:numId="23" w16cid:durableId="1699814164">
    <w:abstractNumId w:val="16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</w:rPr>
      </w:lvl>
    </w:lvlOverride>
  </w:num>
  <w:num w:numId="24" w16cid:durableId="574823548">
    <w:abstractNumId w:val="0"/>
  </w:num>
  <w:num w:numId="25" w16cid:durableId="1354070682">
    <w:abstractNumId w:val="38"/>
  </w:num>
  <w:num w:numId="26" w16cid:durableId="885751396">
    <w:abstractNumId w:val="14"/>
  </w:num>
  <w:num w:numId="27" w16cid:durableId="1504127862">
    <w:abstractNumId w:val="1"/>
  </w:num>
  <w:num w:numId="28" w16cid:durableId="1796289006">
    <w:abstractNumId w:val="46"/>
  </w:num>
  <w:num w:numId="29" w16cid:durableId="124395707">
    <w:abstractNumId w:val="31"/>
  </w:num>
  <w:num w:numId="30" w16cid:durableId="1645498905">
    <w:abstractNumId w:val="6"/>
  </w:num>
  <w:num w:numId="31" w16cid:durableId="898131244">
    <w:abstractNumId w:val="41"/>
  </w:num>
  <w:num w:numId="32" w16cid:durableId="709694783">
    <w:abstractNumId w:val="8"/>
  </w:num>
  <w:num w:numId="33" w16cid:durableId="820119919">
    <w:abstractNumId w:val="35"/>
  </w:num>
  <w:num w:numId="34" w16cid:durableId="2116291976">
    <w:abstractNumId w:val="20"/>
  </w:num>
  <w:num w:numId="35" w16cid:durableId="1329480331">
    <w:abstractNumId w:val="45"/>
  </w:num>
  <w:num w:numId="36" w16cid:durableId="448859222">
    <w:abstractNumId w:val="24"/>
  </w:num>
  <w:num w:numId="37" w16cid:durableId="1029835507">
    <w:abstractNumId w:val="36"/>
  </w:num>
  <w:num w:numId="38" w16cid:durableId="581836601">
    <w:abstractNumId w:val="52"/>
  </w:num>
  <w:num w:numId="39" w16cid:durableId="308484472">
    <w:abstractNumId w:val="15"/>
  </w:num>
  <w:num w:numId="40" w16cid:durableId="408044483">
    <w:abstractNumId w:val="53"/>
  </w:num>
  <w:num w:numId="41" w16cid:durableId="458963161">
    <w:abstractNumId w:val="17"/>
  </w:num>
  <w:num w:numId="42" w16cid:durableId="393048115">
    <w:abstractNumId w:val="22"/>
  </w:num>
  <w:num w:numId="43" w16cid:durableId="1800493960">
    <w:abstractNumId w:val="39"/>
  </w:num>
  <w:num w:numId="44" w16cid:durableId="1334920601">
    <w:abstractNumId w:val="4"/>
  </w:num>
  <w:num w:numId="45" w16cid:durableId="907618277">
    <w:abstractNumId w:val="42"/>
  </w:num>
  <w:num w:numId="46" w16cid:durableId="1348751589">
    <w:abstractNumId w:val="12"/>
  </w:num>
  <w:num w:numId="47" w16cid:durableId="1523276334">
    <w:abstractNumId w:val="26"/>
  </w:num>
  <w:num w:numId="48" w16cid:durableId="1099447226">
    <w:abstractNumId w:val="25"/>
  </w:num>
  <w:num w:numId="49" w16cid:durableId="934485329">
    <w:abstractNumId w:val="5"/>
  </w:num>
  <w:num w:numId="50" w16cid:durableId="1048607478">
    <w:abstractNumId w:val="50"/>
  </w:num>
  <w:num w:numId="51" w16cid:durableId="715661476">
    <w:abstractNumId w:val="47"/>
  </w:num>
  <w:num w:numId="52" w16cid:durableId="24793228">
    <w:abstractNumId w:val="34"/>
  </w:num>
  <w:num w:numId="53" w16cid:durableId="1406535698">
    <w:abstractNumId w:val="40"/>
  </w:num>
  <w:num w:numId="54" w16cid:durableId="1168324699">
    <w:abstractNumId w:val="49"/>
  </w:num>
  <w:num w:numId="55" w16cid:durableId="1572740196">
    <w:abstractNumId w:val="28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33ED"/>
    <w:rsid w:val="00003375"/>
    <w:rsid w:val="000048F5"/>
    <w:rsid w:val="00006823"/>
    <w:rsid w:val="00006B02"/>
    <w:rsid w:val="0001293A"/>
    <w:rsid w:val="00012DF8"/>
    <w:rsid w:val="00013ACD"/>
    <w:rsid w:val="000142C6"/>
    <w:rsid w:val="00015A14"/>
    <w:rsid w:val="00017A88"/>
    <w:rsid w:val="00020F68"/>
    <w:rsid w:val="00021ECE"/>
    <w:rsid w:val="0002597B"/>
    <w:rsid w:val="00026D31"/>
    <w:rsid w:val="00026DEF"/>
    <w:rsid w:val="00027934"/>
    <w:rsid w:val="000379DF"/>
    <w:rsid w:val="000420A7"/>
    <w:rsid w:val="000435A4"/>
    <w:rsid w:val="00044076"/>
    <w:rsid w:val="00047CF6"/>
    <w:rsid w:val="00052055"/>
    <w:rsid w:val="000521A8"/>
    <w:rsid w:val="000562DF"/>
    <w:rsid w:val="00056C59"/>
    <w:rsid w:val="0005754B"/>
    <w:rsid w:val="00060D9A"/>
    <w:rsid w:val="00062553"/>
    <w:rsid w:val="00064C10"/>
    <w:rsid w:val="00067039"/>
    <w:rsid w:val="000744C4"/>
    <w:rsid w:val="00076BDE"/>
    <w:rsid w:val="00076EF3"/>
    <w:rsid w:val="00076F13"/>
    <w:rsid w:val="00081AE6"/>
    <w:rsid w:val="00081D8A"/>
    <w:rsid w:val="00085A39"/>
    <w:rsid w:val="00097B0C"/>
    <w:rsid w:val="000A0DDD"/>
    <w:rsid w:val="000A1097"/>
    <w:rsid w:val="000A34C5"/>
    <w:rsid w:val="000A41F5"/>
    <w:rsid w:val="000A5C7C"/>
    <w:rsid w:val="000B1F97"/>
    <w:rsid w:val="000B4B2A"/>
    <w:rsid w:val="000C3983"/>
    <w:rsid w:val="000C5384"/>
    <w:rsid w:val="000C618F"/>
    <w:rsid w:val="000C6894"/>
    <w:rsid w:val="000C7930"/>
    <w:rsid w:val="000D26AC"/>
    <w:rsid w:val="000D365F"/>
    <w:rsid w:val="000D6A1E"/>
    <w:rsid w:val="000E4F05"/>
    <w:rsid w:val="000E6C86"/>
    <w:rsid w:val="000E7196"/>
    <w:rsid w:val="000F07DF"/>
    <w:rsid w:val="000F696D"/>
    <w:rsid w:val="00104944"/>
    <w:rsid w:val="00131CC4"/>
    <w:rsid w:val="00133AD4"/>
    <w:rsid w:val="00140A77"/>
    <w:rsid w:val="00142BDB"/>
    <w:rsid w:val="00150918"/>
    <w:rsid w:val="00154FB2"/>
    <w:rsid w:val="00156100"/>
    <w:rsid w:val="00156F00"/>
    <w:rsid w:val="00163E95"/>
    <w:rsid w:val="00164F3B"/>
    <w:rsid w:val="0016786D"/>
    <w:rsid w:val="0017029A"/>
    <w:rsid w:val="0017179A"/>
    <w:rsid w:val="00176224"/>
    <w:rsid w:val="00176CDE"/>
    <w:rsid w:val="00177EF3"/>
    <w:rsid w:val="001807C3"/>
    <w:rsid w:val="001833EA"/>
    <w:rsid w:val="00183650"/>
    <w:rsid w:val="0018496D"/>
    <w:rsid w:val="00184D79"/>
    <w:rsid w:val="00192A46"/>
    <w:rsid w:val="00193874"/>
    <w:rsid w:val="001A2415"/>
    <w:rsid w:val="001A2AFA"/>
    <w:rsid w:val="001A5E39"/>
    <w:rsid w:val="001B1106"/>
    <w:rsid w:val="001B1C3C"/>
    <w:rsid w:val="001B2E5F"/>
    <w:rsid w:val="001B62AD"/>
    <w:rsid w:val="001B7E8F"/>
    <w:rsid w:val="001C56B8"/>
    <w:rsid w:val="001C727D"/>
    <w:rsid w:val="001D0C9B"/>
    <w:rsid w:val="001D14E1"/>
    <w:rsid w:val="001D648B"/>
    <w:rsid w:val="001D6EE7"/>
    <w:rsid w:val="001E40B4"/>
    <w:rsid w:val="001E5043"/>
    <w:rsid w:val="001E7573"/>
    <w:rsid w:val="001F05D6"/>
    <w:rsid w:val="001F0A94"/>
    <w:rsid w:val="001F2CEA"/>
    <w:rsid w:val="001F31BA"/>
    <w:rsid w:val="001F4A65"/>
    <w:rsid w:val="001F4F2C"/>
    <w:rsid w:val="001F6B27"/>
    <w:rsid w:val="0020020F"/>
    <w:rsid w:val="00201FD8"/>
    <w:rsid w:val="002028A7"/>
    <w:rsid w:val="00204A25"/>
    <w:rsid w:val="00204B73"/>
    <w:rsid w:val="00214091"/>
    <w:rsid w:val="00215E47"/>
    <w:rsid w:val="00217C67"/>
    <w:rsid w:val="00220944"/>
    <w:rsid w:val="00227E7B"/>
    <w:rsid w:val="00232342"/>
    <w:rsid w:val="00233832"/>
    <w:rsid w:val="00236883"/>
    <w:rsid w:val="00236A4A"/>
    <w:rsid w:val="0024038E"/>
    <w:rsid w:val="00243392"/>
    <w:rsid w:val="002445F8"/>
    <w:rsid w:val="002455F0"/>
    <w:rsid w:val="00246953"/>
    <w:rsid w:val="00246BA9"/>
    <w:rsid w:val="00247951"/>
    <w:rsid w:val="00250E57"/>
    <w:rsid w:val="0025209D"/>
    <w:rsid w:val="00252B13"/>
    <w:rsid w:val="00265996"/>
    <w:rsid w:val="00267B43"/>
    <w:rsid w:val="0027085C"/>
    <w:rsid w:val="00270B77"/>
    <w:rsid w:val="00283E1E"/>
    <w:rsid w:val="0028443A"/>
    <w:rsid w:val="002865AD"/>
    <w:rsid w:val="00286CC1"/>
    <w:rsid w:val="0029026E"/>
    <w:rsid w:val="002A4529"/>
    <w:rsid w:val="002A4828"/>
    <w:rsid w:val="002B0AFA"/>
    <w:rsid w:val="002B2033"/>
    <w:rsid w:val="002B38A3"/>
    <w:rsid w:val="002B5604"/>
    <w:rsid w:val="002C3FB6"/>
    <w:rsid w:val="002C5BE6"/>
    <w:rsid w:val="002C7E3E"/>
    <w:rsid w:val="002D18DB"/>
    <w:rsid w:val="002D5B6C"/>
    <w:rsid w:val="002D75D6"/>
    <w:rsid w:val="002D7E76"/>
    <w:rsid w:val="002E1B4A"/>
    <w:rsid w:val="002E3DDB"/>
    <w:rsid w:val="002E6B62"/>
    <w:rsid w:val="002F4A3D"/>
    <w:rsid w:val="002F4D98"/>
    <w:rsid w:val="002F59E7"/>
    <w:rsid w:val="002F7883"/>
    <w:rsid w:val="00301623"/>
    <w:rsid w:val="003018D1"/>
    <w:rsid w:val="00307B55"/>
    <w:rsid w:val="0031048A"/>
    <w:rsid w:val="00315C66"/>
    <w:rsid w:val="00321B26"/>
    <w:rsid w:val="00321DC7"/>
    <w:rsid w:val="00322A96"/>
    <w:rsid w:val="00325349"/>
    <w:rsid w:val="00325851"/>
    <w:rsid w:val="00332687"/>
    <w:rsid w:val="003339D3"/>
    <w:rsid w:val="00334A0A"/>
    <w:rsid w:val="00334E55"/>
    <w:rsid w:val="003372B6"/>
    <w:rsid w:val="00337CF2"/>
    <w:rsid w:val="00340677"/>
    <w:rsid w:val="00340742"/>
    <w:rsid w:val="00341026"/>
    <w:rsid w:val="00341F65"/>
    <w:rsid w:val="0034454B"/>
    <w:rsid w:val="0034761E"/>
    <w:rsid w:val="00350147"/>
    <w:rsid w:val="00355E34"/>
    <w:rsid w:val="00366280"/>
    <w:rsid w:val="00367417"/>
    <w:rsid w:val="0037087B"/>
    <w:rsid w:val="003744A3"/>
    <w:rsid w:val="00376E01"/>
    <w:rsid w:val="00382873"/>
    <w:rsid w:val="00382B58"/>
    <w:rsid w:val="00382BB2"/>
    <w:rsid w:val="00387695"/>
    <w:rsid w:val="00390FBF"/>
    <w:rsid w:val="003A0A8F"/>
    <w:rsid w:val="003A23A3"/>
    <w:rsid w:val="003A25AC"/>
    <w:rsid w:val="003A43C6"/>
    <w:rsid w:val="003A4E88"/>
    <w:rsid w:val="003A5B98"/>
    <w:rsid w:val="003B05F1"/>
    <w:rsid w:val="003B118D"/>
    <w:rsid w:val="003B1AA5"/>
    <w:rsid w:val="003B23A0"/>
    <w:rsid w:val="003B69C3"/>
    <w:rsid w:val="003B734E"/>
    <w:rsid w:val="003C611C"/>
    <w:rsid w:val="003D5153"/>
    <w:rsid w:val="003D5934"/>
    <w:rsid w:val="003E1E90"/>
    <w:rsid w:val="003F2839"/>
    <w:rsid w:val="00404018"/>
    <w:rsid w:val="004109D4"/>
    <w:rsid w:val="00410A9F"/>
    <w:rsid w:val="00414578"/>
    <w:rsid w:val="0041590F"/>
    <w:rsid w:val="00415E83"/>
    <w:rsid w:val="00425229"/>
    <w:rsid w:val="00432541"/>
    <w:rsid w:val="0043754F"/>
    <w:rsid w:val="004407BB"/>
    <w:rsid w:val="004462AF"/>
    <w:rsid w:val="00446CC2"/>
    <w:rsid w:val="00450A4D"/>
    <w:rsid w:val="0045630A"/>
    <w:rsid w:val="004568FA"/>
    <w:rsid w:val="004574E5"/>
    <w:rsid w:val="004622D3"/>
    <w:rsid w:val="00463E40"/>
    <w:rsid w:val="0046754E"/>
    <w:rsid w:val="004710AC"/>
    <w:rsid w:val="00473CCE"/>
    <w:rsid w:val="004746F8"/>
    <w:rsid w:val="0047690D"/>
    <w:rsid w:val="00483875"/>
    <w:rsid w:val="00493D17"/>
    <w:rsid w:val="00494C9D"/>
    <w:rsid w:val="00495D05"/>
    <w:rsid w:val="004A0DC9"/>
    <w:rsid w:val="004A1FF0"/>
    <w:rsid w:val="004A3A12"/>
    <w:rsid w:val="004A425A"/>
    <w:rsid w:val="004A55EF"/>
    <w:rsid w:val="004A57E2"/>
    <w:rsid w:val="004B4459"/>
    <w:rsid w:val="004B5269"/>
    <w:rsid w:val="004B52EA"/>
    <w:rsid w:val="004B55D1"/>
    <w:rsid w:val="004B5830"/>
    <w:rsid w:val="004C19C4"/>
    <w:rsid w:val="004C276A"/>
    <w:rsid w:val="004C3332"/>
    <w:rsid w:val="004C3A85"/>
    <w:rsid w:val="004C601B"/>
    <w:rsid w:val="004D1B5E"/>
    <w:rsid w:val="004D1D22"/>
    <w:rsid w:val="004D7AF0"/>
    <w:rsid w:val="004D7C4C"/>
    <w:rsid w:val="004D7FAD"/>
    <w:rsid w:val="004E135C"/>
    <w:rsid w:val="004E19B6"/>
    <w:rsid w:val="004E2076"/>
    <w:rsid w:val="004E2211"/>
    <w:rsid w:val="004E2378"/>
    <w:rsid w:val="004E33ED"/>
    <w:rsid w:val="004E3A1B"/>
    <w:rsid w:val="004E45B5"/>
    <w:rsid w:val="004E5831"/>
    <w:rsid w:val="004E5F9E"/>
    <w:rsid w:val="004F0C82"/>
    <w:rsid w:val="00500A07"/>
    <w:rsid w:val="00501488"/>
    <w:rsid w:val="00504D42"/>
    <w:rsid w:val="00506803"/>
    <w:rsid w:val="0051143E"/>
    <w:rsid w:val="00511E6B"/>
    <w:rsid w:val="005126A7"/>
    <w:rsid w:val="005244F7"/>
    <w:rsid w:val="00532165"/>
    <w:rsid w:val="00535311"/>
    <w:rsid w:val="00535894"/>
    <w:rsid w:val="00535CE0"/>
    <w:rsid w:val="0054240D"/>
    <w:rsid w:val="0054347D"/>
    <w:rsid w:val="00544E38"/>
    <w:rsid w:val="00546A61"/>
    <w:rsid w:val="00551211"/>
    <w:rsid w:val="00551651"/>
    <w:rsid w:val="00553A7A"/>
    <w:rsid w:val="00554E82"/>
    <w:rsid w:val="00555CBD"/>
    <w:rsid w:val="005565E0"/>
    <w:rsid w:val="00556F68"/>
    <w:rsid w:val="00557FD8"/>
    <w:rsid w:val="00561754"/>
    <w:rsid w:val="00563A72"/>
    <w:rsid w:val="00565263"/>
    <w:rsid w:val="0056721D"/>
    <w:rsid w:val="00572838"/>
    <w:rsid w:val="0057363C"/>
    <w:rsid w:val="00581268"/>
    <w:rsid w:val="00581C3E"/>
    <w:rsid w:val="005862C2"/>
    <w:rsid w:val="0059513E"/>
    <w:rsid w:val="005A0FF0"/>
    <w:rsid w:val="005A366C"/>
    <w:rsid w:val="005B0E8D"/>
    <w:rsid w:val="005B759C"/>
    <w:rsid w:val="005C40A6"/>
    <w:rsid w:val="005C4A91"/>
    <w:rsid w:val="005C76E2"/>
    <w:rsid w:val="005C7B22"/>
    <w:rsid w:val="005D0B1B"/>
    <w:rsid w:val="005D3607"/>
    <w:rsid w:val="005D6F31"/>
    <w:rsid w:val="005E66F5"/>
    <w:rsid w:val="005E7587"/>
    <w:rsid w:val="005F2FCA"/>
    <w:rsid w:val="005F3B21"/>
    <w:rsid w:val="005F4E42"/>
    <w:rsid w:val="005F7597"/>
    <w:rsid w:val="00600168"/>
    <w:rsid w:val="006020A1"/>
    <w:rsid w:val="00602EEE"/>
    <w:rsid w:val="0060767C"/>
    <w:rsid w:val="00610FEF"/>
    <w:rsid w:val="006155A7"/>
    <w:rsid w:val="00615DB6"/>
    <w:rsid w:val="00622D14"/>
    <w:rsid w:val="0062605B"/>
    <w:rsid w:val="00626513"/>
    <w:rsid w:val="006279BF"/>
    <w:rsid w:val="00633CC1"/>
    <w:rsid w:val="006352EB"/>
    <w:rsid w:val="00635917"/>
    <w:rsid w:val="00635998"/>
    <w:rsid w:val="006362B5"/>
    <w:rsid w:val="006436EF"/>
    <w:rsid w:val="00650DCC"/>
    <w:rsid w:val="00652C1A"/>
    <w:rsid w:val="0065576A"/>
    <w:rsid w:val="00660203"/>
    <w:rsid w:val="0066253D"/>
    <w:rsid w:val="006679EA"/>
    <w:rsid w:val="006726BD"/>
    <w:rsid w:val="006747C3"/>
    <w:rsid w:val="006819C2"/>
    <w:rsid w:val="00684293"/>
    <w:rsid w:val="006868D5"/>
    <w:rsid w:val="00687218"/>
    <w:rsid w:val="0068753F"/>
    <w:rsid w:val="00687D5D"/>
    <w:rsid w:val="00696162"/>
    <w:rsid w:val="00697093"/>
    <w:rsid w:val="00697579"/>
    <w:rsid w:val="00697F6C"/>
    <w:rsid w:val="006A1F47"/>
    <w:rsid w:val="006A34FF"/>
    <w:rsid w:val="006A69D2"/>
    <w:rsid w:val="006A7680"/>
    <w:rsid w:val="006B0911"/>
    <w:rsid w:val="006B149B"/>
    <w:rsid w:val="006B23BF"/>
    <w:rsid w:val="006B27DE"/>
    <w:rsid w:val="006B4331"/>
    <w:rsid w:val="006B4F6C"/>
    <w:rsid w:val="006B66CF"/>
    <w:rsid w:val="006D010C"/>
    <w:rsid w:val="006D140D"/>
    <w:rsid w:val="006D4910"/>
    <w:rsid w:val="006D4E9D"/>
    <w:rsid w:val="006E34C3"/>
    <w:rsid w:val="006E4161"/>
    <w:rsid w:val="006E45A5"/>
    <w:rsid w:val="006E5B62"/>
    <w:rsid w:val="006E62BF"/>
    <w:rsid w:val="006E74FA"/>
    <w:rsid w:val="006F1B54"/>
    <w:rsid w:val="006F2DBF"/>
    <w:rsid w:val="006F330B"/>
    <w:rsid w:val="006F4113"/>
    <w:rsid w:val="006F5980"/>
    <w:rsid w:val="006F6568"/>
    <w:rsid w:val="006F7E4D"/>
    <w:rsid w:val="007017F2"/>
    <w:rsid w:val="00702181"/>
    <w:rsid w:val="00703966"/>
    <w:rsid w:val="00704F32"/>
    <w:rsid w:val="00706267"/>
    <w:rsid w:val="00713A10"/>
    <w:rsid w:val="007163ED"/>
    <w:rsid w:val="00725BBF"/>
    <w:rsid w:val="00725ECA"/>
    <w:rsid w:val="0074311D"/>
    <w:rsid w:val="00743706"/>
    <w:rsid w:val="00743B1E"/>
    <w:rsid w:val="0074533B"/>
    <w:rsid w:val="00747864"/>
    <w:rsid w:val="00747DBC"/>
    <w:rsid w:val="0075016E"/>
    <w:rsid w:val="00750C32"/>
    <w:rsid w:val="00751887"/>
    <w:rsid w:val="00754E6E"/>
    <w:rsid w:val="00755CCA"/>
    <w:rsid w:val="00756085"/>
    <w:rsid w:val="007578E3"/>
    <w:rsid w:val="00761819"/>
    <w:rsid w:val="00762701"/>
    <w:rsid w:val="00762925"/>
    <w:rsid w:val="0076395C"/>
    <w:rsid w:val="00763E01"/>
    <w:rsid w:val="007672BE"/>
    <w:rsid w:val="00771022"/>
    <w:rsid w:val="007743E1"/>
    <w:rsid w:val="00774C02"/>
    <w:rsid w:val="00781C1A"/>
    <w:rsid w:val="00787315"/>
    <w:rsid w:val="00792FB7"/>
    <w:rsid w:val="007A41F9"/>
    <w:rsid w:val="007A660B"/>
    <w:rsid w:val="007A6EC3"/>
    <w:rsid w:val="007B0F85"/>
    <w:rsid w:val="007B4AB9"/>
    <w:rsid w:val="007B4F10"/>
    <w:rsid w:val="007B5B0B"/>
    <w:rsid w:val="007B6ED9"/>
    <w:rsid w:val="007C1FB3"/>
    <w:rsid w:val="007C2C27"/>
    <w:rsid w:val="007C32BA"/>
    <w:rsid w:val="007C66AA"/>
    <w:rsid w:val="007D4F47"/>
    <w:rsid w:val="007D4FDC"/>
    <w:rsid w:val="007D6CBD"/>
    <w:rsid w:val="007D6F4D"/>
    <w:rsid w:val="007D71E3"/>
    <w:rsid w:val="007E0C79"/>
    <w:rsid w:val="007E6940"/>
    <w:rsid w:val="007F4246"/>
    <w:rsid w:val="007F6445"/>
    <w:rsid w:val="0080645F"/>
    <w:rsid w:val="00806B55"/>
    <w:rsid w:val="008105DF"/>
    <w:rsid w:val="00815461"/>
    <w:rsid w:val="00815555"/>
    <w:rsid w:val="008169A0"/>
    <w:rsid w:val="00822DD1"/>
    <w:rsid w:val="00823055"/>
    <w:rsid w:val="00826D5E"/>
    <w:rsid w:val="00830605"/>
    <w:rsid w:val="00835C2B"/>
    <w:rsid w:val="00837024"/>
    <w:rsid w:val="008406E1"/>
    <w:rsid w:val="00842336"/>
    <w:rsid w:val="00844279"/>
    <w:rsid w:val="008445EB"/>
    <w:rsid w:val="00852050"/>
    <w:rsid w:val="0085330D"/>
    <w:rsid w:val="00863299"/>
    <w:rsid w:val="00871115"/>
    <w:rsid w:val="00872D11"/>
    <w:rsid w:val="0087360D"/>
    <w:rsid w:val="0087666A"/>
    <w:rsid w:val="008858EA"/>
    <w:rsid w:val="00886CB2"/>
    <w:rsid w:val="008934DF"/>
    <w:rsid w:val="008972B7"/>
    <w:rsid w:val="008A38DD"/>
    <w:rsid w:val="008A39F9"/>
    <w:rsid w:val="008A763F"/>
    <w:rsid w:val="008B126C"/>
    <w:rsid w:val="008B29BE"/>
    <w:rsid w:val="008B7CC6"/>
    <w:rsid w:val="008C3ABB"/>
    <w:rsid w:val="008C4E53"/>
    <w:rsid w:val="008C5876"/>
    <w:rsid w:val="008D0881"/>
    <w:rsid w:val="008D24AC"/>
    <w:rsid w:val="008E0706"/>
    <w:rsid w:val="008E3438"/>
    <w:rsid w:val="008E6CEF"/>
    <w:rsid w:val="008F2782"/>
    <w:rsid w:val="008F3FF7"/>
    <w:rsid w:val="008F5C9C"/>
    <w:rsid w:val="008F65F4"/>
    <w:rsid w:val="00910503"/>
    <w:rsid w:val="009231DE"/>
    <w:rsid w:val="00930387"/>
    <w:rsid w:val="00930790"/>
    <w:rsid w:val="0093147D"/>
    <w:rsid w:val="00935217"/>
    <w:rsid w:val="0093718C"/>
    <w:rsid w:val="0094240E"/>
    <w:rsid w:val="00947DA7"/>
    <w:rsid w:val="0095011F"/>
    <w:rsid w:val="00956E56"/>
    <w:rsid w:val="009609AF"/>
    <w:rsid w:val="00963580"/>
    <w:rsid w:val="009717B0"/>
    <w:rsid w:val="00973096"/>
    <w:rsid w:val="00973F46"/>
    <w:rsid w:val="009762A1"/>
    <w:rsid w:val="0097720F"/>
    <w:rsid w:val="009802A5"/>
    <w:rsid w:val="00981A51"/>
    <w:rsid w:val="00981E93"/>
    <w:rsid w:val="0098371C"/>
    <w:rsid w:val="00983E15"/>
    <w:rsid w:val="00984402"/>
    <w:rsid w:val="00986EE2"/>
    <w:rsid w:val="0099059A"/>
    <w:rsid w:val="00991BE6"/>
    <w:rsid w:val="00992BC6"/>
    <w:rsid w:val="0099323E"/>
    <w:rsid w:val="00993E1B"/>
    <w:rsid w:val="009A2406"/>
    <w:rsid w:val="009A3133"/>
    <w:rsid w:val="009A731F"/>
    <w:rsid w:val="009B3397"/>
    <w:rsid w:val="009C0B91"/>
    <w:rsid w:val="009C2D1F"/>
    <w:rsid w:val="009C65CE"/>
    <w:rsid w:val="009D4BEE"/>
    <w:rsid w:val="009D73A6"/>
    <w:rsid w:val="009E46AE"/>
    <w:rsid w:val="009E5748"/>
    <w:rsid w:val="009E6CEC"/>
    <w:rsid w:val="009E749A"/>
    <w:rsid w:val="009F1C48"/>
    <w:rsid w:val="009F3130"/>
    <w:rsid w:val="009F3A93"/>
    <w:rsid w:val="009F695F"/>
    <w:rsid w:val="00A06076"/>
    <w:rsid w:val="00A127B9"/>
    <w:rsid w:val="00A1291E"/>
    <w:rsid w:val="00A13689"/>
    <w:rsid w:val="00A173BC"/>
    <w:rsid w:val="00A17D5B"/>
    <w:rsid w:val="00A17EC3"/>
    <w:rsid w:val="00A226D4"/>
    <w:rsid w:val="00A243BD"/>
    <w:rsid w:val="00A26F3C"/>
    <w:rsid w:val="00A27756"/>
    <w:rsid w:val="00A27984"/>
    <w:rsid w:val="00A27BC4"/>
    <w:rsid w:val="00A36D20"/>
    <w:rsid w:val="00A406F0"/>
    <w:rsid w:val="00A41D24"/>
    <w:rsid w:val="00A42AB8"/>
    <w:rsid w:val="00A43335"/>
    <w:rsid w:val="00A4787A"/>
    <w:rsid w:val="00A502F9"/>
    <w:rsid w:val="00A54F84"/>
    <w:rsid w:val="00A607CF"/>
    <w:rsid w:val="00A6155F"/>
    <w:rsid w:val="00A64D41"/>
    <w:rsid w:val="00A71FDC"/>
    <w:rsid w:val="00A73AE9"/>
    <w:rsid w:val="00A74081"/>
    <w:rsid w:val="00A74745"/>
    <w:rsid w:val="00A82950"/>
    <w:rsid w:val="00A83B51"/>
    <w:rsid w:val="00A9007F"/>
    <w:rsid w:val="00A915FF"/>
    <w:rsid w:val="00A956D5"/>
    <w:rsid w:val="00AA0909"/>
    <w:rsid w:val="00AA6684"/>
    <w:rsid w:val="00AB015A"/>
    <w:rsid w:val="00AB3440"/>
    <w:rsid w:val="00AB58F3"/>
    <w:rsid w:val="00AC2196"/>
    <w:rsid w:val="00AC2679"/>
    <w:rsid w:val="00AC4022"/>
    <w:rsid w:val="00AC4BAD"/>
    <w:rsid w:val="00AC615C"/>
    <w:rsid w:val="00AC64B8"/>
    <w:rsid w:val="00AD1C9A"/>
    <w:rsid w:val="00AD766F"/>
    <w:rsid w:val="00AD7C62"/>
    <w:rsid w:val="00AD7F12"/>
    <w:rsid w:val="00AE0888"/>
    <w:rsid w:val="00AE0FF0"/>
    <w:rsid w:val="00AE2F1F"/>
    <w:rsid w:val="00AF1454"/>
    <w:rsid w:val="00AF1CBA"/>
    <w:rsid w:val="00AF2420"/>
    <w:rsid w:val="00AF2E91"/>
    <w:rsid w:val="00AF4521"/>
    <w:rsid w:val="00AF612C"/>
    <w:rsid w:val="00AF67FE"/>
    <w:rsid w:val="00AF791B"/>
    <w:rsid w:val="00B01D2D"/>
    <w:rsid w:val="00B03220"/>
    <w:rsid w:val="00B05490"/>
    <w:rsid w:val="00B075E0"/>
    <w:rsid w:val="00B103B2"/>
    <w:rsid w:val="00B207BA"/>
    <w:rsid w:val="00B22918"/>
    <w:rsid w:val="00B2422A"/>
    <w:rsid w:val="00B252E0"/>
    <w:rsid w:val="00B25BB2"/>
    <w:rsid w:val="00B27CAA"/>
    <w:rsid w:val="00B3295C"/>
    <w:rsid w:val="00B32B10"/>
    <w:rsid w:val="00B33116"/>
    <w:rsid w:val="00B3627E"/>
    <w:rsid w:val="00B36C1C"/>
    <w:rsid w:val="00B40D9C"/>
    <w:rsid w:val="00B42EC0"/>
    <w:rsid w:val="00B50E8E"/>
    <w:rsid w:val="00B51D6D"/>
    <w:rsid w:val="00B602DD"/>
    <w:rsid w:val="00B6044D"/>
    <w:rsid w:val="00B604D2"/>
    <w:rsid w:val="00B627CB"/>
    <w:rsid w:val="00B62A38"/>
    <w:rsid w:val="00B6531B"/>
    <w:rsid w:val="00B742DF"/>
    <w:rsid w:val="00B800DC"/>
    <w:rsid w:val="00B84959"/>
    <w:rsid w:val="00B90940"/>
    <w:rsid w:val="00B95D24"/>
    <w:rsid w:val="00BA1F7B"/>
    <w:rsid w:val="00BA4009"/>
    <w:rsid w:val="00BB2474"/>
    <w:rsid w:val="00BB6417"/>
    <w:rsid w:val="00BC05D4"/>
    <w:rsid w:val="00BD11CD"/>
    <w:rsid w:val="00BD1B74"/>
    <w:rsid w:val="00BD2D17"/>
    <w:rsid w:val="00BD44DD"/>
    <w:rsid w:val="00BD5F2E"/>
    <w:rsid w:val="00BD72AC"/>
    <w:rsid w:val="00BE196C"/>
    <w:rsid w:val="00BE1E08"/>
    <w:rsid w:val="00BE7F72"/>
    <w:rsid w:val="00BF3876"/>
    <w:rsid w:val="00BF4A4A"/>
    <w:rsid w:val="00BF7D20"/>
    <w:rsid w:val="00C033EE"/>
    <w:rsid w:val="00C0348D"/>
    <w:rsid w:val="00C04054"/>
    <w:rsid w:val="00C040CB"/>
    <w:rsid w:val="00C11C0C"/>
    <w:rsid w:val="00C14C23"/>
    <w:rsid w:val="00C17051"/>
    <w:rsid w:val="00C2203A"/>
    <w:rsid w:val="00C25A4A"/>
    <w:rsid w:val="00C363B9"/>
    <w:rsid w:val="00C36ED3"/>
    <w:rsid w:val="00C465A3"/>
    <w:rsid w:val="00C525C0"/>
    <w:rsid w:val="00C54293"/>
    <w:rsid w:val="00C56919"/>
    <w:rsid w:val="00C57961"/>
    <w:rsid w:val="00C63431"/>
    <w:rsid w:val="00C6467A"/>
    <w:rsid w:val="00C6631E"/>
    <w:rsid w:val="00C72153"/>
    <w:rsid w:val="00C73A38"/>
    <w:rsid w:val="00C73EFF"/>
    <w:rsid w:val="00C74632"/>
    <w:rsid w:val="00C756D2"/>
    <w:rsid w:val="00C766E5"/>
    <w:rsid w:val="00C868D9"/>
    <w:rsid w:val="00C96884"/>
    <w:rsid w:val="00CA00C6"/>
    <w:rsid w:val="00CA042E"/>
    <w:rsid w:val="00CA08BF"/>
    <w:rsid w:val="00CA417B"/>
    <w:rsid w:val="00CA6060"/>
    <w:rsid w:val="00CA755E"/>
    <w:rsid w:val="00CB22B8"/>
    <w:rsid w:val="00CB2EFE"/>
    <w:rsid w:val="00CB4473"/>
    <w:rsid w:val="00CB448F"/>
    <w:rsid w:val="00CC1350"/>
    <w:rsid w:val="00CC3A7B"/>
    <w:rsid w:val="00CC4BF2"/>
    <w:rsid w:val="00CD2CD0"/>
    <w:rsid w:val="00CD625B"/>
    <w:rsid w:val="00CD68B9"/>
    <w:rsid w:val="00CD6FE1"/>
    <w:rsid w:val="00CD7108"/>
    <w:rsid w:val="00CD74B2"/>
    <w:rsid w:val="00CD7E25"/>
    <w:rsid w:val="00CD7ED4"/>
    <w:rsid w:val="00CE3D57"/>
    <w:rsid w:val="00CE5C8B"/>
    <w:rsid w:val="00CE7225"/>
    <w:rsid w:val="00CE7AF3"/>
    <w:rsid w:val="00CF1E2B"/>
    <w:rsid w:val="00CF59AC"/>
    <w:rsid w:val="00CF746B"/>
    <w:rsid w:val="00CF787A"/>
    <w:rsid w:val="00D01A0F"/>
    <w:rsid w:val="00D04536"/>
    <w:rsid w:val="00D07160"/>
    <w:rsid w:val="00D07767"/>
    <w:rsid w:val="00D077CC"/>
    <w:rsid w:val="00D07AA5"/>
    <w:rsid w:val="00D11E94"/>
    <w:rsid w:val="00D15103"/>
    <w:rsid w:val="00D1654D"/>
    <w:rsid w:val="00D16F72"/>
    <w:rsid w:val="00D17455"/>
    <w:rsid w:val="00D17BF2"/>
    <w:rsid w:val="00D247CB"/>
    <w:rsid w:val="00D24CDC"/>
    <w:rsid w:val="00D3258C"/>
    <w:rsid w:val="00D32CA1"/>
    <w:rsid w:val="00D35974"/>
    <w:rsid w:val="00D40234"/>
    <w:rsid w:val="00D42271"/>
    <w:rsid w:val="00D44118"/>
    <w:rsid w:val="00D51848"/>
    <w:rsid w:val="00D52A6C"/>
    <w:rsid w:val="00D53A89"/>
    <w:rsid w:val="00D56864"/>
    <w:rsid w:val="00D6092D"/>
    <w:rsid w:val="00D62BA4"/>
    <w:rsid w:val="00D63C69"/>
    <w:rsid w:val="00D6603F"/>
    <w:rsid w:val="00D668F2"/>
    <w:rsid w:val="00D75201"/>
    <w:rsid w:val="00D77ECD"/>
    <w:rsid w:val="00D81F7C"/>
    <w:rsid w:val="00D82F5F"/>
    <w:rsid w:val="00D848DF"/>
    <w:rsid w:val="00D86D80"/>
    <w:rsid w:val="00D92375"/>
    <w:rsid w:val="00D92604"/>
    <w:rsid w:val="00D94322"/>
    <w:rsid w:val="00D944CC"/>
    <w:rsid w:val="00D95952"/>
    <w:rsid w:val="00D97E3F"/>
    <w:rsid w:val="00DA1FE6"/>
    <w:rsid w:val="00DB479D"/>
    <w:rsid w:val="00DB4F90"/>
    <w:rsid w:val="00DC298E"/>
    <w:rsid w:val="00DC4B23"/>
    <w:rsid w:val="00DC5C3B"/>
    <w:rsid w:val="00DC6362"/>
    <w:rsid w:val="00DC7B46"/>
    <w:rsid w:val="00DD0D85"/>
    <w:rsid w:val="00DD13BD"/>
    <w:rsid w:val="00DD3ED6"/>
    <w:rsid w:val="00DD5215"/>
    <w:rsid w:val="00DD5B37"/>
    <w:rsid w:val="00DE3708"/>
    <w:rsid w:val="00DE3C2B"/>
    <w:rsid w:val="00DE5076"/>
    <w:rsid w:val="00DE6F43"/>
    <w:rsid w:val="00DF0827"/>
    <w:rsid w:val="00E0385C"/>
    <w:rsid w:val="00E05082"/>
    <w:rsid w:val="00E21797"/>
    <w:rsid w:val="00E21BD3"/>
    <w:rsid w:val="00E21F5B"/>
    <w:rsid w:val="00E26217"/>
    <w:rsid w:val="00E26D8D"/>
    <w:rsid w:val="00E401B7"/>
    <w:rsid w:val="00E4539B"/>
    <w:rsid w:val="00E5301D"/>
    <w:rsid w:val="00E533A4"/>
    <w:rsid w:val="00E54040"/>
    <w:rsid w:val="00E55D7D"/>
    <w:rsid w:val="00E56519"/>
    <w:rsid w:val="00E568DA"/>
    <w:rsid w:val="00E57820"/>
    <w:rsid w:val="00E60A55"/>
    <w:rsid w:val="00E63428"/>
    <w:rsid w:val="00E64835"/>
    <w:rsid w:val="00E65C3B"/>
    <w:rsid w:val="00E66EF6"/>
    <w:rsid w:val="00E70457"/>
    <w:rsid w:val="00E70502"/>
    <w:rsid w:val="00E70C68"/>
    <w:rsid w:val="00E73578"/>
    <w:rsid w:val="00E746FB"/>
    <w:rsid w:val="00E7513F"/>
    <w:rsid w:val="00E806B9"/>
    <w:rsid w:val="00E81E69"/>
    <w:rsid w:val="00E84454"/>
    <w:rsid w:val="00E86142"/>
    <w:rsid w:val="00E8775B"/>
    <w:rsid w:val="00E90EA3"/>
    <w:rsid w:val="00E90F42"/>
    <w:rsid w:val="00E921AF"/>
    <w:rsid w:val="00E92908"/>
    <w:rsid w:val="00E9298F"/>
    <w:rsid w:val="00E95421"/>
    <w:rsid w:val="00EA2095"/>
    <w:rsid w:val="00EA6545"/>
    <w:rsid w:val="00EB1708"/>
    <w:rsid w:val="00EB2FB6"/>
    <w:rsid w:val="00EB3CD1"/>
    <w:rsid w:val="00EB3E0B"/>
    <w:rsid w:val="00EC3B5A"/>
    <w:rsid w:val="00EC3DC2"/>
    <w:rsid w:val="00EC5693"/>
    <w:rsid w:val="00EC7B78"/>
    <w:rsid w:val="00ED2C58"/>
    <w:rsid w:val="00EE2460"/>
    <w:rsid w:val="00EE50E1"/>
    <w:rsid w:val="00EE603D"/>
    <w:rsid w:val="00EE7097"/>
    <w:rsid w:val="00EF2AA2"/>
    <w:rsid w:val="00F02413"/>
    <w:rsid w:val="00F04364"/>
    <w:rsid w:val="00F10060"/>
    <w:rsid w:val="00F1640D"/>
    <w:rsid w:val="00F168A8"/>
    <w:rsid w:val="00F20BB7"/>
    <w:rsid w:val="00F22597"/>
    <w:rsid w:val="00F22DA3"/>
    <w:rsid w:val="00F3069D"/>
    <w:rsid w:val="00F3097B"/>
    <w:rsid w:val="00F32055"/>
    <w:rsid w:val="00F33C56"/>
    <w:rsid w:val="00F36B82"/>
    <w:rsid w:val="00F41A8D"/>
    <w:rsid w:val="00F42581"/>
    <w:rsid w:val="00F435E5"/>
    <w:rsid w:val="00F570F7"/>
    <w:rsid w:val="00F571D8"/>
    <w:rsid w:val="00F578EB"/>
    <w:rsid w:val="00F62DDC"/>
    <w:rsid w:val="00F6357B"/>
    <w:rsid w:val="00F65696"/>
    <w:rsid w:val="00F65904"/>
    <w:rsid w:val="00F673B6"/>
    <w:rsid w:val="00F75681"/>
    <w:rsid w:val="00F774E3"/>
    <w:rsid w:val="00F77801"/>
    <w:rsid w:val="00F800BA"/>
    <w:rsid w:val="00F8749F"/>
    <w:rsid w:val="00F87B25"/>
    <w:rsid w:val="00F9132C"/>
    <w:rsid w:val="00F926B1"/>
    <w:rsid w:val="00F95E06"/>
    <w:rsid w:val="00FA1899"/>
    <w:rsid w:val="00FA1CBD"/>
    <w:rsid w:val="00FA3756"/>
    <w:rsid w:val="00FA6980"/>
    <w:rsid w:val="00FB5B89"/>
    <w:rsid w:val="00FB6FD9"/>
    <w:rsid w:val="00FC167D"/>
    <w:rsid w:val="00FC1D6A"/>
    <w:rsid w:val="00FC280C"/>
    <w:rsid w:val="00FD2D01"/>
    <w:rsid w:val="00FD5C05"/>
    <w:rsid w:val="00FD6F57"/>
    <w:rsid w:val="00FE071A"/>
    <w:rsid w:val="00FE1124"/>
    <w:rsid w:val="00FE1663"/>
    <w:rsid w:val="00FE2F06"/>
    <w:rsid w:val="00FE3CCF"/>
    <w:rsid w:val="00FE52D9"/>
    <w:rsid w:val="00FF1BC0"/>
    <w:rsid w:val="00FF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F2DD33"/>
  <w15:docId w15:val="{8C5DA124-C986-427E-A752-609F9B059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74C02"/>
    <w:rPr>
      <w:szCs w:val="20"/>
      <w:lang w:eastAsia="en-US"/>
    </w:rPr>
  </w:style>
  <w:style w:type="paragraph" w:styleId="Nadpis1">
    <w:name w:val="heading 1"/>
    <w:aliases w:val="H1,Kapitola,Nadpis 11,V_Head1,Záhlaví 1,Celého textu,nadpisy smlouvy"/>
    <w:basedOn w:val="Normln"/>
    <w:next w:val="Normln"/>
    <w:link w:val="Nadpis1Char"/>
    <w:uiPriority w:val="99"/>
    <w:qFormat/>
    <w:rsid w:val="00635917"/>
    <w:pPr>
      <w:keepNext/>
      <w:keepLines/>
      <w:spacing w:before="48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dpis2">
    <w:name w:val="heading 2"/>
    <w:aliases w:val="Nadpis 2 Char1,Nadpis 2 Char Char,H2,F2,Podkapitola1,Nadpis 21,V_Head2,V_Head21,V_Head22,hlavicka,h2,smlouva2,Podkapitola základní kapitoly,F21,ASAPHeading 2,Nadpis 2T,PA Major Section,2,sub-sect,21,sub-sect1,22,sub-sect2,211,H"/>
    <w:basedOn w:val="Nadpis1"/>
    <w:next w:val="Normln"/>
    <w:link w:val="Nadpis2Char2"/>
    <w:autoRedefine/>
    <w:uiPriority w:val="99"/>
    <w:qFormat/>
    <w:rsid w:val="00993E1B"/>
    <w:pPr>
      <w:keepLines w:val="0"/>
      <w:spacing w:before="360" w:after="240"/>
      <w:outlineLvl w:val="1"/>
    </w:pPr>
    <w:rPr>
      <w:rFonts w:ascii="Arial" w:eastAsia="Calibri" w:hAnsi="Arial" w:cs="Arial"/>
      <w:bCs w:val="0"/>
      <w:color w:val="auto"/>
      <w:sz w:val="22"/>
      <w:szCs w:val="22"/>
    </w:rPr>
  </w:style>
  <w:style w:type="paragraph" w:styleId="Nadpis3">
    <w:name w:val="heading 3"/>
    <w:aliases w:val="H3,Podkapitola2,Záhlaví 3,V_Head3,V_Head31,V_Head32,V_Head32 Char,PA Minor Section,h3,h3 sub heading,(Alt+3),Table Attribute Heading,Heading C,sub Italic,proj3,proj31,proj32,proj33,proj34,proj35,proj36,proj37,proj38,proj39,proj310"/>
    <w:basedOn w:val="Nadpis2"/>
    <w:next w:val="Normln"/>
    <w:link w:val="Nadpis3Char1"/>
    <w:autoRedefine/>
    <w:uiPriority w:val="99"/>
    <w:qFormat/>
    <w:rsid w:val="00993E1B"/>
    <w:pPr>
      <w:overflowPunct w:val="0"/>
      <w:autoSpaceDE w:val="0"/>
      <w:autoSpaceDN w:val="0"/>
      <w:adjustRightInd w:val="0"/>
      <w:spacing w:before="0" w:after="0"/>
      <w:jc w:val="both"/>
      <w:textAlignment w:val="baseline"/>
      <w:outlineLvl w:val="2"/>
    </w:pPr>
    <w:rPr>
      <w:iCs/>
    </w:rPr>
  </w:style>
  <w:style w:type="paragraph" w:styleId="Nadpis4">
    <w:name w:val="heading 4"/>
    <w:aliases w:val="Podkapitola3,Aufgabe,H4,V_Head4,ASAPHeading 4,Sub Sub Paragraph,Podkapitola31,Odstavec 1,Odstavec 11,Odstavec 12,Odstavec 13,Odstavec 14,Odstavec 111,Odstavec 121,Odstavec 131,Odstavec 15,Odstavec 141,Odstavec 16,Odstavec 112,Odstavec 122"/>
    <w:basedOn w:val="Normln"/>
    <w:next w:val="Normln"/>
    <w:link w:val="Nadpis4Char"/>
    <w:uiPriority w:val="99"/>
    <w:qFormat/>
    <w:rsid w:val="004E33ED"/>
    <w:pPr>
      <w:keepNext/>
      <w:keepLines/>
      <w:spacing w:before="200" w:line="276" w:lineRule="auto"/>
      <w:outlineLvl w:val="3"/>
    </w:pPr>
    <w:rPr>
      <w:rFonts w:ascii="Cambria" w:eastAsia="Times New Roman" w:hAnsi="Cambria" w:cs="Times New Roman"/>
      <w:b/>
      <w:bCs/>
      <w:i/>
      <w:iCs/>
      <w:color w:val="4F81BD"/>
      <w:szCs w:val="22"/>
    </w:rPr>
  </w:style>
  <w:style w:type="paragraph" w:styleId="Nadpis5">
    <w:name w:val="heading 5"/>
    <w:basedOn w:val="Nadpis4"/>
    <w:next w:val="Normln"/>
    <w:link w:val="Nadpis5Char"/>
    <w:autoRedefine/>
    <w:uiPriority w:val="99"/>
    <w:qFormat/>
    <w:rsid w:val="00702181"/>
    <w:pPr>
      <w:keepLines w:val="0"/>
      <w:tabs>
        <w:tab w:val="num" w:pos="360"/>
        <w:tab w:val="num" w:pos="2160"/>
        <w:tab w:val="left" w:pos="2520"/>
      </w:tabs>
      <w:overflowPunct w:val="0"/>
      <w:autoSpaceDE w:val="0"/>
      <w:autoSpaceDN w:val="0"/>
      <w:adjustRightInd w:val="0"/>
      <w:spacing w:before="0" w:after="60" w:line="240" w:lineRule="auto"/>
      <w:ind w:left="2520" w:hanging="1620"/>
      <w:jc w:val="both"/>
      <w:textAlignment w:val="baseline"/>
      <w:outlineLvl w:val="4"/>
    </w:pPr>
    <w:rPr>
      <w:rFonts w:ascii="Arial" w:eastAsia="Calibri" w:hAnsi="Arial" w:cs="Arial"/>
      <w:b w:val="0"/>
      <w:i w:val="0"/>
      <w:color w:val="333399"/>
      <w:spacing w:val="24"/>
      <w:sz w:val="24"/>
      <w:szCs w:val="24"/>
      <w:u w:val="single"/>
      <w:lang w:eastAsia="cs-CZ"/>
    </w:rPr>
  </w:style>
  <w:style w:type="paragraph" w:styleId="Nadpis6">
    <w:name w:val="heading 6"/>
    <w:basedOn w:val="Nadpis5"/>
    <w:next w:val="Normln"/>
    <w:link w:val="Nadpis6Char"/>
    <w:autoRedefine/>
    <w:uiPriority w:val="99"/>
    <w:qFormat/>
    <w:rsid w:val="00702181"/>
    <w:pPr>
      <w:tabs>
        <w:tab w:val="left" w:pos="2880"/>
      </w:tabs>
      <w:ind w:left="2880" w:hanging="1800"/>
      <w:outlineLvl w:val="5"/>
    </w:pPr>
    <w:rPr>
      <w:bCs w:val="0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4E33ED"/>
    <w:pPr>
      <w:keepNext/>
      <w:keepLines/>
      <w:spacing w:before="200" w:line="276" w:lineRule="auto"/>
      <w:outlineLvl w:val="6"/>
    </w:pPr>
    <w:rPr>
      <w:rFonts w:ascii="Cambria" w:eastAsia="Times New Roman" w:hAnsi="Cambria" w:cs="Times New Roman"/>
      <w:i/>
      <w:iCs/>
      <w:color w:val="404040"/>
      <w:szCs w:val="22"/>
    </w:rPr>
  </w:style>
  <w:style w:type="paragraph" w:styleId="Nadpis8">
    <w:name w:val="heading 8"/>
    <w:basedOn w:val="Nadpis5"/>
    <w:next w:val="Normln"/>
    <w:link w:val="Nadpis8Char"/>
    <w:autoRedefine/>
    <w:uiPriority w:val="99"/>
    <w:qFormat/>
    <w:rsid w:val="00702181"/>
    <w:pPr>
      <w:tabs>
        <w:tab w:val="clear" w:pos="2520"/>
        <w:tab w:val="num" w:pos="3780"/>
      </w:tabs>
      <w:ind w:left="3600" w:hanging="2160"/>
      <w:outlineLvl w:val="7"/>
    </w:pPr>
    <w:rPr>
      <w:iCs w:val="0"/>
      <w:color w:val="111686"/>
    </w:rPr>
  </w:style>
  <w:style w:type="paragraph" w:styleId="Nadpis9">
    <w:name w:val="heading 9"/>
    <w:basedOn w:val="Nadpis5"/>
    <w:next w:val="Normln"/>
    <w:link w:val="Nadpis9Char"/>
    <w:autoRedefine/>
    <w:uiPriority w:val="99"/>
    <w:qFormat/>
    <w:rsid w:val="00702181"/>
    <w:pPr>
      <w:tabs>
        <w:tab w:val="clear" w:pos="2520"/>
        <w:tab w:val="left" w:pos="4140"/>
      </w:tabs>
      <w:ind w:left="4140" w:hanging="2520"/>
      <w:outlineLvl w:val="8"/>
    </w:pPr>
    <w:rPr>
      <w:color w:val="111686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Nadpis 11 Char,V_Head1 Char,Záhlaví 1 Char,Celého textu Char,nadpisy smlouvy Char"/>
    <w:basedOn w:val="Standardnpsmoodstavce"/>
    <w:link w:val="Nadpis1"/>
    <w:uiPriority w:val="99"/>
    <w:locked/>
    <w:rsid w:val="00635917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dpis2Char2">
    <w:name w:val="Nadpis 2 Char2"/>
    <w:aliases w:val="Nadpis 2 Char1 Char,Nadpis 2 Char Char Char,H2 Char,F2 Char,Podkapitola1 Char,Nadpis 21 Char,V_Head2 Char,V_Head21 Char,V_Head22 Char,hlavicka Char,h2 Char,smlouva2 Char,Podkapitola základní kapitoly Char,F21 Char,ASAPHeading 2 Char"/>
    <w:basedOn w:val="Standardnpsmoodstavce"/>
    <w:link w:val="Nadpis2"/>
    <w:uiPriority w:val="99"/>
    <w:locked/>
    <w:rsid w:val="00993E1B"/>
    <w:rPr>
      <w:b/>
      <w:lang w:eastAsia="en-US"/>
    </w:rPr>
  </w:style>
  <w:style w:type="character" w:customStyle="1" w:styleId="Nadpis3Char1">
    <w:name w:val="Nadpis 3 Char1"/>
    <w:aliases w:val="H3 Char,Podkapitola2 Char,Záhlaví 3 Char,V_Head3 Char,V_Head31 Char,V_Head32 Char1,V_Head32 Char Char,PA Minor Section Char,h3 Char,h3 sub heading Char,(Alt+3) Char,Table Attribute Heading Char,Heading C Char,sub Italic Char,proj3 Char"/>
    <w:basedOn w:val="Standardnpsmoodstavce"/>
    <w:link w:val="Nadpis3"/>
    <w:uiPriority w:val="99"/>
    <w:locked/>
    <w:rsid w:val="00993E1B"/>
    <w:rPr>
      <w:b/>
      <w:iCs/>
      <w:lang w:eastAsia="en-US"/>
    </w:rPr>
  </w:style>
  <w:style w:type="character" w:customStyle="1" w:styleId="Nadpis4Char">
    <w:name w:val="Nadpis 4 Char"/>
    <w:aliases w:val="Podkapitola3 Char,Aufgabe Char,H4 Char,V_Head4 Char,ASAPHeading 4 Char,Sub Sub Paragraph Char,Podkapitola31 Char,Odstavec 1 Char,Odstavec 11 Char,Odstavec 12 Char,Odstavec 13 Char,Odstavec 14 Char,Odstavec 111 Char,Odstavec 121 Char"/>
    <w:basedOn w:val="Standardnpsmoodstavce"/>
    <w:link w:val="Nadpis4"/>
    <w:uiPriority w:val="99"/>
    <w:locked/>
    <w:rsid w:val="004E33ED"/>
    <w:rPr>
      <w:rFonts w:ascii="Cambria" w:hAnsi="Cambria" w:cs="Times New Roman"/>
      <w:b/>
      <w:bCs/>
      <w:i/>
      <w:iCs/>
      <w:color w:val="4F81BD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702181"/>
    <w:rPr>
      <w:rFonts w:eastAsia="Times New Roman" w:cs="Times New Roman"/>
      <w:bCs/>
      <w:iCs/>
      <w:color w:val="333399"/>
      <w:spacing w:val="24"/>
      <w:sz w:val="24"/>
      <w:szCs w:val="24"/>
      <w:u w:val="single"/>
      <w:lang w:eastAsia="cs-CZ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702181"/>
    <w:rPr>
      <w:rFonts w:eastAsia="Times New Roman" w:cs="Times New Roman"/>
      <w:iCs/>
      <w:color w:val="333399"/>
      <w:spacing w:val="24"/>
      <w:sz w:val="22"/>
      <w:szCs w:val="22"/>
      <w:u w:val="single"/>
      <w:lang w:eastAsia="cs-CZ"/>
    </w:rPr>
  </w:style>
  <w:style w:type="character" w:customStyle="1" w:styleId="Nadpis7Char">
    <w:name w:val="Nadpis 7 Char"/>
    <w:basedOn w:val="Standardnpsmoodstavce"/>
    <w:link w:val="Nadpis7"/>
    <w:uiPriority w:val="99"/>
    <w:locked/>
    <w:rsid w:val="004E33ED"/>
    <w:rPr>
      <w:rFonts w:ascii="Cambria" w:hAnsi="Cambria" w:cs="Times New Roman"/>
      <w:i/>
      <w:iCs/>
      <w:color w:val="40404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9"/>
    <w:locked/>
    <w:rsid w:val="00702181"/>
    <w:rPr>
      <w:rFonts w:eastAsia="Times New Roman" w:cs="Times New Roman"/>
      <w:bCs/>
      <w:color w:val="111686"/>
      <w:spacing w:val="24"/>
      <w:sz w:val="24"/>
      <w:szCs w:val="24"/>
      <w:u w:val="single"/>
      <w:lang w:eastAsia="cs-CZ"/>
    </w:rPr>
  </w:style>
  <w:style w:type="character" w:customStyle="1" w:styleId="Nadpis9Char">
    <w:name w:val="Nadpis 9 Char"/>
    <w:basedOn w:val="Standardnpsmoodstavce"/>
    <w:link w:val="Nadpis9"/>
    <w:uiPriority w:val="99"/>
    <w:locked/>
    <w:rsid w:val="00702181"/>
    <w:rPr>
      <w:rFonts w:eastAsia="Times New Roman" w:cs="Times New Roman"/>
      <w:bCs/>
      <w:iCs/>
      <w:color w:val="111686"/>
      <w:spacing w:val="24"/>
      <w:sz w:val="22"/>
      <w:szCs w:val="22"/>
      <w:u w:val="single"/>
      <w:lang w:eastAsia="cs-CZ"/>
    </w:rPr>
  </w:style>
  <w:style w:type="paragraph" w:customStyle="1" w:styleId="Nadpismodr">
    <w:name w:val="Nadpis modrý"/>
    <w:basedOn w:val="Nadpis1"/>
    <w:link w:val="NadpismodrChar"/>
    <w:uiPriority w:val="99"/>
    <w:rsid w:val="00635917"/>
    <w:pPr>
      <w:keepLines w:val="0"/>
      <w:pageBreakBefore/>
      <w:numPr>
        <w:numId w:val="1"/>
      </w:numPr>
      <w:spacing w:before="240" w:after="240"/>
    </w:pPr>
    <w:rPr>
      <w:rFonts w:ascii="Arial" w:hAnsi="Arial" w:cs="Arial"/>
      <w:caps/>
      <w:color w:val="111686"/>
      <w:kern w:val="32"/>
      <w:lang w:eastAsia="cs-CZ"/>
    </w:rPr>
  </w:style>
  <w:style w:type="character" w:customStyle="1" w:styleId="NadpismodrChar">
    <w:name w:val="Nadpis modrý Char"/>
    <w:basedOn w:val="Standardnpsmoodstavce"/>
    <w:link w:val="Nadpismodr"/>
    <w:uiPriority w:val="99"/>
    <w:locked/>
    <w:rsid w:val="00635917"/>
    <w:rPr>
      <w:rFonts w:eastAsia="Times New Roman"/>
      <w:b/>
      <w:bCs/>
      <w:caps/>
      <w:color w:val="111686"/>
      <w:kern w:val="32"/>
      <w:sz w:val="28"/>
      <w:szCs w:val="28"/>
    </w:rPr>
  </w:style>
  <w:style w:type="paragraph" w:customStyle="1" w:styleId="Nadpisp">
    <w:name w:val="Nadpis př"/>
    <w:basedOn w:val="Normln"/>
    <w:link w:val="NadpispChar"/>
    <w:uiPriority w:val="99"/>
    <w:rsid w:val="00635917"/>
    <w:pPr>
      <w:jc w:val="center"/>
    </w:pPr>
    <w:rPr>
      <w:rFonts w:eastAsia="Times New Roman"/>
      <w:b/>
      <w:color w:val="002060"/>
      <w:spacing w:val="14"/>
      <w:sz w:val="24"/>
      <w:szCs w:val="24"/>
      <w:lang w:eastAsia="cs-CZ"/>
    </w:rPr>
  </w:style>
  <w:style w:type="character" w:customStyle="1" w:styleId="NadpispChar">
    <w:name w:val="Nadpis př Char"/>
    <w:basedOn w:val="Standardnpsmoodstavce"/>
    <w:link w:val="Nadpisp"/>
    <w:uiPriority w:val="99"/>
    <w:locked/>
    <w:rsid w:val="00635917"/>
    <w:rPr>
      <w:rFonts w:eastAsia="Times New Roman" w:cs="Times New Roman"/>
      <w:b/>
      <w:color w:val="002060"/>
      <w:spacing w:val="14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rsid w:val="004E33ED"/>
    <w:rPr>
      <w:rFonts w:cs="Times New Roman"/>
      <w:color w:val="0000FF"/>
      <w:u w:val="single"/>
    </w:rPr>
  </w:style>
  <w:style w:type="paragraph" w:styleId="Nzev">
    <w:name w:val="Title"/>
    <w:basedOn w:val="Normln"/>
    <w:link w:val="NzevChar"/>
    <w:uiPriority w:val="99"/>
    <w:qFormat/>
    <w:rsid w:val="004E33ED"/>
    <w:pPr>
      <w:jc w:val="center"/>
    </w:pPr>
    <w:rPr>
      <w:rFonts w:ascii="Times New Roman" w:hAnsi="Times New Roman" w:cs="Times New Roman"/>
      <w:b/>
      <w:bCs/>
      <w:sz w:val="32"/>
      <w:szCs w:val="26"/>
      <w:lang w:eastAsia="cs-CZ"/>
    </w:rPr>
  </w:style>
  <w:style w:type="character" w:customStyle="1" w:styleId="NzevChar">
    <w:name w:val="Název Char"/>
    <w:basedOn w:val="Standardnpsmoodstavce"/>
    <w:link w:val="Nzev"/>
    <w:uiPriority w:val="99"/>
    <w:locked/>
    <w:rsid w:val="004E33ED"/>
    <w:rPr>
      <w:rFonts w:ascii="Times New Roman" w:hAnsi="Times New Roman" w:cs="Times New Roman"/>
      <w:b/>
      <w:bCs/>
      <w:sz w:val="26"/>
      <w:szCs w:val="26"/>
      <w:lang w:eastAsia="cs-CZ"/>
    </w:rPr>
  </w:style>
  <w:style w:type="paragraph" w:styleId="Zkladntextodsazen">
    <w:name w:val="Body Text Indent"/>
    <w:basedOn w:val="Normln"/>
    <w:link w:val="ZkladntextodsazenChar"/>
    <w:uiPriority w:val="99"/>
    <w:rsid w:val="004E33ED"/>
    <w:pPr>
      <w:overflowPunct w:val="0"/>
      <w:autoSpaceDE w:val="0"/>
      <w:autoSpaceDN w:val="0"/>
      <w:adjustRightInd w:val="0"/>
      <w:spacing w:after="120"/>
      <w:ind w:firstLine="431"/>
      <w:jc w:val="both"/>
      <w:textAlignment w:val="baseline"/>
    </w:pPr>
    <w:rPr>
      <w:rFonts w:ascii="Book Antiqua" w:hAnsi="Book Antiqua" w:cs="Times New Roman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locked/>
    <w:rsid w:val="004E33ED"/>
    <w:rPr>
      <w:rFonts w:ascii="Book Antiqua" w:hAnsi="Book Antiqua" w:cs="Times New Roman"/>
      <w:lang w:eastAsia="cs-CZ"/>
    </w:rPr>
  </w:style>
  <w:style w:type="paragraph" w:styleId="Zkladntext3">
    <w:name w:val="Body Text 3"/>
    <w:basedOn w:val="Normln"/>
    <w:link w:val="Zkladntext3Char"/>
    <w:uiPriority w:val="99"/>
    <w:rsid w:val="004E33ED"/>
    <w:pPr>
      <w:spacing w:after="120" w:line="276" w:lineRule="auto"/>
    </w:pPr>
    <w:rPr>
      <w:rFonts w:eastAsia="Times New Roman" w:cs="Times New Roman"/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locked/>
    <w:rsid w:val="004E33ED"/>
    <w:rPr>
      <w:rFonts w:eastAsia="Times New Roman" w:cs="Times New Roman"/>
      <w:sz w:val="16"/>
      <w:szCs w:val="16"/>
    </w:rPr>
  </w:style>
  <w:style w:type="paragraph" w:styleId="Zkladntext2">
    <w:name w:val="Body Text 2"/>
    <w:basedOn w:val="Normln"/>
    <w:link w:val="Zkladntext2Char"/>
    <w:uiPriority w:val="99"/>
    <w:rsid w:val="00702181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locked/>
    <w:rsid w:val="00702181"/>
    <w:rPr>
      <w:rFonts w:cs="Times New Roman"/>
    </w:rPr>
  </w:style>
  <w:style w:type="character" w:customStyle="1" w:styleId="Nadpis2Char">
    <w:name w:val="Nadpis 2 Char"/>
    <w:basedOn w:val="Standardnpsmoodstavce"/>
    <w:uiPriority w:val="99"/>
    <w:semiHidden/>
    <w:rsid w:val="00702181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dpis3Char">
    <w:name w:val="Nadpis 3 Char"/>
    <w:basedOn w:val="Standardnpsmoodstavce"/>
    <w:uiPriority w:val="99"/>
    <w:semiHidden/>
    <w:rsid w:val="00702181"/>
    <w:rPr>
      <w:rFonts w:ascii="Cambria" w:hAnsi="Cambria" w:cs="Times New Roman"/>
      <w:b/>
      <w:bCs/>
      <w:color w:val="4F81BD"/>
    </w:rPr>
  </w:style>
  <w:style w:type="paragraph" w:styleId="Zhlav">
    <w:name w:val="header"/>
    <w:basedOn w:val="Normln"/>
    <w:link w:val="ZhlavChar"/>
    <w:rsid w:val="00702181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Book Antiqua" w:eastAsia="Times New Roman" w:hAnsi="Book Antiqua" w:cs="Times New Roman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702181"/>
    <w:rPr>
      <w:rFonts w:ascii="Book Antiqua" w:hAnsi="Book Antiqua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702181"/>
    <w:pPr>
      <w:tabs>
        <w:tab w:val="center" w:pos="4536"/>
        <w:tab w:val="right" w:pos="9072"/>
      </w:tabs>
      <w:spacing w:after="200" w:line="276" w:lineRule="auto"/>
    </w:pPr>
    <w:rPr>
      <w:rFonts w:cs="Times New Roman"/>
      <w:szCs w:val="22"/>
    </w:rPr>
  </w:style>
  <w:style w:type="character" w:customStyle="1" w:styleId="ZpatChar">
    <w:name w:val="Zápatí Char"/>
    <w:basedOn w:val="Standardnpsmoodstavce"/>
    <w:link w:val="Zpat"/>
    <w:uiPriority w:val="99"/>
    <w:locked/>
    <w:rsid w:val="00702181"/>
    <w:rPr>
      <w:rFonts w:eastAsia="Times New Roman" w:cs="Times New Roman"/>
      <w:sz w:val="22"/>
      <w:szCs w:val="22"/>
    </w:rPr>
  </w:style>
  <w:style w:type="paragraph" w:customStyle="1" w:styleId="DatesNotes">
    <w:name w:val="Dates/Notes"/>
    <w:basedOn w:val="Normln"/>
    <w:uiPriority w:val="99"/>
    <w:rsid w:val="00702181"/>
    <w:pPr>
      <w:overflowPunct w:val="0"/>
      <w:autoSpaceDE w:val="0"/>
      <w:autoSpaceDN w:val="0"/>
      <w:adjustRightInd w:val="0"/>
      <w:spacing w:after="120"/>
      <w:textAlignment w:val="baseline"/>
    </w:pPr>
    <w:rPr>
      <w:rFonts w:ascii="Book Antiqua" w:eastAsia="Times New Roman" w:hAnsi="Book Antiqua" w:cs="Times New Roman"/>
      <w:b/>
      <w:lang w:eastAsia="cs-CZ"/>
    </w:rPr>
  </w:style>
  <w:style w:type="table" w:styleId="Mkatabulky">
    <w:name w:val="Table Grid"/>
    <w:basedOn w:val="Normlntabulka"/>
    <w:uiPriority w:val="59"/>
    <w:rsid w:val="00702181"/>
    <w:rPr>
      <w:rFonts w:ascii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kladntext">
    <w:name w:val="Body Text"/>
    <w:basedOn w:val="Normln"/>
    <w:link w:val="ZkladntextChar"/>
    <w:uiPriority w:val="99"/>
    <w:rsid w:val="00702181"/>
    <w:pPr>
      <w:spacing w:after="120" w:line="276" w:lineRule="auto"/>
    </w:pPr>
    <w:rPr>
      <w:rFonts w:cs="Times New Roman"/>
      <w:szCs w:val="22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702181"/>
    <w:rPr>
      <w:rFonts w:eastAsia="Times New Roman" w:cs="Times New Roman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rsid w:val="0070218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702181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702181"/>
    <w:rPr>
      <w:rFonts w:ascii="Calibri" w:hAnsi="Calibri" w:cs="Times New Roman"/>
      <w:lang w:eastAsia="en-US"/>
    </w:rPr>
  </w:style>
  <w:style w:type="paragraph" w:customStyle="1" w:styleId="textnormln">
    <w:name w:val="text normální"/>
    <w:basedOn w:val="Normln"/>
    <w:link w:val="textnormlnChar"/>
    <w:autoRedefine/>
    <w:uiPriority w:val="99"/>
    <w:rsid w:val="00702181"/>
    <w:pPr>
      <w:jc w:val="both"/>
    </w:pPr>
    <w:rPr>
      <w:rFonts w:eastAsia="Times New Roman" w:cs="Times New Roman"/>
      <w:spacing w:val="14"/>
      <w:szCs w:val="22"/>
      <w:lang w:eastAsia="cs-CZ"/>
    </w:rPr>
  </w:style>
  <w:style w:type="character" w:customStyle="1" w:styleId="textnormlnChar">
    <w:name w:val="text normální Char"/>
    <w:basedOn w:val="Standardnpsmoodstavce"/>
    <w:link w:val="textnormln"/>
    <w:uiPriority w:val="99"/>
    <w:locked/>
    <w:rsid w:val="00702181"/>
    <w:rPr>
      <w:rFonts w:eastAsia="Times New Roman" w:cs="Times New Roman"/>
      <w:spacing w:val="14"/>
      <w:sz w:val="22"/>
      <w:szCs w:val="22"/>
      <w:lang w:eastAsia="cs-CZ"/>
    </w:rPr>
  </w:style>
  <w:style w:type="paragraph" w:customStyle="1" w:styleId="Titulek2">
    <w:name w:val="Titulek2"/>
    <w:basedOn w:val="Normln"/>
    <w:next w:val="Normln"/>
    <w:uiPriority w:val="99"/>
    <w:rsid w:val="00702181"/>
    <w:pPr>
      <w:spacing w:line="800" w:lineRule="exact"/>
    </w:pPr>
    <w:rPr>
      <w:rFonts w:ascii="Arial Narrow" w:eastAsia="Times New Roman" w:hAnsi="Arial Narrow" w:cs="Times New Roman"/>
      <w:color w:val="000080"/>
      <w:w w:val="120"/>
      <w:sz w:val="48"/>
      <w:szCs w:val="48"/>
      <w:lang w:eastAsia="cs-CZ"/>
    </w:rPr>
  </w:style>
  <w:style w:type="paragraph" w:styleId="Obsah1">
    <w:name w:val="toc 1"/>
    <w:basedOn w:val="Normln"/>
    <w:next w:val="Normln"/>
    <w:autoRedefine/>
    <w:uiPriority w:val="99"/>
    <w:rsid w:val="00702181"/>
    <w:pPr>
      <w:spacing w:before="360"/>
    </w:pPr>
    <w:rPr>
      <w:rFonts w:eastAsia="Times New Roman"/>
      <w:b/>
      <w:bCs/>
      <w:caps/>
      <w:spacing w:val="14"/>
      <w:sz w:val="24"/>
      <w:szCs w:val="24"/>
      <w:lang w:eastAsia="cs-CZ"/>
    </w:rPr>
  </w:style>
  <w:style w:type="paragraph" w:styleId="Obsah2">
    <w:name w:val="toc 2"/>
    <w:basedOn w:val="Normln"/>
    <w:next w:val="Normln"/>
    <w:autoRedefine/>
    <w:uiPriority w:val="99"/>
    <w:rsid w:val="00702181"/>
    <w:pPr>
      <w:spacing w:before="240"/>
    </w:pPr>
    <w:rPr>
      <w:rFonts w:eastAsia="Times New Roman" w:cs="Times New Roman"/>
      <w:b/>
      <w:bCs/>
      <w:spacing w:val="14"/>
      <w:sz w:val="20"/>
      <w:lang w:eastAsia="cs-CZ"/>
    </w:rPr>
  </w:style>
  <w:style w:type="paragraph" w:styleId="Obsah3">
    <w:name w:val="toc 3"/>
    <w:basedOn w:val="Normln"/>
    <w:next w:val="Normln"/>
    <w:autoRedefine/>
    <w:uiPriority w:val="99"/>
    <w:rsid w:val="00702181"/>
    <w:pPr>
      <w:tabs>
        <w:tab w:val="left" w:pos="720"/>
        <w:tab w:val="right" w:leader="dot" w:pos="9062"/>
      </w:tabs>
      <w:ind w:left="220"/>
    </w:pPr>
    <w:rPr>
      <w:rFonts w:eastAsia="Times New Roman"/>
      <w:noProof/>
      <w:spacing w:val="14"/>
      <w:sz w:val="20"/>
      <w:lang w:eastAsia="cs-CZ"/>
    </w:rPr>
  </w:style>
  <w:style w:type="character" w:styleId="Siln">
    <w:name w:val="Strong"/>
    <w:basedOn w:val="Standardnpsmoodstavce"/>
    <w:uiPriority w:val="22"/>
    <w:qFormat/>
    <w:rsid w:val="00702181"/>
    <w:rPr>
      <w:rFonts w:cs="Times New Roman"/>
      <w:b/>
    </w:rPr>
  </w:style>
  <w:style w:type="paragraph" w:customStyle="1" w:styleId="xl24">
    <w:name w:val="xl24"/>
    <w:basedOn w:val="Normln"/>
    <w:uiPriority w:val="99"/>
    <w:rsid w:val="00702181"/>
    <w:pPr>
      <w:spacing w:before="100" w:beforeAutospacing="1" w:after="100" w:afterAutospacing="1"/>
    </w:pPr>
    <w:rPr>
      <w:rFonts w:eastAsia="Arial Unicode MS" w:cs="Arial Unicode MS"/>
      <w:b/>
      <w:bCs/>
      <w:sz w:val="24"/>
      <w:szCs w:val="24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rsid w:val="00702181"/>
    <w:pPr>
      <w:spacing w:after="200" w:line="276" w:lineRule="auto"/>
    </w:pPr>
    <w:rPr>
      <w:rFonts w:cs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702181"/>
    <w:rPr>
      <w:rFonts w:eastAsia="Times New Roman" w:cs="Times New Roman"/>
      <w:sz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7021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702181"/>
    <w:rPr>
      <w:rFonts w:eastAsia="Times New Roman" w:cs="Times New Roman"/>
      <w:b/>
      <w:bCs/>
      <w:sz w:val="20"/>
    </w:rPr>
  </w:style>
  <w:style w:type="paragraph" w:styleId="Prosttext">
    <w:name w:val="Plain Text"/>
    <w:basedOn w:val="Normln"/>
    <w:link w:val="ProsttextChar"/>
    <w:uiPriority w:val="99"/>
    <w:rsid w:val="00702181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702181"/>
    <w:rPr>
      <w:rFonts w:ascii="Times New Roman" w:hAnsi="Times New Roman" w:cs="Times New Roman"/>
      <w:b/>
      <w:bCs/>
      <w:sz w:val="24"/>
      <w:szCs w:val="24"/>
      <w:lang w:eastAsia="cs-CZ"/>
    </w:rPr>
  </w:style>
  <w:style w:type="paragraph" w:customStyle="1" w:styleId="msolistparagraph0">
    <w:name w:val="msolistparagraph"/>
    <w:basedOn w:val="Normln"/>
    <w:uiPriority w:val="99"/>
    <w:rsid w:val="00702181"/>
    <w:pPr>
      <w:ind w:left="720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rsid w:val="00702181"/>
    <w:rPr>
      <w:rFonts w:cs="Times New Roman"/>
      <w:color w:val="800080"/>
      <w:u w:val="single"/>
    </w:rPr>
  </w:style>
  <w:style w:type="paragraph" w:styleId="Odstavecseseznamem">
    <w:name w:val="List Paragraph"/>
    <w:aliases w:val="Odrážka vínová,List Paragraph (Czech Radio),Odstavec_muj,Odrazky,Bullet List,lp1,Puce,Use Case List Paragraph,Heading2,Bullet for no #'s,Body Bullet,List bullet,List Paragraph 1,Ref,List Bullet1,Figure_name,Aufzählungszeichen1"/>
    <w:basedOn w:val="Normln"/>
    <w:link w:val="OdstavecseseznamemChar"/>
    <w:uiPriority w:val="34"/>
    <w:qFormat/>
    <w:rsid w:val="00702181"/>
    <w:pPr>
      <w:spacing w:after="200" w:line="276" w:lineRule="auto"/>
      <w:ind w:left="720"/>
      <w:contextualSpacing/>
    </w:pPr>
    <w:rPr>
      <w:rFonts w:cs="Times New Roman"/>
      <w:szCs w:val="22"/>
    </w:rPr>
  </w:style>
  <w:style w:type="paragraph" w:customStyle="1" w:styleId="article">
    <w:name w:val="article"/>
    <w:basedOn w:val="Normln"/>
    <w:uiPriority w:val="99"/>
    <w:rsid w:val="00702181"/>
    <w:pPr>
      <w:spacing w:after="75" w:line="336" w:lineRule="auto"/>
      <w:ind w:firstLine="300"/>
      <w:jc w:val="both"/>
    </w:pPr>
    <w:rPr>
      <w:rFonts w:eastAsia="Times New Roman"/>
      <w:color w:val="333333"/>
      <w:sz w:val="18"/>
      <w:szCs w:val="18"/>
      <w:lang w:eastAsia="cs-CZ"/>
    </w:rPr>
  </w:style>
  <w:style w:type="paragraph" w:styleId="Textpoznpodarou">
    <w:name w:val="footnote text"/>
    <w:basedOn w:val="Normln"/>
    <w:link w:val="TextpoznpodarouChar"/>
    <w:uiPriority w:val="99"/>
    <w:rsid w:val="00702181"/>
    <w:rPr>
      <w:rFonts w:ascii="Calibri" w:hAnsi="Calibri" w:cs="Times New Roman"/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702181"/>
    <w:rPr>
      <w:rFonts w:ascii="Calibri" w:hAnsi="Calibri" w:cs="Times New Roman"/>
      <w:sz w:val="20"/>
    </w:rPr>
  </w:style>
  <w:style w:type="character" w:styleId="Znakapoznpodarou">
    <w:name w:val="footnote reference"/>
    <w:basedOn w:val="Standardnpsmoodstavce"/>
    <w:uiPriority w:val="99"/>
    <w:rsid w:val="00702181"/>
    <w:rPr>
      <w:rFonts w:cs="Times New Roman"/>
      <w:vertAlign w:val="superscript"/>
    </w:rPr>
  </w:style>
  <w:style w:type="paragraph" w:styleId="Normlnweb">
    <w:name w:val="Normal (Web)"/>
    <w:basedOn w:val="Normln"/>
    <w:uiPriority w:val="99"/>
    <w:rsid w:val="0070218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uiPriority w:val="99"/>
    <w:rsid w:val="00702181"/>
    <w:pPr>
      <w:ind w:firstLine="708"/>
      <w:jc w:val="both"/>
    </w:pPr>
    <w:rPr>
      <w:rFonts w:ascii="Times New Roman" w:eastAsia="Times New Roman" w:hAnsi="Times New Roman" w:cs="Times New Roman"/>
      <w:sz w:val="26"/>
      <w:szCs w:val="24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locked/>
    <w:rsid w:val="00702181"/>
    <w:rPr>
      <w:rFonts w:ascii="Times New Roman" w:hAnsi="Times New Roman" w:cs="Times New Roman"/>
      <w:sz w:val="24"/>
      <w:szCs w:val="24"/>
      <w:lang w:eastAsia="cs-CZ"/>
    </w:rPr>
  </w:style>
  <w:style w:type="paragraph" w:styleId="Zkladntextodsazen2">
    <w:name w:val="Body Text Indent 2"/>
    <w:basedOn w:val="Normln"/>
    <w:link w:val="Zkladntextodsazen2Char"/>
    <w:uiPriority w:val="99"/>
    <w:rsid w:val="00702181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locked/>
    <w:rsid w:val="00702181"/>
    <w:rPr>
      <w:rFonts w:ascii="Times New Roman" w:hAnsi="Times New Roman" w:cs="Times New Roman"/>
      <w:sz w:val="24"/>
      <w:szCs w:val="24"/>
      <w:lang w:eastAsia="cs-CZ"/>
    </w:rPr>
  </w:style>
  <w:style w:type="paragraph" w:customStyle="1" w:styleId="SmluvniStrany">
    <w:name w:val="SmluvniStrany"/>
    <w:basedOn w:val="Normln"/>
    <w:uiPriority w:val="99"/>
    <w:rsid w:val="00702181"/>
    <w:pPr>
      <w:tabs>
        <w:tab w:val="left" w:pos="3969"/>
        <w:tab w:val="left" w:pos="4536"/>
      </w:tabs>
      <w:ind w:left="567"/>
      <w:jc w:val="both"/>
    </w:pPr>
    <w:rPr>
      <w:rFonts w:ascii="SuiseCondCE" w:eastAsia="Times New Roman" w:hAnsi="SuiseCondCE" w:cs="Times New Roman"/>
      <w:color w:val="000000"/>
      <w:sz w:val="24"/>
      <w:lang w:eastAsia="cs-CZ"/>
    </w:rPr>
  </w:style>
  <w:style w:type="paragraph" w:customStyle="1" w:styleId="Nadpis2Clanek2VHead2">
    <w:name w:val="Nadpis 2.Clanek2.V_Head2"/>
    <w:basedOn w:val="Normln"/>
    <w:next w:val="Normln"/>
    <w:rsid w:val="00702181"/>
    <w:pPr>
      <w:keepLines/>
      <w:widowControl w:val="0"/>
      <w:tabs>
        <w:tab w:val="left" w:pos="0"/>
      </w:tabs>
      <w:spacing w:before="120" w:after="120"/>
      <w:jc w:val="both"/>
    </w:pPr>
    <w:rPr>
      <w:rFonts w:ascii="Times New Roman" w:eastAsia="Times New Roman" w:hAnsi="Times New Roman" w:cs="Times New Roman"/>
      <w:sz w:val="20"/>
      <w:lang w:eastAsia="cs-CZ"/>
    </w:rPr>
  </w:style>
  <w:style w:type="character" w:styleId="slostrnky">
    <w:name w:val="page number"/>
    <w:basedOn w:val="Standardnpsmoodstavce"/>
    <w:uiPriority w:val="99"/>
    <w:rsid w:val="00702181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702181"/>
    <w:rPr>
      <w:rFonts w:cs="Times New Roman"/>
      <w:sz w:val="16"/>
      <w:szCs w:val="16"/>
    </w:rPr>
  </w:style>
  <w:style w:type="paragraph" w:styleId="Revize">
    <w:name w:val="Revision"/>
    <w:hidden/>
    <w:uiPriority w:val="99"/>
    <w:semiHidden/>
    <w:rsid w:val="00702181"/>
    <w:rPr>
      <w:rFonts w:cs="Times New Roman"/>
      <w:lang w:eastAsia="en-US"/>
    </w:rPr>
  </w:style>
  <w:style w:type="paragraph" w:styleId="Rozloendokumentu">
    <w:name w:val="Document Map"/>
    <w:basedOn w:val="Normln"/>
    <w:link w:val="RozloendokumentuChar"/>
    <w:uiPriority w:val="99"/>
    <w:semiHidden/>
    <w:rsid w:val="00702181"/>
    <w:pPr>
      <w:shd w:val="clear" w:color="auto" w:fill="000080"/>
      <w:spacing w:after="200" w:line="276" w:lineRule="auto"/>
    </w:pPr>
    <w:rPr>
      <w:rFonts w:ascii="Tahoma" w:hAnsi="Tahoma" w:cs="Tahoma"/>
      <w:sz w:val="20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702181"/>
    <w:rPr>
      <w:rFonts w:ascii="Tahoma" w:hAnsi="Tahoma" w:cs="Tahoma"/>
      <w:sz w:val="20"/>
      <w:shd w:val="clear" w:color="auto" w:fill="000080"/>
    </w:rPr>
  </w:style>
  <w:style w:type="paragraph" w:customStyle="1" w:styleId="Dalodstavec">
    <w:name w:val="Další odstavec"/>
    <w:basedOn w:val="Normln"/>
    <w:link w:val="DalodstavecChar"/>
    <w:uiPriority w:val="99"/>
    <w:qFormat/>
    <w:rsid w:val="00246953"/>
    <w:pPr>
      <w:spacing w:before="200" w:after="200" w:line="276" w:lineRule="auto"/>
      <w:jc w:val="both"/>
    </w:pPr>
    <w:rPr>
      <w:rFonts w:ascii="Calibri" w:hAnsi="Calibri" w:cs="Times New Roman"/>
      <w:szCs w:val="22"/>
    </w:rPr>
  </w:style>
  <w:style w:type="character" w:customStyle="1" w:styleId="DalodstavecChar">
    <w:name w:val="Další odstavec Char"/>
    <w:basedOn w:val="Standardnpsmoodstavce"/>
    <w:link w:val="Dalodstavec"/>
    <w:uiPriority w:val="99"/>
    <w:rsid w:val="00246953"/>
    <w:rPr>
      <w:rFonts w:ascii="Calibri" w:hAnsi="Calibri" w:cs="Times New Roman"/>
      <w:lang w:eastAsia="en-US"/>
    </w:rPr>
  </w:style>
  <w:style w:type="character" w:customStyle="1" w:styleId="OdstavecseseznamemChar">
    <w:name w:val="Odstavec se seznamem Char"/>
    <w:aliases w:val="Odrážka vínová Char,List Paragraph (Czech Radio) Char,Odstavec_muj Char,Odrazky Char,Bullet List Char,lp1 Char,Puce Char,Use Case List Paragraph Char,Heading2 Char,Bullet for no #'s Char,Body Bullet Char,List bullet Char"/>
    <w:basedOn w:val="Standardnpsmoodstavce"/>
    <w:link w:val="Odstavecseseznamem"/>
    <w:uiPriority w:val="34"/>
    <w:qFormat/>
    <w:locked/>
    <w:rsid w:val="00B103B2"/>
    <w:rPr>
      <w:rFonts w:cs="Times New Roman"/>
      <w:lang w:eastAsia="en-US"/>
    </w:rPr>
  </w:style>
  <w:style w:type="paragraph" w:customStyle="1" w:styleId="Odstavecseseznamem1">
    <w:name w:val="Odstavec se seznamem1"/>
    <w:basedOn w:val="Normln"/>
    <w:rsid w:val="000562DF"/>
    <w:pPr>
      <w:ind w:left="708"/>
      <w:jc w:val="both"/>
    </w:pPr>
    <w:rPr>
      <w:rFonts w:eastAsia="Times New Roman"/>
      <w:spacing w:val="14"/>
      <w:lang w:eastAsia="cs-CZ"/>
    </w:rPr>
  </w:style>
  <w:style w:type="paragraph" w:customStyle="1" w:styleId="Default">
    <w:name w:val="Default"/>
    <w:rsid w:val="00B50E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subjname">
    <w:name w:val="tsubjname"/>
    <w:basedOn w:val="Standardnpsmoodstavce"/>
    <w:rsid w:val="00387695"/>
  </w:style>
  <w:style w:type="paragraph" w:customStyle="1" w:styleId="Abeceda">
    <w:name w:val="Abeceda"/>
    <w:basedOn w:val="Normln"/>
    <w:qFormat/>
    <w:rsid w:val="005E7587"/>
    <w:pPr>
      <w:numPr>
        <w:numId w:val="22"/>
      </w:numPr>
      <w:tabs>
        <w:tab w:val="left" w:pos="567"/>
      </w:tabs>
      <w:spacing w:before="120" w:after="120"/>
      <w:jc w:val="both"/>
    </w:pPr>
    <w:rPr>
      <w:rFonts w:ascii="Times New Roman" w:eastAsia="Times New Roman" w:hAnsi="Times New Roman" w:cs="Times New Roman"/>
      <w:sz w:val="24"/>
      <w:szCs w:val="22"/>
    </w:rPr>
  </w:style>
  <w:style w:type="paragraph" w:customStyle="1" w:styleId="Compact">
    <w:name w:val="Compact"/>
    <w:basedOn w:val="Zkladntext"/>
    <w:qFormat/>
    <w:rsid w:val="005E7587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4C601B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EE6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398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5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77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30129">
          <w:marLeft w:val="47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5904">
          <w:marLeft w:val="47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023">
          <w:marLeft w:val="47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925">
          <w:marLeft w:val="47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7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05649">
          <w:marLeft w:val="1109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95023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882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5659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4641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1863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3434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4977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7020">
          <w:marLeft w:val="103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410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50232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224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5699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19186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6566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00575">
          <w:marLeft w:val="47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a.cz" TargetMode="External"/><Relationship Id="rId13" Type="http://schemas.openxmlformats.org/officeDocument/2006/relationships/hyperlink" Target="mailto:tsa@ica.cz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tsabase.ica.cz/cgi-bin/razitko_base2.cgi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posta@ostrava.cz" TargetMode="Externa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tsabase.ica.cz/cgi-bin/razitko_base2.cgi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ca.cz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idas.ec.europa.eu/efda/notification-tool/" TargetMode="External"/><Relationship Id="rId23" Type="http://schemas.openxmlformats.org/officeDocument/2006/relationships/header" Target="header1.xml"/><Relationship Id="rId10" Type="http://schemas.openxmlformats.org/officeDocument/2006/relationships/hyperlink" Target="http://www.ica.cz" TargetMode="External"/><Relationship Id="rId19" Type="http://schemas.openxmlformats.org/officeDocument/2006/relationships/hyperlink" Target="https://tsa.ica.cz/cgi-bin/razitko2.cgi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moteseal@ica.cz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://tsabase.ica.cz/cgi-bin/razitko_ip2.cg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042EB-06E1-4103-8AF5-E4739B9D3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7012</Words>
  <Characters>45513</Characters>
  <Application>Microsoft Office Word</Application>
  <DocSecurity>4</DocSecurity>
  <Lines>379</Lines>
  <Paragraphs>10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SSZ</Company>
  <LinksUpToDate>false</LinksUpToDate>
  <CharactersWithSpaces>5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Kučera</dc:creator>
  <cp:lastModifiedBy>Girmanová Lucie</cp:lastModifiedBy>
  <cp:revision>2</cp:revision>
  <cp:lastPrinted>2016-05-24T06:44:00Z</cp:lastPrinted>
  <dcterms:created xsi:type="dcterms:W3CDTF">2025-04-09T04:47:00Z</dcterms:created>
  <dcterms:modified xsi:type="dcterms:W3CDTF">2025-04-09T04:47:00Z</dcterms:modified>
</cp:coreProperties>
</file>